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bookmarkStart w:id="0" w:name="_Hlk184311647"/>
      <w:bookmarkEnd w:id="0"/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D76135D" w:rsidR="0091475E" w:rsidRPr="0044328F" w:rsidRDefault="00B64CF2" w:rsidP="00E83FB4">
      <w:pPr>
        <w:ind w:firstLine="0"/>
        <w:jc w:val="center"/>
        <w:rPr>
          <w:rFonts w:cs="Times New Roman"/>
          <w:sz w:val="32"/>
          <w:szCs w:val="28"/>
          <w:rPrChange w:id="1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Villamosmérnöki és Információs Rendszerek Tanszék</w:t>
      </w:r>
    </w:p>
    <w:p w14:paraId="5F386480" w14:textId="791307F2" w:rsidR="0091475E" w:rsidRPr="0044328F" w:rsidRDefault="00B64CF2" w:rsidP="00E83FB4">
      <w:pPr>
        <w:spacing w:after="1600"/>
        <w:ind w:firstLine="0"/>
        <w:jc w:val="center"/>
        <w:rPr>
          <w:rFonts w:cs="Times New Roman"/>
          <w:sz w:val="32"/>
          <w:szCs w:val="28"/>
          <w:rPrChange w:id="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Programtervező Informatika BSc</w:t>
      </w:r>
    </w:p>
    <w:p w14:paraId="11745E24" w14:textId="04C770F2" w:rsidR="0091475E" w:rsidRPr="0044328F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  <w:rPrChange w:id="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52"/>
          <w:szCs w:val="48"/>
          <w:rPrChange w:id="6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SZAK</w:t>
      </w:r>
      <w:r w:rsidR="00202FE2" w:rsidRPr="0044328F">
        <w:rPr>
          <w:rFonts w:cs="Times New Roman"/>
          <w:b/>
          <w:sz w:val="52"/>
          <w:szCs w:val="48"/>
          <w:rPrChange w:id="7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DOLGOZAT</w:t>
      </w:r>
    </w:p>
    <w:p w14:paraId="384C442D" w14:textId="65E2C8F1" w:rsidR="0091475E" w:rsidRPr="0044328F" w:rsidRDefault="00B64CF2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  <w:rPrChange w:id="8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9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Különböző generációk információfeldolgozási és tanulási képességeinek statisztikai alapú tesztelése</w:t>
      </w:r>
    </w:p>
    <w:p w14:paraId="60E0358F" w14:textId="11B6A08C" w:rsidR="0091475E" w:rsidRPr="0044328F" w:rsidRDefault="00B64CF2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  <w:rPrChange w:id="10" w:author="Szabó Patrícia" w:date="2024-12-05T18:27:00Z">
            <w:rPr>
              <w:rFonts w:cs="Times New Roman"/>
              <w:b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11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Csernák László</w:t>
      </w:r>
    </w:p>
    <w:p w14:paraId="1473862B" w14:textId="64F0F4F1" w:rsidR="0091475E" w:rsidRPr="0044328F" w:rsidRDefault="0091475E" w:rsidP="00E83FB4">
      <w:pPr>
        <w:ind w:firstLine="0"/>
        <w:jc w:val="center"/>
        <w:rPr>
          <w:rFonts w:cs="Times New Roman"/>
          <w:sz w:val="32"/>
          <w:szCs w:val="28"/>
          <w:rPrChange w:id="1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1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 xml:space="preserve">Témavezető: </w:t>
      </w:r>
      <w:r w:rsidR="00B64CF2" w:rsidRPr="0044328F">
        <w:rPr>
          <w:rFonts w:cs="Times New Roman"/>
          <w:sz w:val="32"/>
          <w:szCs w:val="28"/>
          <w:rPrChange w:id="1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Szabó Patrícia</w:t>
      </w:r>
    </w:p>
    <w:p w14:paraId="2EEEE395" w14:textId="726E1A43" w:rsidR="00037D0C" w:rsidRPr="0044328F" w:rsidRDefault="00037D0C" w:rsidP="00E83FB4">
      <w:pPr>
        <w:ind w:firstLine="0"/>
        <w:jc w:val="center"/>
        <w:rPr>
          <w:rFonts w:cs="Times New Roman"/>
          <w:sz w:val="32"/>
          <w:szCs w:val="28"/>
          <w:rPrChange w:id="1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</w:p>
    <w:p w14:paraId="1D9D9B4E" w14:textId="05B5459F" w:rsidR="00791D1B" w:rsidRPr="0044328F" w:rsidRDefault="00B64CF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44328F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44328F">
        <w:rPr>
          <w:rFonts w:cs="Times New Roman"/>
          <w:sz w:val="32"/>
          <w:szCs w:val="28"/>
          <w:rPrChange w:id="1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17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8" w:name="_Toc68948683"/>
      <w:bookmarkEnd w:id="17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 xml:space="preserve">hallgató (Neptun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OpenAI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603001">
        <w:rPr>
          <w:rFonts w:cs="Times New Roman"/>
          <w:color w:val="FF0000"/>
          <w:szCs w:val="24"/>
        </w:rPr>
        <w:t>20..</w:t>
      </w:r>
      <w:proofErr w:type="gramEnd"/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F630E6">
        <w:rPr>
          <w:rFonts w:cs="Times New Roman"/>
          <w:color w:val="FF0000"/>
          <w:szCs w:val="24"/>
        </w:rPr>
        <w:t>20..</w:t>
      </w:r>
      <w:proofErr w:type="gramEnd"/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8"/>
    </w:p>
    <w:p w14:paraId="10D06E74" w14:textId="3A41DD2A" w:rsidR="005E3250" w:rsidRDefault="005E3250" w:rsidP="00037D0C">
      <w:pPr>
        <w:pStyle w:val="Firstparagraph"/>
      </w:pP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19" w:name="_Toc68948684"/>
      <w:r w:rsidRPr="008B78D3">
        <w:rPr>
          <w:lang w:val="hu-HU"/>
        </w:rPr>
        <w:lastRenderedPageBreak/>
        <w:t>Tartalmi összefoglaló</w:t>
      </w:r>
      <w:bookmarkEnd w:id="19"/>
    </w:p>
    <w:p w14:paraId="36692330" w14:textId="14160A7F" w:rsidR="006E17E0" w:rsidRPr="008D24E0" w:rsidRDefault="006E17E0" w:rsidP="00B64CF2">
      <w:pPr>
        <w:pStyle w:val="Firstparagraph"/>
        <w:rPr>
          <w:rFonts w:cs="Times New Roman"/>
          <w:szCs w:val="24"/>
        </w:rPr>
      </w:pPr>
    </w:p>
    <w:p w14:paraId="7A77B38D" w14:textId="77777777" w:rsidR="00632D14" w:rsidRPr="0044328F" w:rsidRDefault="00632D14" w:rsidP="009F025B">
      <w:pPr>
        <w:pStyle w:val="Title1"/>
        <w:rPr>
          <w:lang w:val="hu-HU"/>
        </w:rPr>
      </w:pPr>
      <w:r w:rsidRPr="0044328F">
        <w:rPr>
          <w:lang w:val="hu-HU"/>
        </w:rPr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52749865" w14:textId="08EC8F03" w:rsidR="00A11BF5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004379" w:history="1">
            <w:r w:rsidR="00A11BF5" w:rsidRPr="00FA102E">
              <w:rPr>
                <w:rStyle w:val="Hiperhivatkozs"/>
                <w:noProof/>
              </w:rPr>
              <w:t>Jelölésjegyzék</w:t>
            </w:r>
            <w:r w:rsidR="00A11BF5">
              <w:rPr>
                <w:noProof/>
                <w:webHidden/>
              </w:rPr>
              <w:tab/>
            </w:r>
            <w:r w:rsidR="00A11BF5">
              <w:rPr>
                <w:noProof/>
                <w:webHidden/>
              </w:rPr>
              <w:fldChar w:fldCharType="begin"/>
            </w:r>
            <w:r w:rsidR="00A11BF5">
              <w:rPr>
                <w:noProof/>
                <w:webHidden/>
              </w:rPr>
              <w:instrText xml:space="preserve"> PAGEREF _Toc195004379 \h </w:instrText>
            </w:r>
            <w:r w:rsidR="00A11BF5">
              <w:rPr>
                <w:noProof/>
                <w:webHidden/>
              </w:rPr>
            </w:r>
            <w:r w:rsidR="00A11BF5">
              <w:rPr>
                <w:noProof/>
                <w:webHidden/>
              </w:rPr>
              <w:fldChar w:fldCharType="separate"/>
            </w:r>
            <w:r w:rsidR="00A11BF5">
              <w:rPr>
                <w:noProof/>
                <w:webHidden/>
              </w:rPr>
              <w:t>10</w:t>
            </w:r>
            <w:r w:rsidR="00A11BF5">
              <w:rPr>
                <w:noProof/>
                <w:webHidden/>
              </w:rPr>
              <w:fldChar w:fldCharType="end"/>
            </w:r>
          </w:hyperlink>
        </w:p>
        <w:p w14:paraId="5E07447D" w14:textId="0B984CB2" w:rsidR="00A11BF5" w:rsidRDefault="00A11BF5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95004380" w:history="1">
            <w:r w:rsidRPr="00FA102E">
              <w:rPr>
                <w:rStyle w:val="Hiperhivatkozs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Bevez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B5B88" w14:textId="3DF2C467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381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Téma beveze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34E5F" w14:textId="0206CA55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382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Pszichológiai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23D72" w14:textId="67DA7051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383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Statisztikai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C1B53" w14:textId="5FB769FA" w:rsidR="00A11BF5" w:rsidRDefault="00A11BF5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95004384" w:history="1">
            <w:r w:rsidRPr="00FA102E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Fejlesztési elemek és metódusok meghatár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121FC" w14:textId="26FAFBB3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385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Fejlesztőkörnyezet és verzió kiválasztás o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18A6D" w14:textId="5F8BBF3A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386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Fejlesztés dinamikájának lépés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8552F" w14:textId="09272942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87" w:history="1">
            <w:r w:rsidRPr="00FA102E">
              <w:rPr>
                <w:rStyle w:val="Hiperhivatkozs"/>
                <w:rFonts w:ascii="Arial" w:hAnsi="Arial"/>
                <w:noProof/>
              </w:rPr>
              <w:t>2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Ötlet és koncepció kidolg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8C0E5" w14:textId="235C2045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88" w:history="1">
            <w:r w:rsidRPr="00FA102E">
              <w:rPr>
                <w:rStyle w:val="Hiperhivatkozs"/>
                <w:rFonts w:ascii="Arial" w:hAnsi="Arial"/>
                <w:noProof/>
              </w:rPr>
              <w:t>2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Játékmenet terve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CDC59" w14:textId="433DD168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89" w:history="1">
            <w:r w:rsidRPr="00FA102E">
              <w:rPr>
                <w:rStyle w:val="Hiperhivatkozs"/>
                <w:rFonts w:ascii="Arial" w:hAnsi="Arial"/>
                <w:noProof/>
              </w:rPr>
              <w:t>2.2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Technológia és eszközök kiválasz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DFCED" w14:textId="0B08776A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90" w:history="1">
            <w:r w:rsidRPr="00FA102E">
              <w:rPr>
                <w:rStyle w:val="Hiperhivatkozs"/>
                <w:rFonts w:ascii="Arial" w:hAnsi="Arial"/>
                <w:noProof/>
              </w:rPr>
              <w:t>2.2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Prototípus készítése (Alfa fáz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CEB96" w14:textId="7CAC9CF6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91" w:history="1">
            <w:r w:rsidRPr="00FA102E">
              <w:rPr>
                <w:rStyle w:val="Hiperhivatkozs"/>
                <w:rFonts w:ascii="Arial" w:hAnsi="Arial"/>
                <w:noProof/>
              </w:rPr>
              <w:t>2.2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Béta tesztelés és adatbázis feláll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6AB04" w14:textId="154E3E5C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92" w:history="1">
            <w:r w:rsidRPr="00FA102E">
              <w:rPr>
                <w:rStyle w:val="Hiperhivatkozs"/>
                <w:rFonts w:ascii="Arial" w:hAnsi="Arial"/>
                <w:noProof/>
              </w:rPr>
              <w:t>2.2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Kiad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B83E8" w14:textId="78649991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93" w:history="1">
            <w:r w:rsidRPr="00FA102E">
              <w:rPr>
                <w:rStyle w:val="Hiperhivatkozs"/>
                <w:rFonts w:ascii="Arial" w:hAnsi="Arial"/>
                <w:noProof/>
              </w:rPr>
              <w:t>2.2.7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Statisztikai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031C1" w14:textId="05104DF2" w:rsidR="00A11BF5" w:rsidRDefault="00A11BF5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95004394" w:history="1">
            <w:r w:rsidRPr="00FA102E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Saját projekt felép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15DC0" w14:textId="3D925AAC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395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Szint tervezési szempont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68823" w14:textId="290772D1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96" w:history="1">
            <w:r w:rsidRPr="00FA102E">
              <w:rPr>
                <w:rStyle w:val="Hiperhivatkozs"/>
                <w:rFonts w:ascii="Arial" w:hAnsi="Arial"/>
                <w:noProof/>
              </w:rPr>
              <w:t>3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Első szint (Simon say’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16414" w14:textId="616F11BE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97" w:history="1">
            <w:r w:rsidRPr="00FA102E">
              <w:rPr>
                <w:rStyle w:val="Hiperhivatkozs"/>
                <w:rFonts w:ascii="Arial" w:hAnsi="Arial"/>
                <w:noProof/>
              </w:rPr>
              <w:t>3.1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Második és harmadik szint (Pontossági reakciós tesz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94A66" w14:textId="53046977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398" w:history="1">
            <w:r w:rsidRPr="00FA102E">
              <w:rPr>
                <w:rStyle w:val="Hiperhivatkozs"/>
                <w:rFonts w:ascii="Arial" w:hAnsi="Arial"/>
                <w:noProof/>
              </w:rPr>
              <w:t>3.1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Labirintus (türelmi játé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823EA" w14:textId="4C415F12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399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Adatbázis terv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6A152" w14:textId="3D57201B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400" w:history="1">
            <w:r w:rsidRPr="00FA102E">
              <w:rPr>
                <w:rStyle w:val="Hiperhivatkozs"/>
                <w:rFonts w:ascii="Arial" w:hAnsi="Arial"/>
                <w:noProof/>
              </w:rPr>
              <w:t>3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Lokális fájl alapú adatmen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7B468" w14:textId="78752FFF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401" w:history="1">
            <w:r w:rsidRPr="00FA102E">
              <w:rPr>
                <w:rStyle w:val="Hiperhivatkozs"/>
                <w:rFonts w:ascii="Arial" w:hAnsi="Arial"/>
                <w:noProof/>
              </w:rPr>
              <w:t>3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Lokális adatbázis alapú adatmen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0F019" w14:textId="6E3FE194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402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Szintek közötti vál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79B5E" w14:textId="7CA9E560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403" w:history="1">
            <w:r w:rsidRPr="00FA102E">
              <w:rPr>
                <w:rStyle w:val="Hiperhivatkozs"/>
                <w:rFonts w:ascii="Arial" w:hAnsi="Arial"/>
                <w:noProof/>
              </w:rPr>
              <w:t>3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Szint indítás és teljesítés ellenőr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02609" w14:textId="037055E8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404" w:history="1">
            <w:r w:rsidRPr="00FA102E">
              <w:rPr>
                <w:rStyle w:val="Hiperhivatkozs"/>
                <w:rFonts w:ascii="Arial" w:hAnsi="Arial"/>
                <w:noProof/>
              </w:rPr>
              <w:t>3.3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Eredménymentés a játék végé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00CA5" w14:textId="786EF2FD" w:rsidR="00A11BF5" w:rsidRDefault="00A11BF5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95004405" w:history="1">
            <w:r w:rsidRPr="00FA102E">
              <w:rPr>
                <w:rStyle w:val="Hiperhivatkozs"/>
                <w:rFonts w:ascii="Arial" w:hAnsi="Arial"/>
                <w:noProof/>
              </w:rPr>
              <w:t>3.3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Szintek közötti tovább halad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20CEE" w14:textId="0D6A9AB7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406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Alapvető játékos irányí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6CB06" w14:textId="74320917" w:rsidR="00A11BF5" w:rsidRDefault="00A11BF5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95004407" w:history="1">
            <w:r w:rsidRPr="00FA102E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Mappastruktúra összeáll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7605F" w14:textId="6415CA51" w:rsidR="00A11BF5" w:rsidRDefault="00A11BF5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95004408" w:history="1">
            <w:r w:rsidRPr="00FA102E">
              <w:rPr>
                <w:rStyle w:val="Hiperhivatkozs"/>
                <w:rFonts w:ascii="Arial" w:hAnsi="Arial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FA102E">
              <w:rPr>
                <w:rStyle w:val="Hiperhivatkozs"/>
                <w:noProof/>
              </w:rPr>
              <w:t>Statisztikai ered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90963" w14:textId="3ED44E0D" w:rsidR="00A11BF5" w:rsidRDefault="00A11BF5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95004409" w:history="1">
            <w:r w:rsidRPr="00FA102E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9CB98" w14:textId="3FAA2DEB" w:rsidR="00A11BF5" w:rsidRDefault="00A11BF5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95004410" w:history="1">
            <w:r w:rsidRPr="00FA102E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45BA5" w14:textId="503903C9" w:rsidR="00A11BF5" w:rsidRDefault="00A11BF5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95004411" w:history="1">
            <w:r w:rsidRPr="00FA102E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C6FC1" w14:textId="7AA83B88" w:rsidR="00A11BF5" w:rsidRDefault="00A11BF5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95004412" w:history="1">
            <w:r w:rsidRPr="00FA102E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00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32781C66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20" w:name="_Toc195004379"/>
      <w:r>
        <w:lastRenderedPageBreak/>
        <w:t>Jelölésjegyzék</w:t>
      </w:r>
      <w:bookmarkEnd w:id="20"/>
    </w:p>
    <w:tbl>
      <w:tblPr>
        <w:tblStyle w:val="Rcsostblzat"/>
        <w:tblW w:w="8642" w:type="dxa"/>
        <w:tblLook w:val="04A0" w:firstRow="1" w:lastRow="0" w:firstColumn="1" w:lastColumn="0" w:noHBand="0" w:noVBand="1"/>
        <w:tblPrChange w:id="21" w:author="Gamerek Nonstop" w:date="2024-12-05T21:42:00Z">
          <w:tblPr>
            <w:tblStyle w:val="Rcsostblzat"/>
            <w:tblW w:w="86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405"/>
        <w:gridCol w:w="6237"/>
        <w:tblGridChange w:id="22">
          <w:tblGrid>
            <w:gridCol w:w="5"/>
            <w:gridCol w:w="1124"/>
            <w:gridCol w:w="1281"/>
            <w:gridCol w:w="6232"/>
            <w:gridCol w:w="5"/>
          </w:tblGrid>
        </w:tblGridChange>
      </w:tblGrid>
      <w:tr w:rsidR="00250DAD" w14:paraId="0A093C2C" w14:textId="77777777" w:rsidTr="00390765">
        <w:trPr>
          <w:trPrChange w:id="23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24" w:author="Gamerek Nonstop" w:date="2024-12-05T21:42:00Z">
              <w:tcPr>
                <w:tcW w:w="1129" w:type="dxa"/>
                <w:gridSpan w:val="2"/>
              </w:tcPr>
            </w:tcPrChange>
          </w:tcPr>
          <w:p w14:paraId="101DF0C4" w14:textId="786D6A14" w:rsidR="00250DAD" w:rsidRDefault="00EF30DF" w:rsidP="00764FF6">
            <w:pPr>
              <w:spacing w:after="160" w:line="259" w:lineRule="auto"/>
              <w:ind w:firstLine="0"/>
              <w:jc w:val="right"/>
            </w:pPr>
            <w:ins w:id="25" w:author="Gamerek Nonstop" w:date="2024-12-05T19:26:00Z">
              <w:r>
                <w:t>KSH</w:t>
              </w:r>
            </w:ins>
          </w:p>
        </w:tc>
        <w:tc>
          <w:tcPr>
            <w:tcW w:w="6237" w:type="dxa"/>
            <w:tcPrChange w:id="26" w:author="Gamerek Nonstop" w:date="2024-12-05T21:42:00Z">
              <w:tcPr>
                <w:tcW w:w="7513" w:type="dxa"/>
                <w:gridSpan w:val="2"/>
              </w:tcPr>
            </w:tcPrChange>
          </w:tcPr>
          <w:p w14:paraId="67AA4440" w14:textId="6A66DB99" w:rsidR="00250DAD" w:rsidRDefault="00EF30DF">
            <w:pPr>
              <w:spacing w:after="160" w:line="259" w:lineRule="auto"/>
              <w:ind w:firstLine="0"/>
              <w:jc w:val="left"/>
            </w:pPr>
            <w:ins w:id="27" w:author="Gamerek Nonstop" w:date="2024-12-05T19:26:00Z">
              <w:r>
                <w:t>Központi Statisztikai Hivatal</w:t>
              </w:r>
            </w:ins>
          </w:p>
        </w:tc>
      </w:tr>
      <w:tr w:rsidR="00250DAD" w14:paraId="4B1A6B80" w14:textId="77777777" w:rsidTr="00390765">
        <w:trPr>
          <w:trPrChange w:id="28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29" w:author="Gamerek Nonstop" w:date="2024-12-05T21:42:00Z">
              <w:tcPr>
                <w:tcW w:w="1129" w:type="dxa"/>
                <w:gridSpan w:val="2"/>
              </w:tcPr>
            </w:tcPrChange>
          </w:tcPr>
          <w:p w14:paraId="1F560D32" w14:textId="17E8B3D3" w:rsidR="00250DAD" w:rsidRDefault="0035339C" w:rsidP="00764FF6">
            <w:pPr>
              <w:spacing w:after="160" w:line="259" w:lineRule="auto"/>
              <w:ind w:firstLine="0"/>
              <w:jc w:val="right"/>
            </w:pPr>
            <w:ins w:id="30" w:author="Gamerek Nonstop" w:date="2024-12-05T19:27:00Z">
              <w:r>
                <w:t>EU</w:t>
              </w:r>
            </w:ins>
          </w:p>
        </w:tc>
        <w:tc>
          <w:tcPr>
            <w:tcW w:w="6237" w:type="dxa"/>
            <w:tcPrChange w:id="31" w:author="Gamerek Nonstop" w:date="2024-12-05T21:42:00Z">
              <w:tcPr>
                <w:tcW w:w="7513" w:type="dxa"/>
                <w:gridSpan w:val="2"/>
              </w:tcPr>
            </w:tcPrChange>
          </w:tcPr>
          <w:p w14:paraId="43450D42" w14:textId="1202D865" w:rsidR="00250DAD" w:rsidRDefault="0035339C">
            <w:pPr>
              <w:spacing w:after="160" w:line="259" w:lineRule="auto"/>
              <w:ind w:firstLine="0"/>
              <w:jc w:val="left"/>
            </w:pPr>
            <w:ins w:id="32" w:author="Gamerek Nonstop" w:date="2024-12-05T19:27:00Z">
              <w:r>
                <w:t>Európai Unió</w:t>
              </w:r>
            </w:ins>
          </w:p>
        </w:tc>
      </w:tr>
      <w:tr w:rsidR="00250DAD" w14:paraId="42C48711" w14:textId="77777777" w:rsidTr="00390765">
        <w:trPr>
          <w:trPrChange w:id="33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34" w:author="Gamerek Nonstop" w:date="2024-12-05T21:42:00Z">
              <w:tcPr>
                <w:tcW w:w="1129" w:type="dxa"/>
                <w:gridSpan w:val="2"/>
              </w:tcPr>
            </w:tcPrChange>
          </w:tcPr>
          <w:p w14:paraId="4F9AF520" w14:textId="3AC80318" w:rsidR="00250DAD" w:rsidRDefault="0049750B" w:rsidP="00764FF6">
            <w:pPr>
              <w:spacing w:after="160" w:line="259" w:lineRule="auto"/>
              <w:ind w:firstLine="0"/>
              <w:jc w:val="right"/>
            </w:pPr>
            <w:ins w:id="35" w:author="Gamerek Nonstop" w:date="2024-12-05T19:53:00Z">
              <w:r>
                <w:t>Indie</w:t>
              </w:r>
            </w:ins>
          </w:p>
        </w:tc>
        <w:tc>
          <w:tcPr>
            <w:tcW w:w="6237" w:type="dxa"/>
            <w:tcPrChange w:id="36" w:author="Gamerek Nonstop" w:date="2024-12-05T21:42:00Z">
              <w:tcPr>
                <w:tcW w:w="7513" w:type="dxa"/>
                <w:gridSpan w:val="2"/>
              </w:tcPr>
            </w:tcPrChange>
          </w:tcPr>
          <w:p w14:paraId="06BAAE7C" w14:textId="3AE4CFEE" w:rsidR="00250DAD" w:rsidRDefault="0049750B">
            <w:pPr>
              <w:spacing w:after="160" w:line="259" w:lineRule="auto"/>
              <w:ind w:firstLine="0"/>
              <w:jc w:val="left"/>
            </w:pPr>
            <w:ins w:id="37" w:author="Gamerek Nonstop" w:date="2024-12-05T19:53:00Z">
              <w:r>
                <w:t>Independent developer</w:t>
              </w:r>
            </w:ins>
          </w:p>
        </w:tc>
      </w:tr>
      <w:tr w:rsidR="00250DAD" w14:paraId="2F4A1B56" w14:textId="77777777" w:rsidTr="00390765">
        <w:trPr>
          <w:trPrChange w:id="38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39" w:author="Gamerek Nonstop" w:date="2024-12-05T21:42:00Z">
              <w:tcPr>
                <w:tcW w:w="1129" w:type="dxa"/>
                <w:gridSpan w:val="2"/>
              </w:tcPr>
            </w:tcPrChange>
          </w:tcPr>
          <w:p w14:paraId="087E5D9D" w14:textId="3880DC47" w:rsidR="00250DAD" w:rsidRDefault="00390765" w:rsidP="00764FF6">
            <w:pPr>
              <w:spacing w:after="160" w:line="259" w:lineRule="auto"/>
              <w:ind w:firstLine="0"/>
              <w:jc w:val="right"/>
            </w:pPr>
            <w:r>
              <w:t>bug</w:t>
            </w:r>
          </w:p>
        </w:tc>
        <w:tc>
          <w:tcPr>
            <w:tcW w:w="6237" w:type="dxa"/>
            <w:tcPrChange w:id="40" w:author="Gamerek Nonstop" w:date="2024-12-05T21:42:00Z">
              <w:tcPr>
                <w:tcW w:w="7513" w:type="dxa"/>
                <w:gridSpan w:val="2"/>
              </w:tcPr>
            </w:tcPrChange>
          </w:tcPr>
          <w:p w14:paraId="72D9F99E" w14:textId="6153457D" w:rsidR="00250DAD" w:rsidRDefault="00390765">
            <w:pPr>
              <w:spacing w:after="160" w:line="259" w:lineRule="auto"/>
              <w:ind w:firstLine="0"/>
              <w:jc w:val="left"/>
            </w:pPr>
            <w:r>
              <w:t>hiba</w:t>
            </w:r>
          </w:p>
        </w:tc>
      </w:tr>
      <w:tr w:rsidR="00390765" w14:paraId="21333D1F" w14:textId="77777777" w:rsidTr="00390765">
        <w:tc>
          <w:tcPr>
            <w:tcW w:w="2405" w:type="dxa"/>
          </w:tcPr>
          <w:p w14:paraId="22F77FD9" w14:textId="2ABB41AE" w:rsidR="00390765" w:rsidRDefault="00390765" w:rsidP="00764FF6">
            <w:pPr>
              <w:spacing w:after="160" w:line="259" w:lineRule="auto"/>
              <w:ind w:firstLine="0"/>
              <w:jc w:val="right"/>
            </w:pPr>
            <w:r>
              <w:t>Dekstop alkalmazás</w:t>
            </w:r>
          </w:p>
        </w:tc>
        <w:tc>
          <w:tcPr>
            <w:tcW w:w="6237" w:type="dxa"/>
          </w:tcPr>
          <w:p w14:paraId="0BF06A86" w14:textId="33AECFEC" w:rsidR="00390765" w:rsidRDefault="00390765">
            <w:pPr>
              <w:spacing w:after="160" w:line="259" w:lineRule="auto"/>
              <w:ind w:firstLine="0"/>
              <w:jc w:val="left"/>
            </w:pPr>
            <w:r>
              <w:t>asztali alkalmazás</w:t>
            </w:r>
          </w:p>
        </w:tc>
      </w:tr>
      <w:tr w:rsidR="00250DAD" w14:paraId="0738A8BA" w14:textId="77777777" w:rsidTr="00390765">
        <w:trPr>
          <w:trPrChange w:id="41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42" w:author="Gamerek Nonstop" w:date="2024-12-05T21:42:00Z">
              <w:tcPr>
                <w:tcW w:w="1129" w:type="dxa"/>
                <w:gridSpan w:val="2"/>
              </w:tcPr>
            </w:tcPrChange>
          </w:tcPr>
          <w:p w14:paraId="49076C50" w14:textId="0CF75810" w:rsidR="00250DAD" w:rsidRDefault="00390765" w:rsidP="00764FF6">
            <w:pPr>
              <w:spacing w:after="160" w:line="259" w:lineRule="auto"/>
              <w:ind w:firstLine="0"/>
              <w:jc w:val="right"/>
            </w:pPr>
            <w:r>
              <w:t>Dictionary</w:t>
            </w:r>
          </w:p>
        </w:tc>
        <w:tc>
          <w:tcPr>
            <w:tcW w:w="6237" w:type="dxa"/>
            <w:tcPrChange w:id="43" w:author="Gamerek Nonstop" w:date="2024-12-05T21:42:00Z">
              <w:tcPr>
                <w:tcW w:w="7513" w:type="dxa"/>
                <w:gridSpan w:val="2"/>
              </w:tcPr>
            </w:tcPrChange>
          </w:tcPr>
          <w:p w14:paraId="3CD30A23" w14:textId="7E658671" w:rsidR="00250DAD" w:rsidRDefault="00390765">
            <w:pPr>
              <w:spacing w:after="160" w:line="259" w:lineRule="auto"/>
              <w:ind w:firstLine="0"/>
              <w:jc w:val="left"/>
            </w:pPr>
            <w:r>
              <w:t>könyvtár</w:t>
            </w:r>
          </w:p>
        </w:tc>
      </w:tr>
      <w:tr w:rsidR="00250DAD" w14:paraId="261F401E" w14:textId="77777777" w:rsidTr="00390765">
        <w:trPr>
          <w:trPrChange w:id="44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45" w:author="Gamerek Nonstop" w:date="2024-12-05T21:42:00Z">
              <w:tcPr>
                <w:tcW w:w="1129" w:type="dxa"/>
                <w:gridSpan w:val="2"/>
              </w:tcPr>
            </w:tcPrChange>
          </w:tcPr>
          <w:p w14:paraId="23AD8A0A" w14:textId="5932D0B8" w:rsidR="00250DAD" w:rsidRDefault="00390765" w:rsidP="00764FF6">
            <w:pPr>
              <w:spacing w:after="160" w:line="259" w:lineRule="auto"/>
              <w:ind w:firstLine="0"/>
              <w:jc w:val="right"/>
            </w:pPr>
            <w:r>
              <w:t>skill</w:t>
            </w:r>
          </w:p>
        </w:tc>
        <w:tc>
          <w:tcPr>
            <w:tcW w:w="6237" w:type="dxa"/>
            <w:tcPrChange w:id="46" w:author="Gamerek Nonstop" w:date="2024-12-05T21:42:00Z">
              <w:tcPr>
                <w:tcW w:w="7513" w:type="dxa"/>
                <w:gridSpan w:val="2"/>
              </w:tcPr>
            </w:tcPrChange>
          </w:tcPr>
          <w:p w14:paraId="53956A63" w14:textId="65F43BE4" w:rsidR="00250DAD" w:rsidRDefault="00390765">
            <w:pPr>
              <w:spacing w:after="160" w:line="259" w:lineRule="auto"/>
              <w:ind w:firstLine="0"/>
              <w:jc w:val="left"/>
            </w:pPr>
            <w:r>
              <w:t>képesség</w:t>
            </w:r>
          </w:p>
        </w:tc>
      </w:tr>
      <w:tr w:rsidR="00250DAD" w14:paraId="1E6BFB5B" w14:textId="77777777" w:rsidTr="00390765">
        <w:trPr>
          <w:trPrChange w:id="47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48" w:author="Gamerek Nonstop" w:date="2024-12-05T21:42:00Z">
              <w:tcPr>
                <w:tcW w:w="1129" w:type="dxa"/>
                <w:gridSpan w:val="2"/>
              </w:tcPr>
            </w:tcPrChange>
          </w:tcPr>
          <w:p w14:paraId="17EB84CF" w14:textId="64BA4FEE" w:rsidR="00250DAD" w:rsidRDefault="00390765" w:rsidP="00764FF6">
            <w:pPr>
              <w:spacing w:after="160" w:line="259" w:lineRule="auto"/>
              <w:ind w:firstLine="0"/>
              <w:jc w:val="right"/>
            </w:pPr>
            <w:r>
              <w:t>PEGI</w:t>
            </w:r>
          </w:p>
        </w:tc>
        <w:tc>
          <w:tcPr>
            <w:tcW w:w="6237" w:type="dxa"/>
            <w:tcPrChange w:id="49" w:author="Gamerek Nonstop" w:date="2024-12-05T21:42:00Z">
              <w:tcPr>
                <w:tcW w:w="7513" w:type="dxa"/>
                <w:gridSpan w:val="2"/>
              </w:tcPr>
            </w:tcPrChange>
          </w:tcPr>
          <w:p w14:paraId="4152BEBC" w14:textId="75999CE2" w:rsidR="00250DAD" w:rsidRDefault="00390765">
            <w:pPr>
              <w:spacing w:after="160" w:line="259" w:lineRule="auto"/>
              <w:ind w:firstLine="0"/>
              <w:jc w:val="left"/>
            </w:pPr>
            <w:r>
              <w:t>Pan European Game Information</w:t>
            </w:r>
          </w:p>
        </w:tc>
      </w:tr>
      <w:tr w:rsidR="00390765" w14:paraId="4A3F6240" w14:textId="77777777" w:rsidTr="00390765">
        <w:tc>
          <w:tcPr>
            <w:tcW w:w="2405" w:type="dxa"/>
          </w:tcPr>
          <w:p w14:paraId="688122BA" w14:textId="3D12887F" w:rsidR="00390765" w:rsidRDefault="00390765" w:rsidP="00764FF6">
            <w:pPr>
              <w:spacing w:after="160" w:line="259" w:lineRule="auto"/>
              <w:ind w:firstLine="0"/>
              <w:jc w:val="right"/>
            </w:pPr>
            <w:r>
              <w:t>target</w:t>
            </w:r>
          </w:p>
        </w:tc>
        <w:tc>
          <w:tcPr>
            <w:tcW w:w="6237" w:type="dxa"/>
          </w:tcPr>
          <w:p w14:paraId="3D1E30B5" w14:textId="0A274FA6" w:rsidR="00390765" w:rsidRDefault="00390765">
            <w:pPr>
              <w:spacing w:after="160" w:line="259" w:lineRule="auto"/>
              <w:ind w:firstLine="0"/>
              <w:jc w:val="left"/>
            </w:pPr>
            <w:r>
              <w:t>célpont</w:t>
            </w:r>
          </w:p>
        </w:tc>
      </w:tr>
      <w:tr w:rsidR="00390765" w14:paraId="38FA57C6" w14:textId="77777777" w:rsidTr="00390765">
        <w:tc>
          <w:tcPr>
            <w:tcW w:w="2405" w:type="dxa"/>
          </w:tcPr>
          <w:p w14:paraId="7CA90A90" w14:textId="32E911B9" w:rsidR="00390765" w:rsidRDefault="00390765" w:rsidP="00764FF6">
            <w:pPr>
              <w:spacing w:after="160" w:line="259" w:lineRule="auto"/>
              <w:ind w:firstLine="0"/>
              <w:jc w:val="right"/>
            </w:pPr>
            <w:r>
              <w:t>shoot/shooting</w:t>
            </w:r>
          </w:p>
        </w:tc>
        <w:tc>
          <w:tcPr>
            <w:tcW w:w="6237" w:type="dxa"/>
          </w:tcPr>
          <w:p w14:paraId="7C0723EE" w14:textId="7481287B" w:rsidR="00390765" w:rsidRDefault="00390765">
            <w:pPr>
              <w:spacing w:after="160" w:line="259" w:lineRule="auto"/>
              <w:ind w:firstLine="0"/>
              <w:jc w:val="left"/>
            </w:pPr>
            <w:r>
              <w:t>lövés</w:t>
            </w:r>
          </w:p>
        </w:tc>
      </w:tr>
      <w:tr w:rsidR="00390765" w14:paraId="41690332" w14:textId="77777777" w:rsidTr="00390765">
        <w:tc>
          <w:tcPr>
            <w:tcW w:w="2405" w:type="dxa"/>
          </w:tcPr>
          <w:p w14:paraId="77061993" w14:textId="58189C28" w:rsidR="00390765" w:rsidRDefault="00390765" w:rsidP="00764FF6">
            <w:pPr>
              <w:spacing w:after="160" w:line="259" w:lineRule="auto"/>
              <w:ind w:firstLine="0"/>
              <w:jc w:val="right"/>
            </w:pPr>
            <w:r>
              <w:t>bool/boolian</w:t>
            </w:r>
          </w:p>
        </w:tc>
        <w:tc>
          <w:tcPr>
            <w:tcW w:w="6237" w:type="dxa"/>
          </w:tcPr>
          <w:p w14:paraId="401003A7" w14:textId="6F4BF9B1" w:rsidR="00390765" w:rsidRDefault="00390765">
            <w:pPr>
              <w:spacing w:after="160" w:line="259" w:lineRule="auto"/>
              <w:ind w:firstLine="0"/>
              <w:jc w:val="left"/>
            </w:pPr>
            <w:r>
              <w:t>logikai változó (igaz vagy hamis értékkel)</w:t>
            </w:r>
          </w:p>
        </w:tc>
      </w:tr>
      <w:tr w:rsidR="00390765" w14:paraId="393E80D9" w14:textId="77777777" w:rsidTr="00390765">
        <w:tc>
          <w:tcPr>
            <w:tcW w:w="2405" w:type="dxa"/>
          </w:tcPr>
          <w:p w14:paraId="74AC73B8" w14:textId="43C42301" w:rsidR="00390765" w:rsidRDefault="00390765" w:rsidP="00764FF6">
            <w:pPr>
              <w:spacing w:after="160" w:line="259" w:lineRule="auto"/>
              <w:ind w:firstLine="0"/>
              <w:jc w:val="right"/>
            </w:pPr>
            <w:r>
              <w:t>getter</w:t>
            </w:r>
          </w:p>
        </w:tc>
        <w:tc>
          <w:tcPr>
            <w:tcW w:w="6237" w:type="dxa"/>
          </w:tcPr>
          <w:p w14:paraId="16E062E4" w14:textId="206FDA6C" w:rsidR="00390765" w:rsidRDefault="00390765">
            <w:pPr>
              <w:spacing w:after="160" w:line="259" w:lineRule="auto"/>
              <w:ind w:firstLine="0"/>
              <w:jc w:val="left"/>
            </w:pPr>
            <w:r>
              <w:t>adat lekérő függvény</w:t>
            </w:r>
          </w:p>
        </w:tc>
      </w:tr>
      <w:tr w:rsidR="00390765" w14:paraId="0AA83C3E" w14:textId="77777777" w:rsidTr="00390765">
        <w:tc>
          <w:tcPr>
            <w:tcW w:w="2405" w:type="dxa"/>
          </w:tcPr>
          <w:p w14:paraId="2DE1CB44" w14:textId="29F51379" w:rsidR="00390765" w:rsidRDefault="00390765" w:rsidP="00764FF6">
            <w:pPr>
              <w:spacing w:after="160" w:line="259" w:lineRule="auto"/>
              <w:ind w:firstLine="0"/>
              <w:jc w:val="right"/>
            </w:pPr>
            <w:r>
              <w:t>setter</w:t>
            </w:r>
          </w:p>
        </w:tc>
        <w:tc>
          <w:tcPr>
            <w:tcW w:w="6237" w:type="dxa"/>
          </w:tcPr>
          <w:p w14:paraId="4A3FBFA7" w14:textId="0537FB63" w:rsidR="00390765" w:rsidRDefault="00390765">
            <w:pPr>
              <w:spacing w:after="160" w:line="259" w:lineRule="auto"/>
              <w:ind w:firstLine="0"/>
              <w:jc w:val="left"/>
            </w:pPr>
            <w:r>
              <w:t>adat beállító függvény</w:t>
            </w:r>
          </w:p>
        </w:tc>
      </w:tr>
      <w:tr w:rsidR="00390765" w14:paraId="7C6FB978" w14:textId="77777777" w:rsidTr="00390765">
        <w:tc>
          <w:tcPr>
            <w:tcW w:w="2405" w:type="dxa"/>
          </w:tcPr>
          <w:p w14:paraId="731BD071" w14:textId="231C62CA" w:rsidR="00390765" w:rsidRDefault="005C1F4C" w:rsidP="00764FF6">
            <w:pPr>
              <w:spacing w:after="160" w:line="259" w:lineRule="auto"/>
              <w:ind w:firstLine="0"/>
              <w:jc w:val="right"/>
            </w:pPr>
            <w:r>
              <w:t>script</w:t>
            </w:r>
          </w:p>
        </w:tc>
        <w:tc>
          <w:tcPr>
            <w:tcW w:w="6237" w:type="dxa"/>
          </w:tcPr>
          <w:p w14:paraId="0D18688E" w14:textId="0198C54B" w:rsidR="00390765" w:rsidRDefault="005C1F4C">
            <w:pPr>
              <w:spacing w:after="160" w:line="259" w:lineRule="auto"/>
              <w:ind w:firstLine="0"/>
              <w:jc w:val="left"/>
            </w:pPr>
            <w:r>
              <w:t>szkript</w:t>
            </w:r>
          </w:p>
        </w:tc>
      </w:tr>
      <w:tr w:rsidR="00390765" w14:paraId="74CE30B2" w14:textId="77777777" w:rsidTr="00390765">
        <w:tc>
          <w:tcPr>
            <w:tcW w:w="2405" w:type="dxa"/>
          </w:tcPr>
          <w:p w14:paraId="652B1F09" w14:textId="30F71B52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SVG</w:t>
            </w:r>
          </w:p>
        </w:tc>
        <w:tc>
          <w:tcPr>
            <w:tcW w:w="6237" w:type="dxa"/>
          </w:tcPr>
          <w:p w14:paraId="42529295" w14:textId="192A4EDF" w:rsidR="00390765" w:rsidRDefault="00233BB3">
            <w:pPr>
              <w:spacing w:after="160" w:line="259" w:lineRule="auto"/>
              <w:ind w:firstLine="0"/>
              <w:jc w:val="left"/>
            </w:pPr>
            <w:r>
              <w:t>Scalable Vector Graphics</w:t>
            </w:r>
          </w:p>
        </w:tc>
      </w:tr>
      <w:tr w:rsidR="00390765" w14:paraId="3B6E8FA6" w14:textId="77777777" w:rsidTr="00390765">
        <w:tc>
          <w:tcPr>
            <w:tcW w:w="2405" w:type="dxa"/>
          </w:tcPr>
          <w:p w14:paraId="252F2350" w14:textId="426B0C4F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extrudálás</w:t>
            </w:r>
          </w:p>
        </w:tc>
        <w:tc>
          <w:tcPr>
            <w:tcW w:w="6237" w:type="dxa"/>
          </w:tcPr>
          <w:p w14:paraId="1C6A7747" w14:textId="563BAD10" w:rsidR="00390765" w:rsidRDefault="00233BB3">
            <w:pPr>
              <w:spacing w:after="160" w:line="259" w:lineRule="auto"/>
              <w:ind w:firstLine="0"/>
              <w:jc w:val="left"/>
            </w:pPr>
            <w:r>
              <w:t>térbeli kinyomás</w:t>
            </w:r>
          </w:p>
        </w:tc>
      </w:tr>
      <w:tr w:rsidR="00390765" w14:paraId="66F479E7" w14:textId="77777777" w:rsidTr="00390765">
        <w:tc>
          <w:tcPr>
            <w:tcW w:w="2405" w:type="dxa"/>
          </w:tcPr>
          <w:p w14:paraId="39DBE0D1" w14:textId="18515ABA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game object</w:t>
            </w:r>
          </w:p>
        </w:tc>
        <w:tc>
          <w:tcPr>
            <w:tcW w:w="6237" w:type="dxa"/>
          </w:tcPr>
          <w:p w14:paraId="434C736A" w14:textId="3A883BED" w:rsidR="00390765" w:rsidRDefault="00233BB3">
            <w:pPr>
              <w:spacing w:after="160" w:line="259" w:lineRule="auto"/>
              <w:ind w:firstLine="0"/>
              <w:jc w:val="left"/>
            </w:pPr>
            <w:r>
              <w:t>játéktérben lévő objektum/elem</w:t>
            </w:r>
          </w:p>
        </w:tc>
      </w:tr>
      <w:tr w:rsidR="00390765" w14:paraId="2E5CDACB" w14:textId="77777777" w:rsidTr="00390765">
        <w:tc>
          <w:tcPr>
            <w:tcW w:w="2405" w:type="dxa"/>
          </w:tcPr>
          <w:p w14:paraId="4BF58F4C" w14:textId="1CEDFAAB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SQL</w:t>
            </w:r>
          </w:p>
        </w:tc>
        <w:tc>
          <w:tcPr>
            <w:tcW w:w="6237" w:type="dxa"/>
          </w:tcPr>
          <w:p w14:paraId="26874488" w14:textId="6CCA3E74" w:rsidR="00390765" w:rsidRDefault="00233BB3">
            <w:pPr>
              <w:spacing w:after="160" w:line="259" w:lineRule="auto"/>
              <w:ind w:firstLine="0"/>
              <w:jc w:val="left"/>
            </w:pPr>
            <w:r>
              <w:t>Structured Query Language</w:t>
            </w:r>
          </w:p>
        </w:tc>
      </w:tr>
      <w:tr w:rsidR="00390765" w14:paraId="79729879" w14:textId="77777777" w:rsidTr="00390765">
        <w:tc>
          <w:tcPr>
            <w:tcW w:w="2405" w:type="dxa"/>
          </w:tcPr>
          <w:p w14:paraId="3B4258DD" w14:textId="6313F590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scene</w:t>
            </w:r>
          </w:p>
        </w:tc>
        <w:tc>
          <w:tcPr>
            <w:tcW w:w="6237" w:type="dxa"/>
          </w:tcPr>
          <w:p w14:paraId="7B57FC2F" w14:textId="428B0705" w:rsidR="00390765" w:rsidRDefault="00233BB3">
            <w:pPr>
              <w:spacing w:after="160" w:line="259" w:lineRule="auto"/>
              <w:ind w:firstLine="0"/>
              <w:jc w:val="left"/>
            </w:pPr>
            <w:r>
              <w:t>jelenet</w:t>
            </w:r>
          </w:p>
        </w:tc>
      </w:tr>
      <w:tr w:rsidR="00390765" w14:paraId="622CF4FE" w14:textId="77777777" w:rsidTr="00390765">
        <w:tc>
          <w:tcPr>
            <w:tcW w:w="2405" w:type="dxa"/>
          </w:tcPr>
          <w:p w14:paraId="3C504E79" w14:textId="451CA4CE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collider</w:t>
            </w:r>
          </w:p>
        </w:tc>
        <w:tc>
          <w:tcPr>
            <w:tcW w:w="6237" w:type="dxa"/>
          </w:tcPr>
          <w:p w14:paraId="6FDF3CD0" w14:textId="4ED883D4" w:rsidR="00390765" w:rsidRDefault="00233BB3">
            <w:pPr>
              <w:spacing w:after="160" w:line="259" w:lineRule="auto"/>
              <w:ind w:firstLine="0"/>
              <w:jc w:val="left"/>
            </w:pPr>
            <w:r>
              <w:t>interaktálható terület/elem</w:t>
            </w:r>
          </w:p>
        </w:tc>
      </w:tr>
      <w:tr w:rsidR="00390765" w14:paraId="2BB06EDC" w14:textId="77777777" w:rsidTr="00390765">
        <w:tc>
          <w:tcPr>
            <w:tcW w:w="2405" w:type="dxa"/>
          </w:tcPr>
          <w:p w14:paraId="71BF90CF" w14:textId="087BB1B3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tutorial</w:t>
            </w:r>
          </w:p>
        </w:tc>
        <w:tc>
          <w:tcPr>
            <w:tcW w:w="6237" w:type="dxa"/>
          </w:tcPr>
          <w:p w14:paraId="5D233B8D" w14:textId="45F46501" w:rsidR="00390765" w:rsidRDefault="00233BB3">
            <w:pPr>
              <w:spacing w:after="160" w:line="259" w:lineRule="auto"/>
              <w:ind w:firstLine="0"/>
              <w:jc w:val="left"/>
            </w:pPr>
            <w:r>
              <w:t>gyakorló anyag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0D79EB90" w:rsidR="003101D0" w:rsidRDefault="00B64CF2" w:rsidP="009F025B">
      <w:pPr>
        <w:pStyle w:val="Cmsor1"/>
        <w:pageBreakBefore/>
        <w:numPr>
          <w:ilvl w:val="0"/>
          <w:numId w:val="19"/>
        </w:numPr>
      </w:pPr>
      <w:bookmarkStart w:id="50" w:name="_Toc195004380"/>
      <w:r>
        <w:lastRenderedPageBreak/>
        <w:t>Bevezetés</w:t>
      </w:r>
      <w:bookmarkEnd w:id="50"/>
    </w:p>
    <w:p w14:paraId="194EA4C5" w14:textId="36E41998" w:rsidR="00B64CF2" w:rsidRPr="00B64CF2" w:rsidRDefault="00B64CF2">
      <w:pPr>
        <w:pStyle w:val="Firstparagraph"/>
        <w:ind w:firstLine="357"/>
      </w:pPr>
      <w:r w:rsidRPr="00D115F8">
        <w:rPr>
          <w:lang w:eastAsia="hu-HU"/>
        </w:rPr>
        <w:t>A digitális technológiák gyors fejlődése az elmúlt évtizedekben alapvetően megváltoztatta a társadalom életmódját és az emberekkel való kapcsolattartást. Az olyan eszközök, mint az okostelefonok, a táblagépek, a számítógépek és az internet elérhetősége és használata olyan alapvető szükségletekké vált, amelyek nélkül a modern társadalomban szinte elképzelhetetlen az élet. Ezzel egyidejűleg azonban a generációs különbségek a digitális eszközök és a technológia használatában és a digitális technológiáról való gondolkodásban is egyre hangsúlyosabbá váltak.</w:t>
      </w:r>
    </w:p>
    <w:p w14:paraId="1EE773FF" w14:textId="36E6C5D0" w:rsidR="00B64CF2" w:rsidRDefault="00B64CF2" w:rsidP="00B64CF2">
      <w:pPr>
        <w:pStyle w:val="Cmsor2"/>
      </w:pPr>
      <w:bookmarkStart w:id="51" w:name="_Toc195004381"/>
      <w:r w:rsidRPr="00F3108C">
        <w:t>Téma bevezetése</w:t>
      </w:r>
      <w:bookmarkEnd w:id="51"/>
    </w:p>
    <w:p w14:paraId="018AEFA0" w14:textId="77777777" w:rsidR="005610BD" w:rsidRDefault="00B64CF2" w:rsidP="0033193A">
      <w:pPr>
        <w:pStyle w:val="Firstparagraph"/>
        <w:ind w:firstLine="431"/>
        <w:rPr>
          <w:ins w:id="52" w:author="Gamerek Nonstop" w:date="2024-12-05T19:53:00Z"/>
          <w:lang w:eastAsia="hu-HU"/>
        </w:rPr>
      </w:pPr>
      <w:r w:rsidRPr="00D115F8">
        <w:rPr>
          <w:lang w:eastAsia="hu-HU"/>
        </w:rPr>
        <w:t>Míg a fiatalabb generációk természetesnek veszik a digitális világot, az idősebb generációknak gyakran nehézséget okoz az új technológiák elsajátítása. Egy magyarországi gerontológiai</w:t>
      </w:r>
      <w:ins w:id="53" w:author="Szabó Patrícia" w:date="2024-12-05T18:31:00Z">
        <w:r w:rsidR="0044328F">
          <w:rPr>
            <w:lang w:eastAsia="hu-HU"/>
          </w:rPr>
          <w:t xml:space="preserve"> (időskori élettan)</w:t>
        </w:r>
      </w:ins>
      <w:r w:rsidRPr="00D115F8">
        <w:rPr>
          <w:lang w:eastAsia="hu-HU"/>
        </w:rPr>
        <w:t xml:space="preserve"> tanulmány szerint </w:t>
      </w:r>
      <w:r w:rsidRPr="009E4AFB">
        <w:rPr>
          <w:lang w:eastAsia="hu-HU"/>
        </w:rPr>
        <w:t>„Az</w:t>
      </w:r>
      <w:r>
        <w:rPr>
          <w:lang w:eastAsia="hu-HU"/>
        </w:rPr>
        <w:t xml:space="preserve"> </w:t>
      </w:r>
      <w:r w:rsidRPr="009E4AFB">
        <w:rPr>
          <w:lang w:eastAsia="hu-HU"/>
        </w:rPr>
        <w:t>internethasználat tekintetében az idősebb</w:t>
      </w:r>
      <w:r>
        <w:rPr>
          <w:lang w:eastAsia="hu-HU"/>
        </w:rPr>
        <w:t xml:space="preserve"> </w:t>
      </w:r>
      <w:r w:rsidRPr="009E4AFB">
        <w:rPr>
          <w:lang w:eastAsia="hu-HU"/>
        </w:rPr>
        <w:t>korosztályok</w:t>
      </w:r>
      <w:r>
        <w:rPr>
          <w:lang w:eastAsia="hu-HU"/>
        </w:rPr>
        <w:t xml:space="preserve"> </w:t>
      </w:r>
      <w:r w:rsidRPr="009E4AFB">
        <w:rPr>
          <w:lang w:eastAsia="hu-HU"/>
        </w:rPr>
        <w:t>nagy</w:t>
      </w:r>
      <w:r>
        <w:rPr>
          <w:lang w:eastAsia="hu-HU"/>
        </w:rPr>
        <w:t xml:space="preserve"> </w:t>
      </w:r>
      <w:r w:rsidRPr="009E4AFB">
        <w:rPr>
          <w:lang w:eastAsia="hu-HU"/>
        </w:rPr>
        <w:t>lemaradásokkal</w:t>
      </w:r>
      <w:r>
        <w:rPr>
          <w:lang w:eastAsia="hu-HU"/>
        </w:rPr>
        <w:t xml:space="preserve"> </w:t>
      </w:r>
      <w:r w:rsidRPr="009E4AFB">
        <w:rPr>
          <w:lang w:eastAsia="hu-HU"/>
        </w:rPr>
        <w:t>küzdöttek</w:t>
      </w:r>
      <w:r>
        <w:rPr>
          <w:lang w:eastAsia="hu-HU"/>
        </w:rPr>
        <w:t xml:space="preserve"> </w:t>
      </w:r>
      <w:r w:rsidRPr="009E4AFB">
        <w:rPr>
          <w:lang w:eastAsia="hu-HU"/>
        </w:rPr>
        <w:t>egészen</w:t>
      </w:r>
      <w:r>
        <w:rPr>
          <w:lang w:eastAsia="hu-HU"/>
        </w:rPr>
        <w:t xml:space="preserve"> </w:t>
      </w:r>
      <w:r w:rsidRPr="009E4AFB">
        <w:rPr>
          <w:lang w:eastAsia="hu-HU"/>
        </w:rPr>
        <w:t>az utóbbi évekig.”</w:t>
      </w:r>
      <w:ins w:id="54" w:author="Gamerek Nonstop" w:date="2024-12-05T19:18:00Z">
        <w:r w:rsidR="008F28D7">
          <w:rPr>
            <w:lang w:eastAsia="hu-HU"/>
          </w:rPr>
          <w:t xml:space="preserve"> [1]</w:t>
        </w:r>
      </w:ins>
      <w:r>
        <w:rPr>
          <w:lang w:eastAsia="hu-HU"/>
        </w:rPr>
        <w:t xml:space="preserve"> </w:t>
      </w:r>
      <w:r w:rsidRPr="00D115F8">
        <w:rPr>
          <w:lang w:eastAsia="hu-HU"/>
        </w:rPr>
        <w:t>A virtuális és digitális készségek generációk közötti különbségeinek kutatására több okból is szükség van. Egyrészt a technológiai készségek nélkülözhetetlenné váltak a munkaerő-piaci versenyképesség megőrzéséhez és a társadalmi egyenlőtlenségek csökkentéséhez. Az új technológiákhoz való alkalmazkodás és azok használatának képessége meghatározó tényezővé vált az egyén gazdasági és társadalmi sikere szempontjából.</w:t>
      </w:r>
    </w:p>
    <w:p w14:paraId="60F38F72" w14:textId="7068DA48" w:rsidR="00FF14E7" w:rsidRDefault="00B64CF2">
      <w:pPr>
        <w:pStyle w:val="Firstparagraph"/>
        <w:pPrChange w:id="55" w:author="Gamerek Nonstop" w:date="2024-12-05T19:17:00Z">
          <w:pPr>
            <w:pStyle w:val="Firstparagraph"/>
            <w:ind w:firstLine="431"/>
          </w:pPr>
        </w:pPrChange>
      </w:pPr>
      <w:del w:id="56" w:author="Gamerek Nonstop" w:date="2024-12-05T19:53:00Z">
        <w:r w:rsidRPr="00D115F8" w:rsidDel="005610BD">
          <w:rPr>
            <w:lang w:eastAsia="hu-HU"/>
          </w:rPr>
          <w:delText xml:space="preserve"> </w:delText>
        </w:r>
      </w:del>
      <w:r w:rsidRPr="00D115F8">
        <w:rPr>
          <w:lang w:eastAsia="hu-HU"/>
        </w:rPr>
        <w:t>Az e készségek elsajátításában mutatkozó nagy generációk közötti különbségek azonban nemcsak a gazdasági lehetőségeket korlátozzák, hanem a társadalmi egyenlőtlenségek új formáit is létrehozhatják.</w:t>
      </w:r>
      <w:r>
        <w:rPr>
          <w:lang w:eastAsia="hu-HU"/>
        </w:rPr>
        <w:t xml:space="preserve"> </w:t>
      </w:r>
      <w:r w:rsidRPr="00D115F8">
        <w:rPr>
          <w:lang w:eastAsia="hu-HU"/>
        </w:rPr>
        <w:t>Másrészt a digitális készségek terén mutatkozó hiányosságok vizsgálata segíthet az e téren lemaradó csoportokat célzó hatékonyabb oktatási és képzési programok kialakításában, ahogyan azt több, a témával foglalkozó tanulmány, például a 2018-as „Játékalapú tanulás” című tanulmány is leírja.</w:t>
      </w:r>
      <w:r w:rsidR="00A90168">
        <w:rPr>
          <w:lang w:eastAsia="hu-HU"/>
        </w:rPr>
        <w:t xml:space="preserve"> [</w:t>
      </w:r>
      <w:ins w:id="57" w:author="Gamerek Nonstop" w:date="2024-12-05T19:18:00Z">
        <w:r w:rsidR="008F28D7">
          <w:rPr>
            <w:lang w:eastAsia="hu-HU"/>
          </w:rPr>
          <w:t>2</w:t>
        </w:r>
      </w:ins>
      <w:del w:id="58" w:author="Gamerek Nonstop" w:date="2024-12-05T19:18:00Z">
        <w:r w:rsidR="00A90168" w:rsidDel="008F28D7">
          <w:rPr>
            <w:lang w:eastAsia="hu-HU"/>
          </w:rPr>
          <w:delText>1</w:delText>
        </w:r>
      </w:del>
      <w:r w:rsidR="00A90168">
        <w:rPr>
          <w:lang w:eastAsia="hu-HU"/>
        </w:rPr>
        <w:t>]</w:t>
      </w:r>
      <w:r w:rsidR="00A90168" w:rsidRPr="00D115F8">
        <w:rPr>
          <w:lang w:eastAsia="hu-HU"/>
        </w:rPr>
        <w:t xml:space="preserve"> </w:t>
      </w:r>
      <w:r w:rsidR="00A90168">
        <w:rPr>
          <w:lang w:eastAsia="hu-HU"/>
        </w:rPr>
        <w:t>A</w:t>
      </w:r>
      <w:r w:rsidRPr="00D115F8">
        <w:rPr>
          <w:lang w:eastAsia="hu-HU"/>
        </w:rPr>
        <w:t xml:space="preserve"> digitális készségek felmérése továbbá lehetővé teszi a kormányok és szervezetek számára, hogy jobban megértsék a társadalom igényeit, és intézkedéseket tegyenek a digitális szakadék csökkentése érdekében.</w:t>
      </w:r>
      <w:r>
        <w:rPr>
          <w:lang w:eastAsia="hu-HU"/>
        </w:rPr>
        <w:t xml:space="preserve"> </w:t>
      </w:r>
      <w:r w:rsidRPr="00D115F8">
        <w:rPr>
          <w:lang w:eastAsia="hu-HU"/>
        </w:rPr>
        <w:t>E tanulmány célja ezért annak vizsgálata, hogy a digitális készségek (memória, reakcióidő, logika és kitartás) és a technológiához való hozzáállás tekintetében milyen mértékben vannak különbségek a generációk között.</w:t>
      </w:r>
      <w:r>
        <w:t xml:space="preserve"> </w:t>
      </w:r>
      <w:r w:rsidRPr="00D115F8">
        <w:t xml:space="preserve">Az elemzés felmérési </w:t>
      </w:r>
      <w:r w:rsidRPr="00D115F8">
        <w:lastRenderedPageBreak/>
        <w:t>adatokon alapul, amelyek azt mutatják, hogy a digitális technológiában mutatkozó különbségek nemcsak az egyéni használati szokásokra, hanem a munkaerő-piaci lehetőségekre és a társadalmi befogadásra is jelentős hatással vannak.</w:t>
      </w:r>
      <w:r>
        <w:t xml:space="preserve"> </w:t>
      </w:r>
      <w:r w:rsidRPr="00D115F8">
        <w:t xml:space="preserve">Ezeket a különbségeket egy nagyszabású tesztkörnyezetben </w:t>
      </w:r>
      <w:del w:id="59" w:author="Szabó Patrícia" w:date="2024-12-05T18:38:00Z">
        <w:r w:rsidRPr="00D115F8" w:rsidDel="00147894">
          <w:delText xml:space="preserve">szeretném </w:delText>
        </w:r>
      </w:del>
      <w:ins w:id="60" w:author="Szabó Patrícia" w:date="2024-12-05T18:38:00Z">
        <w:r w:rsidR="00147894">
          <w:t>fogom</w:t>
        </w:r>
        <w:r w:rsidR="00147894" w:rsidRPr="00D115F8">
          <w:t xml:space="preserve"> </w:t>
        </w:r>
      </w:ins>
      <w:r w:rsidRPr="00D115F8">
        <w:t xml:space="preserve">megfigyelni egy olyan elemző játékon keresztül, ahol a korcsoportok az alapvető felhasználói adatokra korlátozhatók, és generációs besorolások készíthetők. Ezután a játék eredményei alapján </w:t>
      </w:r>
      <w:del w:id="61" w:author="Szabó Patrícia" w:date="2024-12-05T18:38:00Z">
        <w:r w:rsidRPr="00D115F8" w:rsidDel="00147894">
          <w:delText xml:space="preserve">szeretném </w:delText>
        </w:r>
      </w:del>
      <w:r w:rsidRPr="00D115F8">
        <w:t xml:space="preserve">statisztikai meghatározással </w:t>
      </w:r>
      <w:ins w:id="62" w:author="Szabó Patrícia" w:date="2024-12-05T18:38:00Z">
        <w:r w:rsidR="00147894">
          <w:t xml:space="preserve">fogom </w:t>
        </w:r>
      </w:ins>
      <w:r w:rsidRPr="00D115F8">
        <w:t xml:space="preserve">vizsgálni a </w:t>
      </w:r>
      <w:del w:id="63" w:author="Szabó Patrícia" w:date="2024-12-05T18:38:00Z">
        <w:r w:rsidRPr="00D115F8" w:rsidDel="00147894">
          <w:delText>teszt</w:delText>
        </w:r>
      </w:del>
      <w:r w:rsidRPr="00D115F8">
        <w:t>felhasználók közötti generációs szakadék arányát, vagyis azt, hogy az idősebb és a fiatalabb generációk között</w:t>
      </w:r>
      <w:r>
        <w:t xml:space="preserve"> </w:t>
      </w:r>
      <w:r w:rsidRPr="00D115F8">
        <w:t xml:space="preserve">csökkenthető-e. </w:t>
      </w:r>
      <w:del w:id="64" w:author="Szabó Patrícia" w:date="2024-12-05T18:40:00Z">
        <w:r w:rsidRPr="00D115F8" w:rsidDel="00147894">
          <w:delText>A játékban a generációs szakadékot a tesztfelhasználók között nem lehet-e csökkenteni.</w:delText>
        </w:r>
      </w:del>
    </w:p>
    <w:p w14:paraId="114D15F1" w14:textId="595F34CE" w:rsidR="00B64CF2" w:rsidRDefault="00B64CF2" w:rsidP="00B64CF2">
      <w:pPr>
        <w:pStyle w:val="Cmsor2"/>
      </w:pPr>
      <w:bookmarkStart w:id="65" w:name="_Toc195004382"/>
      <w:r>
        <w:t>Pszichológiai elemzés</w:t>
      </w:r>
      <w:bookmarkEnd w:id="65"/>
    </w:p>
    <w:p w14:paraId="725DE50E" w14:textId="77777777" w:rsidR="00BB158A" w:rsidRDefault="00B64CF2" w:rsidP="0033193A">
      <w:pPr>
        <w:pStyle w:val="Firstparagraph"/>
        <w:ind w:firstLine="431"/>
        <w:rPr>
          <w:ins w:id="66" w:author="Gamerek Nonstop" w:date="2024-12-05T19:52:00Z"/>
        </w:rPr>
      </w:pPr>
      <w:r>
        <w:t xml:space="preserve">A generációs eltérések elemzésével konkrét kutatás napjainkig nem létezik csak bizonyos rétegeket és körülményeket vizsgáltak meg, például olyan szituációkat, ahol a becsült eltérés látványos lehet eredmények terén. Az alapvető emberi logikával alapvetően mindenki arra a következtetésre jut, hogy az elöregedő társadalmi forma miatt egy olyan folyamatosan végtelenig tartó egyenlőtlen arányosság létezik, amik mondhatni sosem lesznek párhuzamosak. </w:t>
      </w:r>
      <w:del w:id="67" w:author="Gamerek Nonstop" w:date="2024-12-05T19:20:00Z">
        <w:r w:rsidDel="008F28D7">
          <w:delText>Leegyszerűsítve az</w:delText>
        </w:r>
      </w:del>
      <w:ins w:id="68" w:author="Gamerek Nonstop" w:date="2024-12-05T19:20:00Z">
        <w:r w:rsidR="008F28D7">
          <w:t>Az</w:t>
        </w:r>
      </w:ins>
      <w:r>
        <w:t xml:space="preserve"> idősek sosem fogják annyira megérteni a</w:t>
      </w:r>
      <w:ins w:id="69" w:author="Gamerek Nonstop" w:date="2024-12-05T19:19:00Z">
        <w:r w:rsidR="008F28D7">
          <w:t>z egyre</w:t>
        </w:r>
      </w:ins>
      <w:r>
        <w:t xml:space="preserve"> modern</w:t>
      </w:r>
      <w:ins w:id="70" w:author="Gamerek Nonstop" w:date="2024-12-05T19:19:00Z">
        <w:r w:rsidR="008F28D7">
          <w:t>ebb</w:t>
        </w:r>
      </w:ins>
      <w:del w:id="71" w:author="Gamerek Nonstop" w:date="2024-12-05T19:19:00Z">
        <w:r w:rsidDel="008F28D7">
          <w:delText>ülő</w:delText>
        </w:r>
      </w:del>
      <w:r>
        <w:t xml:space="preserve"> </w:t>
      </w:r>
      <w:del w:id="72" w:author="Gamerek Nonstop" w:date="2024-12-05T19:20:00Z">
        <w:r w:rsidDel="008F28D7">
          <w:delText>technológiákat</w:delText>
        </w:r>
      </w:del>
      <w:ins w:id="73" w:author="Gamerek Nonstop" w:date="2024-12-05T19:20:00Z">
        <w:r w:rsidR="008F28D7">
          <w:t>technológiákat,</w:t>
        </w:r>
      </w:ins>
      <w:ins w:id="74" w:author="Gamerek Nonstop" w:date="2024-12-05T19:19:00Z">
        <w:r w:rsidR="008F28D7">
          <w:t xml:space="preserve"> mint a </w:t>
        </w:r>
      </w:ins>
      <w:ins w:id="75" w:author="Gamerek Nonstop" w:date="2024-12-05T19:22:00Z">
        <w:r w:rsidR="008F28D7">
          <w:t>fiatalok,</w:t>
        </w:r>
      </w:ins>
      <w:ins w:id="76" w:author="Gamerek Nonstop" w:date="2024-12-05T19:19:00Z">
        <w:r w:rsidR="008F28D7">
          <w:t xml:space="preserve"> aki</w:t>
        </w:r>
      </w:ins>
      <w:ins w:id="77" w:author="Gamerek Nonstop" w:date="2024-12-05T19:20:00Z">
        <w:r w:rsidR="008F28D7">
          <w:t>k ebben nevelkednek</w:t>
        </w:r>
      </w:ins>
      <w:ins w:id="78" w:author="Gamerek Nonstop" w:date="2024-12-05T19:19:00Z">
        <w:r w:rsidR="008F28D7">
          <w:t>.</w:t>
        </w:r>
      </w:ins>
      <w:del w:id="79" w:author="Gamerek Nonstop" w:date="2024-12-05T19:19:00Z">
        <w:r w:rsidDel="008F28D7">
          <w:delText>,</w:delText>
        </w:r>
      </w:del>
      <w:r>
        <w:t xml:space="preserve"> </w:t>
      </w:r>
      <w:del w:id="80" w:author="Gamerek Nonstop" w:date="2024-12-05T19:19:00Z">
        <w:r w:rsidDel="008F28D7">
          <w:delText xml:space="preserve">mint </w:delText>
        </w:r>
      </w:del>
      <w:ins w:id="81" w:author="Gamerek Nonstop" w:date="2024-12-05T19:20:00Z">
        <w:r w:rsidR="008F28D7">
          <w:t>Tehát a</w:t>
        </w:r>
      </w:ins>
      <w:del w:id="82" w:author="Gamerek Nonstop" w:date="2024-12-05T19:20:00Z">
        <w:r w:rsidDel="008F28D7">
          <w:delText>a</w:delText>
        </w:r>
      </w:del>
      <w:r>
        <w:t xml:space="preserve"> fiatalabbak és </w:t>
      </w:r>
      <w:ins w:id="83" w:author="Gamerek Nonstop" w:date="2024-12-05T19:20:00Z">
        <w:r w:rsidR="008F28D7">
          <w:t>az idősebbek sose</w:t>
        </w:r>
      </w:ins>
      <w:del w:id="84" w:author="Gamerek Nonstop" w:date="2024-12-05T19:20:00Z">
        <w:r w:rsidDel="008F28D7">
          <w:delText>sosem</w:delText>
        </w:r>
      </w:del>
      <w:r>
        <w:t xml:space="preserve"> fognak </w:t>
      </w:r>
      <w:del w:id="85" w:author="Gamerek Nonstop" w:date="2024-12-05T19:20:00Z">
        <w:r w:rsidDel="008F28D7">
          <w:delText xml:space="preserve">az idősek és a fiatalok </w:delText>
        </w:r>
      </w:del>
      <w:r>
        <w:t xml:space="preserve">egy technológiai felvilágosultsági szinten tartózkodni. Természetesen </w:t>
      </w:r>
      <w:del w:id="86" w:author="Gamerek Nonstop" w:date="2024-12-05T19:22:00Z">
        <w:r w:rsidDel="008F28D7">
          <w:delText xml:space="preserve">tisztelet a kivételnek, mivel </w:delText>
        </w:r>
      </w:del>
      <w:r>
        <w:t xml:space="preserve">most is élnek olyan idősek a társadalomban, akik kulcsfontosságú szerepet töltenek be annak fejlődésében, mint például ilyen </w:t>
      </w:r>
      <w:r w:rsidRPr="0026413F">
        <w:t>Vinton Cerf,</w:t>
      </w:r>
      <w:r>
        <w:t xml:space="preserve"> aki 1943-as születése ellenére nem csak betölti az „internet atyja” szerepet, hanem jelenleg is a Google-nál dolgozik, ahol az internetes technológiák fejlesztésére és terjesztésére összpontosít.</w:t>
      </w:r>
      <w:r w:rsidR="00A90168">
        <w:t xml:space="preserve"> [</w:t>
      </w:r>
      <w:ins w:id="87" w:author="Gamerek Nonstop" w:date="2024-12-05T19:18:00Z">
        <w:r w:rsidR="008F28D7">
          <w:t>3</w:t>
        </w:r>
      </w:ins>
      <w:del w:id="88" w:author="Gamerek Nonstop" w:date="2024-12-05T19:18:00Z">
        <w:r w:rsidR="00A90168" w:rsidDel="008F28D7">
          <w:delText>2</w:delText>
        </w:r>
      </w:del>
      <w:r w:rsidR="00A90168">
        <w:t>]</w:t>
      </w:r>
      <w:r>
        <w:t xml:space="preserve"> Nem kell nagyon bonyolult példákat keresni ahhoz, hogy ezt pszichológiai vagy érzelmi szinten is érzékeltetni tudjuk.</w:t>
      </w:r>
    </w:p>
    <w:p w14:paraId="34799E06" w14:textId="7A8F9BEE" w:rsidR="00B64CF2" w:rsidRDefault="00B64CF2">
      <w:pPr>
        <w:pStyle w:val="Firstparagraph"/>
        <w:pPrChange w:id="89" w:author="Gamerek Nonstop" w:date="2024-12-05T19:17:00Z">
          <w:pPr>
            <w:pStyle w:val="Firstparagraph"/>
            <w:ind w:firstLine="431"/>
          </w:pPr>
        </w:pPrChange>
      </w:pPr>
      <w:del w:id="90" w:author="Gamerek Nonstop" w:date="2024-12-05T19:52:00Z">
        <w:r w:rsidDel="00BB158A">
          <w:delText xml:space="preserve"> </w:delText>
        </w:r>
      </w:del>
      <w:r>
        <w:t xml:space="preserve">Elég csak a legközéletibb példákra gondolni. A legjobb példa </w:t>
      </w:r>
      <w:del w:id="91" w:author="Szabó Patrícia" w:date="2024-12-05T18:44:00Z">
        <w:r w:rsidDel="00147894">
          <w:delText>az</w:delText>
        </w:r>
      </w:del>
      <w:ins w:id="92" w:author="Szabó Patrícia" w:date="2024-12-05T18:44:00Z">
        <w:r w:rsidR="00147894">
          <w:t>az,</w:t>
        </w:r>
      </w:ins>
      <w:r>
        <w:t xml:space="preserve"> amikor például a nagyszülők</w:t>
      </w:r>
      <w:ins w:id="93" w:author="Szabó Patrícia" w:date="2024-12-05T18:44:00Z">
        <w:r w:rsidR="00147894">
          <w:t>,</w:t>
        </w:r>
      </w:ins>
      <w:r>
        <w:t xml:space="preserve"> de már a szülők se értik a gyerekeik </w:t>
      </w:r>
      <w:commentRangeStart w:id="94"/>
      <w:del w:id="95" w:author="Gamerek Nonstop" w:date="2024-12-05T19:23:00Z">
        <w:r w:rsidDel="008F28D7">
          <w:delText>trendimádatát</w:delText>
        </w:r>
        <w:commentRangeEnd w:id="94"/>
        <w:r w:rsidR="00147894" w:rsidDel="008F28D7">
          <w:rPr>
            <w:rStyle w:val="Jegyzethivatkozs"/>
            <w:rFonts w:cstheme="minorHAnsi"/>
          </w:rPr>
          <w:commentReference w:id="94"/>
        </w:r>
      </w:del>
      <w:ins w:id="96" w:author="Gamerek Nonstop" w:date="2024-12-05T19:23:00Z">
        <w:r w:rsidR="008F28D7">
          <w:t>trendek által befolyásolt mindennapjaikat</w:t>
        </w:r>
      </w:ins>
      <w:r>
        <w:t>, folyamatos figyelem és ingerigényét. Az alapvető beszédükbe vagy beszédstílusukba beillesztett szleng szavak már semmitmondónak tűnnek. Nosztalgikussá válnak a korábbi években használt szavak, amik a szülők részéről</w:t>
      </w:r>
      <w:ins w:id="97" w:author="Gamerek Nonstop" w:date="2024-12-05T19:24:00Z">
        <w:r w:rsidR="008F28D7">
          <w:t>,</w:t>
        </w:r>
      </w:ins>
      <w:r>
        <w:t xml:space="preserve"> megszokottnak számítanak, de a gyereke szintjéről már </w:t>
      </w:r>
      <w:del w:id="98" w:author="Gamerek Nonstop" w:date="2024-12-05T19:23:00Z">
        <w:r w:rsidDel="008F28D7">
          <w:delText>retro-nak</w:delText>
        </w:r>
      </w:del>
      <w:ins w:id="99" w:author="Gamerek Nonstop" w:date="2024-12-05T19:23:00Z">
        <w:r w:rsidR="008F28D7">
          <w:t>mú</w:t>
        </w:r>
      </w:ins>
      <w:ins w:id="100" w:author="Gamerek Nonstop" w:date="2024-12-05T19:24:00Z">
        <w:r w:rsidR="008F28D7">
          <w:t>lt századi-nak</w:t>
        </w:r>
      </w:ins>
      <w:r>
        <w:t xml:space="preserve"> tűnhetnek</w:t>
      </w:r>
      <w:ins w:id="101" w:author="Gamerek Nonstop" w:date="2024-12-05T19:24:00Z">
        <w:r w:rsidR="008F28D7">
          <w:t xml:space="preserve"> kisebb-nagyobb túlzásokkal</w:t>
        </w:r>
      </w:ins>
      <w:r>
        <w:t xml:space="preserve">. Ezek csak egyszerű helyzetek, amik bármikor kialakulhatnak és mindenkit frusztrációval tölthetnek el, vagy éppen ingerülté tehetik azt, aki ilyen formában érzékeli először az idő telésének korai szakaszait. Persze mindenki </w:t>
      </w:r>
      <w:r>
        <w:lastRenderedPageBreak/>
        <w:t>más, de a digitális világban elég könnyen leszűrhető viselkedés alapján, beszéd alapján vagy felhasználási gyorsaság alapján is, hogy ki mennyire korán találkozott már az újabbnál újabb technológiákkal és mennyire tudja felvenni a lépést azzal, amik a korábbi évekre jellemző ütemben megjelentek a médiában, közéletben, mindennapokban vagy akár a tudományban, oktatásban</w:t>
      </w:r>
    </w:p>
    <w:p w14:paraId="00CA9913" w14:textId="07536991" w:rsidR="00B64CF2" w:rsidRDefault="00B64CF2" w:rsidP="00B64CF2">
      <w:pPr>
        <w:pStyle w:val="Cmsor2"/>
      </w:pPr>
      <w:bookmarkStart w:id="102" w:name="_Toc195004383"/>
      <w:r>
        <w:t>Statisztikai elemzés</w:t>
      </w:r>
      <w:bookmarkEnd w:id="102"/>
    </w:p>
    <w:p w14:paraId="1B3FC47A" w14:textId="77777777" w:rsidR="00B64CF2" w:rsidRDefault="00B64CF2">
      <w:pPr>
        <w:ind w:firstLine="431"/>
        <w:pPrChange w:id="103" w:author="Gamerek Nonstop" w:date="2024-12-05T19:24:00Z">
          <w:pPr/>
        </w:pPrChange>
      </w:pPr>
      <w:r>
        <w:t>A digitalizáció és a digitális készségek fejlesztése fontos kérdés, amivel minden nap foglalkoznak a világon. A magyar kimutatásokat tekintve az emberek digitális készségei folyamatosan fejlődő lineáris vonalban vizualizálhatók, de az eltérés aránya szembetűnő lehet.</w:t>
      </w:r>
    </w:p>
    <w:p w14:paraId="7C733ECB" w14:textId="756702B1" w:rsidR="007128FE" w:rsidRDefault="00B64CF2" w:rsidP="007128FE">
      <w:r>
        <w:rPr>
          <w:noProof/>
        </w:rPr>
        <w:drawing>
          <wp:inline distT="0" distB="0" distL="0" distR="0" wp14:anchorId="364BE736" wp14:editId="18F1E407">
            <wp:extent cx="4895787" cy="2450592"/>
            <wp:effectExtent l="0" t="0" r="635" b="69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073" cy="245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494E6" w14:textId="5F75CDD6" w:rsidR="00B64CF2" w:rsidRDefault="007128FE" w:rsidP="007128FE">
      <w:pPr>
        <w:pStyle w:val="Kpalrs"/>
      </w:pPr>
      <w:r>
        <w:t>1.ábra:</w:t>
      </w:r>
      <w:r w:rsidR="00B64CF2">
        <w:t xml:space="preserve"> KSH és digitális fejlődés</w:t>
      </w:r>
      <w:r>
        <w:t xml:space="preserve"> kimutatása</w:t>
      </w:r>
      <w:r w:rsidR="00AF2524">
        <w:t xml:space="preserve"> [</w:t>
      </w:r>
      <w:ins w:id="104" w:author="Gamerek Nonstop" w:date="2024-12-05T19:18:00Z">
        <w:r w:rsidR="008F28D7">
          <w:t>4</w:t>
        </w:r>
      </w:ins>
      <w:del w:id="105" w:author="Gamerek Nonstop" w:date="2024-12-05T19:18:00Z">
        <w:r w:rsidR="00A90168" w:rsidDel="008F28D7">
          <w:delText>3</w:delText>
        </w:r>
      </w:del>
      <w:r w:rsidR="00AF2524">
        <w:t>]</w:t>
      </w:r>
    </w:p>
    <w:p w14:paraId="1BB10F67" w14:textId="43F0B2D8" w:rsidR="00B64CF2" w:rsidRDefault="00B64CF2" w:rsidP="0033193A">
      <w:pPr>
        <w:ind w:firstLine="0"/>
      </w:pPr>
      <w:r w:rsidRPr="00A130B8">
        <w:t xml:space="preserve">A </w:t>
      </w:r>
      <w:ins w:id="106" w:author="Gamerek Nonstop" w:date="2024-12-05T19:25:00Z">
        <w:r w:rsidR="008F28D7">
          <w:t xml:space="preserve">Központi Statisztikai </w:t>
        </w:r>
      </w:ins>
      <w:ins w:id="107" w:author="Gamerek Nonstop" w:date="2024-12-05T19:26:00Z">
        <w:r w:rsidR="008F28D7">
          <w:t>Hivatal (</w:t>
        </w:r>
      </w:ins>
      <w:r w:rsidRPr="00A130B8">
        <w:t>KSH</w:t>
      </w:r>
      <w:ins w:id="108" w:author="Gamerek Nonstop" w:date="2024-12-05T19:26:00Z">
        <w:r w:rsidR="008F28D7">
          <w:t>)</w:t>
        </w:r>
      </w:ins>
      <w:r w:rsidRPr="00A130B8">
        <w:t xml:space="preserve"> és más releváns források alapján a digitális kompetenciák fejlődése Magyarországon az elmúlt két évtizedben lassú, de fokozatos növekedést mutatott. A 2023-as adatok szerint a magyar lakosság 64%</w:t>
      </w:r>
      <w:ins w:id="109" w:author="Gamerek Nonstop" w:date="2024-12-05T19:30:00Z">
        <w:r w:rsidR="004A7656">
          <w:t xml:space="preserve"> </w:t>
        </w:r>
      </w:ins>
      <w:r w:rsidRPr="00A130B8">
        <w:t>-</w:t>
      </w:r>
      <w:ins w:id="110" w:author="Gamerek Nonstop" w:date="2024-12-05T19:29:00Z">
        <w:r w:rsidR="004A7656">
          <w:t xml:space="preserve"> </w:t>
        </w:r>
      </w:ins>
      <w:r w:rsidRPr="00A130B8">
        <w:t xml:space="preserve">ának van legalább alapszintű digitális készsége, ami valamivel meghaladja az </w:t>
      </w:r>
      <w:ins w:id="111" w:author="Gamerek Nonstop" w:date="2024-12-05T19:28:00Z">
        <w:r w:rsidR="0035339C">
          <w:t>Európai Uniós (EU)</w:t>
        </w:r>
      </w:ins>
      <w:ins w:id="112" w:author="Gamerek Nonstop" w:date="2024-12-05T19:29:00Z">
        <w:r w:rsidR="004A7656">
          <w:t xml:space="preserve"> </w:t>
        </w:r>
      </w:ins>
      <w:del w:id="113" w:author="Gamerek Nonstop" w:date="2024-12-05T19:28:00Z">
        <w:r w:rsidRPr="00A130B8" w:rsidDel="0035339C">
          <w:delText>EU-</w:delText>
        </w:r>
      </w:del>
      <w:r w:rsidRPr="00A130B8">
        <w:t>átlagot (61</w:t>
      </w:r>
      <w:r w:rsidR="0033193A" w:rsidRPr="00A130B8">
        <w:t>%) ​</w:t>
      </w:r>
      <w:r>
        <w:t>.</w:t>
      </w:r>
    </w:p>
    <w:p w14:paraId="72A89FB5" w14:textId="2ECCE626" w:rsidR="00B64CF2" w:rsidRDefault="00B64CF2" w:rsidP="0033193A">
      <w:pPr>
        <w:ind w:firstLine="0"/>
      </w:pPr>
      <w:r>
        <w:t>A felzárkózás a világon mindenhol folyamatosnak mondható mivel kulcsfontosságú szerepet játszik a technológia minden ország:</w:t>
      </w:r>
    </w:p>
    <w:p w14:paraId="4A03D2EC" w14:textId="206E1402" w:rsidR="00B64CF2" w:rsidRDefault="00B64CF2" w:rsidP="00B64CF2">
      <w:pPr>
        <w:pStyle w:val="Listaszerbekezds"/>
        <w:numPr>
          <w:ilvl w:val="0"/>
          <w:numId w:val="21"/>
        </w:numPr>
      </w:pPr>
      <w:r>
        <w:t>gyártásipari fejlődésében</w:t>
      </w:r>
    </w:p>
    <w:p w14:paraId="0FBF7E6E" w14:textId="26452EB4" w:rsidR="00B64CF2" w:rsidRDefault="00B64CF2" w:rsidP="00B64CF2">
      <w:pPr>
        <w:pStyle w:val="Listaszerbekezds"/>
        <w:numPr>
          <w:ilvl w:val="0"/>
          <w:numId w:val="21"/>
        </w:numPr>
      </w:pPr>
      <w:r>
        <w:t>modernizációs folyamataiban</w:t>
      </w:r>
    </w:p>
    <w:p w14:paraId="4061FB82" w14:textId="739B3C25" w:rsidR="00B64CF2" w:rsidRDefault="00B64CF2" w:rsidP="00B64CF2">
      <w:pPr>
        <w:pStyle w:val="Listaszerbekezds"/>
        <w:numPr>
          <w:ilvl w:val="0"/>
          <w:numId w:val="21"/>
        </w:numPr>
      </w:pPr>
      <w:r>
        <w:t>hadipari és katonai felkészültségükben</w:t>
      </w:r>
    </w:p>
    <w:p w14:paraId="09FA70E3" w14:textId="255F45E3" w:rsidR="00B64CF2" w:rsidRDefault="00B64CF2" w:rsidP="00B64CF2">
      <w:pPr>
        <w:pStyle w:val="Listaszerbekezds"/>
        <w:numPr>
          <w:ilvl w:val="0"/>
          <w:numId w:val="21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3ECFE23" wp14:editId="661C5D8D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4150995" cy="2077720"/>
            <wp:effectExtent l="0" t="0" r="1905" b="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995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oktatásügyi szinten tartásában</w:t>
      </w:r>
    </w:p>
    <w:p w14:paraId="7A08E393" w14:textId="31B10129" w:rsidR="00147894" w:rsidDel="004A7656" w:rsidRDefault="00AF2524" w:rsidP="00AF2524">
      <w:pPr>
        <w:pStyle w:val="Kpalrs"/>
        <w:rPr>
          <w:ins w:id="114" w:author="Szabó Patrícia" w:date="2024-12-05T18:45:00Z"/>
          <w:del w:id="115" w:author="Gamerek Nonstop" w:date="2024-12-05T19:29:00Z"/>
        </w:rPr>
      </w:pPr>
      <w:r>
        <w:t xml:space="preserve">2.ábra: EU és Magyarország digitális fejlődésének kimutatása a KSH </w:t>
      </w:r>
      <w:r w:rsidR="00A90168">
        <w:t>adatai alapján</w:t>
      </w:r>
      <w:r>
        <w:t xml:space="preserve"> [</w:t>
      </w:r>
      <w:commentRangeStart w:id="116"/>
      <w:del w:id="117" w:author="Gamerek Nonstop" w:date="2024-12-05T19:18:00Z">
        <w:r w:rsidR="00A90168" w:rsidDel="008F28D7">
          <w:delText>4</w:delText>
        </w:r>
        <w:commentRangeEnd w:id="116"/>
        <w:r w:rsidR="00147894" w:rsidDel="008F28D7">
          <w:rPr>
            <w:rStyle w:val="Jegyzethivatkozs"/>
            <w:i w:val="0"/>
            <w:iCs w:val="0"/>
          </w:rPr>
          <w:commentReference w:id="116"/>
        </w:r>
        <w:r w:rsidDel="008F28D7">
          <w:delText>]</w:delText>
        </w:r>
      </w:del>
      <w:ins w:id="118" w:author="Gamerek Nonstop" w:date="2024-12-05T19:18:00Z">
        <w:r w:rsidR="008F28D7">
          <w:t>5</w:t>
        </w:r>
      </w:ins>
      <w:ins w:id="119" w:author="Gamerek Nonstop" w:date="2024-12-05T19:27:00Z">
        <w:r w:rsidR="0035339C">
          <w:t>]</w:t>
        </w:r>
      </w:ins>
    </w:p>
    <w:p w14:paraId="71B9675E" w14:textId="3A6F97A9" w:rsidR="00B64CF2" w:rsidRPr="00147894" w:rsidRDefault="00147894">
      <w:pPr>
        <w:pStyle w:val="Kpalrs"/>
      </w:pPr>
      <w:ins w:id="120" w:author="Szabó Patrícia" w:date="2024-12-05T18:45:00Z">
        <w:del w:id="121" w:author="Gamerek Nonstop" w:date="2024-12-05T19:29:00Z">
          <w:r w:rsidDel="004A7656">
            <w:br w:type="page"/>
          </w:r>
        </w:del>
      </w:ins>
    </w:p>
    <w:p w14:paraId="10BDB4C3" w14:textId="503A8008" w:rsidR="00B64CF2" w:rsidRDefault="00B64CF2" w:rsidP="007128FE">
      <w:pPr>
        <w:pStyle w:val="Cmsor1"/>
      </w:pPr>
      <w:bookmarkStart w:id="122" w:name="_Toc195004384"/>
      <w:r>
        <w:t>Fejlesztési elem</w:t>
      </w:r>
      <w:r w:rsidR="007128FE">
        <w:t>ek és metódusok meghatározása</w:t>
      </w:r>
      <w:bookmarkEnd w:id="122"/>
    </w:p>
    <w:p w14:paraId="7EB3F7DC" w14:textId="020D9026" w:rsidR="00EE79C5" w:rsidRDefault="007128FE" w:rsidP="0033193A">
      <w:pPr>
        <w:ind w:firstLine="357"/>
        <w:rPr>
          <w:ins w:id="123" w:author="Gamerek Nonstop" w:date="2024-12-05T19:59:00Z"/>
        </w:rPr>
      </w:pPr>
      <w:r>
        <w:t>Mielőtt a fejlesztési környezet, szoftver, nyelv kiválasztása megtörténne az</w:t>
      </w:r>
      <w:ins w:id="124" w:author="Gamerek Nonstop" w:date="2024-12-05T19:30:00Z">
        <w:r w:rsidR="00F67779">
          <w:t xml:space="preserve"> </w:t>
        </w:r>
      </w:ins>
      <w:r>
        <w:t>előtt szükség van a lépések és pontok meghatározása, ami</w:t>
      </w:r>
      <w:ins w:id="125" w:author="Gamerek Nonstop" w:date="2024-12-05T19:30:00Z">
        <w:r w:rsidR="00F67779">
          <w:t>k</w:t>
        </w:r>
      </w:ins>
      <w:r>
        <w:t xml:space="preserve"> szerint </w:t>
      </w:r>
      <w:commentRangeStart w:id="126"/>
      <w:del w:id="127" w:author="Gamerek Nonstop" w:date="2024-12-05T19:30:00Z">
        <w:r w:rsidDel="00F67779">
          <w:delText xml:space="preserve">időlegesen </w:delText>
        </w:r>
      </w:del>
      <w:commentRangeEnd w:id="126"/>
      <w:ins w:id="128" w:author="Gamerek Nonstop" w:date="2024-12-05T19:30:00Z">
        <w:r w:rsidR="00F67779">
          <w:t xml:space="preserve">időhöz kötötten </w:t>
        </w:r>
      </w:ins>
      <w:r w:rsidR="00CB0E48">
        <w:rPr>
          <w:rStyle w:val="Jegyzethivatkozs"/>
          <w:rFonts w:cstheme="minorHAnsi"/>
        </w:rPr>
        <w:commentReference w:id="126"/>
      </w:r>
      <w:r>
        <w:t>megállapítható és végig lekövethető a projekt</w:t>
      </w:r>
      <w:ins w:id="129" w:author="Gamerek Nonstop" w:date="2024-12-05T19:31:00Z">
        <w:r w:rsidR="00F67779">
          <w:t xml:space="preserve"> éppen folyamatban lévő szakasza az</w:t>
        </w:r>
      </w:ins>
      <w:r>
        <w:t xml:space="preserve"> elejétől a végéig.</w:t>
      </w:r>
    </w:p>
    <w:p w14:paraId="343CEAB4" w14:textId="0742CDAC" w:rsidR="00EE79C5" w:rsidRDefault="00EE79C5">
      <w:pPr>
        <w:pStyle w:val="Cmsor2"/>
        <w:rPr>
          <w:ins w:id="130" w:author="Gamerek Nonstop" w:date="2024-12-05T19:59:00Z"/>
        </w:rPr>
        <w:pPrChange w:id="131" w:author="Gamerek Nonstop" w:date="2024-12-05T20:09:00Z">
          <w:pPr>
            <w:ind w:firstLine="0"/>
          </w:pPr>
        </w:pPrChange>
      </w:pPr>
      <w:bookmarkStart w:id="132" w:name="_Toc195004385"/>
      <w:ins w:id="133" w:author="Gamerek Nonstop" w:date="2024-12-05T19:59:00Z">
        <w:r>
          <w:t>Fejlesztőkörnyezet és verzió kiválasztás oka</w:t>
        </w:r>
        <w:bookmarkEnd w:id="132"/>
      </w:ins>
    </w:p>
    <w:p w14:paraId="28579ECA" w14:textId="77777777" w:rsidR="00EE79C5" w:rsidRDefault="00EE79C5">
      <w:pPr>
        <w:ind w:firstLine="431"/>
        <w:rPr>
          <w:ins w:id="134" w:author="Gamerek Nonstop" w:date="2024-12-05T19:59:00Z"/>
        </w:rPr>
        <w:pPrChange w:id="135" w:author="Gamerek Nonstop" w:date="2024-12-05T20:09:00Z">
          <w:pPr/>
        </w:pPrChange>
      </w:pPr>
      <w:ins w:id="136" w:author="Gamerek Nonstop" w:date="2024-12-05T19:59:00Z">
        <w:r>
          <w:t>Fejlesztőkörnyezetek terén széles a választék, amiből lehet válogatni, minden környezet egyedi „engine” -el van ellátva, ami nemcsak, hogy sajátos kinézetet ad az editor megjelenésének, de más-más teljesítményi és megjelenítési opciókat kínál.</w:t>
        </w:r>
      </w:ins>
    </w:p>
    <w:p w14:paraId="44738406" w14:textId="77777777" w:rsidR="00EE79C5" w:rsidRDefault="00EE79C5" w:rsidP="00EE79C5">
      <w:pPr>
        <w:rPr>
          <w:ins w:id="137" w:author="Gamerek Nonstop" w:date="2024-12-05T19:59:00Z"/>
        </w:rPr>
      </w:pPr>
      <w:ins w:id="138" w:author="Gamerek Nonstop" w:date="2024-12-05T19:59:00Z">
        <w:r>
          <w:t>A 3 legkedveltebb környezetek a következők:</w:t>
        </w:r>
      </w:ins>
    </w:p>
    <w:p w14:paraId="1E9CAF73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39" w:author="Gamerek Nonstop" w:date="2024-12-05T19:59:00Z"/>
        </w:rPr>
      </w:pPr>
      <w:ins w:id="140" w:author="Gamerek Nonstop" w:date="2024-12-05T19:59:00Z">
        <w:r>
          <w:t>Unreal Engine</w:t>
        </w:r>
      </w:ins>
    </w:p>
    <w:p w14:paraId="7C039D60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41" w:author="Gamerek Nonstop" w:date="2024-12-05T19:59:00Z"/>
        </w:rPr>
      </w:pPr>
      <w:ins w:id="142" w:author="Gamerek Nonstop" w:date="2024-12-05T19:59:00Z">
        <w:r>
          <w:t>Godot</w:t>
        </w:r>
      </w:ins>
    </w:p>
    <w:p w14:paraId="31B95A78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43" w:author="Gamerek Nonstop" w:date="2024-12-05T19:59:00Z"/>
        </w:rPr>
      </w:pPr>
      <w:ins w:id="144" w:author="Gamerek Nonstop" w:date="2024-12-05T19:59:00Z">
        <w:r>
          <w:t>Unity</w:t>
        </w:r>
      </w:ins>
    </w:p>
    <w:p w14:paraId="2ED08B55" w14:textId="77777777" w:rsidR="00EE79C5" w:rsidRDefault="00EE79C5" w:rsidP="0033193A">
      <w:pPr>
        <w:ind w:firstLine="0"/>
        <w:rPr>
          <w:ins w:id="145" w:author="Gamerek Nonstop" w:date="2024-12-05T19:59:00Z"/>
        </w:rPr>
      </w:pPr>
      <w:ins w:id="146" w:author="Gamerek Nonstop" w:date="2024-12-05T19:59:00Z">
        <w:r>
          <w:t>Ezek mindenki számára ingyenesen elérhetők, de bizonyos szolgáltatásokat igénybe lehet venni, amik már bizonyos árú előfizetésekért érhetők el.</w:t>
        </w:r>
      </w:ins>
    </w:p>
    <w:p w14:paraId="117DF846" w14:textId="6DF23EDF" w:rsidR="00EE79C5" w:rsidRDefault="00EE79C5" w:rsidP="0033193A">
      <w:pPr>
        <w:ind w:firstLine="0"/>
        <w:rPr>
          <w:ins w:id="147" w:author="Gamerek Nonstop" w:date="2024-12-05T19:59:00Z"/>
        </w:rPr>
      </w:pPr>
      <w:ins w:id="148" w:author="Gamerek Nonstop" w:date="2024-12-05T19:59:00Z">
        <w:r>
          <w:t>A szoftverek közül a legnagyobb potenciállal és összetettséggel az Unreal Engine rendelkezik. 3D, 2D és VR játékok fejlesztésére is lehetőséget biztosít, egyedi személyre szabható editor felületet nyújt felhasználóinak. H</w:t>
        </w:r>
        <w:r w:rsidRPr="00BC3F43">
          <w:t xml:space="preserve">íres a </w:t>
        </w:r>
      </w:ins>
      <w:r w:rsidR="00DD1DC6" w:rsidRPr="00BC3F43">
        <w:t>fotó realisztikus</w:t>
      </w:r>
      <w:ins w:id="149" w:author="Gamerek Nonstop" w:date="2024-12-05T19:59:00Z">
        <w:r w:rsidRPr="00BC3F43">
          <w:t xml:space="preserve"> renderelésről, </w:t>
        </w:r>
        <w:r w:rsidRPr="00BC3F43">
          <w:lastRenderedPageBreak/>
          <w:t>amely a fejlett megvilágítási és anyagkezelési rendszereknek (pl. Lumen és Nanite az UE5-ben) köszönhető</w:t>
        </w:r>
        <w:r>
          <w:t>. Rendelkezik b</w:t>
        </w:r>
        <w:r w:rsidRPr="00BC3F43">
          <w:t>eépített fizikai motor</w:t>
        </w:r>
        <w:r>
          <w:t>ral</w:t>
        </w:r>
        <w:r w:rsidRPr="00BC3F43">
          <w:t xml:space="preserve"> (Chaos Physics), amely realisztikus töréseket, ütközéseket és szimulációkat tesz lehetővé.</w:t>
        </w:r>
        <w:r>
          <w:t xml:space="preserve"> Általában nagy szabású, nyílt világú összetettebb játékok készítésére használják. Ebben fejlesztették többek között a Gears of War sorozatot vagy a Hellblade: Senua’s Sacrifice-t.</w:t>
        </w:r>
      </w:ins>
    </w:p>
    <w:p w14:paraId="28AA5858" w14:textId="77777777" w:rsidR="00EE79C5" w:rsidRDefault="00EE79C5" w:rsidP="0033193A">
      <w:pPr>
        <w:ind w:firstLine="0"/>
        <w:rPr>
          <w:ins w:id="150" w:author="Gamerek Nonstop" w:date="2024-12-05T19:59:00Z"/>
        </w:rPr>
      </w:pPr>
      <w:ins w:id="151" w:author="Gamerek Nonstop" w:date="2024-12-05T19:59:00Z">
        <w:r>
          <w:t>Utána rögtön a Godot látható a listában, amit főleg 2D-s vagy 3D-s játékok készítésére alkalmaznak. Egyedi jellemzői közé sorolható a GD Script, ami egy P</w:t>
        </w:r>
        <w:r w:rsidRPr="0040297C">
          <w:t>ythonhoz hasonló, könnyen tanulható, játékfejlesztésre optimalizált szkriptelési nyelv.</w:t>
        </w:r>
        <w:r>
          <w:t xml:space="preserve"> Bár nyelvek terén elég bőkezű a választék mivel megengedő környezetnek számít.  Könnyen tanulható, nagyon jó kezdők számára, akik éppen belecsöppentek a játékfejlesztés világába. Ezek mellett a </w:t>
        </w:r>
        <w:r w:rsidRPr="0040297C">
          <w:t xml:space="preserve">Godot lehetővé teszi, hogy csak a projektedhez szükséges funkciókat töltsd be, </w:t>
        </w:r>
        <w:r>
          <w:t>ezzel könnyen</w:t>
        </w:r>
        <w:r w:rsidRPr="0040297C">
          <w:t xml:space="preserve"> optimalizálható a teljesítmény.</w:t>
        </w:r>
        <w:r>
          <w:t xml:space="preserve"> Ebben készült játék például a Kingdoms of the Dump vagy a Sea Salt.</w:t>
        </w:r>
      </w:ins>
    </w:p>
    <w:p w14:paraId="2A0BE350" w14:textId="410D28CD" w:rsidR="00EE79C5" w:rsidRDefault="00EE79C5" w:rsidP="0033193A">
      <w:pPr>
        <w:ind w:firstLine="0"/>
        <w:rPr>
          <w:ins w:id="152" w:author="Gamerek Nonstop" w:date="2024-12-05T19:59:00Z"/>
        </w:rPr>
      </w:pPr>
      <w:ins w:id="153" w:author="Gamerek Nonstop" w:date="2024-12-05T19:59:00Z">
        <w:r>
          <w:t xml:space="preserve">Számomra mégis a legszimpatikusabb környezet a Unity volt, mivel nehézségi szintben valahol az előbb említett kettő közé sorolható mégis sok példa mutatja, hogy alkalmas AAA játékok elkészítésére is. </w:t>
        </w:r>
        <w:r w:rsidRPr="0040297C">
          <w:t>Támogatja a PC, konzol, mobil (iOS, Android), web (WebGL), AR/VR és egyéb platformok fejlesztését.</w:t>
        </w:r>
        <w:r>
          <w:t xml:space="preserve"> Fő programozási nyelve a C#, ami könnyen tanulható és számomra ismert, kedvelt nyelv.</w:t>
        </w:r>
        <w:r w:rsidRPr="0040297C">
          <w:t xml:space="preserve"> </w:t>
        </w:r>
        <w:r>
          <w:t xml:space="preserve">A Unity Asset Store rengeteg előre elkészített 3D modellel, scripttel, textúrával és más eszközzel segítheti a fejlesztési folyamatot. Emellett rengeteg oktatóanyag van az interneten különböző leleményes fejlesztési metódusokra, amelyekkel el lehet sajátítani a bonyolultabb játék fejlesztési képességeket. Folyamatosan fejlődik új funkciókkal és eszközökkel, például az URP (Universal Render Pipeline) és HDRP (High Definition Render Pipeline) ami lehetővé teszi a játékok foto realisztikus megjelenítését. A Profiler és egyéb optimalizációs eszközök segítségével gyorsan azonosíthatod és javíthatod a teljesítményproblémákat és még sok más hasonló </w:t>
        </w:r>
      </w:ins>
      <w:r w:rsidR="00B42C58">
        <w:t>jellegzetességgel</w:t>
      </w:r>
      <w:ins w:id="154" w:author="Gamerek Nonstop" w:date="2024-12-05T19:59:00Z">
        <w:r>
          <w:t xml:space="preserve"> rendelkezik, amik nagyon gyakran frissülnek újabb és újabb Editor verziók formájában. Ebben az Engine-ben készültek például a Cuphead, Subnautica és Ori and the Blind Forest nevű játékok.</w:t>
        </w:r>
      </w:ins>
    </w:p>
    <w:p w14:paraId="251C4882" w14:textId="172CB884" w:rsidR="00EE79C5" w:rsidRDefault="00EE79C5" w:rsidP="0033193A">
      <w:pPr>
        <w:ind w:firstLine="0"/>
        <w:rPr>
          <w:ins w:id="155" w:author="Gamerek Nonstop" w:date="2024-12-05T19:59:00Z"/>
        </w:rPr>
      </w:pPr>
      <w:ins w:id="156" w:author="Gamerek Nonstop" w:date="2024-12-05T19:59:00Z">
        <w:r>
          <w:t xml:space="preserve">Maga az Engine 2005-ös megjelenése óta világszinten használt, elismert és népszerű. Nem csak kizárólag játékfejlesztésre alkalmazzák, hanem például a filmiparban való szimulálásra, oktatásra, építészeti vizualizációkra vagy orvosi szimulációkra is használják. Sok Indie játékfejlesztő eszköze. Stúdiók terén az Electronic Arts (EA), a Ubisoft, a Blizzard Entertraiment vagy a Supercell is mind a mai napig fejlesztenek benne </w:t>
        </w:r>
        <w:r>
          <w:lastRenderedPageBreak/>
          <w:t xml:space="preserve">legyen szó mobil, PC, vagy VR játékokról. És biztos vagyok benne, hogy az </w:t>
        </w:r>
      </w:ins>
      <w:r w:rsidR="00B42C58">
        <w:t>elkövetkezendő</w:t>
      </w:r>
      <w:ins w:id="157" w:author="Gamerek Nonstop" w:date="2024-12-05T19:59:00Z">
        <w:r>
          <w:t xml:space="preserve"> években érkezni fognak még Unity-ben készül AAA címek.   </w:t>
        </w:r>
      </w:ins>
    </w:p>
    <w:p w14:paraId="491671E7" w14:textId="1F0DF930" w:rsidR="00EE79C5" w:rsidRDefault="00EE79C5" w:rsidP="00EE79C5">
      <w:pPr>
        <w:rPr>
          <w:ins w:id="158" w:author="Gamerek Nonstop" w:date="2024-12-05T19:59:00Z"/>
          <w:noProof/>
        </w:rPr>
      </w:pPr>
      <w:ins w:id="159" w:author="Gamerek Nonstop" w:date="2024-12-05T19:59:00Z">
        <w:r>
          <w:rPr>
            <w:noProof/>
          </w:rPr>
          <w:drawing>
            <wp:anchor distT="0" distB="0" distL="114300" distR="114300" simplePos="0" relativeHeight="251660288" behindDoc="0" locked="0" layoutInCell="1" allowOverlap="1" wp14:anchorId="4885AA83" wp14:editId="4AEB46B8">
              <wp:simplePos x="0" y="0"/>
              <wp:positionH relativeFrom="margin">
                <wp:align>center</wp:align>
              </wp:positionH>
              <wp:positionV relativeFrom="paragraph">
                <wp:posOffset>1393442</wp:posOffset>
              </wp:positionV>
              <wp:extent cx="4436745" cy="2600325"/>
              <wp:effectExtent l="0" t="0" r="1905" b="9525"/>
              <wp:wrapTopAndBottom/>
              <wp:docPr id="4" name="Ké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36745" cy="2600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t xml:space="preserve">Én a </w:t>
        </w:r>
        <w:r w:rsidRPr="00940AEB">
          <w:t>Unity 2022.3.37f1</w:t>
        </w:r>
        <w:r>
          <w:t xml:space="preserve"> Editor verzióját választottam mivel ez egy megbízható régóta támogatott LTS verziónak számít. Kódoláshoz a Visual Studio 2022-es verzióját használtam, illetve a fejlesztés nyomon követesét a GitHub Dekstop alkalmazásában figyeltem, mivel így a </w:t>
        </w:r>
      </w:ins>
      <w:r w:rsidR="00B42C58">
        <w:t>„</w:t>
      </w:r>
      <w:ins w:id="160" w:author="Gamerek Nonstop" w:date="2024-12-05T19:59:00Z">
        <w:r>
          <w:t>Push-Pull</w:t>
        </w:r>
      </w:ins>
      <w:r w:rsidR="00B42C58">
        <w:t>”</w:t>
      </w:r>
      <w:ins w:id="161" w:author="Gamerek Nonstop" w:date="2024-12-05T19:59:00Z">
        <w:r>
          <w:t xml:space="preserve"> metódust használva egy online repository-ból több helyről is hozzáfértem a projekthez és naprakészen tudtam fejleszteni.</w:t>
        </w:r>
        <w:r w:rsidRPr="00360150">
          <w:rPr>
            <w:noProof/>
          </w:rPr>
          <w:t xml:space="preserve"> </w:t>
        </w:r>
      </w:ins>
    </w:p>
    <w:p w14:paraId="52026325" w14:textId="5A78F792" w:rsidR="00EE79C5" w:rsidRDefault="00EB7CC1">
      <w:pPr>
        <w:pStyle w:val="Kpalrs"/>
        <w:pPrChange w:id="162" w:author="Gamerek Nonstop" w:date="2024-12-05T20:08:00Z">
          <w:pPr/>
        </w:pPrChange>
      </w:pPr>
      <w:ins w:id="163" w:author="Gamerek Nonstop" w:date="2024-12-05T20:08:00Z">
        <w:r>
          <w:t>3. ábra: Unity Hub felülete</w:t>
        </w:r>
      </w:ins>
    </w:p>
    <w:p w14:paraId="6F4E8E2B" w14:textId="689F3B7E" w:rsidR="007128FE" w:rsidRDefault="007128FE" w:rsidP="007128FE">
      <w:pPr>
        <w:pStyle w:val="Cmsor2"/>
        <w:rPr>
          <w:ins w:id="164" w:author="Gamerek Nonstop" w:date="2024-12-05T19:31:00Z"/>
        </w:rPr>
      </w:pPr>
      <w:bookmarkStart w:id="165" w:name="_Toc195004386"/>
      <w:r>
        <w:t>Fejlesztés dinamikájának lépései</w:t>
      </w:r>
      <w:bookmarkEnd w:id="165"/>
    </w:p>
    <w:p w14:paraId="3FBA4D14" w14:textId="0115FC8D" w:rsidR="00F67779" w:rsidRPr="00154C9B" w:rsidRDefault="00F67779">
      <w:pPr>
        <w:pStyle w:val="Firstparagraph"/>
        <w:ind w:firstLine="431"/>
        <w:pPrChange w:id="166" w:author="Gamerek Nonstop" w:date="2024-12-05T19:31:00Z">
          <w:pPr>
            <w:pStyle w:val="Cmsor2"/>
          </w:pPr>
        </w:pPrChange>
      </w:pPr>
      <w:ins w:id="167" w:author="Gamerek Nonstop" w:date="2024-12-05T19:31:00Z">
        <w:r>
          <w:t>E</w:t>
        </w:r>
      </w:ins>
      <w:ins w:id="168" w:author="Gamerek Nonstop" w:date="2024-12-05T19:33:00Z">
        <w:r>
          <w:t>zen</w:t>
        </w:r>
      </w:ins>
      <w:ins w:id="169" w:author="Gamerek Nonstop" w:date="2024-12-05T19:32:00Z">
        <w:r>
          <w:t xml:space="preserve"> lépés</w:t>
        </w:r>
      </w:ins>
      <w:ins w:id="170" w:author="Gamerek Nonstop" w:date="2024-12-05T19:34:00Z">
        <w:r>
          <w:t>ek</w:t>
        </w:r>
      </w:ins>
      <w:ins w:id="171" w:author="Gamerek Nonstop" w:date="2024-12-05T19:32:00Z">
        <w:r>
          <w:t xml:space="preserve"> alapjai gyakran előbb képesek </w:t>
        </w:r>
      </w:ins>
      <w:ins w:id="172" w:author="Gamerek Nonstop" w:date="2024-12-05T19:34:00Z">
        <w:r>
          <w:t>megszületni,</w:t>
        </w:r>
      </w:ins>
      <w:ins w:id="173" w:author="Gamerek Nonstop" w:date="2024-12-05T19:32:00Z">
        <w:r>
          <w:t xml:space="preserve"> mint hogy </w:t>
        </w:r>
      </w:ins>
      <w:ins w:id="174" w:author="Gamerek Nonstop" w:date="2024-12-05T19:33:00Z">
        <w:r>
          <w:t xml:space="preserve">bármi anyagi jellegű támogatásról vagy kivitelezésről szó </w:t>
        </w:r>
      </w:ins>
      <w:ins w:id="175" w:author="Gamerek Nonstop" w:date="2024-12-05T19:34:00Z">
        <w:r>
          <w:t>esne</w:t>
        </w:r>
      </w:ins>
      <w:ins w:id="176" w:author="Gamerek Nonstop" w:date="2024-12-05T19:33:00Z">
        <w:r>
          <w:t xml:space="preserve">. A koncepció váza ötlet szinten </w:t>
        </w:r>
      </w:ins>
      <w:ins w:id="177" w:author="Gamerek Nonstop" w:date="2024-12-05T19:34:00Z">
        <w:r>
          <w:t>lehet,</w:t>
        </w:r>
      </w:ins>
      <w:ins w:id="178" w:author="Gamerek Nonstop" w:date="2024-12-05T19:33:00Z">
        <w:r>
          <w:t xml:space="preserve"> hogy évek</w:t>
        </w:r>
      </w:ins>
      <w:ins w:id="179" w:author="Gamerek Nonstop" w:date="2024-12-05T19:34:00Z">
        <w:r>
          <w:t>kel ezelőtt is létezett.</w:t>
        </w:r>
      </w:ins>
      <w:ins w:id="180" w:author="Gamerek Nonstop" w:date="2024-12-05T19:35:00Z">
        <w:r>
          <w:t xml:space="preserve"> Ilyenkor fontos a teljeskörű felmérés és a fejlesztési szakaszok megállapítása.</w:t>
        </w:r>
      </w:ins>
    </w:p>
    <w:p w14:paraId="5011E325" w14:textId="77777777" w:rsidR="007128FE" w:rsidRDefault="007128FE" w:rsidP="007128FE">
      <w:r>
        <w:t>A lépések ezekben a pontokban meghatározhatók:</w:t>
      </w:r>
    </w:p>
    <w:p w14:paraId="5943F3E2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Ötlet és Koncepció kidolgozása</w:t>
      </w:r>
    </w:p>
    <w:p w14:paraId="1EEFFF18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Játékmenet tervezése</w:t>
      </w:r>
    </w:p>
    <w:p w14:paraId="7819F4F6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Technológia és Eszközök kiválasztása</w:t>
      </w:r>
    </w:p>
    <w:p w14:paraId="16D778E1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Prototípus készítése (Alfa fázis)</w:t>
      </w:r>
    </w:p>
    <w:p w14:paraId="63451EC9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Béta tesztelés és adatbázis felállítása</w:t>
      </w:r>
    </w:p>
    <w:p w14:paraId="6DBAF70F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Kiadás</w:t>
      </w:r>
    </w:p>
    <w:p w14:paraId="38A4E5D2" w14:textId="2470CFB1" w:rsidR="007128FE" w:rsidDel="00CB0E48" w:rsidRDefault="007128FE" w:rsidP="007128FE">
      <w:pPr>
        <w:pStyle w:val="Listaszerbekezds"/>
        <w:numPr>
          <w:ilvl w:val="0"/>
          <w:numId w:val="22"/>
        </w:numPr>
        <w:rPr>
          <w:del w:id="181" w:author="Szabó Patrícia" w:date="2024-12-05T18:50:00Z"/>
        </w:rPr>
      </w:pPr>
      <w:r>
        <w:t>Statisztikai elemzés</w:t>
      </w:r>
    </w:p>
    <w:p w14:paraId="16DC7B9D" w14:textId="77777777" w:rsidR="007128FE" w:rsidRDefault="007128FE" w:rsidP="00CB0E48">
      <w:pPr>
        <w:pStyle w:val="Listaszerbekezds"/>
        <w:numPr>
          <w:ilvl w:val="0"/>
          <w:numId w:val="22"/>
        </w:numPr>
      </w:pPr>
    </w:p>
    <w:p w14:paraId="0BFE8731" w14:textId="15573BBC" w:rsidR="007128FE" w:rsidRDefault="007128FE" w:rsidP="007128FE">
      <w:pPr>
        <w:pStyle w:val="Firstparagraph"/>
      </w:pPr>
      <w:r>
        <w:lastRenderedPageBreak/>
        <w:t>A lista a teljeskörű fejlesztés lefedését hivatott elméleti szempontból ellátni. Egy nagy fejlesztő cég és egy</w:t>
      </w:r>
      <w:ins w:id="182" w:author="Gamerek Nonstop" w:date="2024-12-05T19:39:00Z">
        <w:r w:rsidR="00654C71">
          <w:t>énileg</w:t>
        </w:r>
      </w:ins>
      <w:ins w:id="183" w:author="Gamerek Nonstop" w:date="2024-12-05T19:40:00Z">
        <w:r w:rsidR="00654C71">
          <w:t xml:space="preserve"> dolgozó szabad általában önerő</w:t>
        </w:r>
      </w:ins>
      <w:ins w:id="184" w:author="Gamerek Nonstop" w:date="2024-12-05T19:41:00Z">
        <w:r w:rsidR="00654C71">
          <w:t>ből finanszírozott</w:t>
        </w:r>
      </w:ins>
      <w:ins w:id="185" w:author="Gamerek Nonstop" w:date="2024-12-05T19:40:00Z">
        <w:r w:rsidR="00654C71">
          <w:t xml:space="preserve"> </w:t>
        </w:r>
      </w:ins>
      <w:del w:id="186" w:author="Gamerek Nonstop" w:date="2024-12-05T19:39:00Z">
        <w:r w:rsidDel="00654C71">
          <w:delText xml:space="preserve"> „</w:delText>
        </w:r>
        <w:commentRangeStart w:id="187"/>
        <w:r w:rsidDel="00654C71">
          <w:delText>Indie</w:delText>
        </w:r>
        <w:commentRangeEnd w:id="187"/>
        <w:r w:rsidR="00CB0E48" w:rsidDel="00654C71">
          <w:rPr>
            <w:rStyle w:val="Jegyzethivatkozs"/>
            <w:rFonts w:cstheme="minorHAnsi"/>
          </w:rPr>
          <w:commentReference w:id="187"/>
        </w:r>
        <w:r w:rsidDel="00654C71">
          <w:delText xml:space="preserve">” </w:delText>
        </w:r>
      </w:del>
      <w:r>
        <w:t>játékfejlesztő</w:t>
      </w:r>
      <w:ins w:id="188" w:author="Gamerek Nonstop" w:date="2024-12-05T19:41:00Z">
        <w:r w:rsidR="00654C71">
          <w:t xml:space="preserve">nek (azaz másnéven Indie játékfejlesztőnek) </w:t>
        </w:r>
      </w:ins>
      <w:del w:id="189" w:author="Gamerek Nonstop" w:date="2024-12-05T19:41:00Z">
        <w:r w:rsidDel="00654C71">
          <w:delText xml:space="preserve"> </w:delText>
        </w:r>
      </w:del>
      <w:del w:id="190" w:author="Gamerek Nonstop" w:date="2024-12-05T19:39:00Z">
        <w:r w:rsidDel="00654C71">
          <w:delText xml:space="preserve">egyénnek vagy csapatnak </w:delText>
        </w:r>
      </w:del>
      <w:r>
        <w:t>is kulcsfontosságú definiálni a lépéseket, ami alapján konzisztensen meg lehet határozni bármelyik pillanatban, hogy a jelen állás szerint hol tart a projekt. Ez alapján lehet teljesítménymutatókat, célokat vagy pénzügyi döntéseket meghozni, megalapozni.</w:t>
      </w:r>
    </w:p>
    <w:p w14:paraId="0AC9B412" w14:textId="6991D037" w:rsidR="007128FE" w:rsidRPr="007128FE" w:rsidRDefault="007128FE" w:rsidP="007128FE">
      <w:pPr>
        <w:pStyle w:val="Cmsor3"/>
      </w:pPr>
      <w:bookmarkStart w:id="191" w:name="_Toc195004387"/>
      <w:r>
        <w:t>Ötlet és koncepció kidolgozása</w:t>
      </w:r>
      <w:bookmarkEnd w:id="191"/>
    </w:p>
    <w:p w14:paraId="3DDF760C" w14:textId="51CBFA78" w:rsidR="007128FE" w:rsidDel="00CB0E48" w:rsidRDefault="007128FE">
      <w:pPr>
        <w:ind w:firstLine="505"/>
        <w:rPr>
          <w:del w:id="192" w:author="Szabó Patrícia" w:date="2024-12-05T18:51:00Z"/>
        </w:rPr>
        <w:pPrChange w:id="193" w:author="Gamerek Nonstop" w:date="2024-12-05T19:42:00Z">
          <w:pPr/>
        </w:pPrChange>
      </w:pPr>
      <w:r>
        <w:t>Az ötletelés fázisban alakul ki a koncepció és ez a</w:t>
      </w:r>
      <w:r w:rsidRPr="00EB4780">
        <w:t xml:space="preserve"> játékfejle</w:t>
      </w:r>
      <w:r>
        <w:t>s</w:t>
      </w:r>
      <w:r w:rsidRPr="00EB4780">
        <w:t xml:space="preserve">ztés első és nagyon fontos szakasza. </w:t>
      </w:r>
      <w:r>
        <w:t>Itt</w:t>
      </w:r>
      <w:r w:rsidRPr="00EB4780">
        <w:t xml:space="preserve"> hatá</w:t>
      </w:r>
      <w:ins w:id="194" w:author="Gamerek Nonstop" w:date="2024-12-05T19:42:00Z">
        <w:r w:rsidR="00654C71">
          <w:t>roztam</w:t>
        </w:r>
      </w:ins>
      <w:del w:id="195" w:author="Gamerek Nonstop" w:date="2024-12-05T19:42:00Z">
        <w:r w:rsidRPr="00EB4780" w:rsidDel="00654C71">
          <w:delText>rozod</w:delText>
        </w:r>
      </w:del>
      <w:r w:rsidRPr="00EB4780">
        <w:t xml:space="preserve"> meg a projekt alapjait, és alapoz</w:t>
      </w:r>
      <w:ins w:id="196" w:author="Gamerek Nonstop" w:date="2024-12-05T19:42:00Z">
        <w:r w:rsidR="00654C71">
          <w:t>tam</w:t>
        </w:r>
      </w:ins>
      <w:del w:id="197" w:author="Gamerek Nonstop" w:date="2024-12-05T19:42:00Z">
        <w:r w:rsidRPr="00EB4780" w:rsidDel="00654C71">
          <w:delText>od</w:delText>
        </w:r>
      </w:del>
      <w:r w:rsidRPr="00EB4780">
        <w:t xml:space="preserve"> meg a későbbi fejlesztési döntéseket.</w:t>
      </w:r>
      <w:r>
        <w:t xml:space="preserve"> Fontos egyértelműen </w:t>
      </w:r>
      <w:r w:rsidRPr="00786EB7">
        <w:t>meghatározni, miről fog szólni a játék, mi lesz a központi élmény, és milyen érzéseket akar kiváltani a játékosokból</w:t>
      </w:r>
      <w:r>
        <w:t xml:space="preserve"> egyszóban milyen céllal születik. Itt fektetjük le a mechanikai alapokat és a narratív irányvonalat.</w:t>
      </w:r>
      <w:ins w:id="198" w:author="Szabó Patrícia" w:date="2024-12-05T18:51:00Z">
        <w:r w:rsidR="00CB0E48">
          <w:t xml:space="preserve"> </w:t>
        </w:r>
      </w:ins>
    </w:p>
    <w:p w14:paraId="1DF12301" w14:textId="77777777" w:rsidR="00654C71" w:rsidRDefault="007128FE" w:rsidP="0033193A">
      <w:pPr>
        <w:ind w:firstLine="505"/>
        <w:rPr>
          <w:ins w:id="199" w:author="Gamerek Nonstop" w:date="2024-12-05T19:42:00Z"/>
        </w:rPr>
      </w:pPr>
      <w:r>
        <w:t>Ezek mellett, ami piaci szemszögből még fontos lehet az a piaci réteg megcélzása, illetve a befogadóréteg meghatározása magyarul a célközönsége.</w:t>
      </w:r>
    </w:p>
    <w:p w14:paraId="40C084B9" w14:textId="2672D20E" w:rsidR="007128FE" w:rsidDel="00CB0E48" w:rsidRDefault="00CB0E48">
      <w:pPr>
        <w:ind w:firstLine="0"/>
        <w:rPr>
          <w:del w:id="200" w:author="Szabó Patrícia" w:date="2024-12-05T18:51:00Z"/>
        </w:rPr>
        <w:pPrChange w:id="201" w:author="Gamerek Nonstop" w:date="2024-12-05T19:42:00Z">
          <w:pPr/>
        </w:pPrChange>
      </w:pPr>
      <w:ins w:id="202" w:author="Szabó Patrícia" w:date="2024-12-05T18:51:00Z">
        <w:del w:id="203" w:author="Gamerek Nonstop" w:date="2024-12-05T19:42:00Z">
          <w:r w:rsidDel="00654C71">
            <w:delText xml:space="preserve"> </w:delText>
          </w:r>
        </w:del>
      </w:ins>
    </w:p>
    <w:p w14:paraId="34B0894B" w14:textId="400E8EC2" w:rsidR="007128FE" w:rsidDel="00CB0E48" w:rsidRDefault="007128FE">
      <w:pPr>
        <w:ind w:firstLine="0"/>
        <w:rPr>
          <w:del w:id="204" w:author="Szabó Patrícia" w:date="2024-12-05T18:51:00Z"/>
        </w:rPr>
        <w:pPrChange w:id="205" w:author="Gamerek Nonstop" w:date="2024-12-05T19:42:00Z">
          <w:pPr/>
        </w:pPrChange>
      </w:pPr>
      <w:r>
        <w:t>Fontos meghatározni a játék műfaját is mivel a története szempontjából, illetve grafikai és világépítési szempontból fontos tud lenni, hogy hova van a játékos belehelyezve.</w:t>
      </w:r>
      <w:ins w:id="206" w:author="Szabó Patrícia" w:date="2024-12-05T18:51:00Z">
        <w:r w:rsidR="00CB0E48">
          <w:t xml:space="preserve"> </w:t>
        </w:r>
      </w:ins>
    </w:p>
    <w:p w14:paraId="738FE526" w14:textId="77777777" w:rsidR="007128FE" w:rsidRDefault="007128FE">
      <w:pPr>
        <w:ind w:firstLine="0"/>
        <w:pPrChange w:id="207" w:author="Gamerek Nonstop" w:date="2024-12-05T19:42:00Z">
          <w:pPr/>
        </w:pPrChange>
      </w:pPr>
      <w:r>
        <w:t xml:space="preserve">A nagyobb játékkiadók gyakran csinálnak piackutatást a koncepció felállításakor pont azzal a céllal, hogy megtudják a tökéletes réteg, műfaj, stílus, hogy van elképzelve az adott generációban, korszakban. </w:t>
      </w:r>
    </w:p>
    <w:p w14:paraId="26058A8A" w14:textId="1134A63B" w:rsidR="00B64CF2" w:rsidRDefault="007128FE" w:rsidP="007128FE">
      <w:pPr>
        <w:pStyle w:val="Cmsor3"/>
      </w:pPr>
      <w:bookmarkStart w:id="208" w:name="_Toc195004388"/>
      <w:r>
        <w:t>Játékmenet tervezése</w:t>
      </w:r>
      <w:bookmarkEnd w:id="208"/>
    </w:p>
    <w:p w14:paraId="30D244D2" w14:textId="77777777" w:rsidR="007128FE" w:rsidDel="00654C71" w:rsidRDefault="007128FE">
      <w:pPr>
        <w:ind w:firstLine="505"/>
        <w:rPr>
          <w:del w:id="209" w:author="Gamerek Nonstop" w:date="2024-12-05T19:43:00Z"/>
        </w:rPr>
        <w:pPrChange w:id="210" w:author="Gamerek Nonstop" w:date="2024-12-05T19:42:00Z">
          <w:pPr/>
        </w:pPrChange>
      </w:pPr>
      <w:r>
        <w:t xml:space="preserve">A játékmenet tervezése a projekt egyik kulcsfontosságú szakasza, mivel itt dől el, hogy a játék milyen interakciókat kínál a játékosok számára. Ebben a fázisban határozod meg, hogyan fog működni a játék mechanikája, milyen szabályok irányítják, és milyen kihívások várnak a játékosokra.  </w:t>
      </w:r>
    </w:p>
    <w:p w14:paraId="0DA708D4" w14:textId="77777777" w:rsidR="007128FE" w:rsidRDefault="007128FE">
      <w:pPr>
        <w:ind w:firstLine="505"/>
        <w:pPrChange w:id="211" w:author="Gamerek Nonstop" w:date="2024-12-05T19:43:00Z">
          <w:pPr/>
        </w:pPrChange>
      </w:pPr>
    </w:p>
    <w:p w14:paraId="5C0A6D01" w14:textId="1CDF9740" w:rsidR="007128FE" w:rsidRDefault="007128FE" w:rsidP="007128FE">
      <w:del w:id="212" w:author="Gamerek Nonstop" w:date="2024-12-05T19:43:00Z">
        <w:r w:rsidDel="00654C71">
          <w:delText>A fontosabb kérdések, amik ilyenkor felmerülhetnek a következők</w:delText>
        </w:r>
      </w:del>
      <w:ins w:id="213" w:author="Gamerek Nonstop" w:date="2024-12-05T19:43:00Z">
        <w:r w:rsidR="00654C71">
          <w:t>A számomra felmerült kérdések a következők voltak</w:t>
        </w:r>
      </w:ins>
      <w:r>
        <w:t xml:space="preserve">:  </w:t>
      </w:r>
    </w:p>
    <w:p w14:paraId="17049DDA" w14:textId="47ABC570" w:rsidR="007128FE" w:rsidRDefault="007128FE" w:rsidP="007128FE">
      <w:pPr>
        <w:pStyle w:val="Listaszerbekezds"/>
        <w:numPr>
          <w:ilvl w:val="0"/>
          <w:numId w:val="24"/>
        </w:numPr>
        <w:rPr>
          <w:ins w:id="214" w:author="Gamerek Nonstop" w:date="2024-12-05T19:43:00Z"/>
        </w:rPr>
      </w:pPr>
      <w:r>
        <w:t>Mi lesz a játékos célja</w:t>
      </w:r>
      <w:ins w:id="215" w:author="Gamerek Nonstop" w:date="2024-12-05T19:43:00Z">
        <w:r w:rsidR="00654C71">
          <w:t>, mit kell teljesítenie</w:t>
        </w:r>
      </w:ins>
      <w:r>
        <w:t xml:space="preserve">? </w:t>
      </w:r>
    </w:p>
    <w:p w14:paraId="23C24476" w14:textId="0F482938" w:rsidR="00654C71" w:rsidRDefault="00654C71" w:rsidP="007128FE">
      <w:pPr>
        <w:pStyle w:val="Listaszerbekezds"/>
        <w:numPr>
          <w:ilvl w:val="0"/>
          <w:numId w:val="24"/>
        </w:numPr>
        <w:rPr>
          <w:ins w:id="216" w:author="Gamerek Nonstop" w:date="2024-12-05T19:44:00Z"/>
        </w:rPr>
      </w:pPr>
      <w:ins w:id="217" w:author="Gamerek Nonstop" w:date="2024-12-05T19:43:00Z">
        <w:r>
          <w:t>Mit kap jutalmul a teljesítésért</w:t>
        </w:r>
      </w:ins>
      <w:ins w:id="218" w:author="Gamerek Nonstop" w:date="2024-12-05T19:44:00Z">
        <w:r>
          <w:t>?</w:t>
        </w:r>
      </w:ins>
    </w:p>
    <w:p w14:paraId="5E6203B6" w14:textId="09050199" w:rsidR="00654C71" w:rsidRDefault="00654C71" w:rsidP="007128FE">
      <w:pPr>
        <w:pStyle w:val="Listaszerbekezds"/>
        <w:numPr>
          <w:ilvl w:val="0"/>
          <w:numId w:val="24"/>
        </w:numPr>
      </w:pPr>
      <w:ins w:id="219" w:author="Gamerek Nonstop" w:date="2024-12-05T19:44:00Z">
        <w:r>
          <w:t>Mi motiválja a játék folytatásában?</w:t>
        </w:r>
      </w:ins>
    </w:p>
    <w:p w14:paraId="2728698C" w14:textId="77777777" w:rsidR="007128FE" w:rsidRDefault="007128FE" w:rsidP="007128FE">
      <w:pPr>
        <w:pStyle w:val="Listaszerbekezds"/>
        <w:numPr>
          <w:ilvl w:val="0"/>
          <w:numId w:val="24"/>
        </w:numPr>
      </w:pPr>
      <w:r>
        <w:t>Milyen eszközökkel és mechanikákkal éri el ezt a célt?</w:t>
      </w:r>
    </w:p>
    <w:p w14:paraId="5465DFEC" w14:textId="71EDDBAD" w:rsidR="007128FE" w:rsidRDefault="007128FE" w:rsidP="007128FE">
      <w:pPr>
        <w:pStyle w:val="Listaszerbekezds"/>
        <w:numPr>
          <w:ilvl w:val="0"/>
          <w:numId w:val="24"/>
        </w:numPr>
        <w:rPr>
          <w:ins w:id="220" w:author="Gamerek Nonstop" w:date="2024-12-05T19:44:00Z"/>
        </w:rPr>
      </w:pPr>
      <w:r>
        <w:lastRenderedPageBreak/>
        <w:t>Hogyan biztosítod, hogy a játék kihívásai érdekesek és kiegyensúlyozottak legyenek?</w:t>
      </w:r>
    </w:p>
    <w:p w14:paraId="4D117B73" w14:textId="6AD34564" w:rsidR="00654C71" w:rsidRDefault="00654C71">
      <w:pPr>
        <w:ind w:firstLine="0"/>
        <w:rPr>
          <w:ins w:id="221" w:author="Gamerek Nonstop" w:date="2024-12-05T19:46:00Z"/>
        </w:rPr>
      </w:pPr>
      <w:ins w:id="222" w:author="Gamerek Nonstop" w:date="2024-12-05T19:45:00Z">
        <w:r>
          <w:t xml:space="preserve">Számos hasonló kérdést tettem fel magamnak annak érdekében, hogy értelmet </w:t>
        </w:r>
      </w:ins>
      <w:ins w:id="223" w:author="Gamerek Nonstop" w:date="2024-12-05T19:46:00Z">
        <w:r>
          <w:t>adja a</w:t>
        </w:r>
      </w:ins>
      <w:ins w:id="224" w:author="Gamerek Nonstop" w:date="2024-12-05T19:45:00Z">
        <w:r>
          <w:t xml:space="preserve"> játéknak és folyamatosan le tudja kötni a játékos figyelmét</w:t>
        </w:r>
      </w:ins>
    </w:p>
    <w:p w14:paraId="57BE1789" w14:textId="6706525D" w:rsidR="00654C71" w:rsidRDefault="00654C71">
      <w:pPr>
        <w:ind w:firstLine="0"/>
        <w:pPrChange w:id="225" w:author="Gamerek Nonstop" w:date="2024-12-05T19:46:00Z">
          <w:pPr>
            <w:pStyle w:val="Listaszerbekezds"/>
            <w:numPr>
              <w:numId w:val="24"/>
            </w:numPr>
            <w:ind w:left="1287"/>
          </w:pPr>
        </w:pPrChange>
      </w:pPr>
      <w:ins w:id="226" w:author="Gamerek Nonstop" w:date="2024-12-05T19:46:00Z">
        <w:r>
          <w:t>A játékos célja a minél jobb eredmény elérése lesz, egy</w:t>
        </w:r>
        <w:r w:rsidR="00BB158A">
          <w:t>fajta</w:t>
        </w:r>
        <w:r>
          <w:t xml:space="preserve"> </w:t>
        </w:r>
      </w:ins>
      <w:ins w:id="227" w:author="Gamerek Nonstop" w:date="2024-12-05T19:49:00Z">
        <w:r w:rsidR="00BB158A">
          <w:t>versenyszellem,</w:t>
        </w:r>
      </w:ins>
      <w:ins w:id="228" w:author="Gamerek Nonstop" w:date="2024-12-05T19:47:00Z">
        <w:r w:rsidR="00BB158A">
          <w:t xml:space="preserve"> amit a többi játékos eredményei láttán érezhet. A motiváció sokakban megvan, hogy mások felé kerekedjenek</w:t>
        </w:r>
      </w:ins>
      <w:ins w:id="229" w:author="Gamerek Nonstop" w:date="2024-12-05T19:48:00Z">
        <w:r w:rsidR="00BB158A">
          <w:t xml:space="preserve"> és ezt ezen játékok során megtehetik mivel az top eredmények láthatóak. Ez egyben meg tudja adni a játékosnak a motiv</w:t>
        </w:r>
      </w:ins>
      <w:ins w:id="230" w:author="Gamerek Nonstop" w:date="2024-12-05T19:49:00Z">
        <w:r w:rsidR="00BB158A">
          <w:t xml:space="preserve">ációt is mivel mások felé tud kerekedni a saját generációján belül. A játékok teljesítéséért a játék megerősítéseket küldd a </w:t>
        </w:r>
      </w:ins>
      <w:ins w:id="231" w:author="Gamerek Nonstop" w:date="2024-12-05T19:51:00Z">
        <w:r w:rsidR="00BB158A">
          <w:t>teljesítésről,</w:t>
        </w:r>
      </w:ins>
      <w:ins w:id="232" w:author="Gamerek Nonstop" w:date="2024-12-05T19:49:00Z">
        <w:r w:rsidR="00BB158A">
          <w:t xml:space="preserve"> illetve az a</w:t>
        </w:r>
      </w:ins>
      <w:ins w:id="233" w:author="Gamerek Nonstop" w:date="2024-12-05T19:50:00Z">
        <w:r w:rsidR="00BB158A">
          <w:t xml:space="preserve">zzal elért helyezésről. A </w:t>
        </w:r>
      </w:ins>
      <w:ins w:id="234" w:author="Gamerek Nonstop" w:date="2024-12-05T19:51:00Z">
        <w:r w:rsidR="00BB158A">
          <w:t>mechanikák,</w:t>
        </w:r>
      </w:ins>
      <w:ins w:id="235" w:author="Gamerek Nonstop" w:date="2024-12-05T19:50:00Z">
        <w:r w:rsidR="00BB158A">
          <w:t xml:space="preserve"> amikkel ezt el tudom érni pont a tesztekben merülnek ki. Logika, reakcióidő, gyorsaság, türelem</w:t>
        </w:r>
      </w:ins>
      <w:ins w:id="236" w:author="Gamerek Nonstop" w:date="2024-12-05T19:51:00Z">
        <w:r w:rsidR="00BB158A">
          <w:t>, memória. Ezek mind olyan tesztelhető készségek, amikkel mindenki rendelkezik csak eltérő arányban.</w:t>
        </w:r>
      </w:ins>
    </w:p>
    <w:p w14:paraId="634C462F" w14:textId="77777777" w:rsidR="007128FE" w:rsidRDefault="007128FE" w:rsidP="0033193A">
      <w:pPr>
        <w:ind w:firstLine="0"/>
      </w:pPr>
      <w:r>
        <w:t xml:space="preserve">A játékmenet tervezésénél figyelembe kell venni az interaktivitást és a játékosok viselkedését is. Fontos, hogy a játék különböző rétegeket kínáljon: például legyen benne gyorsan megtanulható, de mélyebb stratégiákat kínáló rendszer.  </w:t>
      </w:r>
    </w:p>
    <w:p w14:paraId="002D7708" w14:textId="67088BB6" w:rsidR="007128FE" w:rsidRDefault="00BB158A" w:rsidP="0033193A">
      <w:pPr>
        <w:ind w:firstLine="0"/>
      </w:pPr>
      <w:ins w:id="237" w:author="Gamerek Nonstop" w:date="2024-12-05T19:52:00Z">
        <w:r>
          <w:t>Általánosságban e</w:t>
        </w:r>
      </w:ins>
      <w:del w:id="238" w:author="Gamerek Nonstop" w:date="2024-12-05T19:52:00Z">
        <w:r w:rsidR="007128FE" w:rsidDel="00BB158A">
          <w:delText>E</w:delText>
        </w:r>
      </w:del>
      <w:r w:rsidR="007128FE">
        <w:t xml:space="preserve">bben a szakaszban készülnek a dokumentációk és az első vázlatok a játék rendszereiről, mint például:  </w:t>
      </w:r>
    </w:p>
    <w:p w14:paraId="6B3C2E58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Fő mechanikák és játékrendszerek (pl. harc, felfedezés, építés stb.)</w:t>
      </w:r>
    </w:p>
    <w:p w14:paraId="7ECAC7E6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Szintek és pályák szerkezete</w:t>
      </w:r>
    </w:p>
    <w:p w14:paraId="4463BA5D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Interfész és felhasználói élmény tervezése</w:t>
      </w:r>
    </w:p>
    <w:p w14:paraId="40F16CB5" w14:textId="77777777" w:rsidR="007128FE" w:rsidRDefault="007128FE" w:rsidP="007128FE">
      <w:r>
        <w:t xml:space="preserve">A játékmenet prototípusok segítségével tesztelhető, hogy láthatóvá váljon, mennyire szórakoztató és működőképes a tervezett rendszer. Az eredmények alapján a tervek finomhangolása elengedhetetlen a későbbi fejlesztési szakaszok sikeréhez.  </w:t>
      </w:r>
    </w:p>
    <w:p w14:paraId="08E43D50" w14:textId="77777777" w:rsidR="007128FE" w:rsidRDefault="007128FE" w:rsidP="00B42C58">
      <w:pPr>
        <w:ind w:firstLine="0"/>
      </w:pPr>
      <w:r>
        <w:t>A cél itt az, hogy egyértelmű, részletes, és átlátható tervet készíts, amely a fejlesztőcsapat minden tagja számára érthető, és amely alapot biztosít a játék megvalósításához.</w:t>
      </w:r>
    </w:p>
    <w:p w14:paraId="3710EC92" w14:textId="77777777" w:rsidR="007128FE" w:rsidRDefault="007128FE" w:rsidP="0033193A">
      <w:pPr>
        <w:ind w:firstLine="0"/>
      </w:pPr>
      <w:r>
        <w:t>Az én esetemben a játék mechanikáinak kitalálása a koncepcióban és a tesztelhetőségben merült ki, mivel olyan játékokat kellett kitalálnom, amik reprezentálni tudják az adott játékos generáción belüli eredményeit. A játékoknak érthetőnek kell lenniük idősek és gyerekek számára is, figyelemfelkeltőnek kell lennie, hogy meg tudja fogni az adott játékos fantáziáját és logikailag konzisztensnek kell lennie, amivel elkerülhetők a félreértések és logikai malőrök.</w:t>
      </w:r>
    </w:p>
    <w:p w14:paraId="2BD9ED97" w14:textId="28704A8D" w:rsidR="007128FE" w:rsidRDefault="007128FE" w:rsidP="007128FE">
      <w:pPr>
        <w:pStyle w:val="Cmsor3"/>
      </w:pPr>
      <w:bookmarkStart w:id="239" w:name="_Toc195004389"/>
      <w:r>
        <w:lastRenderedPageBreak/>
        <w:t>Technológia és eszközök kiválasztása</w:t>
      </w:r>
      <w:bookmarkEnd w:id="239"/>
    </w:p>
    <w:p w14:paraId="596C314E" w14:textId="77777777" w:rsidR="007128FE" w:rsidRDefault="007128FE">
      <w:pPr>
        <w:ind w:firstLine="505"/>
        <w:pPrChange w:id="240" w:author="Gamerek Nonstop" w:date="2024-12-05T19:52:00Z">
          <w:pPr/>
        </w:pPrChange>
      </w:pPr>
      <w:r>
        <w:t>A megfelelő technológia és eszközök kiválasztása döntően befolyásolja a játékfejlesztés menetét és eredményét. Ez a lépés alapozza meg a munkafolyamatokat, illetve határozza meg, hogy a csapat vagy az egyén milyen gyorsan, hatékonyan és kreatívan tud dolgozni.</w:t>
      </w:r>
    </w:p>
    <w:p w14:paraId="26AC67F6" w14:textId="5E72D36E" w:rsidR="007128FE" w:rsidRDefault="007128FE" w:rsidP="004F3BEA">
      <w:pPr>
        <w:ind w:firstLine="0"/>
      </w:pPr>
      <w:r>
        <w:t>Ebben a szakaszban</w:t>
      </w:r>
      <w:del w:id="241" w:author="Gamerek Nonstop" w:date="2024-12-05T22:13:00Z">
        <w:r w:rsidDel="0077743F">
          <w:delText xml:space="preserve"> meg kell határozni</w:delText>
        </w:r>
      </w:del>
      <w:ins w:id="242" w:author="Gamerek Nonstop" w:date="2024-12-05T22:13:00Z">
        <w:r w:rsidR="0077743F">
          <w:t xml:space="preserve"> határo</w:t>
        </w:r>
      </w:ins>
      <w:ins w:id="243" w:author="Gamerek Nonstop" w:date="2024-12-05T22:14:00Z">
        <w:r w:rsidR="0077743F">
          <w:t>ztam meg</w:t>
        </w:r>
      </w:ins>
      <w:r>
        <w:t xml:space="preserve">, hogy a projekt igényeihez melyik fejlesztői motor, nyelv, platform és eszközök illenek leginkább. Kiemelt szerepet kap </w:t>
      </w:r>
      <w:del w:id="244" w:author="Gamerek Nonstop" w:date="2024-12-05T22:14:00Z">
        <w:r w:rsidDel="0077743F">
          <w:delText xml:space="preserve">a csapat tapasztalata, </w:delText>
        </w:r>
      </w:del>
      <w:r>
        <w:t xml:space="preserve">a játék célplatformja (pl. PC, mobil vagy konzol) és a rendelkezésre álló </w:t>
      </w:r>
      <w:r w:rsidR="00152458">
        <w:t>költségvetés,</w:t>
      </w:r>
      <w:ins w:id="245" w:author="Gamerek Nonstop" w:date="2024-12-05T22:14:00Z">
        <w:r w:rsidR="0077743F">
          <w:t xml:space="preserve"> illetve azt befogadó közönség</w:t>
        </w:r>
      </w:ins>
      <w:r>
        <w:t>. Például egy komplex, 3D-s akciójátékhoz más technológia szükséges, mint egy egyszerűbb mobiljátékhoz.</w:t>
      </w:r>
    </w:p>
    <w:p w14:paraId="3F1D0E0D" w14:textId="77777777" w:rsidR="007128FE" w:rsidRDefault="007128FE" w:rsidP="004F3BEA">
      <w:pPr>
        <w:ind w:firstLine="0"/>
      </w:pPr>
      <w:r>
        <w:t>A döntés során nemcsak technikai tényezőket kell figyelembe venni: az eszközöknek és a technológiának támogatnia kell az együttműködést és a verziókezelést is, hiszen a fejlesztés későbbi szakaszaiban az időt és erőforrást takaríthat meg.</w:t>
      </w:r>
    </w:p>
    <w:p w14:paraId="58B0DFB7" w14:textId="706C1314" w:rsidR="007128FE" w:rsidRDefault="007128FE" w:rsidP="004F3BEA">
      <w:pPr>
        <w:ind w:firstLine="0"/>
      </w:pPr>
      <w:r>
        <w:t xml:space="preserve">Egy jó technológiai választás nemcsak a jelenlegi projekt igényeit </w:t>
      </w:r>
      <w:del w:id="246" w:author="Gamerek Nonstop" w:date="2024-12-05T19:52:00Z">
        <w:r w:rsidDel="00BB158A">
          <w:delText>kell</w:delText>
        </w:r>
      </w:del>
      <w:ins w:id="247" w:author="Gamerek Nonstop" w:date="2024-12-05T19:52:00Z">
        <w:r w:rsidR="00BB158A">
          <w:t>kell,</w:t>
        </w:r>
      </w:ins>
      <w:r>
        <w:t xml:space="preserve"> hogy kiszolgálja, hanem a jövőbeli frissítések és bővítések lehetőségét is figyelembe kell vennie. Egy rossz döntés ugyanis korlátokat szabhat, amelyek lassítják a fejlesztést, vagy akár gátolják a játék koncepciójának teljes megvalósulását. Ezért a választási folyamatot mindig alapos kutatásnak kell megelőznie.</w:t>
      </w:r>
    </w:p>
    <w:p w14:paraId="44D76FE3" w14:textId="020EF713" w:rsidR="00BB158A" w:rsidRDefault="007128FE" w:rsidP="004F3BEA">
      <w:pPr>
        <w:ind w:firstLine="0"/>
      </w:pPr>
      <w:r>
        <w:t>A cél egy olyan technológiai háttér kialakítása, amely összhangban van a csapat képességeivel, a projekt céljaival és a végső játékélménnyel. Ez a döntés alapvetően határozza meg, hogy a játékfejlesztés milyen irányban halad tovább.</w:t>
      </w:r>
    </w:p>
    <w:p w14:paraId="79DF62F9" w14:textId="32843E00" w:rsidR="004F3BEA" w:rsidRDefault="004F3BEA" w:rsidP="004F3BEA">
      <w:pPr>
        <w:pStyle w:val="Firstparagraph"/>
        <w:rPr>
          <w:ins w:id="248" w:author="Gamerek Nonstop" w:date="2024-12-05T22:29:00Z"/>
        </w:rPr>
      </w:pPr>
      <w:ins w:id="249" w:author="Gamerek Nonstop" w:date="2024-12-05T22:26:00Z">
        <w:r>
          <w:t>A Uni</w:t>
        </w:r>
      </w:ins>
      <w:ins w:id="250" w:author="Gamerek Nonstop" w:date="2024-12-05T22:27:00Z">
        <w:r>
          <w:t xml:space="preserve">ty -ben való fejlesztés miatt egyértelműen a C# nyelvet kellett választanom mivel a környezet ezt a nyelvet támogatja. Számomra nem újdonság a nyelv mivel korábban foglalkoztam már </w:t>
        </w:r>
      </w:ins>
      <w:r w:rsidR="00B42C58">
        <w:t>„</w:t>
      </w:r>
      <w:ins w:id="251" w:author="Gamerek Nonstop" w:date="2024-12-05T22:28:00Z">
        <w:r>
          <w:t>Dekstop alkalmazás</w:t>
        </w:r>
      </w:ins>
      <w:r w:rsidR="00B42C58">
        <w:t>”</w:t>
      </w:r>
      <w:ins w:id="252" w:author="Gamerek Nonstop" w:date="2024-12-05T22:28:00Z">
        <w:r>
          <w:t xml:space="preserve"> fejlesztésével és játék fejlesztésével is, viszont rengeteget fejlődött az évek alatt ezért érdemes volt elsajátítanom az újdonságokat a kódolás logikájának felé</w:t>
        </w:r>
      </w:ins>
      <w:ins w:id="253" w:author="Gamerek Nonstop" w:date="2024-12-05T22:29:00Z">
        <w:r>
          <w:t>pítése végett.</w:t>
        </w:r>
      </w:ins>
    </w:p>
    <w:p w14:paraId="09E4ED49" w14:textId="77777777" w:rsidR="004F3BEA" w:rsidRDefault="004F3BEA" w:rsidP="0033193A">
      <w:pPr>
        <w:ind w:firstLine="0"/>
        <w:rPr>
          <w:ins w:id="254" w:author="Gamerek Nonstop" w:date="2024-12-05T22:37:00Z"/>
        </w:rPr>
      </w:pPr>
      <w:ins w:id="255" w:author="Gamerek Nonstop" w:date="2024-12-05T22:29:00Z">
        <w:r>
          <w:t xml:space="preserve">A környezet könnyen összekapcsolható a </w:t>
        </w:r>
      </w:ins>
      <w:ins w:id="256" w:author="Gamerek Nonstop" w:date="2024-12-05T22:30:00Z">
        <w:r>
          <w:t>„</w:t>
        </w:r>
      </w:ins>
      <w:ins w:id="257" w:author="Gamerek Nonstop" w:date="2024-12-05T22:29:00Z">
        <w:r>
          <w:t>Visual Studio</w:t>
        </w:r>
      </w:ins>
      <w:ins w:id="258" w:author="Gamerek Nonstop" w:date="2024-12-05T22:30:00Z">
        <w:r>
          <w:t>”</w:t>
        </w:r>
      </w:ins>
      <w:ins w:id="259" w:author="Gamerek Nonstop" w:date="2024-12-05T22:29:00Z">
        <w:r>
          <w:t xml:space="preserve"> -</w:t>
        </w:r>
      </w:ins>
      <w:ins w:id="260" w:author="Gamerek Nonstop" w:date="2024-12-05T22:30:00Z">
        <w:r>
          <w:t>val,</w:t>
        </w:r>
      </w:ins>
      <w:ins w:id="261" w:author="Gamerek Nonstop" w:date="2024-12-05T22:29:00Z">
        <w:r>
          <w:t xml:space="preserve"> ami pár alapvető import beállítással könnyed hozzáférést biztosít azokhoz az </w:t>
        </w:r>
      </w:ins>
      <w:ins w:id="262" w:author="Gamerek Nonstop" w:date="2024-12-05T22:30:00Z">
        <w:r>
          <w:t>eszközökhöz,</w:t>
        </w:r>
      </w:ins>
      <w:ins w:id="263" w:author="Gamerek Nonstop" w:date="2024-12-05T22:29:00Z">
        <w:r>
          <w:t xml:space="preserve"> amikre </w:t>
        </w:r>
      </w:ins>
      <w:ins w:id="264" w:author="Gamerek Nonstop" w:date="2024-12-05T22:30:00Z">
        <w:r>
          <w:t>például a 3 dimenziós térben való koordináláshoz vagy a játékos interakcióinak lekezeléséhez nekem szükségem volt.</w:t>
        </w:r>
      </w:ins>
      <w:ins w:id="265" w:author="Gamerek Nonstop" w:date="2024-12-05T22:31:00Z">
        <w:r>
          <w:t xml:space="preserve"> Így biztosítva volt minden </w:t>
        </w:r>
      </w:ins>
      <w:ins w:id="266" w:author="Gamerek Nonstop" w:date="2024-12-05T22:35:00Z">
        <w:r>
          <w:t>ahhoz,</w:t>
        </w:r>
      </w:ins>
      <w:ins w:id="267" w:author="Gamerek Nonstop" w:date="2024-12-05T22:31:00Z">
        <w:r>
          <w:t xml:space="preserve"> hogy megkezdjem a fejlesztést.</w:t>
        </w:r>
      </w:ins>
    </w:p>
    <w:p w14:paraId="13294C1A" w14:textId="77777777" w:rsidR="004F3BEA" w:rsidRDefault="004F3BEA" w:rsidP="004F3BEA">
      <w:pPr>
        <w:ind w:firstLine="0"/>
      </w:pPr>
    </w:p>
    <w:p w14:paraId="76E8C8D4" w14:textId="0F4F16E1" w:rsidR="007128FE" w:rsidRDefault="007128FE" w:rsidP="007128FE">
      <w:pPr>
        <w:pStyle w:val="Cmsor3"/>
      </w:pPr>
      <w:bookmarkStart w:id="268" w:name="_Toc195004390"/>
      <w:r>
        <w:lastRenderedPageBreak/>
        <w:t>Prototípus készítése (Alfa fázis)</w:t>
      </w:r>
      <w:bookmarkEnd w:id="268"/>
    </w:p>
    <w:p w14:paraId="476F12C0" w14:textId="77777777" w:rsidR="007128FE" w:rsidRDefault="007128FE">
      <w:pPr>
        <w:ind w:firstLine="505"/>
        <w:pPrChange w:id="269" w:author="Gamerek Nonstop" w:date="2024-12-05T19:57:00Z">
          <w:pPr/>
        </w:pPrChange>
      </w:pPr>
      <w:r>
        <w:t>A prototípus vagy másnéven „Alpha version” egy félkész állapota a játéknak. Ilyenkor pont ott tart általában a fejlesztés, hogy a fejlesztőcsapatnak szüksége van külső tesztelőkre a belső tesztelő embereken kívül. Illetve ez a fázis a promótálás kezdete, amikor a nagyvilág számára megjeleníthető tartalom készülhet a meglévő kinézetről, működő funkciókról és egy kicsit meg tudja mozgatni azt a réteget, akik az adott zsánerre nyitottak.</w:t>
      </w:r>
    </w:p>
    <w:p w14:paraId="0B2F3A60" w14:textId="77777777" w:rsidR="007128FE" w:rsidRDefault="007128FE" w:rsidP="0033193A">
      <w:pPr>
        <w:ind w:firstLine="0"/>
      </w:pPr>
      <w:r>
        <w:t>A tesztelésekhez privát hozzáféréseket szoktak osztogatni a kontent készítő videósoknak vagy stream-er embereknek, akik nemcsak, hogy az esetleges „bug” -ok megkeresésében is sok segítséget tudnak nyújtani, de a közönségük már biztosíthat egy nagyobb vagy kisebb számú befogadóréteget a játék felhasználóbázisának.</w:t>
      </w:r>
    </w:p>
    <w:p w14:paraId="2DDF3A8F" w14:textId="0A7D1940" w:rsidR="007128FE" w:rsidRDefault="007128FE" w:rsidP="0033193A">
      <w:pPr>
        <w:ind w:firstLine="0"/>
      </w:pPr>
      <w:r>
        <w:t>Mechanikailag és fejlesztési szempontból, a</w:t>
      </w:r>
      <w:r w:rsidRPr="00CB463B">
        <w:t xml:space="preserve"> prototípus készítésekor a hangsúly a működésen van, nem a grafikai részleteken. Az egyszerűbb, „helykitöltő” elemek (például alapvető modellek, textúrák vagy animációk) használata lehetővé teszi, hogy a csapat gyorsabban dolgozzon, miközben a játékmenet alapjaira összpontosít.</w:t>
      </w:r>
      <w:r>
        <w:t xml:space="preserve"> </w:t>
      </w:r>
      <w:ins w:id="270" w:author="Gamerek Nonstop" w:date="2024-12-05T21:38:00Z">
        <w:r w:rsidR="00346258">
          <w:t>[6] [7]</w:t>
        </w:r>
      </w:ins>
    </w:p>
    <w:p w14:paraId="67D656F0" w14:textId="77777777" w:rsidR="007128FE" w:rsidRDefault="007128FE" w:rsidP="0033193A">
      <w:pPr>
        <w:ind w:firstLine="0"/>
      </w:pPr>
      <w:r>
        <w:t>Egy prototípusnak a következőket kell tartalmaznia:</w:t>
      </w:r>
    </w:p>
    <w:p w14:paraId="24D230F9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 játék legfontosabb mechanikáinak működő modelljét. Például, ha a játék tartalmaz harcot, ugrást vagy rejtvényeket, ezeknek már működniük kell.</w:t>
      </w:r>
    </w:p>
    <w:p w14:paraId="2EAD76A2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lapvető felhasználói felületet, amely segíti a játék tesztelését, még akkor is, ha ez csak ideiglenes dizájn elemekkel van megoldva.</w:t>
      </w:r>
    </w:p>
    <w:p w14:paraId="4FACE4D7" w14:textId="0C5054FD" w:rsidR="007128FE" w:rsidRDefault="007128FE" w:rsidP="007128FE">
      <w:pPr>
        <w:pStyle w:val="Listaszerbekezds"/>
        <w:numPr>
          <w:ilvl w:val="0"/>
          <w:numId w:val="25"/>
        </w:numPr>
      </w:pPr>
      <w:r>
        <w:t>Ideiglenes vizuális elemeket („placeholder” grafikák), amelyek segítik a funkciók vizualizálását, de nem reprezentálják a végleges művészeti irányvonalat.</w:t>
      </w:r>
    </w:p>
    <w:p w14:paraId="682D7101" w14:textId="0736A265" w:rsidR="007128FE" w:rsidRPr="007128FE" w:rsidRDefault="007128FE" w:rsidP="007128FE">
      <w:pPr>
        <w:pStyle w:val="Cmsor3"/>
      </w:pPr>
      <w:bookmarkStart w:id="271" w:name="_Toc195004391"/>
      <w:r>
        <w:t>Béta tesztelés és adatbázis felállítása</w:t>
      </w:r>
      <w:bookmarkEnd w:id="271"/>
    </w:p>
    <w:p w14:paraId="6B64B459" w14:textId="77777777" w:rsidR="007128FE" w:rsidRDefault="007128FE">
      <w:pPr>
        <w:ind w:firstLine="505"/>
        <w:pPrChange w:id="272" w:author="Gamerek Nonstop" w:date="2024-12-05T20:12:00Z">
          <w:pPr/>
        </w:pPrChange>
      </w:pPr>
      <w:r w:rsidRPr="002508B0">
        <w:t>A béta tesztelés a játékfejlesztés egyik legfontosabb része, ahol a cél a stabilitás, hibajavítás és a játékmenet finomítása. Ebben a szakaszban a játék már majdnem kész, de szükség van a játékosok visszajelzéseire, hogy a lehető legjobb élményt nyújtsa. Ezzel együtt történik az adatbázis létrehozása is, ami a játék technikai hátterét adja, főleg, ha online vagy többjátékos funkciók is vannak.</w:t>
      </w:r>
    </w:p>
    <w:p w14:paraId="1167BA3D" w14:textId="77777777" w:rsidR="007128FE" w:rsidRDefault="007128FE" w:rsidP="0033193A">
      <w:pPr>
        <w:ind w:firstLine="0"/>
      </w:pPr>
      <w:r>
        <w:t>A bétatesztelésnek két folyamata van:</w:t>
      </w:r>
    </w:p>
    <w:p w14:paraId="53606C08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Zárt bétatesztelés:</w:t>
      </w:r>
    </w:p>
    <w:p w14:paraId="351D5FC0" w14:textId="77777777" w:rsidR="007128FE" w:rsidRDefault="007128FE" w:rsidP="0033193A">
      <w:pPr>
        <w:ind w:firstLine="0"/>
      </w:pPr>
      <w:r w:rsidRPr="002508B0">
        <w:lastRenderedPageBreak/>
        <w:t>Csak kiválasztott tesztelők (pl. csapat tagjai, meghívott szakértők vagy dedikált tesztelők) játszhatnak a játékkal. Ez lehetőséget ad arra, hogy kontrollált környezetben gyűjts adatokat.</w:t>
      </w:r>
    </w:p>
    <w:p w14:paraId="42EF115B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Nyílt bétatesztelés:</w:t>
      </w:r>
    </w:p>
    <w:p w14:paraId="6879AA45" w14:textId="77777777" w:rsidR="007128FE" w:rsidRDefault="007128FE" w:rsidP="0033193A">
      <w:pPr>
        <w:ind w:firstLine="0"/>
      </w:pPr>
      <w:r w:rsidRPr="002508B0">
        <w:t>A játék szélesebb közönség számára elérhetővé válik, így nagyobb volumenű visszajelzést kapsz a játékélményről és a technikai stabilitásról.</w:t>
      </w:r>
    </w:p>
    <w:p w14:paraId="1E860D95" w14:textId="77777777" w:rsidR="007128FE" w:rsidRDefault="007128FE" w:rsidP="0033193A">
      <w:pPr>
        <w:ind w:firstLine="0"/>
      </w:pPr>
      <w:r>
        <w:t xml:space="preserve">Az adatbázis felépítéséhez a koncepció által már előre tudható, hogy mekkora komplexitású struktúrára lesz szükség, mivel minél nyíltabb online terekben a játék annál fontosabb a jogi és személyi adatok biztonságos eltárolása és megőrzése. Ebben az esetben a tesztelési jelleg miatt a játékosoktól csak alapvető adatokat kérünk </w:t>
      </w:r>
      <w:proofErr w:type="gramStart"/>
      <w:r>
        <w:t>be</w:t>
      </w:r>
      <w:proofErr w:type="gramEnd"/>
      <w:r>
        <w:t xml:space="preserve"> ami a statisztikához vagy a beazonosításhoz szükséges lehet. Ilyen adatok például a játékos neve, születési dátuma és email címe. Mint egy űrlap kitöltésekor.</w:t>
      </w:r>
    </w:p>
    <w:p w14:paraId="17C3D1EA" w14:textId="77777777" w:rsidR="007128FE" w:rsidRDefault="007128FE" w:rsidP="0033193A">
      <w:pPr>
        <w:ind w:firstLine="0"/>
      </w:pPr>
      <w:r>
        <w:t>Ha az adatbázis készen áll a tesztelési folyamatnak több külön célja kerül előtérbe, ami a fejlesztési szempontokat és az élvezeti szempontokat finomítja a játékosok számára.</w:t>
      </w:r>
    </w:p>
    <w:p w14:paraId="4E58CE1B" w14:textId="77777777" w:rsidR="007128FE" w:rsidRDefault="007128FE" w:rsidP="0033193A">
      <w:pPr>
        <w:ind w:firstLine="0"/>
      </w:pPr>
      <w:r>
        <w:t xml:space="preserve">Előtérbe kerül a hibajavítás, játékmenet optimalizálása, teljesítmény optimalizálása és a játék felhasználói vélemények általi javítása. Mivel ezek a </w:t>
      </w:r>
      <w:r w:rsidRPr="000F4C0A">
        <w:t>visszajelzések segítenek megérteni, hogyan reagálnak a játékosok a játék mechanikájára, történetére és általános élményére.</w:t>
      </w:r>
    </w:p>
    <w:p w14:paraId="3FE7C251" w14:textId="77777777" w:rsidR="007128FE" w:rsidRDefault="007128FE" w:rsidP="0033193A">
      <w:pPr>
        <w:ind w:firstLine="0"/>
      </w:pPr>
      <w:r>
        <w:t xml:space="preserve">Azt mondják, ha a felhasználó elégedett a cég is elégedett lesz. Sok esetben sajnos van példa arra, hogy egy cég visszaél a játékosok ideével és energiájával. Illetve vannak esetek amikor egy játék fejlesztése megakad a béta fázisban és az éveken keresztül csúsztatott megjelenési dátumig nem jut el a játék. Ilyen volt például a Star Citizen, a játékot 2014-ben tervezte kiadni a </w:t>
      </w:r>
      <w:r w:rsidRPr="00B12469">
        <w:t>Cloud Imperium Games</w:t>
      </w:r>
      <w:r>
        <w:t xml:space="preserve"> kiadó, a koncepciója egy</w:t>
      </w:r>
      <w:r w:rsidRPr="003C77CB">
        <w:t xml:space="preserve"> masszív űrszimulátor </w:t>
      </w:r>
      <w:r>
        <w:t xml:space="preserve">játék, ami akkoriban nagy mértékben </w:t>
      </w:r>
      <w:r w:rsidRPr="003C77CB">
        <w:t>hívta fel magára a figyelmet, a végtelen univerzum és a valósághű fizika ígéretével. A közösségi finanszírozás révén rekordösszeget gyűjtött (600+ millió dollár).</w:t>
      </w:r>
      <w:r>
        <w:t xml:space="preserve"> Ám a játék évek óta az „alpha” szakaszban van, és bár folyamatosan frissül, a végleges megjelenés időpontja bizonytalan. Emiatt a támogatók nagy része csalódott a kiadóban a be nem teljesített ígéreteik miatt.</w:t>
      </w:r>
    </w:p>
    <w:p w14:paraId="35B389AB" w14:textId="4DA78C40" w:rsidR="00B64A04" w:rsidRDefault="007128FE" w:rsidP="007128FE">
      <w:pPr>
        <w:pStyle w:val="Cmsor3"/>
      </w:pPr>
      <w:bookmarkStart w:id="273" w:name="_Toc195004392"/>
      <w:r>
        <w:t>Kiadás</w:t>
      </w:r>
      <w:bookmarkEnd w:id="273"/>
    </w:p>
    <w:p w14:paraId="2C2CCDAC" w14:textId="77777777" w:rsidR="007128FE" w:rsidRDefault="007128FE">
      <w:pPr>
        <w:ind w:firstLine="505"/>
        <w:pPrChange w:id="274" w:author="Gamerek Nonstop" w:date="2024-12-05T20:12:00Z">
          <w:pPr/>
        </w:pPrChange>
      </w:pPr>
      <w:r>
        <w:t>A játék kiadása a fejlesztési folyamat csúcspontja, ahol a projekt végre a közönség elé kerül. Ez a szakasz magában foglalja a technikai, marketing és logisztikai feladatok összehangolt végrehajtását, hogy a játék sikeresen elérje a célközönségét.</w:t>
      </w:r>
    </w:p>
    <w:p w14:paraId="4DDB02F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lastRenderedPageBreak/>
        <w:t>Végleges verzió elkészítése:</w:t>
      </w:r>
    </w:p>
    <w:p w14:paraId="660EBD5C" w14:textId="02FAC56B" w:rsidR="007128FE" w:rsidRDefault="007128FE" w:rsidP="0033193A">
      <w:pPr>
        <w:ind w:firstLine="0"/>
      </w:pPr>
      <w:r>
        <w:t>A béta tesztelésből származó hibák javítása, optimalizációk és az utolsó finomhangolások befejezése után a játék eléri a „gold master” állapotot, vagyis a kiadásra kész végleges verziót.</w:t>
      </w:r>
    </w:p>
    <w:p w14:paraId="5E83729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Platformkövetelmények teljesítése:</w:t>
      </w:r>
    </w:p>
    <w:p w14:paraId="73D135CB" w14:textId="7BF47C3B" w:rsidR="007128FE" w:rsidRDefault="007128FE" w:rsidP="0033193A">
      <w:pPr>
        <w:ind w:firstLine="0"/>
      </w:pPr>
      <w:r>
        <w:t>Ha a játékot különböző platformokra szánják (pl. Steam, konzolok, st</w:t>
      </w:r>
      <w:r w:rsidR="00B42C58">
        <w:t>b…</w:t>
      </w:r>
      <w:r>
        <w:t>), minden platform specifikus követelményét teljesíteni kell. Ezek magukban foglalhatják a minőségellenőrzési vizsgálatokat (pl. PlayStation Certification, Apple App Review).</w:t>
      </w:r>
    </w:p>
    <w:p w14:paraId="3C09AC80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Kiadói dokumentáció:</w:t>
      </w:r>
    </w:p>
    <w:p w14:paraId="5A2B78CC" w14:textId="6573EF25" w:rsidR="007128FE" w:rsidRDefault="007128FE" w:rsidP="0033193A">
      <w:pPr>
        <w:ind w:firstLine="0"/>
      </w:pPr>
      <w:r>
        <w:t>Minden hivatalos anyagot, például licencszerződéseket, adatvédelmi szabályzatokat és felhasználói kézikönyveket elő kell készíteni. A kiadás a játékfejlesztés gyümölcse, ahol a munka során megálmodott ötletek végre életre kelnek a játékosok számára. A megfelelő előkészítéssel és utókövetéssel a kiadás nemcsak a projekt lezárását, hanem hosszú távú sikerek kezdetét is jelentheti.</w:t>
      </w:r>
    </w:p>
    <w:p w14:paraId="087B0642" w14:textId="1E8DA518" w:rsidR="00B64A04" w:rsidRPr="00A9246E" w:rsidRDefault="007128FE" w:rsidP="00A9246E">
      <w:pPr>
        <w:pStyle w:val="Cmsor3"/>
      </w:pPr>
      <w:bookmarkStart w:id="275" w:name="_Toc195004393"/>
      <w:r>
        <w:t>Statisztikai elemzés</w:t>
      </w:r>
      <w:bookmarkEnd w:id="275"/>
    </w:p>
    <w:p w14:paraId="7C400F0E" w14:textId="12D975F7" w:rsidR="007128FE" w:rsidRDefault="007128FE">
      <w:pPr>
        <w:ind w:firstLine="505"/>
        <w:pPrChange w:id="276" w:author="Gamerek Nonstop" w:date="2024-12-05T20:12:00Z">
          <w:pPr/>
        </w:pPrChange>
      </w:pPr>
      <w:r w:rsidRPr="00DC41B5">
        <w:t>A statisztikai elemzés döntő része a játékfejlesztés utolsó szakaszának. Segít a fejlesztőknek és kiadóknak megérteni a játék teljesítményét, valamint a játékosok viselkedését és kedvelését. Ez az információ elengedhetetlen a további fejlesztésekhez, frissítésekhez, hibajavításokhoz, és a játék sikeres életciklusának biztosításához.</w:t>
      </w:r>
    </w:p>
    <w:p w14:paraId="408E7DFA" w14:textId="2F29C936" w:rsidR="007128FE" w:rsidDel="0077743F" w:rsidRDefault="007128FE" w:rsidP="0033193A">
      <w:pPr>
        <w:ind w:firstLine="0"/>
        <w:rPr>
          <w:del w:id="277" w:author="Gamerek Nonstop" w:date="2024-12-05T22:10:00Z"/>
        </w:rPr>
      </w:pPr>
      <w:r>
        <w:t>Ebben a projekt környezetben ez a legfontosabb rész, mivel a tesztelői adatbázis kielemzése után kerülnek elő a válaszok a feltett hipotézisek és kérdések megválaszolására. Az eredmény lehet várt/váratlan, de akármi is legyen kutatási teret nyithat azoknak, akik tovább foglalkoznának ezzel a kérdéssel.</w:t>
      </w:r>
    </w:p>
    <w:p w14:paraId="2DD4878E" w14:textId="77777777" w:rsidR="0077743F" w:rsidRDefault="0077743F">
      <w:pPr>
        <w:ind w:firstLine="0"/>
        <w:rPr>
          <w:ins w:id="278" w:author="Gamerek Nonstop" w:date="2024-12-05T22:10:00Z"/>
        </w:rPr>
      </w:pPr>
    </w:p>
    <w:p w14:paraId="47D2F644" w14:textId="324707EE" w:rsidR="0098238B" w:rsidRDefault="0077743F" w:rsidP="0098238B">
      <w:pPr>
        <w:pStyle w:val="Cmsor1"/>
      </w:pPr>
      <w:bookmarkStart w:id="279" w:name="_Toc195004394"/>
      <w:ins w:id="280" w:author="Gamerek Nonstop" w:date="2024-12-05T22:10:00Z">
        <w:r>
          <w:t>Saját projekt felépítése</w:t>
        </w:r>
      </w:ins>
      <w:bookmarkEnd w:id="279"/>
    </w:p>
    <w:p w14:paraId="4FB751D0" w14:textId="1B4B37E0" w:rsidR="0098238B" w:rsidRDefault="002C0ADB" w:rsidP="0077743F">
      <w:pPr>
        <w:pStyle w:val="Cmsor2"/>
      </w:pPr>
      <w:bookmarkStart w:id="281" w:name="_Toc195004395"/>
      <w:r>
        <w:t>Szint t</w:t>
      </w:r>
      <w:r w:rsidR="0098238B">
        <w:t>ervezési szempontok</w:t>
      </w:r>
      <w:bookmarkEnd w:id="281"/>
    </w:p>
    <w:p w14:paraId="11138FCB" w14:textId="141DF7FC" w:rsidR="0098238B" w:rsidRDefault="00934B19" w:rsidP="00934B19">
      <w:pPr>
        <w:ind w:firstLine="431"/>
      </w:pPr>
      <w:r>
        <w:t>A projekt sikeres kivitelezéséhez fontos volt meghatározni azokat a tervezési elveket és szempontokat, amelyek biztosítják a játék átláthatóságát, optimalizálhatóságát és a felhasználói élményt.</w:t>
      </w:r>
    </w:p>
    <w:p w14:paraId="5CBF36D1" w14:textId="63CFB1D7" w:rsidR="00934B19" w:rsidRDefault="00934B19" w:rsidP="00934B19">
      <w:pPr>
        <w:ind w:firstLine="0"/>
      </w:pPr>
      <w:r>
        <w:lastRenderedPageBreak/>
        <w:t xml:space="preserve">Első sorban egy olyan intuitív játékmenetet kellett meghatározni, ami a megadott fejlesztési célnak megfelel tehát különböző játékok által megállapíthatók generációs különbségek a felhasználók digitális képességeiben. Tehát a szinteket úgy határoztam meg hogy mindegyik egy-egy olyan képességet teszteljen a játékosoknál, ami attól függően jobb vagy rosszabb lehet minél többet találkozott a játékos ilyen jellegű virtuális játékokkal, minél gyakrabban old meg bonyolultabb, összetettebb gondolkozást igénylő feladatokat, illetve minél több olyan eszközt használ a </w:t>
      </w:r>
      <w:r w:rsidR="004C78E4">
        <w:t>mindennapjaiban,</w:t>
      </w:r>
      <w:r>
        <w:t xml:space="preserve"> ami befolyásolhatja a megoldás kialakulásának idejét vagy éppen a megoldás minőségét.</w:t>
      </w:r>
    </w:p>
    <w:p w14:paraId="749890B7" w14:textId="1E103BC9" w:rsidR="00934B19" w:rsidRDefault="00934B19" w:rsidP="00934B19">
      <w:pPr>
        <w:ind w:firstLine="0"/>
      </w:pPr>
      <w:r>
        <w:t>A szinteket így 4 részre tagoltam és az által álltam neki a fejlesztésnek.</w:t>
      </w:r>
    </w:p>
    <w:p w14:paraId="6FD23FB2" w14:textId="687F81F8" w:rsidR="00934B19" w:rsidRDefault="00934B19" w:rsidP="00934B19">
      <w:pPr>
        <w:pStyle w:val="Cmsor3"/>
      </w:pPr>
      <w:bookmarkStart w:id="282" w:name="_Toc195004396"/>
      <w:r>
        <w:t>Első szint</w:t>
      </w:r>
      <w:r w:rsidR="00982C61">
        <w:t xml:space="preserve"> (Simon say’s)</w:t>
      </w:r>
      <w:bookmarkEnd w:id="282"/>
    </w:p>
    <w:p w14:paraId="0F0355A5" w14:textId="3371CE2F" w:rsidR="00934B19" w:rsidRPr="00934B19" w:rsidRDefault="00934B19" w:rsidP="00934B19">
      <w:pPr>
        <w:pStyle w:val="Firstparagraph"/>
        <w:ind w:firstLine="505"/>
      </w:pPr>
      <w:r>
        <w:t>Az első szint a játékos logikai képességeit hivatott felmérni így több opció közül én a „Simon mondja” nevű közismert játék egyik változatát szerettem volna megvalósítani.</w:t>
      </w:r>
    </w:p>
    <w:p w14:paraId="411E5D92" w14:textId="1DF70055" w:rsidR="00934B19" w:rsidRDefault="00CA7354" w:rsidP="00934B19">
      <w:pPr>
        <w:ind w:firstLine="0"/>
      </w:pPr>
      <w:r w:rsidRPr="00CA7354">
        <w:rPr>
          <w:noProof/>
        </w:rPr>
        <w:drawing>
          <wp:anchor distT="0" distB="0" distL="114300" distR="114300" simplePos="0" relativeHeight="251664384" behindDoc="0" locked="0" layoutInCell="1" allowOverlap="1" wp14:anchorId="7DDA4124" wp14:editId="56790B27">
            <wp:simplePos x="0" y="0"/>
            <wp:positionH relativeFrom="column">
              <wp:posOffset>1306525</wp:posOffset>
            </wp:positionH>
            <wp:positionV relativeFrom="paragraph">
              <wp:posOffset>1279779</wp:posOffset>
            </wp:positionV>
            <wp:extent cx="3152775" cy="3457575"/>
            <wp:effectExtent l="0" t="0" r="9525" b="9525"/>
            <wp:wrapTopAndBottom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4B19">
        <w:t>A játék egy klasszikus formája a memóriajátékoknak,</w:t>
      </w:r>
      <w:r w:rsidR="001D0313">
        <w:t xml:space="preserve"> </w:t>
      </w:r>
      <w:r w:rsidR="00982C61">
        <w:t>lényege,</w:t>
      </w:r>
      <w:r w:rsidR="001D0313">
        <w:t xml:space="preserve"> hogy a gép által generált színeket a játékos ugyan abban a sorrendben vissza tudja adni és minden helyesen eltalált kombináció után egy színnel bővül a sorozat, így szükség van folyamatos figyelemre és pontosságra. A cél, hogy a játékos minél tovább képes legyen pontosan visszaidézni a szekvenciát és el tudjon érni minél magasabb pontszámot.</w:t>
      </w:r>
    </w:p>
    <w:p w14:paraId="27D4718E" w14:textId="167645D9" w:rsidR="00CA7354" w:rsidRDefault="006D1130" w:rsidP="00CA7354">
      <w:pPr>
        <w:pStyle w:val="Kpalrs"/>
      </w:pPr>
      <w:r>
        <w:t>4</w:t>
      </w:r>
      <w:r w:rsidR="00CA7354">
        <w:t>. ábra: Simon Say’s illusztráció egy online memóriafejlesztő felületről</w:t>
      </w:r>
      <w:r w:rsidR="00CD0A21">
        <w:t xml:space="preserve"> [8]</w:t>
      </w:r>
    </w:p>
    <w:p w14:paraId="1269CDDA" w14:textId="7E27F2D8" w:rsidR="001D0313" w:rsidRDefault="001D0313" w:rsidP="00934B19">
      <w:pPr>
        <w:ind w:firstLine="0"/>
      </w:pPr>
      <w:r>
        <w:lastRenderedPageBreak/>
        <w:t xml:space="preserve">A játék nem csak szórakoztatás szempontjából alkalmas </w:t>
      </w:r>
      <w:r w:rsidR="00982C61">
        <w:t>a feladatára,</w:t>
      </w:r>
      <w:r>
        <w:t xml:space="preserve"> de a játszása során rengeteg kognitív készség fejlődik. Alapvetően az agyunk rövidtávú memória központja </w:t>
      </w:r>
      <w:r w:rsidR="00982C61">
        <w:t>az,</w:t>
      </w:r>
      <w:r>
        <w:t xml:space="preserve"> amit igénybe </w:t>
      </w:r>
      <w:r w:rsidR="00982C61">
        <w:t>vesz,</w:t>
      </w:r>
      <w:r>
        <w:t xml:space="preserve"> de a figyelemkontrollt is erősíti mivel a folyamatosan gyorsuló és bővülő sorozatot pontosan kell visszaadni. Ezen kívül nagy a szerepe a koncentrációs készségnek is, hiszen egy apró figyelmetlenség és a folyamat lezárul.</w:t>
      </w:r>
    </w:p>
    <w:p w14:paraId="4F0FDD47" w14:textId="3126B5B6" w:rsidR="00CA7354" w:rsidRDefault="001D0313" w:rsidP="00934B19">
      <w:pPr>
        <w:ind w:firstLine="0"/>
      </w:pPr>
      <w:r>
        <w:t>Az ilyen jellegű kihívások pozitív hatással vannak az agyunk működésére és</w:t>
      </w:r>
      <w:r w:rsidR="00982C61">
        <w:t xml:space="preserve"> tökéletes első kihívás</w:t>
      </w:r>
      <w:r>
        <w:t xml:space="preserve"> a kevesebb digitális kompetenciával rendelkező személyek számára </w:t>
      </w:r>
      <w:r w:rsidR="00982C61">
        <w:t>is. Segíthet a mentális frissesség megtartásában.</w:t>
      </w:r>
      <w:r w:rsidR="00982C61" w:rsidRPr="00982C61">
        <w:t xml:space="preserve"> Emellett a rendszeres memória- és figyelemgyakorlatok segíthetnek a tanulási képességek fejlesztésében, az információk gyorsabb feldolgozásában és a problémamegoldó készség javításában.</w:t>
      </w:r>
      <w:r w:rsidR="00982C61">
        <w:t xml:space="preserve"> </w:t>
      </w:r>
      <w:r w:rsidR="00982C61" w:rsidRPr="00982C61">
        <w:t>A játék tehát nem csupán szórakoztató kihívás, hanem hasznos eszköz is lehet</w:t>
      </w:r>
      <w:r w:rsidR="00982C61">
        <w:t xml:space="preserve"> a többi szint felvezető játékának.</w:t>
      </w:r>
      <w:r w:rsidR="00CA7354" w:rsidRPr="00CA7354">
        <w:t xml:space="preserve"> </w:t>
      </w:r>
      <w:r w:rsidR="00A7326D">
        <w:t xml:space="preserve">A különböző generációba született személyek számára egyaránt ismerős a játék neve így nem okozhat </w:t>
      </w:r>
      <w:r w:rsidR="009325CF">
        <w:t>gondot a tesztelők számára. Illetve a játékmenet könnyen átlátható így gyorsan elsajátítható és tanulható.</w:t>
      </w:r>
      <w:r w:rsidR="007420D3">
        <w:t>[9]</w:t>
      </w:r>
    </w:p>
    <w:p w14:paraId="0D17A78F" w14:textId="3A303184" w:rsidR="00982C61" w:rsidRDefault="00CA7354" w:rsidP="004C78E4">
      <w:pPr>
        <w:pStyle w:val="Cmsor4"/>
      </w:pPr>
      <w:r>
        <w:t>Vizuális kialakítás</w:t>
      </w:r>
    </w:p>
    <w:p w14:paraId="65E86713" w14:textId="20A124BE" w:rsidR="009325CF" w:rsidRDefault="009325CF" w:rsidP="009325CF">
      <w:pPr>
        <w:pStyle w:val="Firstparagraph"/>
        <w:ind w:firstLine="505"/>
      </w:pPr>
      <w:r w:rsidRPr="009325CF">
        <w:rPr>
          <w:noProof/>
        </w:rPr>
        <w:drawing>
          <wp:anchor distT="0" distB="0" distL="114300" distR="114300" simplePos="0" relativeHeight="251665408" behindDoc="0" locked="0" layoutInCell="1" allowOverlap="1" wp14:anchorId="42FC9982" wp14:editId="05B2B211">
            <wp:simplePos x="0" y="0"/>
            <wp:positionH relativeFrom="margin">
              <wp:posOffset>1022350</wp:posOffset>
            </wp:positionH>
            <wp:positionV relativeFrom="paragraph">
              <wp:posOffset>1799437</wp:posOffset>
            </wp:positionV>
            <wp:extent cx="3354166" cy="2633472"/>
            <wp:effectExtent l="0" t="0" r="0" b="0"/>
            <wp:wrapTopAndBottom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4166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z alapvető játék mintájára én is létrehoztam egy 3D-s játékpanelt, amibe beleépítettem a játék mechanikáit.</w:t>
      </w:r>
      <w:r w:rsidRPr="009325CF">
        <w:t xml:space="preserve"> A játék vizuálisan letisztult és minimalista, ami segít a játékos figyelmét a lényeges elemekre irányítani. A falon található négyzetrácsos panel egy interaktív felület, amely a játék fő mechanikáját támogatja. A mellette lévő zöld gomb vizuálisan jól elkülönül mivel a játék indítására szolgál. Az egyszerű geometriai formák és a kontrasztos színek egyértelművé teszik a játékos számára, hogy mely elemekkel lehet kapcsolatba lépni, ezáltal intuitív felhasználói élményt biztosítanak.</w:t>
      </w:r>
    </w:p>
    <w:p w14:paraId="610B3DA7" w14:textId="2A15E8EA" w:rsidR="009325CF" w:rsidRDefault="006D1130" w:rsidP="009325CF">
      <w:pPr>
        <w:pStyle w:val="Kpalrs"/>
      </w:pPr>
      <w:r>
        <w:t>5</w:t>
      </w:r>
      <w:r w:rsidR="009325CF">
        <w:t>. ábra: Simon Say’s vizuális kialakítása</w:t>
      </w:r>
    </w:p>
    <w:p w14:paraId="7676CDF6" w14:textId="45236428" w:rsidR="009325CF" w:rsidRDefault="009325CF" w:rsidP="009325CF">
      <w:pPr>
        <w:ind w:firstLine="0"/>
      </w:pPr>
      <w:r w:rsidRPr="009325CF">
        <w:lastRenderedPageBreak/>
        <w:t>Ez a verzió a klasszikus Simon mondja játék egy továbbfejlesztett és nehezített változata, mivel nem csupán a hagyományos négy színnel operál, hanem egy kilencgombos rácsot használ, ami jelentősen növeli a kihívás szintjét. A megnövelt lehetőségek miatt a játékosnak több vizuális információt kell feldolgoznia és hosszabb szekvenciákat kell megjegyeznie.</w:t>
      </w:r>
    </w:p>
    <w:p w14:paraId="79C63881" w14:textId="0447AC11" w:rsidR="0050159C" w:rsidRDefault="0050159C" w:rsidP="009325CF">
      <w:pPr>
        <w:ind w:firstLine="0"/>
      </w:pPr>
      <w:r>
        <w:t>A panelen kívül a felhasználói interfészen is látható olyan elem, ami a játékhoz köthető, ez egy pontok visszajelzésére szolgáló panel, ami folyamatosan frissül amint a játékos a „következő szintre lépett” tehát egyel bővül az eddigi színek kombinációs listája.</w:t>
      </w:r>
    </w:p>
    <w:p w14:paraId="4CA0AD7D" w14:textId="1ABD2B8C" w:rsidR="0050159C" w:rsidRDefault="0050159C" w:rsidP="009325CF">
      <w:pPr>
        <w:ind w:firstLine="0"/>
      </w:pPr>
    </w:p>
    <w:p w14:paraId="663C47CA" w14:textId="0BC5C1AD" w:rsidR="0050159C" w:rsidRDefault="0050159C" w:rsidP="004C78E4">
      <w:pPr>
        <w:pStyle w:val="Cmsor4"/>
      </w:pPr>
      <w:r>
        <w:t>Játék logika kialakítása</w:t>
      </w:r>
    </w:p>
    <w:p w14:paraId="3CA3BD19" w14:textId="626E679E" w:rsidR="0050159C" w:rsidRDefault="0050159C" w:rsidP="0050159C">
      <w:pPr>
        <w:pStyle w:val="Firstparagraph"/>
        <w:ind w:firstLine="431"/>
      </w:pPr>
      <w:r>
        <w:t>A játék kialakításában voltak logikai és programozási kihívások mivel ez egy kibővített verziója az alapvető 4 gombos változatnak. A mechanikája alapvetően 4 kulcsfontosságú elemből épült fel:</w:t>
      </w:r>
    </w:p>
    <w:p w14:paraId="408A0246" w14:textId="3D0B0464" w:rsidR="0050159C" w:rsidRDefault="0050159C" w:rsidP="0050159C">
      <w:pPr>
        <w:pStyle w:val="Listaszerbekezds"/>
        <w:numPr>
          <w:ilvl w:val="0"/>
          <w:numId w:val="26"/>
        </w:numPr>
      </w:pPr>
      <w:r>
        <w:t>Szekvenciális színgenerálás</w:t>
      </w:r>
    </w:p>
    <w:p w14:paraId="6AB4352F" w14:textId="2CA3395F" w:rsidR="0050159C" w:rsidRDefault="0050159C" w:rsidP="0050159C">
      <w:pPr>
        <w:pStyle w:val="Listaszerbekezds"/>
        <w:numPr>
          <w:ilvl w:val="0"/>
          <w:numId w:val="26"/>
        </w:numPr>
      </w:pPr>
      <w:r>
        <w:t>Felhasználói bemenetek lekezelése</w:t>
      </w:r>
    </w:p>
    <w:p w14:paraId="5804F997" w14:textId="71421FD0" w:rsidR="0050159C" w:rsidRDefault="0050159C" w:rsidP="0050159C">
      <w:pPr>
        <w:pStyle w:val="Listaszerbekezds"/>
        <w:numPr>
          <w:ilvl w:val="0"/>
          <w:numId w:val="26"/>
        </w:numPr>
      </w:pPr>
      <w:r>
        <w:t>Ellenőrzési fázis</w:t>
      </w:r>
    </w:p>
    <w:p w14:paraId="10CB6507" w14:textId="5584CBD1" w:rsidR="0050159C" w:rsidRDefault="0050159C" w:rsidP="0050159C">
      <w:pPr>
        <w:pStyle w:val="Listaszerbekezds"/>
        <w:numPr>
          <w:ilvl w:val="0"/>
          <w:numId w:val="26"/>
        </w:numPr>
      </w:pPr>
      <w:r>
        <w:t>Játékállapotok kezelése és pont mentése</w:t>
      </w:r>
    </w:p>
    <w:p w14:paraId="628BE72B" w14:textId="3E178722" w:rsidR="0050159C" w:rsidRDefault="0050159C" w:rsidP="0050159C">
      <w:pPr>
        <w:ind w:firstLine="0"/>
      </w:pPr>
      <w:r>
        <w:t>Ezek az elemek 4 különböző osztály segítségével kerültek implementálásra</w:t>
      </w:r>
      <w:r w:rsidR="00D661CF">
        <w:t>, így elkülöníthető minden segédfolyamat, illetve logika, ami a játék játszhatóságát alapvetően nyújtja. A kódok elkülönítése a fejlesztés szempontjából fontos volt mivel így konzisztensebb, letisztultabb és átláthatóbb lett, ami továbbfejleszthető és könnyen hibakezelhető.</w:t>
      </w:r>
    </w:p>
    <w:p w14:paraId="354059C7" w14:textId="26BF67E0" w:rsidR="0050159C" w:rsidRDefault="0050159C" w:rsidP="0050159C">
      <w:pPr>
        <w:pStyle w:val="Cmsor4"/>
      </w:pPr>
      <w:r>
        <w:t>Szekvenciális színgenerálás</w:t>
      </w:r>
    </w:p>
    <w:p w14:paraId="1800D47E" w14:textId="3F6E5E2A" w:rsidR="0050159C" w:rsidRDefault="00D661CF" w:rsidP="00D661CF">
      <w:pPr>
        <w:pStyle w:val="Firstparagraph"/>
        <w:ind w:firstLine="431"/>
      </w:pPr>
      <w:r>
        <w:t>A színek generálása az egyik fontos metódusa a játéknak mivel ez által bővül az a színlista, amit a játékosnak pontos sorrendben vissza kell adnia. Az általam megvalósított verzió máshogy közelíti meg ennek a logikának a felépítését.</w:t>
      </w:r>
    </w:p>
    <w:p w14:paraId="7FEEACFF" w14:textId="23D12A0D" w:rsidR="00D661CF" w:rsidRDefault="001459A7" w:rsidP="00D661CF">
      <w:pPr>
        <w:ind w:firstLine="0"/>
      </w:pPr>
      <w:r>
        <w:t xml:space="preserve">A gombok sorrendjét egy listába tárolom és folyamatosan bővítem a gép által random sorsolt gombbal. </w:t>
      </w:r>
      <w:r w:rsidR="00D661CF">
        <w:t xml:space="preserve">A kódom használati gyakoriság által véletlenszerűen </w:t>
      </w:r>
      <w:r>
        <w:t xml:space="preserve">választja a soron következő gombot, azért építettem bele ezt a metódust mert a tesztek során többször előfordultak olyan sorozatok, amik ismétléses alapon ugyan azokat a gombokat használták fel, ez egyszerűsítette a játékot és lehetővé tette a könnyű pontszerzést. A komplexitást ezáltal a módszer által növelni tudtam, mivel így minden gomb </w:t>
      </w:r>
      <w:r>
        <w:lastRenderedPageBreak/>
        <w:t>kihasználásra kerül és jobb koncentrációs készséget igényel a gombok szétszórtsága és mennyisége miatt.</w:t>
      </w:r>
    </w:p>
    <w:p w14:paraId="2A470220" w14:textId="6514D32F" w:rsidR="001459A7" w:rsidRDefault="001459A7" w:rsidP="00D661CF">
      <w:pPr>
        <w:ind w:firstLine="0"/>
      </w:pPr>
      <w:r>
        <w:t>Ehhez a már elmentett sorrendben lévő gombokat egy úgynevezett „</w:t>
      </w:r>
      <w:r w:rsidR="00E81B7C">
        <w:t>Dictionary” -</w:t>
      </w:r>
      <w:r>
        <w:t xml:space="preserve">be is </w:t>
      </w:r>
      <w:r w:rsidR="00E81B7C">
        <w:t>menti,</w:t>
      </w:r>
      <w:r>
        <w:t xml:space="preserve"> ami kulcs-érték párokat tárol így </w:t>
      </w:r>
      <w:r w:rsidR="00FA26AE">
        <w:t>tudja meghatározni, hogy adott gomb hányszor került eddig használatra.</w:t>
      </w:r>
    </w:p>
    <w:p w14:paraId="4B3FCFFF" w14:textId="406B5ECA" w:rsidR="00FA26AE" w:rsidRDefault="00FA26AE" w:rsidP="00D661CF">
      <w:pPr>
        <w:ind w:firstLine="0"/>
      </w:pPr>
      <w:r w:rsidRPr="00FA26AE">
        <w:rPr>
          <w:noProof/>
        </w:rPr>
        <w:drawing>
          <wp:anchor distT="0" distB="0" distL="114300" distR="114300" simplePos="0" relativeHeight="251666432" behindDoc="0" locked="0" layoutInCell="1" allowOverlap="1" wp14:anchorId="38B26AE1" wp14:editId="2DCB2A23">
            <wp:simplePos x="0" y="0"/>
            <wp:positionH relativeFrom="margin">
              <wp:posOffset>644575</wp:posOffset>
            </wp:positionH>
            <wp:positionV relativeFrom="paragraph">
              <wp:posOffset>457174</wp:posOffset>
            </wp:positionV>
            <wp:extent cx="4526915" cy="2808605"/>
            <wp:effectExtent l="0" t="0" r="6985" b="0"/>
            <wp:wrapTopAndBottom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915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 függvény, ami a random kiválasztást kezeli a </w:t>
      </w:r>
      <w:r w:rsidR="00B42C58">
        <w:t>„</w:t>
      </w:r>
      <w:r w:rsidR="00DE59DB">
        <w:t>PickRandomColor (</w:t>
      </w:r>
      <w:r>
        <w:t>)</w:t>
      </w:r>
      <w:r w:rsidR="00B42C58">
        <w:t>”</w:t>
      </w:r>
      <w:r>
        <w:t xml:space="preserve"> néven van meghatározva.</w:t>
      </w:r>
      <w:r w:rsidRPr="00FA26AE">
        <w:rPr>
          <w:noProof/>
        </w:rPr>
        <w:t xml:space="preserve"> </w:t>
      </w:r>
      <w:r>
        <w:t xml:space="preserve"> </w:t>
      </w:r>
    </w:p>
    <w:p w14:paraId="4AC43397" w14:textId="75291548" w:rsidR="001459A7" w:rsidRDefault="006D1130" w:rsidP="006D1130">
      <w:pPr>
        <w:pStyle w:val="Kpalrs"/>
        <w:jc w:val="both"/>
      </w:pPr>
      <w:r>
        <w:t>6.</w:t>
      </w:r>
      <w:r w:rsidR="00FA26AE">
        <w:t xml:space="preserve"> ábra: </w:t>
      </w:r>
      <w:r w:rsidR="00B42C58">
        <w:t>„</w:t>
      </w:r>
      <w:r w:rsidR="00152458">
        <w:t>PickRandomColor (</w:t>
      </w:r>
      <w:r w:rsidR="00FA26AE">
        <w:t>)</w:t>
      </w:r>
      <w:r w:rsidR="00B42C58">
        <w:t>”</w:t>
      </w:r>
      <w:r w:rsidR="00FA26AE">
        <w:t xml:space="preserve"> </w:t>
      </w:r>
      <w:r w:rsidR="00152458">
        <w:t>függvény színek</w:t>
      </w:r>
      <w:r w:rsidR="00FA26AE">
        <w:t xml:space="preserve"> random kiválasztásához</w:t>
      </w:r>
    </w:p>
    <w:p w14:paraId="614F5620" w14:textId="291FE87E" w:rsidR="00FA26AE" w:rsidRDefault="00FA26AE" w:rsidP="00D661CF">
      <w:pPr>
        <w:ind w:firstLine="0"/>
      </w:pPr>
      <w:r>
        <w:t>Maga a függvény egy egyszerű folyamat elvén működik:</w:t>
      </w:r>
    </w:p>
    <w:p w14:paraId="4826FF0B" w14:textId="2DA82E45" w:rsidR="00FA26AE" w:rsidRDefault="00FA26AE" w:rsidP="00FA26AE">
      <w:pPr>
        <w:pStyle w:val="Listaszerbekezds"/>
        <w:numPr>
          <w:ilvl w:val="0"/>
          <w:numId w:val="28"/>
        </w:numPr>
      </w:pPr>
      <w:r>
        <w:t>Létrehozunk egy változót az elején, amelyben a legkisebb előfordult számot fogjuk tárolni (int minUsage)</w:t>
      </w:r>
    </w:p>
    <w:p w14:paraId="17C0122A" w14:textId="0B6B97E7" w:rsidR="00FA26AE" w:rsidRDefault="00FA26AE" w:rsidP="00FA26AE">
      <w:pPr>
        <w:pStyle w:val="Listaszerbekezds"/>
        <w:numPr>
          <w:ilvl w:val="0"/>
          <w:numId w:val="28"/>
        </w:numPr>
      </w:pPr>
      <w:r>
        <w:t>Végig megyünk a szótár elemein egy ciklussal és egy matematikai függvénnyel meghatározzuk és átadjuk a legkevesebbszer használt gomb előfordulási számát</w:t>
      </w:r>
    </w:p>
    <w:p w14:paraId="2397199A" w14:textId="3DE1E687" w:rsidR="005E27D3" w:rsidRDefault="00FA26AE" w:rsidP="005E27D3">
      <w:pPr>
        <w:pStyle w:val="Listaszerbekezds"/>
        <w:numPr>
          <w:ilvl w:val="0"/>
          <w:numId w:val="28"/>
        </w:numPr>
      </w:pPr>
      <w:r>
        <w:t xml:space="preserve">Létrehozunk egy listát </w:t>
      </w:r>
      <w:r w:rsidR="005E27D3">
        <w:t>(</w:t>
      </w:r>
      <w:r w:rsidR="005E27D3" w:rsidRPr="005E27D3">
        <w:t>a leastUsedButtons tartalmazza az összes olyan gomb indexét, amely a legkevesebbszer szerepelt a játék során</w:t>
      </w:r>
      <w:r w:rsidR="005E27D3">
        <w:t xml:space="preserve">) és </w:t>
      </w:r>
      <w:r w:rsidR="005E27D3" w:rsidRPr="005E27D3">
        <w:t>Ha egy gomb előfordulási száma (</w:t>
      </w:r>
      <w:r w:rsidR="00DD1DC6" w:rsidRPr="005E27D3">
        <w:t>kvp.Value</w:t>
      </w:r>
      <w:r w:rsidR="005E27D3" w:rsidRPr="005E27D3">
        <w:t>) megegyezik az előzőleg kiszámított minUsage értékkel, akkor hozzáadjuk a listához</w:t>
      </w:r>
    </w:p>
    <w:p w14:paraId="01F2D658" w14:textId="7E3A85E4" w:rsidR="005E27D3" w:rsidRDefault="005E27D3" w:rsidP="005E27D3">
      <w:pPr>
        <w:pStyle w:val="Listaszerbekezds"/>
        <w:numPr>
          <w:ilvl w:val="0"/>
          <w:numId w:val="28"/>
        </w:numPr>
      </w:pPr>
      <w:r w:rsidRPr="005E27D3">
        <w:t>Ha több olyan gomb van, amely egyformán kevésszer szerepelt, akkor véletlenszerűen kiválasztunk közülük egye</w:t>
      </w:r>
      <w:r>
        <w:t>t és a selectedIndex egy olyan gomb indexét fogja tartalmazni, amit hozzáadathatunk a sorozathoz</w:t>
      </w:r>
    </w:p>
    <w:p w14:paraId="262F6BB3" w14:textId="40C2A23B" w:rsidR="005E27D3" w:rsidRDefault="005E27D3" w:rsidP="005E27D3">
      <w:pPr>
        <w:pStyle w:val="Listaszerbekezds"/>
        <w:numPr>
          <w:ilvl w:val="0"/>
          <w:numId w:val="28"/>
        </w:numPr>
      </w:pPr>
      <w:r>
        <w:t>a buttonUsageCount szótárban megnöveljük a kiválasztott gomb előfordulásainak számát</w:t>
      </w:r>
    </w:p>
    <w:p w14:paraId="05D682BC" w14:textId="0DCA9B12" w:rsidR="005E27D3" w:rsidRDefault="005E27D3" w:rsidP="005E27D3">
      <w:pPr>
        <w:pStyle w:val="Listaszerbekezds"/>
        <w:numPr>
          <w:ilvl w:val="0"/>
          <w:numId w:val="28"/>
        </w:numPr>
      </w:pPr>
      <w:r>
        <w:lastRenderedPageBreak/>
        <w:t>A gép megnyomja az adott gombot, hogy ez vizuálisan is jelezve legyen a játékosnak majd hozzáadjuk ahhoz a listához, ami a játék jelenlegi sorozatát tárolja</w:t>
      </w:r>
    </w:p>
    <w:p w14:paraId="3B463FBF" w14:textId="4BE095A6" w:rsidR="005E27D3" w:rsidRDefault="005E27D3" w:rsidP="005E27D3">
      <w:pPr>
        <w:ind w:firstLine="0"/>
      </w:pPr>
      <w:r w:rsidRPr="005E27D3">
        <w:t>Ez a módszer jobb és kiegyensúlyozottabb, mint egy teljesen véletlenszerű választás</w:t>
      </w:r>
      <w:r>
        <w:t>. Így sosem lesz egyhangú a játék.</w:t>
      </w:r>
    </w:p>
    <w:p w14:paraId="01D9DC7F" w14:textId="0C440995" w:rsidR="005E27D3" w:rsidRDefault="005E27D3" w:rsidP="005E27D3">
      <w:pPr>
        <w:ind w:firstLine="0"/>
      </w:pPr>
    </w:p>
    <w:p w14:paraId="29305C31" w14:textId="176319EC" w:rsidR="005E27D3" w:rsidRDefault="00E81B7C" w:rsidP="00E81B7C">
      <w:pPr>
        <w:pStyle w:val="Cmsor4"/>
      </w:pPr>
      <w:r w:rsidRPr="00E81B7C">
        <w:t>Felhasználói bemenetek lekezelése</w:t>
      </w:r>
    </w:p>
    <w:p w14:paraId="4FE62A55" w14:textId="750378EB" w:rsidR="00E81B7C" w:rsidRDefault="00E81B7C" w:rsidP="00E81B7C">
      <w:pPr>
        <w:pStyle w:val="Firstparagraph"/>
      </w:pPr>
      <w:r>
        <w:t>A játékban 2 fajta fő felhasználói bemenet van:</w:t>
      </w:r>
    </w:p>
    <w:p w14:paraId="18854DB4" w14:textId="454E21AE" w:rsidR="00E81B7C" w:rsidRDefault="00E81B7C" w:rsidP="00E81B7C">
      <w:pPr>
        <w:pStyle w:val="Listaszerbekezds"/>
        <w:numPr>
          <w:ilvl w:val="0"/>
          <w:numId w:val="30"/>
        </w:numPr>
      </w:pPr>
      <w:r>
        <w:t>A játék indítására használt gomb</w:t>
      </w:r>
    </w:p>
    <w:p w14:paraId="616EECBF" w14:textId="62F8C559" w:rsidR="00E81B7C" w:rsidRDefault="00E81B7C" w:rsidP="00E81B7C">
      <w:pPr>
        <w:pStyle w:val="Listaszerbekezds"/>
        <w:numPr>
          <w:ilvl w:val="0"/>
          <w:numId w:val="0"/>
        </w:numPr>
        <w:ind w:left="720"/>
      </w:pPr>
      <w:r>
        <w:t xml:space="preserve">Itt a kód egy gomb komponens formájában van inicializálva, ami megnyomásra elindítja a folyamatot. A gomb megnyomásakor meghívódik egy </w:t>
      </w:r>
      <w:r w:rsidR="00B42C58">
        <w:t>„</w:t>
      </w:r>
      <w:r w:rsidR="00DE59DB">
        <w:t>ResetGame (</w:t>
      </w:r>
      <w:r>
        <w:t>)</w:t>
      </w:r>
      <w:r w:rsidR="00B42C58">
        <w:t>”</w:t>
      </w:r>
      <w:r>
        <w:t xml:space="preserve"> nevű </w:t>
      </w:r>
      <w:r w:rsidR="00DE59DB">
        <w:t>metódus,</w:t>
      </w:r>
      <w:r>
        <w:t xml:space="preserve"> ami alaphelyzetbe állítja az értékeket például a:</w:t>
      </w:r>
    </w:p>
    <w:p w14:paraId="043CBBF5" w14:textId="71CF29D9" w:rsidR="00E81B7C" w:rsidRDefault="00E81B7C" w:rsidP="00E81B7C">
      <w:pPr>
        <w:pStyle w:val="Listaszerbekezds"/>
        <w:numPr>
          <w:ilvl w:val="0"/>
          <w:numId w:val="31"/>
        </w:numPr>
      </w:pPr>
      <w:r>
        <w:t>Játékos eredményét</w:t>
      </w:r>
    </w:p>
    <w:p w14:paraId="33855445" w14:textId="60518954" w:rsidR="00E81B7C" w:rsidRDefault="00E81B7C" w:rsidP="00E81B7C">
      <w:pPr>
        <w:pStyle w:val="Listaszerbekezds"/>
        <w:numPr>
          <w:ilvl w:val="0"/>
          <w:numId w:val="31"/>
        </w:numPr>
      </w:pPr>
      <w:r>
        <w:t>Törli a gombok sorrendjének listáját</w:t>
      </w:r>
    </w:p>
    <w:p w14:paraId="330E44F1" w14:textId="724C933B" w:rsidR="00E81B7C" w:rsidRDefault="00E81B7C" w:rsidP="00E81B7C">
      <w:pPr>
        <w:pStyle w:val="Listaszerbekezds"/>
        <w:numPr>
          <w:ilvl w:val="0"/>
          <w:numId w:val="31"/>
        </w:numPr>
      </w:pPr>
      <w:r>
        <w:t>Visszaállítja a játék alapvető sebességét</w:t>
      </w:r>
    </w:p>
    <w:p w14:paraId="7EB9375D" w14:textId="28C0C19C" w:rsidR="00E81B7C" w:rsidRDefault="00E81B7C" w:rsidP="00E81B7C">
      <w:pPr>
        <w:pStyle w:val="Listaszerbekezds"/>
        <w:numPr>
          <w:ilvl w:val="0"/>
          <w:numId w:val="31"/>
        </w:numPr>
      </w:pPr>
      <w:r>
        <w:t>Alaphelyzetbe állítja a gombok előfordulásának szótárát</w:t>
      </w:r>
    </w:p>
    <w:p w14:paraId="05D03A4B" w14:textId="41789BD8" w:rsidR="00E81B7C" w:rsidRDefault="00E81B7C" w:rsidP="00E81B7C">
      <w:pPr>
        <w:pStyle w:val="Listaszerbekezds"/>
        <w:numPr>
          <w:ilvl w:val="0"/>
          <w:numId w:val="31"/>
        </w:numPr>
      </w:pPr>
      <w:r>
        <w:t>Elrejti a játék végén visszajelzésül szolgáló értesítést</w:t>
      </w:r>
    </w:p>
    <w:p w14:paraId="4AFF89C8" w14:textId="0D976742" w:rsidR="00E81B7C" w:rsidRDefault="00B54F4F" w:rsidP="00E81B7C">
      <w:pPr>
        <w:pStyle w:val="Listaszerbekezds"/>
        <w:numPr>
          <w:ilvl w:val="0"/>
          <w:numId w:val="31"/>
        </w:numPr>
      </w:pPr>
      <w:r w:rsidRPr="00B54F4F">
        <w:rPr>
          <w:noProof/>
        </w:rPr>
        <w:drawing>
          <wp:anchor distT="0" distB="0" distL="114300" distR="114300" simplePos="0" relativeHeight="251667456" behindDoc="0" locked="0" layoutInCell="1" allowOverlap="1" wp14:anchorId="50D88139" wp14:editId="4A03A570">
            <wp:simplePos x="0" y="0"/>
            <wp:positionH relativeFrom="margin">
              <wp:align>center</wp:align>
            </wp:positionH>
            <wp:positionV relativeFrom="paragraph">
              <wp:posOffset>299161</wp:posOffset>
            </wp:positionV>
            <wp:extent cx="3540557" cy="1748834"/>
            <wp:effectExtent l="0" t="0" r="3175" b="3810"/>
            <wp:wrapTopAndBottom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557" cy="17488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1B7C">
        <w:t>A játék végét jelző változót visszaállítja „hamis” értékre</w:t>
      </w:r>
    </w:p>
    <w:p w14:paraId="03BCA7DA" w14:textId="17750FEB" w:rsidR="00B54F4F" w:rsidRPr="006D1130" w:rsidRDefault="006D1130" w:rsidP="006D1130">
      <w:pPr>
        <w:pStyle w:val="Kpalrs"/>
      </w:pPr>
      <w:r w:rsidRPr="006D1130">
        <w:t>7</w:t>
      </w:r>
      <w:r w:rsidR="00B54F4F" w:rsidRPr="006D1130">
        <w:t xml:space="preserve">. ábra: </w:t>
      </w:r>
      <w:r w:rsidR="00B42C58">
        <w:t>„</w:t>
      </w:r>
      <w:r w:rsidR="00DE59DB" w:rsidRPr="006D1130">
        <w:t>ResetGame (</w:t>
      </w:r>
      <w:r w:rsidR="00B54F4F" w:rsidRPr="006D1130">
        <w:t>)</w:t>
      </w:r>
      <w:r w:rsidR="00B42C58">
        <w:t>”</w:t>
      </w:r>
      <w:r w:rsidR="00B54F4F" w:rsidRPr="006D1130">
        <w:t xml:space="preserve"> metódus</w:t>
      </w:r>
    </w:p>
    <w:p w14:paraId="6CB8E3EB" w14:textId="57071828" w:rsidR="00E81B7C" w:rsidRDefault="00E81B7C" w:rsidP="00E81B7C">
      <w:pPr>
        <w:pStyle w:val="Listaszerbekezds"/>
        <w:numPr>
          <w:ilvl w:val="0"/>
          <w:numId w:val="30"/>
        </w:numPr>
      </w:pPr>
      <w:r>
        <w:t>Simon gombok megnyomása</w:t>
      </w:r>
    </w:p>
    <w:p w14:paraId="4636AB58" w14:textId="3D195966" w:rsidR="00B54F4F" w:rsidRDefault="00B54F4F" w:rsidP="00B54F4F">
      <w:pPr>
        <w:pStyle w:val="Listaszerbekezds"/>
        <w:numPr>
          <w:ilvl w:val="0"/>
          <w:numId w:val="0"/>
        </w:numPr>
        <w:ind w:left="720"/>
      </w:pPr>
      <w:r>
        <w:t>Itt a játékos a megadott „SimonSaysButton” nevű listában lévő (összesen 9) gombot képes megnyomni. Amikor rányom egy gombra meghívódik egy függvény, ami ellenőriz 3</w:t>
      </w:r>
      <w:r w:rsidR="00B42C58">
        <w:t xml:space="preserve"> megszabott </w:t>
      </w:r>
      <w:r>
        <w:t>feltételt:</w:t>
      </w:r>
    </w:p>
    <w:p w14:paraId="45ED5604" w14:textId="28211047" w:rsidR="00B54F4F" w:rsidRDefault="00B54F4F" w:rsidP="00B54F4F">
      <w:pPr>
        <w:pStyle w:val="Listaszerbekezds"/>
        <w:numPr>
          <w:ilvl w:val="1"/>
          <w:numId w:val="30"/>
        </w:numPr>
      </w:pPr>
      <w:r>
        <w:t>A játék éppen nem mutatja a sorozatot</w:t>
      </w:r>
    </w:p>
    <w:p w14:paraId="177A368F" w14:textId="16DB4AC9" w:rsidR="00B54F4F" w:rsidRDefault="00B54F4F" w:rsidP="00B54F4F">
      <w:pPr>
        <w:pStyle w:val="Listaszerbekezds"/>
        <w:numPr>
          <w:ilvl w:val="1"/>
          <w:numId w:val="30"/>
        </w:numPr>
      </w:pPr>
      <w:r>
        <w:t>Van legalább egy gomb a sorrendben</w:t>
      </w:r>
    </w:p>
    <w:p w14:paraId="75D0CA26" w14:textId="30852BA2" w:rsidR="00B54F4F" w:rsidRDefault="00B54F4F" w:rsidP="00B54F4F">
      <w:pPr>
        <w:pStyle w:val="Listaszerbekezds"/>
        <w:numPr>
          <w:ilvl w:val="1"/>
          <w:numId w:val="30"/>
        </w:numPr>
      </w:pPr>
      <w:r>
        <w:lastRenderedPageBreak/>
        <w:t>A játék nem ért véget</w:t>
      </w:r>
    </w:p>
    <w:p w14:paraId="6A304402" w14:textId="45B0B9CC" w:rsidR="00B54F4F" w:rsidRDefault="00B54F4F" w:rsidP="00B42C58">
      <w:pPr>
        <w:ind w:left="720" w:firstLine="0"/>
      </w:pPr>
      <w:r>
        <w:t>Ha ezek a feltételek teljesülnek akkor a játékos meg képes nyomni a gombot majd jön a vizuális visszajelzés a játékos számára a gomb felvillanásával és egy hang lejátszásával. Ezután a játék ellenőrzés fázisa következik.</w:t>
      </w:r>
    </w:p>
    <w:p w14:paraId="32D5C1F7" w14:textId="5F8293DC" w:rsidR="00B54F4F" w:rsidRDefault="00B54F4F" w:rsidP="00B54F4F">
      <w:pPr>
        <w:pStyle w:val="Cmsor4"/>
      </w:pPr>
      <w:r>
        <w:t>Ellenőrzési fázis</w:t>
      </w:r>
    </w:p>
    <w:p w14:paraId="2F6F365D" w14:textId="2AF27ED0" w:rsidR="00B54F4F" w:rsidRDefault="00B54F4F" w:rsidP="00B54F4F">
      <w:pPr>
        <w:pStyle w:val="Firstparagraph"/>
        <w:ind w:firstLine="431"/>
      </w:pPr>
      <w:r>
        <w:t xml:space="preserve">Amint megtörténik a játék általi gomb kiválasztása és a játékos erre reagálva megnyomott egy </w:t>
      </w:r>
      <w:r w:rsidR="004E69DD">
        <w:t>gombot,</w:t>
      </w:r>
      <w:r>
        <w:t xml:space="preserve"> ami szerinte a soron következő, </w:t>
      </w:r>
      <w:r w:rsidR="004E69DD">
        <w:t xml:space="preserve">elkezdődik </w:t>
      </w:r>
      <w:r>
        <w:t>az ellenőrzése annak, hogy az adott gomb jó volt-e.</w:t>
      </w:r>
    </w:p>
    <w:p w14:paraId="33F7B9B8" w14:textId="15BBAF54" w:rsidR="004E69DD" w:rsidRDefault="004E69DD" w:rsidP="004E69DD">
      <w:pPr>
        <w:ind w:firstLine="0"/>
      </w:pPr>
      <w:r>
        <w:t>Itt 2 lehetséges dolog történhet</w:t>
      </w:r>
      <w:r w:rsidR="008448C9">
        <w:t>:</w:t>
      </w:r>
    </w:p>
    <w:p w14:paraId="5C41EFB9" w14:textId="3AEF0738" w:rsidR="008448C9" w:rsidRDefault="00DE2D7F" w:rsidP="008448C9">
      <w:pPr>
        <w:pStyle w:val="Listaszerbekezds"/>
        <w:numPr>
          <w:ilvl w:val="0"/>
          <w:numId w:val="34"/>
        </w:numPr>
      </w:pPr>
      <w:r>
        <w:t>A játékos a helye</w:t>
      </w:r>
      <w:r w:rsidR="00ED0BD2">
        <w:t>s</w:t>
      </w:r>
      <w:r>
        <w:t xml:space="preserve"> gombot nyomta meg</w:t>
      </w:r>
    </w:p>
    <w:p w14:paraId="1DB87BB8" w14:textId="52ECD7E3" w:rsidR="00DE2D7F" w:rsidRDefault="00DE2D7F" w:rsidP="00DE2D7F">
      <w:pPr>
        <w:pStyle w:val="Listaszerbekezds"/>
        <w:numPr>
          <w:ilvl w:val="0"/>
          <w:numId w:val="35"/>
        </w:numPr>
      </w:pPr>
      <w:r>
        <w:t xml:space="preserve">a „pickNumber’ változó növekszik ezáltal érzékeli a játék a </w:t>
      </w:r>
      <w:r w:rsidR="00DE59DB">
        <w:t>tovább haladást</w:t>
      </w:r>
    </w:p>
    <w:p w14:paraId="6A31CA5B" w14:textId="5716DD66" w:rsidR="00DE2D7F" w:rsidRDefault="00DE2D7F" w:rsidP="00DE2D7F">
      <w:pPr>
        <w:pStyle w:val="Listaszerbekezds"/>
        <w:numPr>
          <w:ilvl w:val="0"/>
          <w:numId w:val="35"/>
        </w:numPr>
      </w:pPr>
      <w:r>
        <w:t>növekszik a játékos pontszáma</w:t>
      </w:r>
    </w:p>
    <w:p w14:paraId="23387782" w14:textId="3A7E2805" w:rsidR="00DE2D7F" w:rsidRDefault="00DE2D7F" w:rsidP="00DE2D7F">
      <w:pPr>
        <w:pStyle w:val="Listaszerbekezds"/>
        <w:numPr>
          <w:ilvl w:val="0"/>
          <w:numId w:val="35"/>
        </w:numPr>
      </w:pPr>
      <w:r>
        <w:t>elindul a következő színválasztási folyamat</w:t>
      </w:r>
    </w:p>
    <w:p w14:paraId="14D20A95" w14:textId="1394637B" w:rsidR="00DE2D7F" w:rsidRDefault="00ED0BD2" w:rsidP="00DE2D7F">
      <w:pPr>
        <w:pStyle w:val="Listaszerbekezds"/>
        <w:numPr>
          <w:ilvl w:val="0"/>
          <w:numId w:val="34"/>
        </w:numPr>
      </w:pPr>
      <w:r>
        <w:t>A játékos a helytelen gombot nyomta meg</w:t>
      </w:r>
    </w:p>
    <w:p w14:paraId="3EB9115E" w14:textId="24BEB87E" w:rsidR="00ED0BD2" w:rsidRDefault="00ED0BD2" w:rsidP="00ED0BD2">
      <w:pPr>
        <w:pStyle w:val="Listaszerbekezds"/>
        <w:numPr>
          <w:ilvl w:val="1"/>
          <w:numId w:val="34"/>
        </w:numPr>
      </w:pPr>
      <w:r>
        <w:t>a játék végét jelző változó igaz értékre vált (</w:t>
      </w:r>
      <w:r w:rsidR="00B42C58">
        <w:t>„</w:t>
      </w:r>
      <w:r>
        <w:t>isEnded</w:t>
      </w:r>
      <w:r w:rsidR="00B42C58">
        <w:t>”</w:t>
      </w:r>
      <w:r>
        <w:t>)</w:t>
      </w:r>
    </w:p>
    <w:p w14:paraId="2B0F9830" w14:textId="54C9DAC3" w:rsidR="00EA6136" w:rsidRPr="004E69DD" w:rsidRDefault="00ED0BD2" w:rsidP="00EA6136">
      <w:pPr>
        <w:pStyle w:val="Listaszerbekezds"/>
        <w:numPr>
          <w:ilvl w:val="1"/>
          <w:numId w:val="34"/>
        </w:numPr>
      </w:pPr>
      <w:r>
        <w:t xml:space="preserve">meghívódik a </w:t>
      </w:r>
      <w:r w:rsidR="00B42C58">
        <w:t>„</w:t>
      </w:r>
      <w:r w:rsidR="00DE59DB">
        <w:t>Game Over (</w:t>
      </w:r>
      <w:r>
        <w:t>)</w:t>
      </w:r>
      <w:r w:rsidR="00B42C58">
        <w:t>”</w:t>
      </w:r>
      <w:r>
        <w:t xml:space="preserve"> metódu</w:t>
      </w:r>
      <w:r w:rsidR="00E422DB">
        <w:t>s</w:t>
      </w:r>
    </w:p>
    <w:p w14:paraId="6D81285B" w14:textId="77777777" w:rsidR="00EA6136" w:rsidRDefault="00EA6136" w:rsidP="00EA6136">
      <w:pPr>
        <w:pStyle w:val="Cmsor4"/>
      </w:pPr>
      <w:r>
        <w:t>Játékállapotok kezelése és pont mentése</w:t>
      </w:r>
    </w:p>
    <w:p w14:paraId="366CEE94" w14:textId="61F6E30D" w:rsidR="00B54F4F" w:rsidRDefault="00EA6136" w:rsidP="00EA6136">
      <w:pPr>
        <w:ind w:firstLine="431"/>
      </w:pPr>
      <w:r>
        <w:t xml:space="preserve">Amint meghívódott a </w:t>
      </w:r>
      <w:r w:rsidR="00B42C58">
        <w:t>„</w:t>
      </w:r>
      <w:r w:rsidR="00DE59DB">
        <w:t>Game Over (</w:t>
      </w:r>
      <w:r>
        <w:t>)</w:t>
      </w:r>
      <w:r w:rsidR="00B42C58">
        <w:t>”</w:t>
      </w:r>
      <w:r>
        <w:t xml:space="preserve"> függvény a játék ciklikussága megszakad és a következő lépések hajtódnak végre:</w:t>
      </w:r>
    </w:p>
    <w:p w14:paraId="3A8E02FA" w14:textId="00E56889" w:rsidR="00EA6136" w:rsidRDefault="00EA6136" w:rsidP="00EA6136">
      <w:pPr>
        <w:pStyle w:val="Listaszerbekezds"/>
        <w:numPr>
          <w:ilvl w:val="0"/>
          <w:numId w:val="36"/>
        </w:numPr>
      </w:pPr>
      <w:r>
        <w:t>Elmenti a játékon belül a végső pontszámot</w:t>
      </w:r>
    </w:p>
    <w:p w14:paraId="7BE7F96D" w14:textId="68203240" w:rsidR="00EA6136" w:rsidRDefault="00EA6136" w:rsidP="00EA6136">
      <w:pPr>
        <w:pStyle w:val="Listaszerbekezds"/>
        <w:numPr>
          <w:ilvl w:val="0"/>
          <w:numId w:val="36"/>
        </w:numPr>
      </w:pPr>
      <w:r>
        <w:t>Ellenőrzi, hogy született-e új rekord a pontszámmal</w:t>
      </w:r>
    </w:p>
    <w:p w14:paraId="056015EA" w14:textId="1FE385B4" w:rsidR="00EA6136" w:rsidRDefault="00EA6136" w:rsidP="00EA6136">
      <w:pPr>
        <w:pStyle w:val="Listaszerbekezds"/>
        <w:numPr>
          <w:ilvl w:val="0"/>
          <w:numId w:val="36"/>
        </w:numPr>
      </w:pPr>
      <w:r>
        <w:t xml:space="preserve">Megjeleníti az </w:t>
      </w:r>
      <w:r w:rsidR="00DD1DC6">
        <w:t>értesítést,</w:t>
      </w:r>
      <w:r>
        <w:t xml:space="preserve"> ami a játék végét jelzi a játékosnak</w:t>
      </w:r>
    </w:p>
    <w:p w14:paraId="4F3856C0" w14:textId="410CEA1C" w:rsidR="00EA6136" w:rsidRPr="00B54F4F" w:rsidRDefault="00EA6136" w:rsidP="00EA6136">
      <w:pPr>
        <w:pStyle w:val="Listaszerbekezds"/>
        <w:numPr>
          <w:ilvl w:val="0"/>
          <w:numId w:val="36"/>
        </w:numPr>
      </w:pPr>
      <w:r w:rsidRPr="00EA6136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00232F46" wp14:editId="374E4E1D">
            <wp:simplePos x="0" y="0"/>
            <wp:positionH relativeFrom="margin">
              <wp:posOffset>558952</wp:posOffset>
            </wp:positionH>
            <wp:positionV relativeFrom="paragraph">
              <wp:posOffset>340665</wp:posOffset>
            </wp:positionV>
            <wp:extent cx="4686273" cy="2062886"/>
            <wp:effectExtent l="0" t="0" r="635" b="0"/>
            <wp:wrapTopAndBottom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273" cy="2062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lmenti a pontszámokat az adatbázisba a játékos azonosítójával</w:t>
      </w:r>
    </w:p>
    <w:p w14:paraId="57276689" w14:textId="6B1F1E87" w:rsidR="0057540B" w:rsidRDefault="006D1130" w:rsidP="00722283">
      <w:pPr>
        <w:pStyle w:val="Kpalrs"/>
      </w:pPr>
      <w:r>
        <w:t>8</w:t>
      </w:r>
      <w:r w:rsidR="00EA6136">
        <w:t xml:space="preserve">. ábra: Simon Say’s </w:t>
      </w:r>
      <w:r w:rsidR="00B42C58">
        <w:t>„</w:t>
      </w:r>
      <w:r w:rsidR="00DE59DB">
        <w:t>Game Over (</w:t>
      </w:r>
      <w:r w:rsidR="00EA6136">
        <w:t>)</w:t>
      </w:r>
      <w:r w:rsidR="00B42C58">
        <w:t>”</w:t>
      </w:r>
      <w:r w:rsidR="00EA6136">
        <w:t xml:space="preserve"> függvény</w:t>
      </w:r>
    </w:p>
    <w:p w14:paraId="23A34903" w14:textId="611F9E06" w:rsidR="004C78E4" w:rsidRDefault="004C78E4" w:rsidP="004C78E4">
      <w:pPr>
        <w:pStyle w:val="Cmsor3"/>
      </w:pPr>
      <w:bookmarkStart w:id="283" w:name="_Toc195004397"/>
      <w:r>
        <w:t>Második</w:t>
      </w:r>
      <w:r w:rsidR="009C76AE">
        <w:t xml:space="preserve"> és harmadik</w:t>
      </w:r>
      <w:r>
        <w:t xml:space="preserve"> szint (Pontossági reakció</w:t>
      </w:r>
      <w:r w:rsidR="009C76AE">
        <w:t>s</w:t>
      </w:r>
      <w:r>
        <w:t xml:space="preserve"> teszt)</w:t>
      </w:r>
      <w:bookmarkEnd w:id="283"/>
    </w:p>
    <w:p w14:paraId="19E7D8CE" w14:textId="7EC7BCFD" w:rsidR="0057540B" w:rsidRDefault="00EF582D" w:rsidP="00EF582D">
      <w:pPr>
        <w:ind w:firstLine="431"/>
      </w:pPr>
      <w:r>
        <w:t>A második szint mechanikailag egy célpontokra lövő játékot prezentál a játékosnak. A célpontok bizonyos időközökkel periodikusan jelennek meg, és ezeket kell minél pontosabban kilőni.</w:t>
      </w:r>
    </w:p>
    <w:p w14:paraId="4FAA3211" w14:textId="34A79D09" w:rsidR="00EF582D" w:rsidRDefault="00EF582D" w:rsidP="00EF582D">
      <w:pPr>
        <w:ind w:firstLine="0"/>
      </w:pPr>
      <w:r>
        <w:t>Ez a játék sok szempontból kiderítheti az egyének digitális képességeit mivel komplexebb irányításra van szükség hozzá. Aki nem találkozott még videojátékokkal, amiben megtalálható a lövés metódus, mint olyan, annak a feladat, hogy a célpontokra minél gyorsabban és pontosabban rá tudja húzni az egeret majd kattintani tudjon megerőltető és fárasztó lehet. Ennek a gyakorlatnak az ismétlésével viszont nem csak az egérrel való kordinációs képesség javulhat a 3 dimenziós térben, de később ez a tudás felhasználható sok más népszerűbb játékban is és meghozhatja a játékos kedvét az ilyen jellegű kikapcsolódáshoz is.</w:t>
      </w:r>
    </w:p>
    <w:p w14:paraId="61F017B8" w14:textId="546610BE" w:rsidR="00EF582D" w:rsidRDefault="00EF582D" w:rsidP="00EF582D">
      <w:pPr>
        <w:ind w:firstLine="0"/>
      </w:pPr>
      <w:r>
        <w:t>Pszichológiai szemszögből vizsgálva, akár közelebb hozhatja a</w:t>
      </w:r>
      <w:r w:rsidR="008B656E">
        <w:t xml:space="preserve">z idősebb generációt (akik nem rendelkeznek nagy digitális tudással) </w:t>
      </w:r>
      <w:r>
        <w:t xml:space="preserve">a </w:t>
      </w:r>
      <w:r w:rsidR="008B656E">
        <w:t>fiatalabbakhoz</w:t>
      </w:r>
      <w:r>
        <w:t xml:space="preserve">, akik ilyen jellegű játékokkal nap mint nap találkoznak, játszanak és lekötik az idejüket. A közös tanulási folyamat szociális értékeit nem szabad alábecsülni, mivel </w:t>
      </w:r>
      <w:r w:rsidR="008B656E">
        <w:t>az,</w:t>
      </w:r>
      <w:r>
        <w:t xml:space="preserve"> ha a </w:t>
      </w:r>
      <w:r w:rsidR="008B656E">
        <w:t xml:space="preserve">fiatalabb </w:t>
      </w:r>
      <w:r>
        <w:t xml:space="preserve">tud tapasztalatot átadni </w:t>
      </w:r>
      <w:r w:rsidR="008B656E">
        <w:t xml:space="preserve">az idősebbeknek közös tanulási metódusok által, </w:t>
      </w:r>
      <w:r>
        <w:t xml:space="preserve">könnyen örömtelivé </w:t>
      </w:r>
      <w:r w:rsidR="008B656E">
        <w:t xml:space="preserve">tehet pillanatokat és hozzásegítheti az idősebbeket a könnyedebb digitális eszközhasználathoz. A javuló teljesítmény így nem csak a játékokban mért eredményekben ütközhet </w:t>
      </w:r>
      <w:r w:rsidR="00F71A8D">
        <w:t>ki,</w:t>
      </w:r>
      <w:r w:rsidR="008B656E">
        <w:t xml:space="preserve"> hanem a mindennapokban is előidézheti a magabiztosabb eszközhasználatot ezzel rengeteg önbizalmat növelve az egyéneknél.</w:t>
      </w:r>
    </w:p>
    <w:p w14:paraId="6A9D3A63" w14:textId="522A1D2B" w:rsidR="006C46BD" w:rsidRDefault="006C46BD" w:rsidP="00EF582D">
      <w:pPr>
        <w:ind w:firstLine="0"/>
      </w:pPr>
      <w:r>
        <w:lastRenderedPageBreak/>
        <w:t>Sok tanulmány szerint az egyének érzékelési képességei nagy arányban tudnak fejlődni ilyen jellegű játékok játszásával mivel gyors reakcióidőt és döntéshozatalt igényelnek és az ingereknek hála ezek a „skill” -ek gyorsan tudnak fejlődni. Ezen kívül az úgynevezett „multi tasking” tehát szétosztott figyelmet igénylő feladatok elvégzésében is képesek fejlődni.</w:t>
      </w:r>
      <w:r w:rsidR="0011613B">
        <w:t>[10]</w:t>
      </w:r>
    </w:p>
    <w:p w14:paraId="088020E2" w14:textId="2250ECF9" w:rsidR="007330BF" w:rsidRDefault="006C46BD" w:rsidP="00EF582D">
      <w:pPr>
        <w:ind w:firstLine="0"/>
      </w:pPr>
      <w:r>
        <w:t xml:space="preserve">Sok szülő és ezzel foglalkozó szakember szerint viszont az akciójátékok túl gyakori használata vagy játszása okozhat személyiségben feltűnő változásokat, amik negatív irányba terelik a játékost. Az erről szóló cikkek azt kutatják, hogy milyen hatással vannak a „lövöldözős” játékok a stresszközpontunkra ezáltal a türelmi képességünkre és a nyugalmunkra. A játékok megjelenésekor ezért fontos kérdés eldönteni az adott játék irányultságát és az ennek megfelelő tartalmi besorolást adni neki. Erre már van bevett gyakorlata a </w:t>
      </w:r>
      <w:r w:rsidR="007330BF">
        <w:t>játékiparnak,</w:t>
      </w:r>
      <w:r>
        <w:t xml:space="preserve"> amit „</w:t>
      </w:r>
      <w:r w:rsidR="007330BF">
        <w:t>PEGI” -</w:t>
      </w:r>
      <w:r>
        <w:t>nek hívnak ez a „</w:t>
      </w:r>
      <w:r w:rsidRPr="006C46BD">
        <w:t>Pan European Game Information</w:t>
      </w:r>
      <w:r>
        <w:t xml:space="preserve">” rövidítése és egy olyan besorolási </w:t>
      </w:r>
      <w:r w:rsidR="00BA579B">
        <w:t>rendszer,</w:t>
      </w:r>
      <w:r>
        <w:t xml:space="preserve"> ami arra </w:t>
      </w:r>
      <w:r w:rsidR="00BA579B">
        <w:t>szolgál,</w:t>
      </w:r>
      <w:r>
        <w:t xml:space="preserve"> hogy ezáltal </w:t>
      </w:r>
      <w:r w:rsidR="007330BF">
        <w:t xml:space="preserve">egy </w:t>
      </w:r>
      <w:r>
        <w:t xml:space="preserve">megfelelő </w:t>
      </w:r>
      <w:r w:rsidR="007330BF">
        <w:t xml:space="preserve">egységes módon legyenek a fogyasztók </w:t>
      </w:r>
      <w:r w:rsidR="00BA579B">
        <w:t>tájékoztatva,</w:t>
      </w:r>
      <w:r w:rsidR="007330BF">
        <w:t xml:space="preserve"> hogy pontosan mit is tartalmaz a videójáték.</w:t>
      </w:r>
      <w:r w:rsidR="0011613B">
        <w:t>[11]</w:t>
      </w:r>
      <w:r w:rsidR="00290D51">
        <w:t>[12]</w:t>
      </w:r>
    </w:p>
    <w:p w14:paraId="0B38F77F" w14:textId="41AEB88E" w:rsidR="007330BF" w:rsidRDefault="007330BF" w:rsidP="00EF582D">
      <w:pPr>
        <w:ind w:firstLine="0"/>
      </w:pPr>
      <w:r>
        <w:t>A következő besorolási szintek vannak:</w:t>
      </w:r>
    </w:p>
    <w:p w14:paraId="72F2CB6B" w14:textId="6085888F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3+</w:t>
      </w:r>
      <w:r>
        <w:t xml:space="preserve"> – Minden korosztálynak megfelelő, erőszakmentes.</w:t>
      </w:r>
    </w:p>
    <w:p w14:paraId="37478BAF" w14:textId="17BD42CA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7+</w:t>
      </w:r>
      <w:r>
        <w:t xml:space="preserve"> – Enyhe félelmetes jelenetek lehetnek benne.</w:t>
      </w:r>
    </w:p>
    <w:p w14:paraId="3367589F" w14:textId="2457F53B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2+</w:t>
      </w:r>
      <w:r>
        <w:t xml:space="preserve"> – Enyhébb erőszak, trágár nyelv, szexuális utalás.</w:t>
      </w:r>
    </w:p>
    <w:p w14:paraId="35A06064" w14:textId="5C47AB85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6+</w:t>
      </w:r>
      <w:r>
        <w:t xml:space="preserve"> – Erőszak, durva nyelv, droghasználat valósághű ábrázolással.</w:t>
      </w:r>
    </w:p>
    <w:p w14:paraId="66EAE63E" w14:textId="55D7A779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8+</w:t>
      </w:r>
      <w:r>
        <w:t xml:space="preserve"> – Intenzív erőszak, explicit szexuális tartalom, súlyos nyelvezet, súlyosabb témák.</w:t>
      </w:r>
    </w:p>
    <w:p w14:paraId="2129799E" w14:textId="1DD7DA50" w:rsidR="007330BF" w:rsidRDefault="007330BF" w:rsidP="007330BF">
      <w:pPr>
        <w:ind w:firstLine="0"/>
      </w:pPr>
      <w:r>
        <w:t>Ezen kívül, ha a játék megkapta a besorolási szintet különböző jelzők kerülhetnek még a dobozára, amik az alábbiak lehetnek:</w:t>
      </w:r>
    </w:p>
    <w:p w14:paraId="0E46D129" w14:textId="3C7B5FEE" w:rsidR="007330BF" w:rsidRDefault="007330BF" w:rsidP="007330BF">
      <w:pPr>
        <w:pStyle w:val="Listaszerbekezds"/>
        <w:numPr>
          <w:ilvl w:val="0"/>
          <w:numId w:val="38"/>
        </w:numPr>
      </w:pPr>
      <w:r>
        <w:t>Erőszak/Agresszió</w:t>
      </w:r>
    </w:p>
    <w:p w14:paraId="757BDAAF" w14:textId="5F91774B" w:rsidR="007330BF" w:rsidRDefault="007330BF" w:rsidP="007330BF">
      <w:pPr>
        <w:pStyle w:val="Listaszerbekezds"/>
        <w:numPr>
          <w:ilvl w:val="0"/>
          <w:numId w:val="38"/>
        </w:numPr>
      </w:pPr>
      <w:r>
        <w:t>Durva nyelvezet</w:t>
      </w:r>
    </w:p>
    <w:p w14:paraId="44C4B415" w14:textId="6D52CFFA" w:rsidR="007330BF" w:rsidRDefault="007330BF" w:rsidP="007330BF">
      <w:pPr>
        <w:pStyle w:val="Listaszerbekezds"/>
        <w:numPr>
          <w:ilvl w:val="0"/>
          <w:numId w:val="38"/>
        </w:numPr>
      </w:pPr>
      <w:r>
        <w:t>Félelem keltő elemek</w:t>
      </w:r>
    </w:p>
    <w:p w14:paraId="3E33D78D" w14:textId="21AD0548" w:rsidR="007330BF" w:rsidRDefault="007330BF" w:rsidP="007330BF">
      <w:pPr>
        <w:pStyle w:val="Listaszerbekezds"/>
        <w:numPr>
          <w:ilvl w:val="0"/>
          <w:numId w:val="38"/>
        </w:numPr>
      </w:pPr>
      <w:r>
        <w:t>Drog- vagy alkohol fogyasztás</w:t>
      </w:r>
    </w:p>
    <w:p w14:paraId="464E5131" w14:textId="47CCACDC" w:rsidR="007330BF" w:rsidRDefault="007330BF" w:rsidP="007330BF">
      <w:pPr>
        <w:pStyle w:val="Listaszerbekezds"/>
        <w:numPr>
          <w:ilvl w:val="0"/>
          <w:numId w:val="38"/>
        </w:numPr>
      </w:pPr>
      <w:r>
        <w:t>Szexuális tartalom</w:t>
      </w:r>
    </w:p>
    <w:p w14:paraId="6643EB55" w14:textId="15F42F86" w:rsidR="007330BF" w:rsidRDefault="007330BF" w:rsidP="007330BF">
      <w:pPr>
        <w:pStyle w:val="Listaszerbekezds"/>
        <w:numPr>
          <w:ilvl w:val="0"/>
          <w:numId w:val="38"/>
        </w:numPr>
      </w:pPr>
      <w:r>
        <w:t>Szerencsejátékok</w:t>
      </w:r>
    </w:p>
    <w:p w14:paraId="452A9181" w14:textId="3A285308" w:rsidR="007330BF" w:rsidRDefault="007330BF" w:rsidP="007330BF">
      <w:pPr>
        <w:pStyle w:val="Listaszerbekezds"/>
        <w:numPr>
          <w:ilvl w:val="0"/>
          <w:numId w:val="38"/>
        </w:numPr>
      </w:pPr>
      <w:r>
        <w:t>Diszkrimináció</w:t>
      </w:r>
    </w:p>
    <w:p w14:paraId="73F28264" w14:textId="0A76905C" w:rsidR="007330BF" w:rsidRDefault="007330BF" w:rsidP="007330BF">
      <w:pPr>
        <w:pStyle w:val="Listaszerbekezds"/>
        <w:numPr>
          <w:ilvl w:val="0"/>
          <w:numId w:val="38"/>
        </w:num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79142DB5" wp14:editId="42FFE522">
            <wp:simplePos x="0" y="0"/>
            <wp:positionH relativeFrom="column">
              <wp:posOffset>535214</wp:posOffset>
            </wp:positionH>
            <wp:positionV relativeFrom="paragraph">
              <wp:posOffset>366304</wp:posOffset>
            </wp:positionV>
            <wp:extent cx="4611370" cy="1583690"/>
            <wp:effectExtent l="0" t="0" r="0" b="0"/>
            <wp:wrapTopAndBottom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370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nline interakciók</w:t>
      </w:r>
    </w:p>
    <w:p w14:paraId="5DC662B8" w14:textId="2BFD2E1B" w:rsidR="007330BF" w:rsidRDefault="006D1130" w:rsidP="00BA579B">
      <w:pPr>
        <w:pStyle w:val="Kpalrs"/>
      </w:pPr>
      <w:r>
        <w:t>9</w:t>
      </w:r>
      <w:r w:rsidR="007330BF">
        <w:t>. ábra: PEGI tartalom jelzések</w:t>
      </w:r>
      <w:r w:rsidR="00290D51">
        <w:t xml:space="preserve"> [13]</w:t>
      </w:r>
      <w:r w:rsidR="00996A51">
        <w:t>[14]</w:t>
      </w:r>
    </w:p>
    <w:p w14:paraId="7CB75C10" w14:textId="228DAC0C" w:rsidR="00F71A8D" w:rsidRDefault="00F71A8D" w:rsidP="00EF582D">
      <w:pPr>
        <w:ind w:firstLine="0"/>
      </w:pPr>
      <w:r>
        <w:t>Az eddig olvasott irodalmak és tartalmak által én a saját projektemet nézve úgy döntöttem, hogy 2 értéket fogok mérni a szinteken. A pontosságot találati pontok koordinátái szerint és</w:t>
      </w:r>
      <w:r w:rsidR="00746D06">
        <w:t xml:space="preserve"> a</w:t>
      </w:r>
      <w:r>
        <w:t xml:space="preserve"> reakcióidőt, ami megjelenéstől találatig számított másodperc és milliszekundum formában kerül eltárolásra.</w:t>
      </w:r>
    </w:p>
    <w:p w14:paraId="300E1FA7" w14:textId="0F843434" w:rsidR="00746D06" w:rsidRDefault="00746D06" w:rsidP="00EF582D">
      <w:pPr>
        <w:ind w:firstLine="0"/>
      </w:pPr>
      <w:r>
        <w:t xml:space="preserve">A tesztelések során kiderült, hogy a játékosok igényessége nagyon eltérő tud lenni, akadt olyan </w:t>
      </w:r>
      <w:r w:rsidR="00B42C58">
        <w:t>tesztelő,</w:t>
      </w:r>
      <w:r>
        <w:t xml:space="preserve"> aki nagyon ügyelt a pontosságra és akadt </w:t>
      </w:r>
      <w:r w:rsidR="00B42C58">
        <w:t>olyan,</w:t>
      </w:r>
      <w:r>
        <w:t xml:space="preserve"> akit csak a reakció idejének javítása érdekelt.</w:t>
      </w:r>
    </w:p>
    <w:p w14:paraId="25CF1C09" w14:textId="76E82215" w:rsidR="00F71A8D" w:rsidRDefault="00F71A8D" w:rsidP="00F71A8D">
      <w:pPr>
        <w:pStyle w:val="Cmsor4"/>
      </w:pPr>
      <w:r>
        <w:t>Vizuális kialakítás</w:t>
      </w:r>
    </w:p>
    <w:p w14:paraId="427085D3" w14:textId="39C9E414" w:rsidR="00F71A8D" w:rsidRDefault="00F71A8D" w:rsidP="00F71A8D">
      <w:pPr>
        <w:pStyle w:val="Firstparagraph"/>
        <w:ind w:firstLine="431"/>
      </w:pPr>
      <w:r>
        <w:t>A játék környezete szerint a szobának egy máshogyan kialakított verziójában játszódik. A játékos belépve 2 elemre lehet figyelmes, egy pisztolyra, ami egy oszlopon van elhelyezve és egy zöld gombra, ami az indítást vezérli.</w:t>
      </w:r>
    </w:p>
    <w:p w14:paraId="151DA05D" w14:textId="28EB543C" w:rsidR="00F71A8D" w:rsidRDefault="00F71A8D" w:rsidP="00F71A8D">
      <w:pPr>
        <w:ind w:firstLine="0"/>
      </w:pPr>
      <w:r>
        <w:t xml:space="preserve">Közelebb érve felugrik </w:t>
      </w:r>
      <w:r w:rsidR="00746D06">
        <w:t>egy moduláris ablak</w:t>
      </w:r>
      <w:r>
        <w:t>, amiben megtalálható a szöveg, ami segít a játékosnak megérteni, hogy mi is lesz a feladata ebben a kihívásban, illetve irányt mutat a játék elkezdéséig.</w:t>
      </w:r>
    </w:p>
    <w:p w14:paraId="0601FCEE" w14:textId="3CFF6EC6" w:rsidR="00746D06" w:rsidRDefault="00F71A8D" w:rsidP="00F71A8D">
      <w:pPr>
        <w:ind w:firstLine="0"/>
      </w:pPr>
      <w:r>
        <w:t>Első lépésként felhívja a figyelmét a pisztoly felvételére, ami nélkül nem tudja elkezdeni a játékot. Ha mégis megpróbálja egy felugró szöveg emlékezteti a következő kiírással „Kérem vegye fel a fegyvert”.</w:t>
      </w:r>
      <w:r w:rsidR="00746D06">
        <w:t xml:space="preserve"> Ezen kívül jól érthető módon leírja, hogy pontosan hány célpont fog megjelenni, hol fognak ezek a célpontok megjelenni és mi az, amire figyelmet kell fordítani a játék során.</w:t>
      </w:r>
    </w:p>
    <w:p w14:paraId="395378D9" w14:textId="5F0193C9" w:rsidR="00746D06" w:rsidRDefault="00746D06" w:rsidP="00F71A8D">
      <w:pPr>
        <w:ind w:firstLine="0"/>
      </w:pPr>
      <w:r>
        <w:t xml:space="preserve"> Ez az ablak 1 alkalommal ugrik fel szóval a játékosnak figyelmet kell fordítani a szövegre, hogy értse a játékot.</w:t>
      </w:r>
    </w:p>
    <w:p w14:paraId="0F2DF1F1" w14:textId="14EC3293" w:rsidR="00BA579B" w:rsidRDefault="00854D42" w:rsidP="00F71A8D">
      <w:pPr>
        <w:ind w:firstLine="0"/>
      </w:pPr>
      <w:r w:rsidRPr="00854D42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35903FF6" wp14:editId="5902B111">
            <wp:simplePos x="0" y="0"/>
            <wp:positionH relativeFrom="column">
              <wp:posOffset>698953</wp:posOffset>
            </wp:positionH>
            <wp:positionV relativeFrom="paragraph">
              <wp:posOffset>776695</wp:posOffset>
            </wp:positionV>
            <wp:extent cx="4408714" cy="2501855"/>
            <wp:effectExtent l="0" t="0" r="0" b="0"/>
            <wp:wrapTopAndBottom/>
            <wp:docPr id="14" name="Kép 10">
              <a:extLst xmlns:a="http://schemas.openxmlformats.org/drawingml/2006/main">
                <a:ext uri="{FF2B5EF4-FFF2-40B4-BE49-F238E27FC236}">
                  <a16:creationId xmlns:a16="http://schemas.microsoft.com/office/drawing/2014/main" id="{8E66E5B5-03A4-4E35-AF36-994DC6EF1A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Kép 10">
                      <a:extLst>
                        <a:ext uri="{FF2B5EF4-FFF2-40B4-BE49-F238E27FC236}">
                          <a16:creationId xmlns:a16="http://schemas.microsoft.com/office/drawing/2014/main" id="{8E66E5B5-03A4-4E35-AF36-994DC6EF1A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8714" cy="2501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579B">
        <w:t>Ha a felvétel megtörtént és a játékos megnyomta az indító gombot</w:t>
      </w:r>
      <w:r w:rsidR="00BD2844">
        <w:t>, a játék visszaszámol és a játékos előtt elkezdenek megjelenni a céltáblák, amik már kilőhetők. Majd a játék végeztével egy szöveg tovább haladásra utasítja a játékost.</w:t>
      </w:r>
    </w:p>
    <w:p w14:paraId="445CF91C" w14:textId="4F12F73F" w:rsidR="00854D42" w:rsidRDefault="006D1130" w:rsidP="00854D42">
      <w:pPr>
        <w:pStyle w:val="Kpalrs"/>
      </w:pPr>
      <w:r>
        <w:t>10</w:t>
      </w:r>
      <w:r w:rsidR="00854D42">
        <w:t>. Ábra: 2. szint megjelenés illusztrálása</w:t>
      </w:r>
    </w:p>
    <w:p w14:paraId="64B244D2" w14:textId="40682B09" w:rsidR="00746D06" w:rsidRDefault="00746D06" w:rsidP="00746D06">
      <w:pPr>
        <w:ind w:firstLine="0"/>
      </w:pPr>
      <w:r>
        <w:t>A célpont objektumok 2 fő elemből állnak össze:</w:t>
      </w:r>
    </w:p>
    <w:p w14:paraId="7747D999" w14:textId="0B95D68D" w:rsidR="00746D06" w:rsidRDefault="00746D06" w:rsidP="00746D06">
      <w:pPr>
        <w:pStyle w:val="Listaszerbekezds"/>
        <w:numPr>
          <w:ilvl w:val="0"/>
          <w:numId w:val="50"/>
        </w:numPr>
      </w:pPr>
      <w:r>
        <w:t>A 3 dimenziós alap, ami a színt és a kinézetet biztosítja</w:t>
      </w:r>
    </w:p>
    <w:p w14:paraId="2FCD34CF" w14:textId="065660B7" w:rsidR="00746D06" w:rsidRDefault="00746D06" w:rsidP="00746D06">
      <w:pPr>
        <w:pStyle w:val="Listaszerbekezds"/>
        <w:numPr>
          <w:ilvl w:val="0"/>
          <w:numId w:val="50"/>
        </w:numPr>
      </w:pPr>
      <w:r>
        <w:t xml:space="preserve">Egy láthatatlan 2 dimenziós kör alakú </w:t>
      </w:r>
      <w:r w:rsidR="00835931">
        <w:t>tárcsa,</w:t>
      </w:r>
      <w:r>
        <w:t xml:space="preserve"> ami az eredmények mentéséért felel</w:t>
      </w:r>
    </w:p>
    <w:p w14:paraId="00D6BA6D" w14:textId="0789F5E3" w:rsidR="00746D06" w:rsidRDefault="00746D06" w:rsidP="00746D06">
      <w:pPr>
        <w:ind w:firstLine="0"/>
      </w:pPr>
      <w:r>
        <w:t>Azért volt szükség ezek elkülönítésére mivel a Unity 3</w:t>
      </w:r>
      <w:r w:rsidR="00835931">
        <w:t xml:space="preserve"> és 2</w:t>
      </w:r>
      <w:r>
        <w:t xml:space="preserve"> dimenziós vektorokat </w:t>
      </w:r>
      <w:r w:rsidR="00835931">
        <w:t xml:space="preserve">is tud kezelni, viszont azokat az objektum közepétől képes mérni. Az én esetemben az </w:t>
      </w:r>
      <w:r w:rsidR="00B8093D">
        <w:t>objektum,</w:t>
      </w:r>
      <w:r w:rsidR="00835931">
        <w:t xml:space="preserve"> amin mérni akartam az 3 dimenziós </w:t>
      </w:r>
      <w:r w:rsidR="00B8093D">
        <w:t>volt,</w:t>
      </w:r>
      <w:r w:rsidR="00835931">
        <w:t xml:space="preserve"> de csak 2 dimenziósan akartam az adatokat menteni róla (X és Y tengely mentén). Így egy tárcsa modellel oldottam meg úgynevezett vizuális „renderer” elem nélkül (tehát vizuális megjelenítés nélkül), így a találati pontot 2 tengely mentén tudtam mérni és menteni.</w:t>
      </w:r>
    </w:p>
    <w:p w14:paraId="52AAAC0D" w14:textId="1612D7D2" w:rsidR="00B8093D" w:rsidRPr="00746D06" w:rsidRDefault="00B8093D" w:rsidP="00746D06">
      <w:pPr>
        <w:ind w:firstLine="0"/>
      </w:pPr>
    </w:p>
    <w:p w14:paraId="026FFF7C" w14:textId="77777777" w:rsidR="009C76AE" w:rsidRDefault="009C76AE" w:rsidP="009C76AE">
      <w:pPr>
        <w:pStyle w:val="Cmsor4"/>
      </w:pPr>
      <w:r>
        <w:t>Játék logika kialakítása</w:t>
      </w:r>
    </w:p>
    <w:p w14:paraId="653792B6" w14:textId="0B1B7426" w:rsidR="009C76AE" w:rsidRDefault="009C76AE" w:rsidP="009C76AE">
      <w:pPr>
        <w:pStyle w:val="Firstparagraph"/>
        <w:ind w:firstLine="431"/>
      </w:pPr>
      <w:r>
        <w:t>A játék több fő mechanikából áll, amik összehangoltan tudják kiadni a teljes játékélményt. A kulcsmechanikák a következők:</w:t>
      </w:r>
    </w:p>
    <w:p w14:paraId="251A3E19" w14:textId="6FB53375" w:rsidR="009C76AE" w:rsidRDefault="009C76AE" w:rsidP="009C76AE">
      <w:pPr>
        <w:pStyle w:val="Listaszerbekezds"/>
        <w:numPr>
          <w:ilvl w:val="0"/>
          <w:numId w:val="39"/>
        </w:numPr>
      </w:pPr>
      <w:r>
        <w:t>Indító mechanizmus (a gomb segítségével)</w:t>
      </w:r>
    </w:p>
    <w:p w14:paraId="15840AC4" w14:textId="6E2F27E8" w:rsidR="009C76AE" w:rsidRDefault="009C76AE" w:rsidP="009C76AE">
      <w:pPr>
        <w:pStyle w:val="Listaszerbekezds"/>
        <w:numPr>
          <w:ilvl w:val="0"/>
          <w:numId w:val="39"/>
        </w:numPr>
      </w:pPr>
      <w:r>
        <w:t>Lövési mechanizmus (bal kattintással)</w:t>
      </w:r>
    </w:p>
    <w:p w14:paraId="2B7F9BCD" w14:textId="76C366AF" w:rsidR="009C76AE" w:rsidRDefault="009C76AE" w:rsidP="009C76AE">
      <w:pPr>
        <w:pStyle w:val="Listaszerbekezds"/>
        <w:numPr>
          <w:ilvl w:val="0"/>
          <w:numId w:val="39"/>
        </w:numPr>
      </w:pPr>
      <w:r>
        <w:t>Célpontok megjelenítése (ciklikus generálással)</w:t>
      </w:r>
    </w:p>
    <w:p w14:paraId="42930C8C" w14:textId="0B4E7FE6" w:rsidR="009C76AE" w:rsidRDefault="009C76AE" w:rsidP="009C76AE">
      <w:pPr>
        <w:pStyle w:val="Listaszerbekezds"/>
        <w:numPr>
          <w:ilvl w:val="0"/>
          <w:numId w:val="39"/>
        </w:numPr>
      </w:pPr>
      <w:r>
        <w:t>Találati pont meghatározása és reakcióidő mérése</w:t>
      </w:r>
    </w:p>
    <w:p w14:paraId="6013DF9D" w14:textId="471B6125" w:rsidR="009C76AE" w:rsidRDefault="009C76AE" w:rsidP="009C76AE">
      <w:pPr>
        <w:pStyle w:val="Listaszerbekezds"/>
        <w:numPr>
          <w:ilvl w:val="0"/>
          <w:numId w:val="39"/>
        </w:numPr>
      </w:pPr>
      <w:r>
        <w:t>Adattárolás találatkor (lövési szekciókkal)</w:t>
      </w:r>
    </w:p>
    <w:p w14:paraId="152C24A3" w14:textId="12780C6F" w:rsidR="0050159C" w:rsidRDefault="009C76AE" w:rsidP="009325CF">
      <w:pPr>
        <w:ind w:firstLine="0"/>
      </w:pPr>
      <w:r>
        <w:lastRenderedPageBreak/>
        <w:t xml:space="preserve">Mivel a 2. és 3. szint is lövési metódusok által működik ezért ezek hasonló módon vannak scriptelve. A 2 játékot lövési szekciókkal külön választottam „Target” adatok és „Shooting” adatokra. A „Target” játék szimbolizálja a </w:t>
      </w:r>
      <w:r w:rsidR="00DE59DB">
        <w:t>2. szintet és a „Shooting” a 3. szintet. Minden játékosnál a játékos adatfelvitele után keletkezik az adatbázisban egy úgynevezett „Shooting Session” és a lövések után az adatok a megadott „Session ID” -val tehát szekció azonosítóval kerülnek mentésre. Így minden játékoshoz specifikusan köthető egy-egy generált adat.</w:t>
      </w:r>
    </w:p>
    <w:p w14:paraId="2281B7DF" w14:textId="05EE5893" w:rsidR="00DE59DB" w:rsidRDefault="00DE59DB" w:rsidP="009325CF">
      <w:pPr>
        <w:ind w:firstLine="0"/>
      </w:pPr>
      <w:r>
        <w:t>Az indító mechanizmus egy gomb segítségével történik, ami egy script-el van ellátva. Mivel a 2 szint különböző módon kezdi el a ciklus generálást ezért az indító gomb kódjai is el vannak egymástól különítve és csak bizonyos funkciókban egyeznek meg.</w:t>
      </w:r>
    </w:p>
    <w:p w14:paraId="23C8C098" w14:textId="0BBA1FFB" w:rsidR="00152458" w:rsidRDefault="00152458" w:rsidP="009325CF">
      <w:pPr>
        <w:ind w:firstLine="0"/>
      </w:pPr>
      <w:r>
        <w:t>Közös funkcióik:</w:t>
      </w:r>
    </w:p>
    <w:p w14:paraId="7E698485" w14:textId="237CBE3B" w:rsidR="00152458" w:rsidRDefault="00152458" w:rsidP="00152458">
      <w:pPr>
        <w:pStyle w:val="Listaszerbekezds"/>
        <w:numPr>
          <w:ilvl w:val="0"/>
          <w:numId w:val="42"/>
        </w:numPr>
      </w:pPr>
      <w:r>
        <w:t>Nem engedi a játékosnak elkezdeni a játékot amíg a fegyvert fel nem vette</w:t>
      </w:r>
    </w:p>
    <w:p w14:paraId="039A9569" w14:textId="0F0750E8" w:rsidR="00152458" w:rsidRDefault="00152458" w:rsidP="00152458">
      <w:pPr>
        <w:ind w:left="720" w:firstLine="0"/>
      </w:pPr>
      <w:r w:rsidRPr="00152458">
        <w:rPr>
          <w:noProof/>
        </w:rPr>
        <w:drawing>
          <wp:anchor distT="0" distB="0" distL="114300" distR="114300" simplePos="0" relativeHeight="251671552" behindDoc="0" locked="0" layoutInCell="1" allowOverlap="1" wp14:anchorId="6AEAA676" wp14:editId="179CB567">
            <wp:simplePos x="0" y="0"/>
            <wp:positionH relativeFrom="column">
              <wp:posOffset>1224467</wp:posOffset>
            </wp:positionH>
            <wp:positionV relativeFrom="paragraph">
              <wp:posOffset>779182</wp:posOffset>
            </wp:positionV>
            <wp:extent cx="3307976" cy="2289868"/>
            <wp:effectExtent l="0" t="0" r="6985" b="0"/>
            <wp:wrapTopAndBottom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976" cy="2289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játékos amint megpróbálja elkezdeni a játékot a nélkül, hogy felvette volna a fegyvert, egy megadott szöveg megjelentésével utasítja arra, hogy vegye fel a kezdéshez a fegyvert.</w:t>
      </w:r>
    </w:p>
    <w:p w14:paraId="421F1DDD" w14:textId="48E65DD8" w:rsidR="00152458" w:rsidRDefault="006D1130" w:rsidP="00152458">
      <w:pPr>
        <w:pStyle w:val="Kpalrs"/>
      </w:pPr>
      <w:r>
        <w:t>11</w:t>
      </w:r>
      <w:r w:rsidR="00152458">
        <w:t>. Ábra: indító gomb kód illusztráció</w:t>
      </w:r>
    </w:p>
    <w:p w14:paraId="048C597E" w14:textId="3E056CD4" w:rsidR="00152458" w:rsidRDefault="00152458" w:rsidP="00152458">
      <w:pPr>
        <w:ind w:left="567" w:firstLine="0"/>
      </w:pPr>
      <w:r>
        <w:t xml:space="preserve">Ezért részben az </w:t>
      </w:r>
      <w:r w:rsidR="00B42C58">
        <w:t>„</w:t>
      </w:r>
      <w:r>
        <w:t>OnMouseDown ()</w:t>
      </w:r>
      <w:r w:rsidR="00B42C58">
        <w:t>”</w:t>
      </w:r>
      <w:r>
        <w:t xml:space="preserve"> metódus felel, majd, ha megtörtént a felvétel, kezdődik a játék előtti vissza számlálás</w:t>
      </w:r>
    </w:p>
    <w:p w14:paraId="3CAB51B4" w14:textId="3D2D7812" w:rsidR="00152458" w:rsidRDefault="00152458" w:rsidP="00152458">
      <w:pPr>
        <w:pStyle w:val="Listaszerbekezds"/>
        <w:numPr>
          <w:ilvl w:val="0"/>
          <w:numId w:val="42"/>
        </w:numPr>
      </w:pPr>
      <w:r>
        <w:t>Visszaszámlál a megnyomást követően a játék kezdése előtt</w:t>
      </w:r>
    </w:p>
    <w:p w14:paraId="1464153F" w14:textId="60E8BDC9" w:rsidR="00152458" w:rsidRDefault="00152458" w:rsidP="00152458">
      <w:pPr>
        <w:ind w:left="709" w:firstLine="0"/>
      </w:pPr>
      <w:r>
        <w:t>A kódnak a fejlesztő felületen referenciaként meg van adva egy üres szövegdoboz a megadott méretekkel, ide generálja a 3-ról indított visszaszámlálást majd miután végzett a számlálással eltünteti a szövegdobozt és indítja a játék célpontgenerálásának metódusát.</w:t>
      </w:r>
    </w:p>
    <w:p w14:paraId="5BC5BC62" w14:textId="49E652C0" w:rsidR="00152458" w:rsidRDefault="00152458" w:rsidP="00152458">
      <w:pPr>
        <w:ind w:left="709" w:firstLine="0"/>
      </w:pPr>
    </w:p>
    <w:p w14:paraId="2401652C" w14:textId="7FCD5A6C" w:rsidR="00152458" w:rsidRDefault="002A4F45" w:rsidP="009038FD">
      <w:pPr>
        <w:ind w:firstLine="0"/>
      </w:pPr>
      <w:r w:rsidRPr="002A4F45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667969F" wp14:editId="25CED036">
            <wp:simplePos x="0" y="0"/>
            <wp:positionH relativeFrom="margin">
              <wp:posOffset>862148</wp:posOffset>
            </wp:positionH>
            <wp:positionV relativeFrom="paragraph">
              <wp:posOffset>2144849</wp:posOffset>
            </wp:positionV>
            <wp:extent cx="3822065" cy="1371600"/>
            <wp:effectExtent l="0" t="0" r="6985" b="0"/>
            <wp:wrapTopAndBottom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38FD">
        <w:t xml:space="preserve">A lövés mechanizmusa a pisztoly modelljéhez rendelt „Gun.cs” nevű script-el működik. Ebben a változók definiálásán kívül 2 fontosabb metódus vezérli a lövést. Az </w:t>
      </w:r>
      <w:r w:rsidR="00B42C58">
        <w:t>„</w:t>
      </w:r>
      <w:r w:rsidR="009038FD">
        <w:t>Update ()</w:t>
      </w:r>
      <w:r w:rsidR="00B42C58">
        <w:t>”</w:t>
      </w:r>
      <w:r w:rsidR="009038FD">
        <w:t xml:space="preserve"> </w:t>
      </w:r>
      <w:r w:rsidR="009038FD" w:rsidRPr="009038FD">
        <w:t>metódus felel a játékos által végrehajtott lövési művelet kezeléséért. Ez a metódus minden egyes képkocka során automatikusan lefut a Unity motor működése</w:t>
      </w:r>
      <w:r w:rsidR="009038FD">
        <w:t xml:space="preserve"> közben</w:t>
      </w:r>
      <w:r w:rsidR="009038FD" w:rsidRPr="009038FD">
        <w:t xml:space="preserve">, így </w:t>
      </w:r>
      <w:r w:rsidR="009038FD">
        <w:t>válik teljesen</w:t>
      </w:r>
      <w:r w:rsidR="009038FD" w:rsidRPr="009038FD">
        <w:t xml:space="preserve"> alkalmas</w:t>
      </w:r>
      <w:r w:rsidR="009038FD">
        <w:t>sá</w:t>
      </w:r>
      <w:r w:rsidR="009038FD" w:rsidRPr="009038FD">
        <w:t xml:space="preserve"> arra, hogy valós időben figyelje a játékos bemeneti műveleteit, például a kattintásokat. </w:t>
      </w:r>
      <w:r w:rsidR="009038FD">
        <w:t>Egyszerre figyeli a játékos műveleteit, szabályozza a tűzgyorsaságot, és elindítja a lövéshez kapcsolódó vizuális-hanghatásokat, ezek mellett a konkrét találati logikát.</w:t>
      </w:r>
    </w:p>
    <w:p w14:paraId="0A553E5F" w14:textId="529FE2AF" w:rsidR="002A4F45" w:rsidRDefault="006D1130" w:rsidP="002A4F45">
      <w:pPr>
        <w:pStyle w:val="Kpalrs"/>
      </w:pPr>
      <w:r>
        <w:t>12</w:t>
      </w:r>
      <w:r w:rsidR="002A4F45">
        <w:t xml:space="preserve">.ábra: </w:t>
      </w:r>
      <w:r w:rsidR="00B42C58">
        <w:t>„</w:t>
      </w:r>
      <w:r w:rsidR="002A4F45">
        <w:t>Update ()</w:t>
      </w:r>
      <w:r w:rsidR="00B42C58">
        <w:t>”</w:t>
      </w:r>
      <w:r w:rsidR="002A4F45">
        <w:t xml:space="preserve"> metódus illusztráció</w:t>
      </w:r>
    </w:p>
    <w:p w14:paraId="3DD7FBB1" w14:textId="4C27DD79" w:rsidR="002A4F45" w:rsidRDefault="009038FD" w:rsidP="009038FD">
      <w:pPr>
        <w:ind w:firstLine="0"/>
      </w:pPr>
      <w:r>
        <w:t xml:space="preserve">A lövés kulcsmechanikáját a </w:t>
      </w:r>
      <w:r w:rsidR="00DD1DC6">
        <w:t>„</w:t>
      </w:r>
      <w:r>
        <w:t>Shoot ()</w:t>
      </w:r>
      <w:r w:rsidR="00DD1DC6">
        <w:t>”</w:t>
      </w:r>
      <w:r>
        <w:t xml:space="preserve"> metódus adja. A </w:t>
      </w:r>
      <w:r w:rsidR="00DD1DC6">
        <w:t>„</w:t>
      </w:r>
      <w:r>
        <w:t>Shoot ()</w:t>
      </w:r>
      <w:r w:rsidR="00DD1DC6">
        <w:t>”</w:t>
      </w:r>
      <w:r>
        <w:t xml:space="preserve"> metódus a játék lövésmechanikájának központi eleme, amely minden lövés során felel a találat érzékeléséért, a találati pontok kiszámításáért, az adatok rögzítéséért és a célpont sebzéséért.</w:t>
      </w:r>
    </w:p>
    <w:p w14:paraId="2F0B2295" w14:textId="73897F14" w:rsidR="009038FD" w:rsidRDefault="009038FD" w:rsidP="009038FD">
      <w:pPr>
        <w:ind w:firstLine="0"/>
      </w:pPr>
      <w:r>
        <w:t xml:space="preserve">A metódus működése egy raycast (sugárkövetés) használatával kezdődik, amely a játékos nézőpontjából </w:t>
      </w:r>
      <w:r w:rsidR="002A4F45">
        <w:t>(a hozzá rendelt kamerából)</w:t>
      </w:r>
      <w:r>
        <w:t xml:space="preserve"> előrefelé indul el, és meghatározott távolságon belül képes észlelni, hogy a játékos mire célzott. Amennyiben a sugár eltalál egy objektumot, a rendszer megpróbálja lekérni annak </w:t>
      </w:r>
      <w:r w:rsidR="00DD1DC6">
        <w:t>„</w:t>
      </w:r>
      <w:r>
        <w:t>Target</w:t>
      </w:r>
      <w:r w:rsidR="00DD1DC6">
        <w:t>”</w:t>
      </w:r>
      <w:r>
        <w:t xml:space="preserve"> komponensét, amely azt jelzi, hogy az adott objektum sebezhető. Ha a célzott objektum közvetlenül nem rendelkezik ilyen komponenssel, a szülő objektum vizsgálatával próbálja megtalálni azt. Ez lehetővé teszi, hogy az összetettebb hierarchiában elhelyezkedő célpontokat is kezelje. </w:t>
      </w:r>
    </w:p>
    <w:p w14:paraId="69F873AE" w14:textId="10B71BB0" w:rsidR="002A4F45" w:rsidRDefault="009038FD" w:rsidP="009038FD">
      <w:pPr>
        <w:ind w:firstLine="0"/>
      </w:pPr>
      <w:r>
        <w:t>Miután az objektum eltalálásra kerül, a rendszer kiszámítja a találati pont helyzetét az objektum lokális koordinátarendszeréhez viszonyítva. Ez azt jelenti, hogy a találat az objektum középpontjához képest értelmezhető, így pontos információt ad arról, hogy hol érte a lövedék a célt. Az így kapott koordináták két tizedesjegyre kerekített double értékként kerülnek eltárolásra.</w:t>
      </w:r>
    </w:p>
    <w:p w14:paraId="5069C36F" w14:textId="397BDB1C" w:rsidR="009038FD" w:rsidRDefault="009038FD" w:rsidP="009038FD">
      <w:pPr>
        <w:ind w:firstLine="0"/>
      </w:pPr>
      <w:r>
        <w:t xml:space="preserve">A </w:t>
      </w:r>
      <w:r w:rsidR="00DD1DC6">
        <w:t>„</w:t>
      </w:r>
      <w:r>
        <w:t>Shoot ()</w:t>
      </w:r>
      <w:r w:rsidR="00DD1DC6">
        <w:t>”</w:t>
      </w:r>
      <w:r>
        <w:t xml:space="preserve"> metódus </w:t>
      </w:r>
      <w:r w:rsidR="002A4F45">
        <w:t>hozzáértően</w:t>
      </w:r>
      <w:r>
        <w:t xml:space="preserve"> kezeli</w:t>
      </w:r>
      <w:r w:rsidR="002A4F45">
        <w:t xml:space="preserve"> azt</w:t>
      </w:r>
      <w:r>
        <w:t xml:space="preserve">, hogy a játék éppen melyik szinten van. Ha az </w:t>
      </w:r>
      <w:r w:rsidR="002A4F45">
        <w:t>második</w:t>
      </w:r>
      <w:r>
        <w:t xml:space="preserve"> szinten történik a lövés, akkor az Target adatbázis példányba kerülnek mentésre az új találati pontok, de csak abban az esetben, ha az adott pozíció még nem </w:t>
      </w:r>
      <w:r>
        <w:lastRenderedPageBreak/>
        <w:t xml:space="preserve">szerepel a korábban eltalált pontok listájában. Ez segít elkerülni a duplikált adatokat. A </w:t>
      </w:r>
      <w:r w:rsidR="002A4F45">
        <w:t>harmadik</w:t>
      </w:r>
      <w:r>
        <w:t xml:space="preserve"> szinten, ahol a játék más típusú lövöldözési logikát alkalmaz, a </w:t>
      </w:r>
      <w:r w:rsidR="00DD1DC6">
        <w:t>„</w:t>
      </w:r>
      <w:r>
        <w:t>Shooting</w:t>
      </w:r>
      <w:r w:rsidR="00DD1DC6">
        <w:t>”</w:t>
      </w:r>
      <w:r>
        <w:t xml:space="preserve"> adatbázis példány felel az adatok gyűjtéséért, és minden egyes találatot rögzít, akár többször is, valamint a Gun osztály saját </w:t>
      </w:r>
      <w:r w:rsidR="00DD1DC6">
        <w:t>„</w:t>
      </w:r>
      <w:r>
        <w:t>hitpoints</w:t>
      </w:r>
      <w:r w:rsidR="00DD1DC6">
        <w:t xml:space="preserve">” </w:t>
      </w:r>
      <w:r w:rsidR="00B42C58">
        <w:t>(tehát</w:t>
      </w:r>
      <w:r w:rsidR="00DD1DC6">
        <w:t xml:space="preserve"> </w:t>
      </w:r>
      <w:r w:rsidR="00B42C58">
        <w:t>találati) listájába</w:t>
      </w:r>
      <w:r>
        <w:t xml:space="preserve"> is elmentésre kerülnek ezek </w:t>
      </w:r>
      <w:r w:rsidR="00DD1DC6" w:rsidRPr="002A4F45">
        <w:rPr>
          <w:noProof/>
        </w:rPr>
        <w:drawing>
          <wp:anchor distT="0" distB="0" distL="114300" distR="114300" simplePos="0" relativeHeight="251673600" behindDoc="0" locked="0" layoutInCell="1" allowOverlap="1" wp14:anchorId="3CFAE6BE" wp14:editId="760613AA">
            <wp:simplePos x="0" y="0"/>
            <wp:positionH relativeFrom="page">
              <wp:align>center</wp:align>
            </wp:positionH>
            <wp:positionV relativeFrom="paragraph">
              <wp:posOffset>1268730</wp:posOffset>
            </wp:positionV>
            <wp:extent cx="3747135" cy="4076065"/>
            <wp:effectExtent l="0" t="0" r="5715" b="635"/>
            <wp:wrapTopAndBottom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35" cy="4076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z értékek.</w:t>
      </w:r>
    </w:p>
    <w:p w14:paraId="482E819D" w14:textId="432FA3F0" w:rsidR="002A4F45" w:rsidRDefault="006D1130" w:rsidP="002A4F45">
      <w:pPr>
        <w:pStyle w:val="Kpalrs"/>
      </w:pPr>
      <w:r>
        <w:t>13</w:t>
      </w:r>
      <w:r w:rsidR="002A4F45">
        <w:t xml:space="preserve">. Ábra: </w:t>
      </w:r>
      <w:r w:rsidR="00DD1DC6">
        <w:t>„</w:t>
      </w:r>
      <w:r w:rsidR="002A4F45">
        <w:t>Shoot ()</w:t>
      </w:r>
      <w:r w:rsidR="00DD1DC6">
        <w:t>”</w:t>
      </w:r>
      <w:r w:rsidR="002A4F45">
        <w:t xml:space="preserve"> metódus illusztráció</w:t>
      </w:r>
    </w:p>
    <w:p w14:paraId="3D0E9BF4" w14:textId="5A613987" w:rsidR="009038FD" w:rsidRDefault="009038FD" w:rsidP="009038FD">
      <w:pPr>
        <w:ind w:firstLine="0"/>
      </w:pPr>
      <w:r>
        <w:t xml:space="preserve">Amennyiben az eltalált objektum rendelkezik </w:t>
      </w:r>
      <w:r w:rsidR="00DD1DC6">
        <w:t>„</w:t>
      </w:r>
      <w:r>
        <w:t>Target</w:t>
      </w:r>
      <w:r w:rsidR="00DD1DC6">
        <w:t>”</w:t>
      </w:r>
      <w:r>
        <w:t xml:space="preserve"> komponenssel, a metódus meghívja annak </w:t>
      </w:r>
      <w:r w:rsidR="00DD1DC6">
        <w:t>„</w:t>
      </w:r>
      <w:r>
        <w:t>TakeDamage ()</w:t>
      </w:r>
      <w:r w:rsidR="00DD1DC6">
        <w:t>”</w:t>
      </w:r>
      <w:r>
        <w:t xml:space="preserve"> függvényét, amely a célpont életpontját csökkenti a </w:t>
      </w:r>
      <w:r w:rsidR="00DD1DC6">
        <w:t>„</w:t>
      </w:r>
      <w:r>
        <w:t>Gun</w:t>
      </w:r>
      <w:r w:rsidR="00DD1DC6">
        <w:t>”</w:t>
      </w:r>
      <w:r>
        <w:t xml:space="preserve"> által definiált </w:t>
      </w:r>
      <w:r w:rsidR="00DD1DC6">
        <w:t>„</w:t>
      </w:r>
      <w:r>
        <w:t>damage</w:t>
      </w:r>
      <w:r w:rsidR="00DD1DC6">
        <w:t>”</w:t>
      </w:r>
      <w:r>
        <w:t xml:space="preserve"> értéknek megfelelően. Ez biztosítja, hogy a lövés nemcsak vizuálisan jelenik meg, hanem hatással is van a játék világára.</w:t>
      </w:r>
    </w:p>
    <w:p w14:paraId="22FE665C" w14:textId="77777777" w:rsidR="002A4F45" w:rsidRDefault="009038FD" w:rsidP="009038FD">
      <w:pPr>
        <w:ind w:firstLine="0"/>
      </w:pPr>
      <w:r>
        <w:t>Összességében a lövés teljes folyamatát átfogja:</w:t>
      </w:r>
    </w:p>
    <w:p w14:paraId="4B321223" w14:textId="70B8DD66" w:rsidR="002A4F45" w:rsidRDefault="002A4F45" w:rsidP="002A4F45">
      <w:pPr>
        <w:pStyle w:val="Listaszerbekezds"/>
        <w:numPr>
          <w:ilvl w:val="0"/>
          <w:numId w:val="43"/>
        </w:numPr>
      </w:pPr>
      <w:r>
        <w:t>É</w:t>
      </w:r>
      <w:r w:rsidR="009038FD">
        <w:t>rzékeli a célzást és a találatot</w:t>
      </w:r>
    </w:p>
    <w:p w14:paraId="14579009" w14:textId="2CCCD278" w:rsidR="002A4F45" w:rsidRDefault="002A4F45" w:rsidP="002A4F45">
      <w:pPr>
        <w:pStyle w:val="Listaszerbekezds"/>
        <w:numPr>
          <w:ilvl w:val="0"/>
          <w:numId w:val="43"/>
        </w:numPr>
      </w:pPr>
      <w:r>
        <w:t>K</w:t>
      </w:r>
      <w:r w:rsidR="009038FD">
        <w:t>ezeli az adatgyűjtést</w:t>
      </w:r>
    </w:p>
    <w:p w14:paraId="38531D6D" w14:textId="51C737D5" w:rsidR="009325CF" w:rsidRDefault="002A4F45" w:rsidP="009325CF">
      <w:pPr>
        <w:pStyle w:val="Listaszerbekezds"/>
        <w:numPr>
          <w:ilvl w:val="0"/>
          <w:numId w:val="43"/>
        </w:numPr>
      </w:pPr>
      <w:r>
        <w:t>A</w:t>
      </w:r>
      <w:r w:rsidR="009038FD">
        <w:t>lkalmazza a sebzést</w:t>
      </w:r>
    </w:p>
    <w:p w14:paraId="62B5B6C6" w14:textId="5A9107AD" w:rsidR="00E970B4" w:rsidRDefault="00E970B4" w:rsidP="00E970B4">
      <w:pPr>
        <w:ind w:firstLine="0"/>
      </w:pPr>
      <w:r>
        <w:t xml:space="preserve">A célpontok egy egyszerű </w:t>
      </w:r>
      <w:r w:rsidR="00DD1DC6">
        <w:t>„</w:t>
      </w:r>
      <w:r>
        <w:t>Target</w:t>
      </w:r>
      <w:r w:rsidR="00DD1DC6">
        <w:t>”</w:t>
      </w:r>
      <w:r>
        <w:t xml:space="preserve"> nevű script-el vannak inicializálva, amiben 3 függvény van definiálva:</w:t>
      </w:r>
    </w:p>
    <w:p w14:paraId="49C6D0FE" w14:textId="0EC15474" w:rsidR="00E970B4" w:rsidRDefault="00DD1DC6" w:rsidP="00E970B4">
      <w:pPr>
        <w:pStyle w:val="Listaszerbekezds"/>
        <w:numPr>
          <w:ilvl w:val="0"/>
          <w:numId w:val="44"/>
        </w:numPr>
      </w:pPr>
      <w:r>
        <w:t>„</w:t>
      </w:r>
      <w:r w:rsidR="00E970B4">
        <w:t>TakeDamage ()</w:t>
      </w:r>
      <w:r>
        <w:t>”</w:t>
      </w:r>
      <w:r w:rsidR="00E970B4">
        <w:t>, ami a sebzés fogadására szolgál</w:t>
      </w:r>
    </w:p>
    <w:p w14:paraId="0D0B9D4F" w14:textId="6E471D7F" w:rsidR="00E970B4" w:rsidRDefault="00B42C58" w:rsidP="00E970B4">
      <w:pPr>
        <w:pStyle w:val="Listaszerbekezds"/>
        <w:numPr>
          <w:ilvl w:val="0"/>
          <w:numId w:val="44"/>
        </w:numPr>
      </w:pPr>
      <w:r>
        <w:t>„</w:t>
      </w:r>
      <w:r w:rsidR="00E970B4">
        <w:t>Die ()</w:t>
      </w:r>
      <w:r>
        <w:t>”</w:t>
      </w:r>
      <w:r w:rsidR="00E970B4">
        <w:t>, ami a target objektum találat utáni törlésére szolgál</w:t>
      </w:r>
    </w:p>
    <w:p w14:paraId="28B12B27" w14:textId="364EDF33" w:rsidR="00E970B4" w:rsidRDefault="00B42C58" w:rsidP="00E970B4">
      <w:pPr>
        <w:pStyle w:val="Listaszerbekezds"/>
        <w:numPr>
          <w:ilvl w:val="0"/>
          <w:numId w:val="44"/>
        </w:numPr>
      </w:pPr>
      <w:r>
        <w:lastRenderedPageBreak/>
        <w:t>„</w:t>
      </w:r>
      <w:r w:rsidR="00E970B4">
        <w:t>HittedObject ()</w:t>
      </w:r>
      <w:r>
        <w:t>”</w:t>
      </w:r>
      <w:r w:rsidR="00E970B4">
        <w:t xml:space="preserve"> ami a találatot szimbolizáló </w:t>
      </w:r>
      <w:r w:rsidR="009C4BAE">
        <w:t>„</w:t>
      </w:r>
      <w:r w:rsidR="00E970B4">
        <w:t>bool</w:t>
      </w:r>
      <w:r w:rsidR="009C4BAE">
        <w:t>” (logikai)</w:t>
      </w:r>
      <w:r w:rsidR="00E970B4">
        <w:t xml:space="preserve"> változó visszaadására szolgál, úgynevezett „Getter”</w:t>
      </w:r>
      <w:r w:rsidR="009C4BAE">
        <w:t xml:space="preserve"> (lekérő)</w:t>
      </w:r>
      <w:r w:rsidR="00E970B4">
        <w:t xml:space="preserve"> függvény</w:t>
      </w:r>
    </w:p>
    <w:p w14:paraId="4F6C4DED" w14:textId="77777777" w:rsidR="00CD728D" w:rsidRDefault="00CD728D" w:rsidP="00CD728D"/>
    <w:p w14:paraId="2141C7C6" w14:textId="258107B2" w:rsidR="00E970B4" w:rsidRDefault="00E970B4" w:rsidP="00E970B4">
      <w:pPr>
        <w:ind w:firstLine="0"/>
      </w:pPr>
      <w:r>
        <w:t xml:space="preserve">A target objektumok generálásáért 2 script felelős, a második szint esetében az </w:t>
      </w:r>
      <w:r w:rsidR="00290D51">
        <w:t>ObjectSpawner a</w:t>
      </w:r>
      <w:r>
        <w:t xml:space="preserve"> harmadik szint esetében pedig az ObjectSpawner_1place. Az alapvető különbség ahogy fentebb is említettem, hogy a 2. szinten különböző helyekre jellennek meg a megadott számú célpontok míg a 3. szint esetében ez egy helyre való lehelyezéssel történik meg. Az osztály</w:t>
      </w:r>
      <w:r w:rsidR="004B1FFD">
        <w:t>ok</w:t>
      </w:r>
      <w:r>
        <w:t xml:space="preserve"> fő célja, hogy a játék során meghatározott számú célpontot generálj</w:t>
      </w:r>
      <w:r w:rsidR="004B1FFD">
        <w:t>anak</w:t>
      </w:r>
      <w:r>
        <w:t xml:space="preserve"> egy meghatározott területen, és figyelemmel kísérj</w:t>
      </w:r>
      <w:r w:rsidR="004B1FFD">
        <w:t>ék</w:t>
      </w:r>
      <w:r>
        <w:t xml:space="preserve"> azok elpusztítását. Emellett felelős</w:t>
      </w:r>
      <w:r w:rsidR="004B1FFD">
        <w:t>ek</w:t>
      </w:r>
      <w:r>
        <w:t xml:space="preserve"> a találatok időzítéséért, az eredmények naplózásáért, valamint a játék végének kezeléséért is.</w:t>
      </w:r>
    </w:p>
    <w:p w14:paraId="1F72B7D7" w14:textId="4760EBB2" w:rsidR="004B1FFD" w:rsidRDefault="004B1FFD" w:rsidP="004B1FFD">
      <w:pPr>
        <w:ind w:firstLine="0"/>
      </w:pPr>
      <w:r>
        <w:t>A második szint esetében az ObjectSpawner inicializálja a szükséges listákat és beállításokat. Első lépésként meghatározza, hogy hány célpontot kell generálni, majd a kijelölt területen belül megpróbál olyan helyeket találni, amelyek biztosítják, hogy a célpontok ne kerüljenek egymás mellé. Ennek ellenőrzésére egy algoritmust alkalmaz, amely figyelembe veszi a már meglévő célpontok pozícióját, és csak akkor helyez el egy újat, ha a generálás pozícióját nem találja túl közelinek a másikhoz. Ezáltal a játékosnak mindig egy átlátható és egyenletesen eloszló célmezőt biztosít.</w:t>
      </w:r>
    </w:p>
    <w:p w14:paraId="13C4CE4D" w14:textId="47597CB3" w:rsidR="004B1FFD" w:rsidRDefault="003D52B4" w:rsidP="004B1FFD">
      <w:pPr>
        <w:ind w:firstLine="0"/>
      </w:pPr>
      <w:r w:rsidRPr="003D52B4">
        <w:rPr>
          <w:noProof/>
        </w:rPr>
        <w:drawing>
          <wp:anchor distT="0" distB="0" distL="114300" distR="114300" simplePos="0" relativeHeight="251674624" behindDoc="0" locked="0" layoutInCell="1" allowOverlap="1" wp14:anchorId="2230B5AE" wp14:editId="3A114B0A">
            <wp:simplePos x="0" y="0"/>
            <wp:positionH relativeFrom="column">
              <wp:posOffset>380546</wp:posOffset>
            </wp:positionH>
            <wp:positionV relativeFrom="paragraph">
              <wp:posOffset>1820726</wp:posOffset>
            </wp:positionV>
            <wp:extent cx="4955721" cy="1906405"/>
            <wp:effectExtent l="0" t="0" r="0" b="0"/>
            <wp:wrapTopAndBottom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721" cy="1906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1FFD">
        <w:t>A játék során az osztály folyamatosan figyelemmel kíséri, hogy mely célpontok kerültek eltalálásra. Amint egy célpont megsemmisül, a rendszer azonnal rögzíti az eseményt, eltávolítja az aktív célpontok listájából, és eltárolja a találat időpontját. Ez az időmérés kulcsfontosságú, hiszen a játék során pontos statisztikák készülnek arról, hogy a játékos milyen gyorsan és pontosan reagál. Az adatok tárolása nem csupán a játékmenet során történik, hanem a rendszer azokat egy adatbázisba is elmenti, amely később visszakereshető és elemezhető.</w:t>
      </w:r>
    </w:p>
    <w:p w14:paraId="74F61FBF" w14:textId="2C726251" w:rsidR="003D52B4" w:rsidRDefault="006D1130" w:rsidP="003D52B4">
      <w:pPr>
        <w:pStyle w:val="Kpalrs"/>
      </w:pPr>
      <w:r>
        <w:t>14</w:t>
      </w:r>
      <w:r w:rsidR="003D52B4">
        <w:t>. ábra: ObjectSpawner célpont generálás implementálási részlet</w:t>
      </w:r>
    </w:p>
    <w:p w14:paraId="0EA47F51" w14:textId="72164B9A" w:rsidR="004B1FFD" w:rsidRDefault="004B1FFD" w:rsidP="004B1FFD">
      <w:pPr>
        <w:ind w:firstLine="0"/>
      </w:pPr>
      <w:r>
        <w:lastRenderedPageBreak/>
        <w:t>Amikor a játékos az összes célpontot eltalálja, a játék véget ért. Ekkor megjeleníti a megfelelő értesítést, amely jelzi, hogy a szint teljesítve lett. Az értesítés egy meghatározott idő után automatikusan eltűnik, hogy a felhasználói élmény zökkenőmentes maradjon.</w:t>
      </w:r>
    </w:p>
    <w:p w14:paraId="0A26C837" w14:textId="70898FCD" w:rsidR="003D52B4" w:rsidRDefault="003D52B4" w:rsidP="003D52B4">
      <w:pPr>
        <w:ind w:firstLine="0"/>
      </w:pPr>
      <w:r>
        <w:t>A harmadik szint egy speciális változata az alap ObjectSpawner osztálynak, amely a célpontokat nem véletlenszerű helyekre, hanem egy meghatározott pontban hozza létre. Ez a játékmód egy adott helyre koncentrálja a célpontokat, mint például egy lőtéren vagy egy célorientált gyakorlópályán, ahol a játékosnak ugyanarra a pontra kell fókuszálnia. Így ez a reakció idő mérésére tökéletesen alkalmas.</w:t>
      </w:r>
    </w:p>
    <w:p w14:paraId="62A5EC20" w14:textId="30033164" w:rsidR="003D52B4" w:rsidRDefault="003D52B4" w:rsidP="003D52B4">
      <w:pPr>
        <w:ind w:firstLine="0"/>
      </w:pPr>
      <w:r>
        <w:t xml:space="preserve">A működési elve </w:t>
      </w:r>
      <w:r w:rsidR="009D4047">
        <w:t xml:space="preserve">a következő, </w:t>
      </w:r>
      <w:r>
        <w:t>inicializáláskor beállít egy adott koordinátát, amelyet az összes generált célpont használni fog. Mivel a célpontok egy helyen jelennek meg, az osztály nem használ térbeli ütközésvizsgálatot vagy egyéb elhelyezési logikát. Ennek eredményeként az osztály gyorsabb és kevesebb számítási erőforrást igényel, miközben biztosítja, hogy a célpontok mindig pontosan ugyanott jelenjenek meg.</w:t>
      </w:r>
    </w:p>
    <w:p w14:paraId="1B9289D6" w14:textId="65938F1C" w:rsidR="003D52B4" w:rsidRDefault="00FA3FAA" w:rsidP="003D52B4">
      <w:pPr>
        <w:ind w:firstLine="0"/>
      </w:pPr>
      <w:r w:rsidRPr="00FA3FAA">
        <w:rPr>
          <w:noProof/>
        </w:rPr>
        <w:drawing>
          <wp:anchor distT="0" distB="0" distL="114300" distR="114300" simplePos="0" relativeHeight="251675648" behindDoc="0" locked="0" layoutInCell="1" allowOverlap="1" wp14:anchorId="269BEEC3" wp14:editId="670ABA04">
            <wp:simplePos x="0" y="0"/>
            <wp:positionH relativeFrom="column">
              <wp:posOffset>470353</wp:posOffset>
            </wp:positionH>
            <wp:positionV relativeFrom="paragraph">
              <wp:posOffset>783681</wp:posOffset>
            </wp:positionV>
            <wp:extent cx="4791744" cy="1848108"/>
            <wp:effectExtent l="0" t="0" r="8890" b="0"/>
            <wp:wrapTopAndBottom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4047">
        <w:t>E</w:t>
      </w:r>
      <w:r w:rsidR="003D52B4">
        <w:t xml:space="preserve">mellett az osztály felelős </w:t>
      </w:r>
      <w:r w:rsidR="009D4047">
        <w:t>a célpontok</w:t>
      </w:r>
      <w:r w:rsidR="003D52B4">
        <w:t xml:space="preserve"> követéséért és eltávolításáért is</w:t>
      </w:r>
      <w:r w:rsidR="009D4047">
        <w:t>, az ObjectSpawner osztályhoz hasonlóan</w:t>
      </w:r>
      <w:r w:rsidR="003D52B4">
        <w:t>. Amint egy célpont megsemmisül, az osztály azonnal újat generál ugyanazon a helyen.</w:t>
      </w:r>
    </w:p>
    <w:p w14:paraId="5BB6E5A8" w14:textId="33A982B0" w:rsidR="00FA3FAA" w:rsidRDefault="006D1130" w:rsidP="00FA3FAA">
      <w:pPr>
        <w:pStyle w:val="Kpalrs"/>
      </w:pPr>
      <w:r>
        <w:t>15</w:t>
      </w:r>
      <w:r w:rsidR="00FA3FAA">
        <w:t>. Ábra: ObjectSpawner célpont generálás implementálási részlet</w:t>
      </w:r>
    </w:p>
    <w:p w14:paraId="3021C5F8" w14:textId="0A89A62B" w:rsidR="003D52B4" w:rsidRDefault="009D4047" w:rsidP="003D52B4">
      <w:pPr>
        <w:ind w:firstLine="0"/>
      </w:pPr>
      <w:r>
        <w:t>A reakcióidő mérés miatt, rendelkezik b</w:t>
      </w:r>
      <w:r w:rsidR="003D52B4">
        <w:t>eépített időmérési funkcióva</w:t>
      </w:r>
      <w:r>
        <w:t>l</w:t>
      </w:r>
      <w:r w:rsidR="003D52B4">
        <w:t>, amely rögzíti, hogy mennyi idő telik el</w:t>
      </w:r>
      <w:r>
        <w:t xml:space="preserve"> a célpont megjelenése és</w:t>
      </w:r>
      <w:r w:rsidR="003D52B4">
        <w:t xml:space="preserve"> eltalálása között. Ezeket az adatokat a rendszer elmenti, így a játékos visszanézheti a teljesítményét, és elemezheti, hogy milyen gyorsan reagál a megjelenő célpontokra. </w:t>
      </w:r>
      <w:r>
        <w:t>Ezek mellett lehetőséget ad az adatok összevetésére más játékosokkal.</w:t>
      </w:r>
    </w:p>
    <w:p w14:paraId="1966ED2B" w14:textId="736D2E93" w:rsidR="003D52B4" w:rsidRDefault="009D4047" w:rsidP="003D52B4">
      <w:pPr>
        <w:ind w:firstLine="0"/>
      </w:pPr>
      <w:r>
        <w:t>Amint a megfelelő számú objektum megjelent és kilövésre került, a kód</w:t>
      </w:r>
      <w:r w:rsidR="003D52B4">
        <w:t xml:space="preserve"> értesítést küld a rendszernek, amely jelezheti a kör végét vagy a következő nehézségi szint kezdetét. Ez </w:t>
      </w:r>
      <w:r w:rsidR="003D52B4">
        <w:lastRenderedPageBreak/>
        <w:t>biztosítja, hogy a játék pontosan szabályozható marad</w:t>
      </w:r>
      <w:r>
        <w:t>hasson</w:t>
      </w:r>
      <w:r w:rsidR="003D52B4">
        <w:t>, és a játékos mindig egyértelmű visszajelzést kapjon a teljesítményéről.</w:t>
      </w:r>
    </w:p>
    <w:p w14:paraId="274575D8" w14:textId="1EDACE8B" w:rsidR="005727F3" w:rsidRDefault="005727F3" w:rsidP="005727F3">
      <w:pPr>
        <w:pStyle w:val="Cmsor3"/>
      </w:pPr>
      <w:bookmarkStart w:id="284" w:name="_Toc195004398"/>
      <w:r>
        <w:t>Labirintus (türelmi játék)</w:t>
      </w:r>
      <w:bookmarkEnd w:id="284"/>
    </w:p>
    <w:p w14:paraId="72DCB557" w14:textId="4175DA45" w:rsidR="00027D68" w:rsidRDefault="005727F3" w:rsidP="00027D68">
      <w:pPr>
        <w:pStyle w:val="Firstparagraph"/>
        <w:ind w:firstLine="431"/>
      </w:pPr>
      <w:r>
        <w:t xml:space="preserve">A navigációs képesség 3 dimenziósan kialakított </w:t>
      </w:r>
      <w:r w:rsidR="00A17818">
        <w:t>térben önmagában is megpróbáltató feladat lehet annak, aki a mindennapjaiban nem találkozik ilyen jellegű játékokkal.</w:t>
      </w:r>
      <w:r w:rsidR="00027D68">
        <w:t xml:space="preserve"> A hagyományos 2 dimenziós játékokkal ellentétben sokkal nagyobb figyelmet igényel és fárasztóbb feladat lehet megtanulni. A kamera mozgatása elengedhetetlen, kézzel való komplex koordinációt igényel, </w:t>
      </w:r>
      <w:r w:rsidR="00B05058">
        <w:t>ami</w:t>
      </w:r>
      <w:r w:rsidR="00027D68">
        <w:t xml:space="preserve"> nem csak az idősebbeknek tartogat kihívást. </w:t>
      </w:r>
      <w:r w:rsidR="00027D68" w:rsidRPr="00027D68">
        <w:t>Ez a fajta térbeli gondolkodás</w:t>
      </w:r>
      <w:r w:rsidR="00B05058">
        <w:t>,</w:t>
      </w:r>
      <w:r w:rsidR="00027D68" w:rsidRPr="00027D68">
        <w:t xml:space="preserve"> kihívást jelent, ugyanakkor rendkívül hasznos edzést nyújt az agy számára.</w:t>
      </w:r>
      <w:r w:rsidR="00027D68">
        <w:t xml:space="preserve"> Ezek a típusú játékok intenzíven fejlesztik a térbeli tájékozódás képességét, ami alapvető szerepet játszik az életünkben.</w:t>
      </w:r>
    </w:p>
    <w:p w14:paraId="61EA3EA7" w14:textId="4D61E61E" w:rsidR="00027D68" w:rsidRPr="00027D68" w:rsidRDefault="00027D68" w:rsidP="00027D68">
      <w:pPr>
        <w:ind w:firstLine="0"/>
      </w:pPr>
      <w:r>
        <w:t xml:space="preserve">Sok már elkészült tanulmány és kutatás bizonyította, hogy </w:t>
      </w:r>
      <w:r w:rsidRPr="00027D68">
        <w:t>hogyan segíti a 3D-s videojátékok használata a térbeli memória</w:t>
      </w:r>
      <w:r>
        <w:t xml:space="preserve"> és navigációs képességek</w:t>
      </w:r>
      <w:r w:rsidRPr="00027D68">
        <w:t xml:space="preserve"> működésének fejlődését.</w:t>
      </w:r>
      <w:r w:rsidR="00B34026">
        <w:t xml:space="preserve"> Napjaink 3D-s játékaiban elengedhetetlen a vizuális térben való koordináció és a mentális térképezés, ezért aki gyakran játszik ilyen videójátékokkal az előbb hozzászokik egy másik játék irányításához is.</w:t>
      </w:r>
    </w:p>
    <w:p w14:paraId="73D552F9" w14:textId="1144D4E1" w:rsidR="00027D68" w:rsidRPr="00027D68" w:rsidRDefault="00B05058" w:rsidP="00027D68">
      <w:pPr>
        <w:ind w:firstLine="0"/>
      </w:pPr>
      <w:r>
        <w:t>Ez a</w:t>
      </w:r>
      <w:r w:rsidR="00027D68">
        <w:t xml:space="preserve"> labirintus esetében az első cél az átjutás majd a feladat teljesítése. A játék során a játékos miután eljutott az útvesztő végére (amit külön színű fal jelez) besétálva elindít egy időzítőt, illetve beindítja a feladat nehézségéért felelő mechanizmusokat. 5 gombot jelenít meg elhelyezve a labirintuson belül, amiből 4 „rossz” és 1 „jó”. A rossz gombok megnyomásakor a gomb eltűnik és az időzítő megy tovább. Jó gomb megnyomásakor az időzítő megáll és a játék szöveges visszajelzést küld a játék végét jelezvén.</w:t>
      </w:r>
      <w:r w:rsidR="00290D51">
        <w:t>[1</w:t>
      </w:r>
      <w:r w:rsidR="00996A51">
        <w:t>5</w:t>
      </w:r>
      <w:r w:rsidR="00290D51">
        <w:t>][1</w:t>
      </w:r>
      <w:r w:rsidR="00996A51">
        <w:t>6</w:t>
      </w:r>
      <w:r w:rsidR="00290D51">
        <w:t>]</w:t>
      </w:r>
    </w:p>
    <w:p w14:paraId="3EA0BF2E" w14:textId="0A7685F2" w:rsidR="00FA3FAA" w:rsidRDefault="00B05058" w:rsidP="00B05058">
      <w:pPr>
        <w:pStyle w:val="Cmsor4"/>
      </w:pPr>
      <w:r>
        <w:t>Vizuális kialakítás</w:t>
      </w:r>
    </w:p>
    <w:p w14:paraId="7FFD4BAF" w14:textId="16A3DEB9" w:rsidR="00B05058" w:rsidRDefault="00B05058" w:rsidP="00B05058">
      <w:pPr>
        <w:pStyle w:val="Firstparagraph"/>
        <w:ind w:firstLine="431"/>
      </w:pPr>
      <w:r>
        <w:t xml:space="preserve">A játék 2 fő vizuális elemből áll, a labirintusból és a </w:t>
      </w:r>
      <w:r w:rsidR="00A76C2E">
        <w:t>szobából,</w:t>
      </w:r>
      <w:r>
        <w:t xml:space="preserve"> ami minden eddigi játéknak része volt. A labirintus generálására több lehetőség közül én a statikus verziót választottam és saját kezűleg készítettem el a Blender nevű 3 dimenziós tervező szoftverben.</w:t>
      </w:r>
    </w:p>
    <w:p w14:paraId="1BEBA95D" w14:textId="1B2ACD64" w:rsidR="00B05058" w:rsidRDefault="00B05058" w:rsidP="00B05058">
      <w:pPr>
        <w:ind w:firstLine="0"/>
      </w:pPr>
      <w:r>
        <w:t xml:space="preserve">A Blender egy ingyenes nyílt forráskódú </w:t>
      </w:r>
      <w:r w:rsidR="00A76C2E">
        <w:t>szoftver,</w:t>
      </w:r>
      <w:r>
        <w:t xml:space="preserve"> amit virtuális tárgyak, szobák, karakterek modellezéséré és animálására használnak. De ezeken felül még videókészítésre, textúrázásra, játékszoftverben használt vizuális effektek </w:t>
      </w:r>
      <w:r w:rsidR="00A76C2E">
        <w:t xml:space="preserve">készítésére is tökéletesen megfelel. A program letisztult kezelőfelülettel rendelkezik, ami a laikus szem </w:t>
      </w:r>
      <w:r w:rsidR="00A76C2E">
        <w:lastRenderedPageBreak/>
        <w:t>számára összetettnek tűnhet viszont kellő gyakorlással és tanulással csupán saját idő és energiaráfordítással megtanulhatóak a funkciói. Ezek mellett nagyon támogató közösség van a háttérben, ami lehetővé teszi bárkinek, hogy igénybe vegyék az online felületeken lévő ingyenes oktatóanyagokat vagy kurzusokat, amik egy tanulási folyamat során bemutatják akár a teljes modellkészítési folyamatot vagy egy tanulási görbén végig vezetve megtanítják az ilyen jellegű munkához szükséges alapokat. A Blender legjobban a „kreatív műhely” kifejezéssel írható le, mivel teret ad az ötletek kibontakoztatására, legyen szó egyszerű modellezésről vagy komplex animációs projektekről.</w:t>
      </w:r>
    </w:p>
    <w:p w14:paraId="5416316B" w14:textId="37096A3D" w:rsidR="00A76C2E" w:rsidRDefault="00A76C2E" w:rsidP="00B05058">
      <w:pPr>
        <w:ind w:firstLine="0"/>
      </w:pPr>
      <w:r>
        <w:t>Versenytársai között szerepel az</w:t>
      </w:r>
      <w:r w:rsidRPr="00A76C2E">
        <w:t xml:space="preserve"> Autodesk Maya, a 3ds Max, a Cinema 4D, vagy éppen a ZBrush. Ezek a szoftverek régóta jelen vannak a professzionális filmiparban, animációs stúdiókban és játékfejlesztő cégeknél</w:t>
      </w:r>
      <w:r>
        <w:t xml:space="preserve">. Ezek a szoftverek összetettebb működéssel bírnak, elsajátításuk nehezebb ennek megfelelően az árazásuk is magasabb. Ezeknek </w:t>
      </w:r>
      <w:r w:rsidRPr="00A76C2E">
        <w:t>megvannak a maguk előnyei. Például a ZBrush jobban specializálódott a részletes, szobrászati munkákra, a Maya pedig a filmes animáció</w:t>
      </w:r>
      <w:r w:rsidR="00BF17C5">
        <w:t xml:space="preserve">knál </w:t>
      </w:r>
      <w:r w:rsidRPr="00A76C2E">
        <w:t>számít ipari szabványnak. A Cinema 4D-t gyakran használják mozgóképes grafikai projektekhez, például reklámfilmek készítéséhez</w:t>
      </w:r>
      <w:r w:rsidR="00BF17C5">
        <w:t>.</w:t>
      </w:r>
    </w:p>
    <w:p w14:paraId="7F3D8325" w14:textId="7C692063" w:rsidR="00BF17C5" w:rsidRDefault="00BF17C5" w:rsidP="00B05058">
      <w:pPr>
        <w:ind w:firstLine="0"/>
      </w:pPr>
      <w:r w:rsidRPr="00BF17C5">
        <w:rPr>
          <w:noProof/>
        </w:rPr>
        <w:drawing>
          <wp:anchor distT="0" distB="0" distL="114300" distR="114300" simplePos="0" relativeHeight="251676672" behindDoc="0" locked="0" layoutInCell="1" allowOverlap="1" wp14:anchorId="2B5D4B98" wp14:editId="54A2301D">
            <wp:simplePos x="0" y="0"/>
            <wp:positionH relativeFrom="column">
              <wp:posOffset>867263</wp:posOffset>
            </wp:positionH>
            <wp:positionV relativeFrom="paragraph">
              <wp:posOffset>757311</wp:posOffset>
            </wp:positionV>
            <wp:extent cx="3913505" cy="3112135"/>
            <wp:effectExtent l="0" t="0" r="0" b="0"/>
            <wp:wrapTopAndBottom/>
            <wp:docPr id="21" name="Kép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3505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ikor kiválasztottam a szoftvert nekiálltam a tervezési feladatnak és kidolgoztam egy olyan labirintus modellt, ami nem okoz túl nagy kihívást, de tud fejtörést okozni a tapasztaltabb játékosoknak is.</w:t>
      </w:r>
    </w:p>
    <w:p w14:paraId="680C5ECA" w14:textId="4BA1F6DE" w:rsidR="00BF17C5" w:rsidRDefault="006D1130" w:rsidP="00BF17C5">
      <w:pPr>
        <w:pStyle w:val="Kpalrs"/>
      </w:pPr>
      <w:r>
        <w:t>16</w:t>
      </w:r>
      <w:r w:rsidR="00BF17C5">
        <w:t>. Ábra: Labirintus modell illusztráció</w:t>
      </w:r>
    </w:p>
    <w:p w14:paraId="4892A79C" w14:textId="7BEF22CF" w:rsidR="00BF17C5" w:rsidRDefault="00BF17C5" w:rsidP="00BF17C5">
      <w:pPr>
        <w:ind w:firstLine="0"/>
      </w:pPr>
      <w:r w:rsidRPr="00BF17C5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56A87159" wp14:editId="0B9E2840">
            <wp:simplePos x="0" y="0"/>
            <wp:positionH relativeFrom="column">
              <wp:posOffset>1429190</wp:posOffset>
            </wp:positionH>
            <wp:positionV relativeFrom="paragraph">
              <wp:posOffset>1234636</wp:posOffset>
            </wp:positionV>
            <wp:extent cx="2751455" cy="2772410"/>
            <wp:effectExtent l="8573" t="0" r="317" b="318"/>
            <wp:wrapTopAndBottom/>
            <wp:docPr id="22" name="Kép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751455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modellt egy „.svg”</w:t>
      </w:r>
      <w:r w:rsidR="000B3286">
        <w:t xml:space="preserve"> (</w:t>
      </w:r>
      <w:r w:rsidR="000B3286" w:rsidRPr="000B3286">
        <w:t>Scalable Vector Graphics</w:t>
      </w:r>
      <w:r w:rsidR="000B3286">
        <w:t>)</w:t>
      </w:r>
      <w:r>
        <w:t xml:space="preserve"> kiterjesztésű vektorgrafikus fájlból készítettem, ami alapvetően csak a vonalakat tartalmazta</w:t>
      </w:r>
      <w:r w:rsidR="000B3286">
        <w:t>. Ezt a kiterjesztésű fájlt</w:t>
      </w:r>
      <w:r>
        <w:t xml:space="preserve"> </w:t>
      </w:r>
      <w:r w:rsidR="000B3286">
        <w:t>weboldalak esetében szoktál előszeretettel alkalmazni mivel a</w:t>
      </w:r>
      <w:r w:rsidR="000B3286" w:rsidRPr="000B3286">
        <w:t>z .svg fájlok különlegessége, hogy vektoros alapúak</w:t>
      </w:r>
      <w:r w:rsidR="000B3286">
        <w:t xml:space="preserve">, </w:t>
      </w:r>
      <w:r w:rsidR="000B3286" w:rsidRPr="000B3286">
        <w:t xml:space="preserve">nem pixelekből, hanem matematikai alakzatokból állnak. </w:t>
      </w:r>
      <w:r w:rsidR="000B3286">
        <w:t>Ezáltal</w:t>
      </w:r>
      <w:r w:rsidR="000B3286" w:rsidRPr="000B3286">
        <w:t xml:space="preserve"> akármekkora méretre nagyíthatók, minőségromlás nélkül.</w:t>
      </w:r>
    </w:p>
    <w:p w14:paraId="2017604E" w14:textId="5082DC21" w:rsidR="000B3286" w:rsidRDefault="006D1130" w:rsidP="000B3286">
      <w:pPr>
        <w:pStyle w:val="Kpalrs"/>
      </w:pPr>
      <w:r>
        <w:t>17</w:t>
      </w:r>
      <w:r w:rsidR="000B3286">
        <w:t>. Ábra: Labirintus alapjául szolgáló vektorgrafika illusztráció</w:t>
      </w:r>
    </w:p>
    <w:p w14:paraId="1269E811" w14:textId="03F77AD7" w:rsidR="000B3286" w:rsidRDefault="000B3286" w:rsidP="00BF17C5">
      <w:pPr>
        <w:ind w:firstLine="0"/>
      </w:pPr>
      <w:r>
        <w:t>A Blender-be való importálás után úgynevezett matematikai (Bezier) görbék jönnek létre, amiket extrudálással (tehát térbeli kinyomással) 3 dimenzióssá lehet alakítani. Így ezek után minimális szépítgetéssel és a megfelelő helyeken való kibővítések tökéletesen reprezentálni tudta az elképzeléseimet.</w:t>
      </w:r>
    </w:p>
    <w:p w14:paraId="679CA0B4" w14:textId="1F095F70" w:rsidR="00BF17C5" w:rsidRDefault="00BF17C5" w:rsidP="00BF17C5"/>
    <w:p w14:paraId="3D77BA33" w14:textId="67F27891" w:rsidR="00BF17C5" w:rsidRDefault="00BF17C5" w:rsidP="00BF17C5">
      <w:pPr>
        <w:pStyle w:val="Cmsor4"/>
      </w:pPr>
      <w:r>
        <w:t>Játék logika kialakítása</w:t>
      </w:r>
    </w:p>
    <w:p w14:paraId="5C083475" w14:textId="6CCD9162" w:rsidR="00BF17C5" w:rsidRDefault="00581526" w:rsidP="00D02E8A">
      <w:pPr>
        <w:pStyle w:val="Firstparagraph"/>
      </w:pPr>
      <w:r>
        <w:t>A játék teljesíthetőségének logikája szintén 2 részre bontható:</w:t>
      </w:r>
    </w:p>
    <w:p w14:paraId="254F5144" w14:textId="5C3C9D8E" w:rsidR="00581526" w:rsidRDefault="00581526" w:rsidP="00581526">
      <w:pPr>
        <w:pStyle w:val="Listaszerbekezds"/>
        <w:numPr>
          <w:ilvl w:val="0"/>
          <w:numId w:val="47"/>
        </w:numPr>
      </w:pPr>
      <w:r>
        <w:t>A játékosnak el kell érnie a labirintus végére, hogy elindítsa az időmérő mechanizmust és megjelenjenek a gombok</w:t>
      </w:r>
    </w:p>
    <w:p w14:paraId="4EEB3B6F" w14:textId="046AAF64" w:rsidR="00581526" w:rsidRDefault="00581526" w:rsidP="00581526">
      <w:pPr>
        <w:pStyle w:val="Listaszerbekezds"/>
        <w:numPr>
          <w:ilvl w:val="0"/>
          <w:numId w:val="47"/>
        </w:numPr>
      </w:pPr>
      <w:r>
        <w:t xml:space="preserve">A gombok megjelenése után a játékosnak meg kell keresnie az 5 közül a „jó” gombot valahol elrejtve a többi között a </w:t>
      </w:r>
      <w:r w:rsidR="00D02E8A">
        <w:t>labirintusban, ami leállítja az időzítőt és lezárja a játékot</w:t>
      </w:r>
    </w:p>
    <w:p w14:paraId="6DD968CF" w14:textId="750CD55B" w:rsidR="00D02E8A" w:rsidRDefault="00D02E8A" w:rsidP="00C64124">
      <w:pPr>
        <w:ind w:firstLine="360"/>
      </w:pPr>
      <w:r>
        <w:t>A labirintus elkészítése mellett a gombok elkészítése gyorsan megtörtént, minden gomb jól elkülöníthető színt kapott, amivel láthatóvá válik a labirintus falain. Nincs különbség a „jó” és „rossz” gombok kinézete között így ránézésre nem lehet megállapítani éppen melyiket találta meg az ember.</w:t>
      </w:r>
    </w:p>
    <w:p w14:paraId="1BF526E7" w14:textId="41097BDC" w:rsidR="00D02E8A" w:rsidRDefault="00D02E8A" w:rsidP="00D02E8A">
      <w:pPr>
        <w:ind w:firstLine="0"/>
      </w:pPr>
      <w:r>
        <w:lastRenderedPageBreak/>
        <w:t>A gombokat mindig megadott helyre generálja a játék és 3 script segítségével funkcionálja őket</w:t>
      </w:r>
      <w:r w:rsidR="00CA4DB3">
        <w:t>:</w:t>
      </w:r>
    </w:p>
    <w:p w14:paraId="23E17526" w14:textId="06A93BC2" w:rsidR="00CA4DB3" w:rsidRDefault="00EE4D11" w:rsidP="00CA4DB3">
      <w:pPr>
        <w:pStyle w:val="Listaszerbekezds"/>
        <w:numPr>
          <w:ilvl w:val="0"/>
          <w:numId w:val="48"/>
        </w:numPr>
      </w:pPr>
      <w:r w:rsidRPr="00EE4D11">
        <w:rPr>
          <w:noProof/>
        </w:rPr>
        <w:drawing>
          <wp:anchor distT="0" distB="0" distL="114300" distR="114300" simplePos="0" relativeHeight="251678720" behindDoc="0" locked="0" layoutInCell="1" allowOverlap="1" wp14:anchorId="34C5D20D" wp14:editId="44B1CF26">
            <wp:simplePos x="0" y="0"/>
            <wp:positionH relativeFrom="margin">
              <wp:align>center</wp:align>
            </wp:positionH>
            <wp:positionV relativeFrom="paragraph">
              <wp:posOffset>524608</wp:posOffset>
            </wp:positionV>
            <wp:extent cx="4183158" cy="2127738"/>
            <wp:effectExtent l="0" t="0" r="8255" b="6350"/>
            <wp:wrapTopAndBottom/>
            <wp:docPr id="23" name="Kép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158" cy="21277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A4DB3">
        <w:t>MazeTrigger: ez a script</w:t>
      </w:r>
      <w:r>
        <w:t xml:space="preserve"> felel a játék elindításáért, amint a játékos eljutott a labirintus végére, elindítja a játékot és az időzítőt</w:t>
      </w:r>
    </w:p>
    <w:p w14:paraId="461A01E2" w14:textId="1FDE04D1" w:rsidR="00EE4D11" w:rsidRDefault="006D1130" w:rsidP="00EE4D11">
      <w:pPr>
        <w:pStyle w:val="Kpalrs"/>
      </w:pPr>
      <w:r>
        <w:t>18</w:t>
      </w:r>
      <w:r w:rsidR="00EE4D11">
        <w:t>. Ábra: MazeTrigger osztály illusztráció</w:t>
      </w:r>
    </w:p>
    <w:p w14:paraId="3FEFE900" w14:textId="428A89A6" w:rsidR="00EE4D11" w:rsidRDefault="00EE4D11" w:rsidP="00CA4DB3">
      <w:pPr>
        <w:pStyle w:val="Listaszerbekezds"/>
        <w:numPr>
          <w:ilvl w:val="0"/>
          <w:numId w:val="48"/>
        </w:numPr>
      </w:pPr>
      <w:r w:rsidRPr="00EE4D11">
        <w:rPr>
          <w:noProof/>
        </w:rPr>
        <w:drawing>
          <wp:anchor distT="0" distB="0" distL="114300" distR="114300" simplePos="0" relativeHeight="251679744" behindDoc="0" locked="0" layoutInCell="1" allowOverlap="1" wp14:anchorId="2ECDEA0F" wp14:editId="38A896EA">
            <wp:simplePos x="0" y="0"/>
            <wp:positionH relativeFrom="column">
              <wp:posOffset>1095521</wp:posOffset>
            </wp:positionH>
            <wp:positionV relativeFrom="paragraph">
              <wp:posOffset>755748</wp:posOffset>
            </wp:positionV>
            <wp:extent cx="3348355" cy="2444115"/>
            <wp:effectExtent l="0" t="0" r="4445" b="0"/>
            <wp:wrapTopAndBottom/>
            <wp:docPr id="24" name="Kép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8355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MazeButtonPress: egy egyszerű 2 funkciós osztály, ami a gombok megnyomását kezeli, van benne egy „getter” (lekérő) metódus, ami a megnyomott gombot adja vissza és egy gomblenyomást aktiváló </w:t>
      </w:r>
      <w:r w:rsidR="009C4BAE">
        <w:t>„</w:t>
      </w:r>
      <w:r>
        <w:t>OnMouseDown ()</w:t>
      </w:r>
      <w:r w:rsidR="009C4BAE">
        <w:t>”</w:t>
      </w:r>
      <w:r>
        <w:t xml:space="preserve"> függvény</w:t>
      </w:r>
    </w:p>
    <w:p w14:paraId="0A21B0E8" w14:textId="06A20EE5" w:rsidR="00EE4D11" w:rsidRDefault="006D1130" w:rsidP="00EE4D11">
      <w:pPr>
        <w:pStyle w:val="Kpalrs"/>
      </w:pPr>
      <w:r>
        <w:t>19</w:t>
      </w:r>
      <w:r w:rsidR="00EE4D11">
        <w:t>. Ábra: MazeButtonPress osztály illusztráció</w:t>
      </w:r>
    </w:p>
    <w:p w14:paraId="0FC771EB" w14:textId="63A3BC51" w:rsidR="00EE4D11" w:rsidRDefault="00EE4D11" w:rsidP="00EE4D11">
      <w:pPr>
        <w:pStyle w:val="Listaszerbekezds"/>
        <w:numPr>
          <w:ilvl w:val="0"/>
          <w:numId w:val="48"/>
        </w:numPr>
      </w:pPr>
      <w:r w:rsidRPr="00EE4D11">
        <w:t>ButtonsForMaze</w:t>
      </w:r>
      <w:r>
        <w:t>: ez egy összetettebb kód, ami a 3 osztály összehangolásáért felel, ellenőrző metódusokból és visszajelző funkciókból áll</w:t>
      </w:r>
    </w:p>
    <w:p w14:paraId="45131293" w14:textId="65F7CB05" w:rsidR="00EE4D11" w:rsidRDefault="00EE4D11" w:rsidP="00EE4D11">
      <w:pPr>
        <w:ind w:firstLine="0"/>
      </w:pPr>
      <w:r>
        <w:t xml:space="preserve">A ButtonsForMaze tartalmazza az </w:t>
      </w:r>
      <w:r w:rsidR="009C4BAE">
        <w:t>„</w:t>
      </w:r>
      <w:r>
        <w:t>OnButtonPress ()</w:t>
      </w:r>
      <w:r w:rsidR="009C4BAE">
        <w:t>”</w:t>
      </w:r>
      <w:r>
        <w:t xml:space="preserve"> </w:t>
      </w:r>
      <w:r w:rsidR="00031E99">
        <w:t>funkciót,</w:t>
      </w:r>
      <w:r>
        <w:t xml:space="preserve"> amit a láthatunk a gombnyomás funkciójában meghívni. Gyakorlatilag ez kezeli a játék lezárását. Ha a gomb lenyomására a lekérés a „jó” gombot adja vissza a játék lezárul és visszajelzést küld a játékosnak, hogy megtalálta a megfelelőt, kiírja a végső idejét, gratulál, átváltja a gomb színét zöld színűre és tovább irányítja. Ha viszont a „rossz” gombot nyomja meg a gomb </w:t>
      </w:r>
      <w:r>
        <w:lastRenderedPageBreak/>
        <w:t>egyszerűen eltűnik és az időzítő megy tovább.</w:t>
      </w:r>
      <w:r w:rsidR="00071246">
        <w:t xml:space="preserve"> Gomblenyomás előtt még végrehajt egy ellenőrzést, hogy a játék éppen futási állapotban van-e, ez a korai fejlesztési szakaszok </w:t>
      </w:r>
      <w:r w:rsidR="00071246" w:rsidRPr="00071246">
        <w:rPr>
          <w:noProof/>
        </w:rPr>
        <w:drawing>
          <wp:anchor distT="0" distB="0" distL="114300" distR="114300" simplePos="0" relativeHeight="251680768" behindDoc="0" locked="0" layoutInCell="1" allowOverlap="1" wp14:anchorId="468E1158" wp14:editId="2EF8BF3E">
            <wp:simplePos x="0" y="0"/>
            <wp:positionH relativeFrom="column">
              <wp:posOffset>1007940</wp:posOffset>
            </wp:positionH>
            <wp:positionV relativeFrom="paragraph">
              <wp:posOffset>734011</wp:posOffset>
            </wp:positionV>
            <wp:extent cx="3761560" cy="2039816"/>
            <wp:effectExtent l="0" t="0" r="0" b="0"/>
            <wp:wrapTopAndBottom/>
            <wp:docPr id="25" name="Kép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1560" cy="2039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1246">
        <w:t>alatt szükséges volt a mechanikák megfelelő működésének ellenőrzése végett.</w:t>
      </w:r>
    </w:p>
    <w:p w14:paraId="182201D3" w14:textId="0C9ABB2D" w:rsidR="00071246" w:rsidRDefault="006D1130" w:rsidP="00071246">
      <w:pPr>
        <w:pStyle w:val="Kpalrs"/>
      </w:pPr>
      <w:r>
        <w:t>20</w:t>
      </w:r>
      <w:r w:rsidR="00071246">
        <w:t xml:space="preserve">. Ábra: </w:t>
      </w:r>
      <w:r w:rsidR="009C4BAE">
        <w:t>„</w:t>
      </w:r>
      <w:r w:rsidR="00071246">
        <w:t>OnButtonPress (</w:t>
      </w:r>
      <w:r w:rsidR="004A655F">
        <w:t>)” függvény</w:t>
      </w:r>
      <w:r w:rsidR="00071246">
        <w:t xml:space="preserve"> illusztráció</w:t>
      </w:r>
    </w:p>
    <w:p w14:paraId="5E2D0001" w14:textId="06ECD188" w:rsidR="00DF21C0" w:rsidRDefault="00071246" w:rsidP="00B05058">
      <w:pPr>
        <w:ind w:firstLine="0"/>
      </w:pPr>
      <w:r>
        <w:t xml:space="preserve">A fejlesztés során </w:t>
      </w:r>
      <w:r w:rsidR="00031E99">
        <w:t>úgy készítettem el a játék gombjait, hogy azok mennyisége bővíthető legyen. A változók inicializálásánál a kód a rossz gombokat egy tömb formájában definiálja, ezzel lehetővé téve, hogy ha nagyobb labirintusba kerülne a játék, több gombot el lehessen helyezni, ami nyilván nehezítené a mostani formulát. Mivel a játék lezárásáért szolgáló „jó” gombból csak 1 létezik ezért az sima „GameObject” -ként van definiálva.</w:t>
      </w:r>
    </w:p>
    <w:p w14:paraId="18ED4F21" w14:textId="377721BA" w:rsidR="00FD0288" w:rsidRDefault="00FD0288" w:rsidP="00FD0288">
      <w:pPr>
        <w:pStyle w:val="Cmsor2"/>
      </w:pPr>
      <w:bookmarkStart w:id="285" w:name="_Toc195004399"/>
      <w:r>
        <w:t>Adatbázis tervezés</w:t>
      </w:r>
      <w:bookmarkEnd w:id="285"/>
    </w:p>
    <w:p w14:paraId="60693C2C" w14:textId="4E75FA36" w:rsidR="00FD0288" w:rsidRDefault="00FD0288" w:rsidP="00FD0288">
      <w:pPr>
        <w:ind w:firstLine="431"/>
      </w:pPr>
      <w:r w:rsidRPr="00FD0288">
        <w:t xml:space="preserve">A játékosok előrehaladásának, beállításainak, statisztikáinak és más egyéni adatainak tárolása kulcsfontosságú része egy modern videojátéknak. Az alábbiakban </w:t>
      </w:r>
      <w:r w:rsidR="00AE5B92">
        <w:t>módszerek szoktak előfordulni a tervezési folyamatban:</w:t>
      </w:r>
    </w:p>
    <w:p w14:paraId="4C3DBE86" w14:textId="177971D9" w:rsidR="00AE5B92" w:rsidRDefault="00AE5B92" w:rsidP="00AE5B92">
      <w:pPr>
        <w:pStyle w:val="Listaszerbekezds"/>
        <w:numPr>
          <w:ilvl w:val="0"/>
          <w:numId w:val="48"/>
        </w:numPr>
      </w:pPr>
      <w:r>
        <w:t>Lokális fájl alapú mentés</w:t>
      </w:r>
    </w:p>
    <w:p w14:paraId="2911483B" w14:textId="25043BBA" w:rsidR="005A5558" w:rsidRDefault="005A5558" w:rsidP="00AE5B92">
      <w:pPr>
        <w:pStyle w:val="Listaszerbekezds"/>
        <w:numPr>
          <w:ilvl w:val="0"/>
          <w:numId w:val="48"/>
        </w:numPr>
      </w:pPr>
      <w:r>
        <w:t>Lokális adatbázis alapú mentés</w:t>
      </w:r>
    </w:p>
    <w:p w14:paraId="2E740CC3" w14:textId="4B2BCC59" w:rsidR="005A5558" w:rsidRDefault="005A5558" w:rsidP="00AE5B92">
      <w:pPr>
        <w:pStyle w:val="Listaszerbekezds"/>
        <w:numPr>
          <w:ilvl w:val="0"/>
          <w:numId w:val="48"/>
        </w:numPr>
      </w:pPr>
      <w:r>
        <w:t>Online szerver alapú mentés</w:t>
      </w:r>
    </w:p>
    <w:p w14:paraId="6A4B4E44" w14:textId="22ECA942" w:rsidR="005A5558" w:rsidRDefault="005A5558" w:rsidP="00AE5B92">
      <w:pPr>
        <w:pStyle w:val="Listaszerbekezds"/>
        <w:numPr>
          <w:ilvl w:val="0"/>
          <w:numId w:val="48"/>
        </w:numPr>
      </w:pPr>
      <w:r w:rsidRPr="005A5558">
        <w:t>PlayerPrefs / Registry</w:t>
      </w:r>
      <w:r>
        <w:t xml:space="preserve"> alapú mentés</w:t>
      </w:r>
    </w:p>
    <w:p w14:paraId="6C2615B3" w14:textId="30C0F12D" w:rsidR="005A5558" w:rsidRDefault="005A5558" w:rsidP="005A5558">
      <w:pPr>
        <w:ind w:firstLine="0"/>
      </w:pPr>
      <w:r>
        <w:t>Ezek egyaránt alkalmasak az adatok mentésére, viszont más-más technológiát és megvalósítást igényelnek platformtól függően. A projekt esetében az első kettő (Lokális fájl és adatbázis) opció volt alkalmas, mivel mind a kettő könnyen kezelhető, SQL</w:t>
      </w:r>
      <w:r w:rsidR="004A655F">
        <w:t xml:space="preserve"> (strukturált lekérdezőnyelv)</w:t>
      </w:r>
      <w:r>
        <w:t xml:space="preserve"> alapú és átlátható struktúrát biztosít az azonosító alapú adatmentéshez.</w:t>
      </w:r>
    </w:p>
    <w:p w14:paraId="7847A0F7" w14:textId="491BCF8D" w:rsidR="005A5558" w:rsidRDefault="005A5558" w:rsidP="005A5558">
      <w:pPr>
        <w:pStyle w:val="Cmsor3"/>
      </w:pPr>
      <w:bookmarkStart w:id="286" w:name="_Toc195004400"/>
      <w:r>
        <w:lastRenderedPageBreak/>
        <w:t>Lokális fájl alapú adatmentés</w:t>
      </w:r>
      <w:bookmarkEnd w:id="286"/>
    </w:p>
    <w:p w14:paraId="2FF4B500" w14:textId="22B1F2D0" w:rsidR="005A5558" w:rsidRDefault="005A5558" w:rsidP="005A5558">
      <w:pPr>
        <w:pStyle w:val="Firstparagraph"/>
        <w:ind w:firstLine="505"/>
      </w:pPr>
      <w:r>
        <w:t>Játékfejlesztéskor az egyik legegyszerűbb és legkézenfekvőbb módszer a játékos adatok mentésére a lokális fájlalapú mentés. Ez gyakorlatilag azt jelenti, hogy a játék a játékos adatait például pontszámokat vagy statisztikákat közvetlenül az adott eszközön tárolja, ahol a játék fut. Nincs szükség internetkapcsolatra vagy külső szerverre</w:t>
      </w:r>
      <w:r w:rsidR="004E4A20">
        <w:t>.</w:t>
      </w:r>
    </w:p>
    <w:p w14:paraId="32CB3C09" w14:textId="125C4D3F" w:rsidR="005A5558" w:rsidRDefault="005A5558" w:rsidP="005A5558">
      <w:pPr>
        <w:pStyle w:val="Firstparagraph"/>
      </w:pPr>
      <w:r>
        <w:t>A leggyakrabban használt fájlformátumok közé tartozik a JSON, az XML</w:t>
      </w:r>
      <w:r w:rsidR="004E4A20">
        <w:t xml:space="preserve"> és </w:t>
      </w:r>
      <w:r>
        <w:t xml:space="preserve">a sima szövegfájlok (TXT). </w:t>
      </w:r>
      <w:r w:rsidR="004E4A20">
        <w:t>Számomra a</w:t>
      </w:r>
      <w:r>
        <w:t xml:space="preserve"> JSON formátum </w:t>
      </w:r>
      <w:r w:rsidR="004E4A20">
        <w:t>volt a legszimpatikusabb</w:t>
      </w:r>
      <w:r>
        <w:t xml:space="preserve">, mivel egyszerre olvasható és jól strukturált </w:t>
      </w:r>
      <w:r w:rsidR="004E4A20">
        <w:t>későbbi adatfeldolgozáshoz</w:t>
      </w:r>
      <w:r>
        <w:t>.</w:t>
      </w:r>
    </w:p>
    <w:p w14:paraId="7986AC3B" w14:textId="7246C242" w:rsidR="005A5558" w:rsidRDefault="005A5558" w:rsidP="005A5558">
      <w:pPr>
        <w:pStyle w:val="Firstparagraph"/>
      </w:pPr>
      <w:r>
        <w:t>A lokális fájlalapú mentés előnye az egyszerűségében rejlik</w:t>
      </w:r>
      <w:r w:rsidR="00CC5331">
        <w:t xml:space="preserve"> mivel,</w:t>
      </w:r>
      <w:r>
        <w:t xml:space="preserve"> gyorsan megvalósítható, nincs szükség külső infrastruktúrára, és a mentés/feltöltés műveletek pillanatok alatt elvégezhetők. </w:t>
      </w:r>
      <w:r w:rsidR="00CC5331">
        <w:t>Ezek mellett azonban</w:t>
      </w:r>
      <w:r>
        <w:t xml:space="preserve"> fontos figyelembe venni a korlátait is</w:t>
      </w:r>
      <w:r w:rsidR="00CC5331">
        <w:t>, mivel</w:t>
      </w:r>
      <w:r>
        <w:t xml:space="preserve"> az adatok csak azon az eszközön érhetők el, ahol mentés történt, és mivel a fájlok fizikailag hozzáférhetők a felhasználó számára, nem védettek a manipulációval vagy törléssel szemben.</w:t>
      </w:r>
    </w:p>
    <w:p w14:paraId="1F976440" w14:textId="3F68A541" w:rsidR="00CC5331" w:rsidRDefault="00CC5331" w:rsidP="00CC5331">
      <w:pPr>
        <w:ind w:firstLine="0"/>
      </w:pPr>
      <w:r>
        <w:t>A játékban az ilyen fajta adatmentést csak biztonsági mentés funkciójára használom. A játékok végén nem csak az adatbázisba mentődnek le a végleges adatok, hanem egy „PlayerDataBackup” nevű vészhelyzeti mappába 2 formában:</w:t>
      </w:r>
    </w:p>
    <w:p w14:paraId="1DA6EC87" w14:textId="63DDC629" w:rsidR="00CC5331" w:rsidRDefault="00CC5331" w:rsidP="00CC5331">
      <w:pPr>
        <w:pStyle w:val="Listaszerbekezds"/>
        <w:numPr>
          <w:ilvl w:val="0"/>
          <w:numId w:val="52"/>
        </w:numPr>
      </w:pPr>
      <w:r>
        <w:t>egy „AllPlayerData.json” nevű fájlba mentésre kerül minden játékos adata</w:t>
      </w:r>
    </w:p>
    <w:p w14:paraId="4E0804EF" w14:textId="61ABC4FF" w:rsidR="00CC5331" w:rsidRDefault="00CC5331" w:rsidP="00CC5331">
      <w:pPr>
        <w:pStyle w:val="Listaszerbekezds"/>
        <w:numPr>
          <w:ilvl w:val="0"/>
          <w:numId w:val="52"/>
        </w:numPr>
      </w:pPr>
      <w:r>
        <w:t>minden játékosnak keletkezik egy egyedi nevű JSON fájl, ami tartalmazza a saját adatait és eredményeit</w:t>
      </w:r>
    </w:p>
    <w:p w14:paraId="283D6750" w14:textId="19C61423" w:rsidR="00CC5331" w:rsidRDefault="00CC5331" w:rsidP="00CC5331">
      <w:pPr>
        <w:ind w:firstLine="0"/>
      </w:pPr>
      <w:r w:rsidRPr="00CC5331">
        <w:rPr>
          <w:noProof/>
        </w:rPr>
        <w:drawing>
          <wp:anchor distT="0" distB="0" distL="114300" distR="114300" simplePos="0" relativeHeight="251681792" behindDoc="0" locked="0" layoutInCell="1" allowOverlap="1" wp14:anchorId="233B2AB9" wp14:editId="33AF4442">
            <wp:simplePos x="0" y="0"/>
            <wp:positionH relativeFrom="margin">
              <wp:posOffset>1332632</wp:posOffset>
            </wp:positionH>
            <wp:positionV relativeFrom="paragraph">
              <wp:posOffset>743779</wp:posOffset>
            </wp:positionV>
            <wp:extent cx="3028950" cy="2136140"/>
            <wp:effectExtent l="0" t="0" r="0" b="0"/>
            <wp:wrapTopAndBottom/>
            <wp:docPr id="26" name="Kép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ódban ez egy script alapján van kezelve, ami strukturálja és JSON formává alakítja az alapvetően elmenteni kívánt adatokat. A kódon belül minden adat osztály formájában létre van hozva és egy megadott elérési út mentén mentésre kerül.</w:t>
      </w:r>
    </w:p>
    <w:p w14:paraId="5EFF3C1C" w14:textId="1C06EA05" w:rsidR="00CC5331" w:rsidRDefault="006D1130" w:rsidP="00CC5331">
      <w:pPr>
        <w:pStyle w:val="Kpalrs"/>
      </w:pPr>
      <w:r>
        <w:t>21</w:t>
      </w:r>
      <w:r w:rsidR="00CC5331">
        <w:t xml:space="preserve">. Ábra: </w:t>
      </w:r>
      <w:r w:rsidR="0025441B">
        <w:t>példa a definiált osztályra</w:t>
      </w:r>
    </w:p>
    <w:p w14:paraId="372BBA9A" w14:textId="77777777" w:rsidR="0025441B" w:rsidRPr="0025441B" w:rsidRDefault="0025441B" w:rsidP="0025441B"/>
    <w:p w14:paraId="774F5133" w14:textId="4CB8108C" w:rsidR="0025441B" w:rsidRDefault="0025441B" w:rsidP="0025441B">
      <w:pPr>
        <w:pStyle w:val="Cmsor3"/>
      </w:pPr>
      <w:bookmarkStart w:id="287" w:name="_Toc195004401"/>
      <w:r>
        <w:lastRenderedPageBreak/>
        <w:t>Lokális adatbázis alapú adatmentés</w:t>
      </w:r>
      <w:bookmarkEnd w:id="287"/>
    </w:p>
    <w:p w14:paraId="4EB0D7CD" w14:textId="01C15AF6" w:rsidR="0025441B" w:rsidRDefault="0025441B" w:rsidP="0025441B">
      <w:pPr>
        <w:ind w:firstLine="505"/>
      </w:pPr>
      <w:r>
        <w:t>A játékfejlesztés során a biztonsági mentésen kívül szükség van egy átlátható és hatékonyan kezelhető adattárolási módszerre is. Erre a célra kiváló a lokális adatbázisba történő mentés, esetemben az SQLite használata, a könnyű kezelhetőség és professzionális adatkezelés miatt.</w:t>
      </w:r>
    </w:p>
    <w:p w14:paraId="31FBC9EF" w14:textId="32735868" w:rsidR="0025441B" w:rsidRDefault="0025441B" w:rsidP="0025441B">
      <w:pPr>
        <w:ind w:firstLine="0"/>
      </w:pPr>
      <w:r>
        <w:t>Az SQLite egy beágyazott, fájlalapú adatbázis-kezelő rendszer, amely nem igényel külön szervertelepítést vagy hálózati kapcsolatot mégis egy teljes értékű SQL adatbázist biztosít. A fejlesztés során ez lehetővé te</w:t>
      </w:r>
      <w:r w:rsidR="00406F2F">
        <w:t>tte</w:t>
      </w:r>
      <w:r>
        <w:t xml:space="preserve">, hogy a játékos adatait például a statisztikákat, elért eredményeket, </w:t>
      </w:r>
      <w:r w:rsidR="00406F2F">
        <w:t>strukturált</w:t>
      </w:r>
      <w:r>
        <w:t>, relációs formában tároljuk.</w:t>
      </w:r>
    </w:p>
    <w:p w14:paraId="4D17AA96" w14:textId="10BE8BFB" w:rsidR="0025441B" w:rsidRDefault="00406F2F" w:rsidP="0025441B">
      <w:pPr>
        <w:ind w:firstLine="0"/>
      </w:pPr>
      <w:r>
        <w:t>Ezt a fajta adatbázist</w:t>
      </w:r>
      <w:r w:rsidR="0025441B">
        <w:t xml:space="preserve"> könnyen kezelhetjük az SQLite DB Browser nevű grafikus felülettel, amely lehetővé teszi az adatok vizuális szerkesztését, lekérdezését és ellenőrzését. Ez </w:t>
      </w:r>
      <w:r>
        <w:t>rendkívül fontos és</w:t>
      </w:r>
      <w:r w:rsidR="0025441B">
        <w:t xml:space="preserve"> hasznos a fejlesztési és tesztelési szakaszban, </w:t>
      </w:r>
      <w:r>
        <w:t xml:space="preserve">mivel így </w:t>
      </w:r>
      <w:r w:rsidR="0025441B">
        <w:t>minden átlátható és jól szerkeszthető formában elérhető.</w:t>
      </w:r>
    </w:p>
    <w:p w14:paraId="1B9FC155" w14:textId="4E3D04C3" w:rsidR="0025441B" w:rsidRDefault="005D0D4D" w:rsidP="0025441B">
      <w:pPr>
        <w:ind w:firstLine="0"/>
      </w:pPr>
      <w:r>
        <w:t>Ez az adatbázis jól</w:t>
      </w:r>
      <w:r w:rsidR="0025441B">
        <w:t xml:space="preserve"> kezeli a nagymennyiségű, összetett adatokat</w:t>
      </w:r>
      <w:r>
        <w:t xml:space="preserve"> és k</w:t>
      </w:r>
      <w:r w:rsidR="0025441B">
        <w:t>épes kapcsolatok, lekérdezések, szűrések és rendezések kezelésére</w:t>
      </w:r>
      <w:r>
        <w:t>. Ezek mellett biztonságosabb,</w:t>
      </w:r>
      <w:r w:rsidR="0025441B">
        <w:t xml:space="preserve"> </w:t>
      </w:r>
      <w:r>
        <w:t>mint</w:t>
      </w:r>
      <w:r w:rsidR="0025441B">
        <w:t xml:space="preserve"> a fájlalapú mentés, mivel az adatok nem közvetlenül olvashatóak szöveges formában, így nehezebb őket manipulálni vagy meghamisítani.</w:t>
      </w:r>
    </w:p>
    <w:p w14:paraId="5AC88D94" w14:textId="3B2A76AE" w:rsidR="0025441B" w:rsidRDefault="005D0D4D" w:rsidP="0025441B">
      <w:pPr>
        <w:ind w:firstLine="0"/>
      </w:pPr>
      <w:r>
        <w:t>Főbb előnyei, ami miatt ezt a módszert választottam</w:t>
      </w:r>
      <w:r w:rsidR="0025441B">
        <w:t>:</w:t>
      </w:r>
    </w:p>
    <w:p w14:paraId="365FF5FF" w14:textId="7DFB6A57" w:rsidR="0025441B" w:rsidRDefault="0025441B" w:rsidP="0025441B">
      <w:pPr>
        <w:pStyle w:val="Listaszerbekezds"/>
        <w:numPr>
          <w:ilvl w:val="0"/>
          <w:numId w:val="53"/>
        </w:numPr>
      </w:pPr>
      <w:r>
        <w:t>Strukturált adattárolás relációs rendszerben</w:t>
      </w:r>
    </w:p>
    <w:p w14:paraId="63B1D919" w14:textId="398B22FD" w:rsidR="0025441B" w:rsidRDefault="0025441B" w:rsidP="0025441B">
      <w:pPr>
        <w:pStyle w:val="Listaszerbekezds"/>
        <w:numPr>
          <w:ilvl w:val="0"/>
          <w:numId w:val="53"/>
        </w:numPr>
      </w:pPr>
      <w:r>
        <w:t>Egyszerű integráció játékmotorokkal, például Unity-vel</w:t>
      </w:r>
    </w:p>
    <w:p w14:paraId="61C80698" w14:textId="3601F224" w:rsidR="0025441B" w:rsidRDefault="0025441B" w:rsidP="0025441B">
      <w:pPr>
        <w:pStyle w:val="Listaszerbekezds"/>
        <w:numPr>
          <w:ilvl w:val="0"/>
          <w:numId w:val="53"/>
        </w:numPr>
      </w:pPr>
      <w:r>
        <w:t>Nagy mennyiségű adat gyors kezelése és lekérdezése</w:t>
      </w:r>
    </w:p>
    <w:p w14:paraId="302A240D" w14:textId="7C908E18" w:rsidR="0025441B" w:rsidRDefault="0025441B" w:rsidP="0025441B">
      <w:pPr>
        <w:pStyle w:val="Listaszerbekezds"/>
        <w:numPr>
          <w:ilvl w:val="0"/>
          <w:numId w:val="53"/>
        </w:numPr>
      </w:pPr>
      <w:r>
        <w:t>SQLite DB Browser révén könnyen szerkeszthető, vizsgálható</w:t>
      </w:r>
    </w:p>
    <w:p w14:paraId="67B4B12D" w14:textId="413C6912" w:rsidR="0025441B" w:rsidRDefault="0025441B" w:rsidP="0025441B">
      <w:pPr>
        <w:pStyle w:val="Listaszerbekezds"/>
        <w:numPr>
          <w:ilvl w:val="0"/>
          <w:numId w:val="53"/>
        </w:numPr>
      </w:pPr>
      <w:r>
        <w:t xml:space="preserve">Nincs szükség külön szerverre </w:t>
      </w:r>
      <w:r w:rsidR="005D0D4D">
        <w:t xml:space="preserve">mivel </w:t>
      </w:r>
      <w:r>
        <w:t>minden egy fájlban tárolódik</w:t>
      </w:r>
    </w:p>
    <w:p w14:paraId="15167EAF" w14:textId="19FE0675" w:rsidR="00CC5331" w:rsidRDefault="0025441B" w:rsidP="0025441B">
      <w:pPr>
        <w:pStyle w:val="Listaszerbekezds"/>
        <w:numPr>
          <w:ilvl w:val="0"/>
          <w:numId w:val="53"/>
        </w:numPr>
      </w:pPr>
      <w:r>
        <w:t>Stabil és megbízható, még komplex adatszerkezetek esetén is</w:t>
      </w:r>
    </w:p>
    <w:p w14:paraId="51977EB6" w14:textId="0C13E456" w:rsidR="0025441B" w:rsidRPr="00CC5331" w:rsidRDefault="004B36EA" w:rsidP="00CC5331">
      <w:pPr>
        <w:ind w:firstLine="0"/>
      </w:pPr>
      <w:r>
        <w:t>A statisztika készítése során ezzel a technológiával könnyen ki tudtam nyerni az adatokat és kezelni tudtam őket.</w:t>
      </w:r>
    </w:p>
    <w:p w14:paraId="49CE3180" w14:textId="7284373A" w:rsidR="00DF21C0" w:rsidRDefault="00DF21C0" w:rsidP="00DF21C0">
      <w:pPr>
        <w:pStyle w:val="Cmsor2"/>
      </w:pPr>
      <w:bookmarkStart w:id="288" w:name="_Toc195004402"/>
      <w:r>
        <w:t>Szintek közötti váltás</w:t>
      </w:r>
      <w:bookmarkEnd w:id="288"/>
    </w:p>
    <w:p w14:paraId="5547A2C1" w14:textId="026875AF" w:rsidR="00DF21C0" w:rsidRDefault="007E7F78" w:rsidP="007E7F78">
      <w:pPr>
        <w:pStyle w:val="Firstparagraph"/>
        <w:ind w:firstLine="431"/>
      </w:pPr>
      <w:r>
        <w:t>Miután elkészültek a szintek szükség volt egy logikára, ami a játék linearitását képviseli, tehát nem egymástól elkülönülő szintekként jelennek meg a pályák, hanem dinamikusan követik egymást és egy fluid élményt biztosítanak az éppen játékban lévő játékosnak.</w:t>
      </w:r>
    </w:p>
    <w:p w14:paraId="45D75A11" w14:textId="34B33440" w:rsidR="007E7F78" w:rsidRDefault="007E7F78" w:rsidP="007E7F78">
      <w:pPr>
        <w:ind w:firstLine="0"/>
      </w:pPr>
      <w:r>
        <w:lastRenderedPageBreak/>
        <w:t>Az egyszerű lineáris videójátékok olyan játékélményt kínálnak, ahol a játékos előre meghatározott útvonalon haladhat végig, szintenként strukturálva. A lineáris felépítés egyik legfontosabb tervezési aspektusa a szintek közötti fluid, zökkenőmentes átjárás biztosítása. Ez nem csak technikai megoldás, hanem kulcsfontosságú a játékos élményének fenntartása szempontjából: egy jól áramló játékmenet segíti a beleélést, csökkenti a frusztrációt, és fenntartja a játékos motivációját.</w:t>
      </w:r>
    </w:p>
    <w:p w14:paraId="673FB44B" w14:textId="14FA79B7" w:rsidR="007E7F78" w:rsidRDefault="007E7F78" w:rsidP="007E7F78">
      <w:pPr>
        <w:ind w:firstLine="0"/>
      </w:pPr>
      <w:r>
        <w:t>Ez nyújt lehetőséget a fejlesztőknek az iránymutatásra is. A szintek logikus és gördülékeny összekötése megmutathatja, merre érdemes haladnia, mit kell elérnie, és milyen kihívások várnak rá a következő szakaszban. Ezáltal a játékos sosem érzi elveszettnek magát, és mindig van világos célja.</w:t>
      </w:r>
    </w:p>
    <w:p w14:paraId="681C0B4A" w14:textId="2C0997FC" w:rsidR="007E7F78" w:rsidRDefault="00685871" w:rsidP="007E7F78">
      <w:pPr>
        <w:ind w:firstLine="0"/>
      </w:pPr>
      <w:r>
        <w:t xml:space="preserve">Ebben az esetben a különböző jelenetváltásokkal nem kellett foglalkoznom mivel a 4 szintet egy jeleneten belül helyeztem el. Ezáltal viszont szükség volt egy </w:t>
      </w:r>
      <w:r w:rsidR="00E67016">
        <w:t>folyamatra,</w:t>
      </w:r>
      <w:r>
        <w:t xml:space="preserve"> ami által ellenőrizni tudom a következ</w:t>
      </w:r>
      <w:r w:rsidR="00E67016">
        <w:t>ő kérdéseket</w:t>
      </w:r>
      <w:r>
        <w:t>:</w:t>
      </w:r>
    </w:p>
    <w:p w14:paraId="50FD8A71" w14:textId="6B2AB320" w:rsidR="00685871" w:rsidRDefault="00E67016" w:rsidP="000422CC">
      <w:pPr>
        <w:pStyle w:val="Listaszerbekezds"/>
        <w:numPr>
          <w:ilvl w:val="0"/>
          <w:numId w:val="51"/>
        </w:numPr>
      </w:pPr>
      <w:r>
        <w:t>Elindította-e a játékos a szinten lévő játékot?</w:t>
      </w:r>
    </w:p>
    <w:p w14:paraId="6026C62A" w14:textId="2E5BF5C9" w:rsidR="00E67016" w:rsidRDefault="00E67016" w:rsidP="000422CC">
      <w:pPr>
        <w:pStyle w:val="Listaszerbekezds"/>
        <w:numPr>
          <w:ilvl w:val="0"/>
          <w:numId w:val="51"/>
        </w:numPr>
      </w:pPr>
      <w:r>
        <w:t>Teljesítette-e már a feladatot, amit a szint képviselt?</w:t>
      </w:r>
    </w:p>
    <w:p w14:paraId="7B6C9E6B" w14:textId="6E1EF2E7" w:rsidR="00E67016" w:rsidRDefault="00E67016" w:rsidP="000422CC">
      <w:pPr>
        <w:pStyle w:val="Listaszerbekezds"/>
        <w:numPr>
          <w:ilvl w:val="0"/>
          <w:numId w:val="51"/>
        </w:numPr>
      </w:pPr>
      <w:r>
        <w:t>Ha teljesítette mentődtek-e az adatok az adatbázisba?</w:t>
      </w:r>
    </w:p>
    <w:p w14:paraId="345979E3" w14:textId="790B0412" w:rsidR="00E67016" w:rsidRDefault="00E67016" w:rsidP="000422CC">
      <w:pPr>
        <w:pStyle w:val="Listaszerbekezds"/>
        <w:numPr>
          <w:ilvl w:val="0"/>
          <w:numId w:val="51"/>
        </w:numPr>
      </w:pPr>
      <w:r>
        <w:t>Ha elmentődött minden tovább tud-e jutni a játékos a következő szintre?</w:t>
      </w:r>
    </w:p>
    <w:p w14:paraId="36A823E5" w14:textId="240EBEE2" w:rsidR="00E67016" w:rsidRDefault="00E67016" w:rsidP="000422CC">
      <w:pPr>
        <w:pStyle w:val="Listaszerbekezds"/>
        <w:numPr>
          <w:ilvl w:val="0"/>
          <w:numId w:val="51"/>
        </w:numPr>
      </w:pPr>
      <w:r>
        <w:t>Egyértelmű-e a tovább haladás jelzése?</w:t>
      </w:r>
    </w:p>
    <w:p w14:paraId="64BDAAC2" w14:textId="3EA70B61" w:rsidR="000422CC" w:rsidRDefault="000422CC" w:rsidP="000422CC">
      <w:pPr>
        <w:ind w:firstLine="0"/>
      </w:pPr>
      <w:r>
        <w:t>A kérdések megválaszolásakor minden adott lesz arra, hogy a játékos tovább tudjon jutni és egyértelmű legyen a tovább haladás.</w:t>
      </w:r>
    </w:p>
    <w:p w14:paraId="296C4E13" w14:textId="04FCBC9F" w:rsidR="000422CC" w:rsidRDefault="003071F1" w:rsidP="000422CC">
      <w:pPr>
        <w:pStyle w:val="Cmsor3"/>
      </w:pPr>
      <w:bookmarkStart w:id="289" w:name="_Toc195004403"/>
      <w:r>
        <w:t>Szint indítás</w:t>
      </w:r>
      <w:r w:rsidR="00FD0288">
        <w:t xml:space="preserve"> és teljesítés</w:t>
      </w:r>
      <w:r>
        <w:t xml:space="preserve"> ellenőrzése</w:t>
      </w:r>
      <w:bookmarkEnd w:id="289"/>
    </w:p>
    <w:p w14:paraId="587C1567" w14:textId="6002D70F" w:rsidR="003071F1" w:rsidRDefault="003071F1" w:rsidP="00FD0288">
      <w:pPr>
        <w:pStyle w:val="Firstparagraph"/>
        <w:ind w:firstLine="431"/>
      </w:pPr>
      <w:r>
        <w:t xml:space="preserve">Ahogy azt fentebb a szintek logikai tervezésekor bemutattam minden szint előtt egy moduláris ablak gondoskodik a játékos iránymutatásáról. Adott szintlogikák elindításához pedig az első három esetben indítógombok biztosítják a játék kezdetét míg a labirintus esetében az első alkalommal való labirintus végébe történő belépés. A kódokban definiáltam logikai </w:t>
      </w:r>
      <w:r w:rsidR="00FD0288">
        <w:t>változókat,</w:t>
      </w:r>
      <w:r>
        <w:t xml:space="preserve"> amik igaz vagy hamis értékeket vehetnek fel, általában egyértelmű névvel ellátva például „isPlaying”. A játék indítása előtt ezek a változók hamis értéken vannak definiálva majd a játék indításakor (tehát például a „start” gomb megnyomásakor) </w:t>
      </w:r>
      <w:r w:rsidR="00FD0288">
        <w:t>igaz értékre váltanak.</w:t>
      </w:r>
    </w:p>
    <w:p w14:paraId="654521B4" w14:textId="3EA901D2" w:rsidR="00FD0288" w:rsidRDefault="00FD0288" w:rsidP="00FD0288">
      <w:pPr>
        <w:ind w:firstLine="0"/>
      </w:pPr>
      <w:r>
        <w:t xml:space="preserve">Ez a változó által folyamatosan meghatározható, hogy a játékos mikor van játékban és mikor teljesítette azt. Kódolásban ezáltal szabályozhatóvá válok az, hogy amikor a </w:t>
      </w:r>
      <w:r>
        <w:lastRenderedPageBreak/>
        <w:t>játékos játékban van ne tudjon új játékot indítani, illetve, hogy ha befejezte azt küldjön visszajelzést a tovább haladásról a játékosnak.</w:t>
      </w:r>
    </w:p>
    <w:p w14:paraId="60CBA5D5" w14:textId="051D3F17" w:rsidR="00FD0288" w:rsidRDefault="00FD0288" w:rsidP="00FD0288">
      <w:pPr>
        <w:pStyle w:val="Cmsor3"/>
      </w:pPr>
      <w:bookmarkStart w:id="290" w:name="_Toc195004404"/>
      <w:r>
        <w:t>Eredménymentés a játék végével</w:t>
      </w:r>
      <w:bookmarkEnd w:id="290"/>
    </w:p>
    <w:p w14:paraId="0F6DC5B8" w14:textId="4E37DA68" w:rsidR="00EA0FBA" w:rsidRDefault="004C4D45" w:rsidP="00AA38DC">
      <w:pPr>
        <w:ind w:firstLine="431"/>
      </w:pPr>
      <w:r w:rsidRPr="004C4D45">
        <w:rPr>
          <w:noProof/>
        </w:rPr>
        <w:drawing>
          <wp:anchor distT="0" distB="0" distL="114300" distR="114300" simplePos="0" relativeHeight="251682816" behindDoc="0" locked="0" layoutInCell="1" allowOverlap="1" wp14:anchorId="35C90AF2" wp14:editId="170C7122">
            <wp:simplePos x="0" y="0"/>
            <wp:positionH relativeFrom="margin">
              <wp:posOffset>900197</wp:posOffset>
            </wp:positionH>
            <wp:positionV relativeFrom="paragraph">
              <wp:posOffset>1277293</wp:posOffset>
            </wp:positionV>
            <wp:extent cx="3920213" cy="2245259"/>
            <wp:effectExtent l="0" t="0" r="4445" b="3175"/>
            <wp:wrapTopAndBottom/>
            <wp:docPr id="20" name="Kép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0213" cy="22452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38DC">
        <w:t xml:space="preserve">Az eredmények mentését a játék során egy üres objektumra húzott script vezérli, amiben a teljes mentés logikája definiálva van. A kód elején végbe megy egy ellenőrző </w:t>
      </w:r>
      <w:r>
        <w:t>metódus,</w:t>
      </w:r>
      <w:r w:rsidR="00AA38DC">
        <w:t xml:space="preserve"> ami az adatbázis lokális mappáját ellenőrzi, hogy létezik-e az adatbázis</w:t>
      </w:r>
      <w:r>
        <w:t xml:space="preserve"> fájlja. Ha nem akkor létrehozza az inicializáláskor</w:t>
      </w:r>
      <w:r w:rsidR="00181E64">
        <w:t xml:space="preserve"> ezek mellett a metódus során </w:t>
      </w:r>
      <w:r>
        <w:t>a táblákat külön létrehozza minden játéktípusra.</w:t>
      </w:r>
    </w:p>
    <w:p w14:paraId="4ABB24A9" w14:textId="208DFA15" w:rsidR="004C4D45" w:rsidRDefault="006D1130" w:rsidP="004C4D45">
      <w:pPr>
        <w:pStyle w:val="Kpalrs"/>
      </w:pPr>
      <w:r>
        <w:t>22</w:t>
      </w:r>
      <w:r w:rsidR="004C4D45">
        <w:t>. Ábra: Inicializálás metódusából illusztrációs részlet</w:t>
      </w:r>
    </w:p>
    <w:p w14:paraId="0E16DD5E" w14:textId="7264C983" w:rsidR="004C4D45" w:rsidRDefault="004C4D45" w:rsidP="004C4D45">
      <w:pPr>
        <w:ind w:firstLine="0"/>
      </w:pPr>
      <w:r>
        <w:t>Miután a játékokat teljesítette a játékos</w:t>
      </w:r>
      <w:r w:rsidR="00181E64">
        <w:t>,</w:t>
      </w:r>
      <w:r>
        <w:t xml:space="preserve"> végbemegy egy mentés az adatbázisba az éppen játékban lévő </w:t>
      </w:r>
      <w:r w:rsidR="00181E64">
        <w:t>azonosítóval</w:t>
      </w:r>
      <w:r>
        <w:t>.</w:t>
      </w:r>
    </w:p>
    <w:p w14:paraId="78180860" w14:textId="17813339" w:rsidR="004C4D45" w:rsidRDefault="004C4D45" w:rsidP="004C4D45">
      <w:pPr>
        <w:pStyle w:val="Cmsor3"/>
      </w:pPr>
      <w:r>
        <w:t xml:space="preserve"> </w:t>
      </w:r>
      <w:bookmarkStart w:id="291" w:name="_Toc195004405"/>
      <w:r>
        <w:t>Szintek közötti tovább haladás</w:t>
      </w:r>
      <w:bookmarkEnd w:id="291"/>
    </w:p>
    <w:p w14:paraId="5296C88E" w14:textId="5FC299E1" w:rsidR="00181E64" w:rsidRDefault="00181E64" w:rsidP="00181E64">
      <w:pPr>
        <w:pStyle w:val="Firstparagraph"/>
        <w:ind w:firstLine="431"/>
      </w:pPr>
      <w:r>
        <w:t>Mivel a szintek egy „scen</w:t>
      </w:r>
      <w:r w:rsidR="00807C8E">
        <w:t>e</w:t>
      </w:r>
      <w:r>
        <w:t>” -en belül vannak elhelyezve az adott játék végével meg kellett oldanom az átjárási lehetőséget.</w:t>
      </w:r>
    </w:p>
    <w:p w14:paraId="628FF47D" w14:textId="14D01D06" w:rsidR="00181E64" w:rsidRDefault="00181E64" w:rsidP="00181E64">
      <w:pPr>
        <w:ind w:firstLine="0"/>
      </w:pPr>
      <w:r>
        <w:t>A fenti ellenőrzések és adatmentések után a játékos előtt felugrik egy szöveg, ami a tovább haladásra utasítja, majd megadott másodperc határon belül eltűnik. A szöveg pontos tartalma az, hogy „Eredményeit mentettük! Tovább haladhat a mögötte lévő ajtónál.”. Majd, ha ezután megfordul a játékos láthatja az ajtót a szoba másik végén. Erre az elemre való utalást a súgó gomb megnyomásánál is találhat.</w:t>
      </w:r>
    </w:p>
    <w:p w14:paraId="011465B2" w14:textId="51F2CDB7" w:rsidR="00237EE5" w:rsidRDefault="00FD5E9A" w:rsidP="00237EE5">
      <w:pPr>
        <w:ind w:firstLine="0"/>
      </w:pPr>
      <w:r>
        <w:t xml:space="preserve">Minden szinten elhelyezett ajtóhoz, társul egy Collider, ami egy script segítségével tovább haladást biztosít, ha az előzetes feltételek teljesültek (tehát a játékos teljesítette a </w:t>
      </w:r>
      <w:r>
        <w:lastRenderedPageBreak/>
        <w:t xml:space="preserve">szinten lévő játékot). Ezeket a fejlesztés során „NextGameCollider” -nek </w:t>
      </w:r>
      <w:r w:rsidR="00237EE5">
        <w:t xml:space="preserve">neveztem </w:t>
      </w:r>
      <w:r w:rsidR="002A42AC">
        <w:t>el,</w:t>
      </w:r>
      <w:r w:rsidR="00237EE5">
        <w:t xml:space="preserve"> ami utal a feladatára is. A hozzárendelt script-ben el vannak tárolva az ajtó előtti pontos 3 dimenziós pozíciók vektorosan, olyan formában, hogy minden szinthez egyedi azonosító van rendelve így a játék valós időben látja, hogy a játékos jelenleg melyik </w:t>
      </w:r>
      <w:r w:rsidR="002A42AC" w:rsidRPr="002A42AC">
        <w:drawing>
          <wp:anchor distT="0" distB="0" distL="114300" distR="114300" simplePos="0" relativeHeight="251686912" behindDoc="0" locked="0" layoutInCell="1" allowOverlap="1" wp14:anchorId="0EB1EFF6" wp14:editId="3BE1FF96">
            <wp:simplePos x="0" y="0"/>
            <wp:positionH relativeFrom="page">
              <wp:posOffset>2124102</wp:posOffset>
            </wp:positionH>
            <wp:positionV relativeFrom="paragraph">
              <wp:posOffset>1275523</wp:posOffset>
            </wp:positionV>
            <wp:extent cx="4080221" cy="1033611"/>
            <wp:effectExtent l="0" t="0" r="0" b="0"/>
            <wp:wrapTopAndBottom/>
            <wp:docPr id="28" name="Kép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0221" cy="10336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7EE5">
        <w:t>szinten tartózkodik és melyik szintre szeretne átmenni.</w:t>
      </w:r>
    </w:p>
    <w:p w14:paraId="71FD8A07" w14:textId="2FF2C0B6" w:rsidR="002A42AC" w:rsidRDefault="006D1130" w:rsidP="002A42AC">
      <w:pPr>
        <w:pStyle w:val="Kpalrs"/>
      </w:pPr>
      <w:r>
        <w:t>23</w:t>
      </w:r>
      <w:r w:rsidR="002A42AC">
        <w:t>. Ábra: illusztráció a szintek pozíciójának tárolásáról</w:t>
      </w:r>
    </w:p>
    <w:p w14:paraId="1713FD03" w14:textId="0484956A" w:rsidR="00237EE5" w:rsidRDefault="00237EE5" w:rsidP="00237EE5">
      <w:pPr>
        <w:ind w:firstLine="0"/>
      </w:pPr>
      <w:r>
        <w:t>Az érintkezési pillanat</w:t>
      </w:r>
      <w:r w:rsidR="002A42AC">
        <w:t>ának</w:t>
      </w:r>
      <w:r>
        <w:t xml:space="preserve"> állapotától függően 2 dolog történhet:</w:t>
      </w:r>
    </w:p>
    <w:p w14:paraId="7A5BF152" w14:textId="6513D455" w:rsidR="00237EE5" w:rsidRDefault="00237EE5" w:rsidP="00237EE5">
      <w:pPr>
        <w:pStyle w:val="Listaszerbekezds"/>
        <w:numPr>
          <w:ilvl w:val="0"/>
          <w:numId w:val="55"/>
        </w:numPr>
      </w:pPr>
      <w:r>
        <w:t>Ha minden feltétel teljesült, ellenőrzi éppen melyik szinten tartózkodik a játékos és az utána következő szint szobájába teleportálja át</w:t>
      </w:r>
    </w:p>
    <w:p w14:paraId="44C59BFE" w14:textId="658691F2" w:rsidR="00237EE5" w:rsidRDefault="00237EE5" w:rsidP="00237EE5">
      <w:pPr>
        <w:pStyle w:val="Listaszerbekezds"/>
        <w:numPr>
          <w:ilvl w:val="0"/>
          <w:numId w:val="55"/>
        </w:numPr>
      </w:pPr>
      <w:r>
        <w:t>Ha a feltételek nem teljesültek, visszalöki a játékost és jelzi, hogy még nem teljesítette a szinten lévő feladatot</w:t>
      </w:r>
    </w:p>
    <w:p w14:paraId="7699D58A" w14:textId="5D4ECF35" w:rsidR="002A42AC" w:rsidRDefault="002A42AC" w:rsidP="002A42AC">
      <w:pPr>
        <w:ind w:firstLine="0"/>
      </w:pPr>
      <w:r w:rsidRPr="002A42AC">
        <w:drawing>
          <wp:anchor distT="0" distB="0" distL="114300" distR="114300" simplePos="0" relativeHeight="251687936" behindDoc="0" locked="0" layoutInCell="1" allowOverlap="1" wp14:anchorId="7948FF9F" wp14:editId="09CC538A">
            <wp:simplePos x="0" y="0"/>
            <wp:positionH relativeFrom="column">
              <wp:posOffset>1083438</wp:posOffset>
            </wp:positionH>
            <wp:positionV relativeFrom="paragraph">
              <wp:posOffset>609285</wp:posOffset>
            </wp:positionV>
            <wp:extent cx="3757492" cy="1914319"/>
            <wp:effectExtent l="0" t="0" r="0" b="0"/>
            <wp:wrapTopAndBottom/>
            <wp:docPr id="29" name="Kép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492" cy="19143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zt egy úgynevezett „OnTriggerEnter</w:t>
      </w:r>
      <w:r w:rsidR="004A655F">
        <w:t xml:space="preserve"> ()</w:t>
      </w:r>
      <w:r>
        <w:t>” nevű függvény vezérli, ami állapotok átállításával tudja engedni vagy megtiltani az átjárást a játékosnak.</w:t>
      </w:r>
    </w:p>
    <w:p w14:paraId="3502295A" w14:textId="59A104A3" w:rsidR="002A42AC" w:rsidRPr="00181E64" w:rsidRDefault="006D1130" w:rsidP="002A42AC">
      <w:pPr>
        <w:pStyle w:val="Kpalrs"/>
      </w:pPr>
      <w:r>
        <w:t>24</w:t>
      </w:r>
      <w:r w:rsidR="002A42AC">
        <w:t>.</w:t>
      </w:r>
      <w:r w:rsidR="00C90A21">
        <w:t xml:space="preserve"> </w:t>
      </w:r>
      <w:r w:rsidR="002A42AC">
        <w:t xml:space="preserve">Ábra: illusztráció az </w:t>
      </w:r>
      <w:r w:rsidR="004A655F">
        <w:t>„</w:t>
      </w:r>
      <w:r w:rsidR="002A42AC">
        <w:t>OnTriggerEnter</w:t>
      </w:r>
      <w:r w:rsidR="004A655F">
        <w:t xml:space="preserve"> ()”</w:t>
      </w:r>
      <w:r w:rsidR="00C90A21">
        <w:t xml:space="preserve"> függvényből</w:t>
      </w:r>
    </w:p>
    <w:p w14:paraId="486061DF" w14:textId="0E7EC355" w:rsidR="00CE10BE" w:rsidRDefault="000B6A94">
      <w:pPr>
        <w:pStyle w:val="Cmsor2"/>
        <w:rPr>
          <w:ins w:id="292" w:author="Gamerek Nonstop" w:date="2024-12-05T22:31:00Z"/>
        </w:rPr>
        <w:pPrChange w:id="293" w:author="Gamerek Nonstop" w:date="2024-12-05T22:38:00Z">
          <w:pPr/>
        </w:pPrChange>
      </w:pPr>
      <w:bookmarkStart w:id="294" w:name="_Toc195004406"/>
      <w:r>
        <w:t>Alapvető játékos irányítás</w:t>
      </w:r>
      <w:bookmarkEnd w:id="294"/>
    </w:p>
    <w:p w14:paraId="6CB5E4B4" w14:textId="4CE4F35D" w:rsidR="00CE10BE" w:rsidRDefault="00CE10BE" w:rsidP="00CE10BE">
      <w:ins w:id="295" w:author="Gamerek Nonstop" w:date="2024-12-05T22:31:00Z">
        <w:r>
          <w:t xml:space="preserve">Kezdetben egy mozgási funkciót szerettem volna adni a </w:t>
        </w:r>
      </w:ins>
      <w:r w:rsidR="00C90A21">
        <w:t>játékosnak</w:t>
      </w:r>
      <w:ins w:id="296" w:author="Gamerek Nonstop" w:date="2024-12-05T22:32:00Z">
        <w:r>
          <w:t xml:space="preserve">, így kiválasztottam egy nekem szimpatikus 3D elemet, adtam hozzá megfelelő fizikai beállítást és </w:t>
        </w:r>
      </w:ins>
      <w:r w:rsidR="00F9510F">
        <w:t>„</w:t>
      </w:r>
      <w:ins w:id="297" w:author="Gamerek Nonstop" w:date="2024-12-05T22:35:00Z">
        <w:r>
          <w:t>Collider</w:t>
        </w:r>
      </w:ins>
      <w:r w:rsidR="00F9510F">
        <w:t xml:space="preserve">” </w:t>
      </w:r>
      <w:ins w:id="298" w:author="Gamerek Nonstop" w:date="2024-12-05T22:35:00Z">
        <w:r>
          <w:t>-</w:t>
        </w:r>
      </w:ins>
      <w:r w:rsidR="00F9510F">
        <w:t xml:space="preserve"> </w:t>
      </w:r>
      <w:ins w:id="299" w:author="Gamerek Nonstop" w:date="2024-12-05T22:35:00Z">
        <w:r>
          <w:t>eket,</w:t>
        </w:r>
      </w:ins>
      <w:ins w:id="300" w:author="Gamerek Nonstop" w:date="2024-12-05T22:32:00Z">
        <w:r>
          <w:t xml:space="preserve"> hogy érintkezni tudjon a környezeti elemeivel majd egy script se</w:t>
        </w:r>
      </w:ins>
      <w:ins w:id="301" w:author="Gamerek Nonstop" w:date="2024-12-05T22:33:00Z">
        <w:r>
          <w:t xml:space="preserve">gítségével megadtam neki az alapvető irányító </w:t>
        </w:r>
      </w:ins>
      <w:ins w:id="302" w:author="Gamerek Nonstop" w:date="2024-12-05T22:35:00Z">
        <w:r>
          <w:t>billentyűket,</w:t>
        </w:r>
      </w:ins>
      <w:ins w:id="303" w:author="Gamerek Nonstop" w:date="2024-12-05T22:33:00Z">
        <w:r>
          <w:t xml:space="preserve"> amik </w:t>
        </w:r>
      </w:ins>
      <w:ins w:id="304" w:author="Gamerek Nonstop" w:date="2024-12-05T22:34:00Z">
        <w:r>
          <w:t xml:space="preserve">mozgásnál </w:t>
        </w:r>
      </w:ins>
      <w:ins w:id="305" w:author="Gamerek Nonstop" w:date="2024-12-05T22:33:00Z">
        <w:r>
          <w:t xml:space="preserve">az </w:t>
        </w:r>
        <w:r>
          <w:lastRenderedPageBreak/>
          <w:t>én esetemben a „WASD”</w:t>
        </w:r>
      </w:ins>
      <w:r w:rsidR="00C05535">
        <w:t xml:space="preserve"> és a nyilak</w:t>
      </w:r>
      <w:ins w:id="306" w:author="Gamerek Nonstop" w:date="2024-12-05T22:33:00Z">
        <w:r>
          <w:t xml:space="preserve"> </w:t>
        </w:r>
      </w:ins>
      <w:ins w:id="307" w:author="Gamerek Nonstop" w:date="2024-12-05T22:34:00Z">
        <w:r>
          <w:t>voltak, interaktáláskor a</w:t>
        </w:r>
      </w:ins>
      <w:ins w:id="308" w:author="Gamerek Nonstop" w:date="2024-12-05T22:33:00Z">
        <w:r>
          <w:t xml:space="preserve"> „bal </w:t>
        </w:r>
      </w:ins>
      <w:ins w:id="309" w:author="Gamerek Nonstop" w:date="2024-12-05T22:35:00Z">
        <w:r>
          <w:t>kattintás” -</w:t>
        </w:r>
      </w:ins>
      <w:r w:rsidR="00C90A21">
        <w:t xml:space="preserve"> </w:t>
      </w:r>
      <w:ins w:id="310" w:author="Gamerek Nonstop" w:date="2024-12-05T22:34:00Z">
        <w:r>
          <w:t xml:space="preserve">al érzékelt a program </w:t>
        </w:r>
      </w:ins>
      <w:ins w:id="311" w:author="Gamerek Nonstop" w:date="2024-12-05T22:33:00Z">
        <w:r>
          <w:t xml:space="preserve">és </w:t>
        </w:r>
      </w:ins>
      <w:ins w:id="312" w:author="Gamerek Nonstop" w:date="2024-12-05T22:35:00Z">
        <w:r>
          <w:t>a „</w:t>
        </w:r>
      </w:ins>
      <w:ins w:id="313" w:author="Gamerek Nonstop" w:date="2024-12-05T22:33:00Z">
        <w:r>
          <w:t>LE</w:t>
        </w:r>
      </w:ins>
      <w:ins w:id="314" w:author="Gamerek Nonstop" w:date="2024-12-05T22:34:00Z">
        <w:r>
          <w:t xml:space="preserve">FT </w:t>
        </w:r>
      </w:ins>
      <w:ins w:id="315" w:author="Gamerek Nonstop" w:date="2024-12-05T22:35:00Z">
        <w:r>
          <w:t>SHIFT” -</w:t>
        </w:r>
      </w:ins>
      <w:ins w:id="316" w:author="Gamerek Nonstop" w:date="2024-12-05T22:34:00Z">
        <w:r>
          <w:t>el egy futás opciót is adtam a játékosnak.</w:t>
        </w:r>
      </w:ins>
    </w:p>
    <w:p w14:paraId="4535ACAE" w14:textId="0AA01181" w:rsidR="00994078" w:rsidRDefault="00994078" w:rsidP="00994078">
      <w:pPr>
        <w:ind w:firstLine="0"/>
        <w:rPr>
          <w:ins w:id="317" w:author="Gamerek Nonstop" w:date="2024-12-05T22:35:00Z"/>
        </w:rPr>
      </w:pPr>
      <w:r w:rsidRPr="00994078">
        <w:rPr>
          <w:noProof/>
        </w:rPr>
        <w:drawing>
          <wp:anchor distT="0" distB="0" distL="114300" distR="114300" simplePos="0" relativeHeight="251662336" behindDoc="0" locked="0" layoutInCell="1" allowOverlap="1" wp14:anchorId="2992CAA6" wp14:editId="52462104">
            <wp:simplePos x="0" y="0"/>
            <wp:positionH relativeFrom="column">
              <wp:posOffset>947775</wp:posOffset>
            </wp:positionH>
            <wp:positionV relativeFrom="paragraph">
              <wp:posOffset>790386</wp:posOffset>
            </wp:positionV>
            <wp:extent cx="3662035" cy="2980706"/>
            <wp:effectExtent l="0" t="0" r="0" b="0"/>
            <wp:wrapTopAndBottom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035" cy="2980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script írásakor figyelembe kellett vennem a fizikai hatásokat a játékos objektumra, illetve az ütközést a különböző objektumokkal. A változók meghatározásakor ez is kulcsfontosságú volt.</w:t>
      </w:r>
    </w:p>
    <w:p w14:paraId="6DCD2C27" w14:textId="0C132B49" w:rsidR="00CE10BE" w:rsidRDefault="006D1130">
      <w:pPr>
        <w:pStyle w:val="Kpalrs"/>
      </w:pPr>
      <w:r>
        <w:t>25</w:t>
      </w:r>
      <w:ins w:id="318" w:author="Gamerek Nonstop" w:date="2024-12-05T22:36:00Z">
        <w:r w:rsidR="00CE10BE">
          <w:t>.ábra: FPS_Controller script</w:t>
        </w:r>
      </w:ins>
      <w:r w:rsidR="0032797B">
        <w:t xml:space="preserve"> részlet</w:t>
      </w:r>
    </w:p>
    <w:p w14:paraId="485840BE" w14:textId="202FC398" w:rsidR="003E30DA" w:rsidRDefault="00994078" w:rsidP="00994078">
      <w:pPr>
        <w:ind w:firstLine="0"/>
      </w:pPr>
      <w:r>
        <w:t>A kamera objektum alapvetően „playerCamera” néven kerül inicializálásra,</w:t>
      </w:r>
      <w:r w:rsidR="004E317F">
        <w:t xml:space="preserve"> ez a jelentben lévő egyetlen olyan </w:t>
      </w:r>
      <w:r w:rsidR="003E30DA">
        <w:t>objektum,</w:t>
      </w:r>
      <w:r w:rsidR="004E317F">
        <w:t xml:space="preserve"> ami kamera szerepet tölt be, illetve köze van a karakter közvetlen irányításához. A </w:t>
      </w:r>
      <w:r w:rsidR="00BE4CAC">
        <w:t>játékos</w:t>
      </w:r>
      <w:r w:rsidR="004E317F">
        <w:t xml:space="preserve"> karakteren ezen kívül még úgynevezett </w:t>
      </w:r>
      <w:r w:rsidR="00BE4CAC">
        <w:t>kapszula</w:t>
      </w:r>
      <w:r w:rsidR="004E317F">
        <w:t xml:space="preserve"> elem van, ami a 3D-s környezetben való </w:t>
      </w:r>
      <w:r w:rsidR="003E30DA">
        <w:t>fizika,</w:t>
      </w:r>
      <w:r w:rsidR="004E317F">
        <w:t xml:space="preserve"> illetve érzékelés miatt kulcsfontosságú. Az objektum önmagában nem lenne elég mivel a környezete nem látja, </w:t>
      </w:r>
      <w:r w:rsidR="00BE4CAC">
        <w:t>ezért</w:t>
      </w:r>
      <w:r w:rsidR="004E317F">
        <w:t xml:space="preserve"> tartalmaznia kell egy </w:t>
      </w:r>
      <w:r w:rsidR="00BE4CAC">
        <w:t>„</w:t>
      </w:r>
      <w:r w:rsidR="004E317F">
        <w:t xml:space="preserve">Mesh </w:t>
      </w:r>
      <w:r w:rsidR="000B6A94">
        <w:t>Renderer</w:t>
      </w:r>
      <w:r w:rsidR="00BE4CAC">
        <w:t xml:space="preserve">” </w:t>
      </w:r>
      <w:r w:rsidR="000B6A94">
        <w:t>-t,</w:t>
      </w:r>
      <w:r w:rsidR="004E317F">
        <w:t xml:space="preserve"> ami a megjelenítéséért </w:t>
      </w:r>
      <w:r w:rsidR="000B6A94">
        <w:t>felel,</w:t>
      </w:r>
      <w:r w:rsidR="004E317F">
        <w:t xml:space="preserve"> illetve egy </w:t>
      </w:r>
      <w:r w:rsidR="007C6172">
        <w:t>„</w:t>
      </w:r>
      <w:r w:rsidR="004E317F">
        <w:t xml:space="preserve">Capsule </w:t>
      </w:r>
      <w:r w:rsidR="00FD5E9A">
        <w:t>Collider</w:t>
      </w:r>
      <w:r w:rsidR="007C6172">
        <w:t xml:space="preserve">” </w:t>
      </w:r>
      <w:r w:rsidR="00FD5E9A">
        <w:t>-</w:t>
      </w:r>
      <w:r w:rsidR="007C6172">
        <w:t xml:space="preserve"> </w:t>
      </w:r>
      <w:r w:rsidR="00FD5E9A">
        <w:t>t,</w:t>
      </w:r>
      <w:r w:rsidR="004E317F">
        <w:t xml:space="preserve"> ami pedig a fizikai hatásokat teszi észlelhetővé (például az ütközés</w:t>
      </w:r>
      <w:r w:rsidR="003E30DA">
        <w:t>t</w:t>
      </w:r>
      <w:r w:rsidR="004E317F">
        <w:t>).</w:t>
      </w:r>
      <w:r w:rsidR="003E30DA">
        <w:t xml:space="preserve"> </w:t>
      </w:r>
    </w:p>
    <w:p w14:paraId="099977FC" w14:textId="09ADF8A9" w:rsidR="00994078" w:rsidRDefault="003E30DA" w:rsidP="00994078">
      <w:pPr>
        <w:ind w:firstLine="0"/>
      </w:pPr>
      <w:r>
        <w:t xml:space="preserve">Az alap értékek meghatározásakor fontos volt még a képen látható „walkSpeed” és </w:t>
      </w:r>
      <w:r w:rsidR="000B6A94">
        <w:t>„runSpeed”,</w:t>
      </w:r>
      <w:r>
        <w:t xml:space="preserve"> ami a mozgás sebességét hivatott meghatározni. Ahogy a „lookSpeed” és a „lookXLimit” pedig a körbetekintésnek a paramétereit határozzák meg, pontosabban a sebességét és az arányát.</w:t>
      </w:r>
    </w:p>
    <w:p w14:paraId="06C6A65D" w14:textId="1A6C4730" w:rsidR="003E30DA" w:rsidRDefault="003E30DA" w:rsidP="00994078">
      <w:pPr>
        <w:ind w:firstLine="0"/>
      </w:pPr>
      <w:r w:rsidRPr="003E30DA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21C1BDD2" wp14:editId="55348D24">
            <wp:simplePos x="0" y="0"/>
            <wp:positionH relativeFrom="column">
              <wp:posOffset>847230</wp:posOffset>
            </wp:positionH>
            <wp:positionV relativeFrom="paragraph">
              <wp:posOffset>1569720</wp:posOffset>
            </wp:positionV>
            <wp:extent cx="3961154" cy="2101932"/>
            <wp:effectExtent l="0" t="0" r="1270" b="0"/>
            <wp:wrapTopAndBottom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154" cy="2101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 további kódok szempontjából fontos volt még a „canMove” </w:t>
      </w:r>
      <w:r w:rsidR="00193BA4">
        <w:t>változó,</w:t>
      </w:r>
      <w:r>
        <w:t xml:space="preserve"> ami </w:t>
      </w:r>
      <w:r w:rsidR="00193BA4">
        <w:t>engedélyezni,</w:t>
      </w:r>
      <w:r>
        <w:t xml:space="preserve"> illetve letiltani tudja a játékos mozgását. Ennek az átállítása csak akkor fontos amikor olyan környezeti hatás történik a </w:t>
      </w:r>
      <w:r w:rsidR="00193BA4">
        <w:t>játékossal,</w:t>
      </w:r>
      <w:r>
        <w:t xml:space="preserve"> mint például egy oktató ablak felugrása. Az ablak felugrása után szükséges idő a megértéshez és e közben a mozgás engedélyezése elterelhetné a figyelmet a szöveg elolvasásáról. Így ezekben a pillanatokban letiltásra kerül a mozgás addig amíg az ablak aktív (tehát a játékos olvassa azt).</w:t>
      </w:r>
    </w:p>
    <w:p w14:paraId="47A66731" w14:textId="3A5B8A7E" w:rsidR="003E30DA" w:rsidRDefault="006D1130" w:rsidP="003E30DA">
      <w:pPr>
        <w:pStyle w:val="Kpalrs"/>
      </w:pPr>
      <w:r>
        <w:t>26</w:t>
      </w:r>
      <w:ins w:id="319" w:author="Gamerek Nonstop" w:date="2024-12-05T22:36:00Z">
        <w:r w:rsidR="003E30DA">
          <w:t xml:space="preserve">.ábra: </w:t>
        </w:r>
      </w:ins>
      <w:r w:rsidR="003E30DA">
        <w:t xml:space="preserve">részlet </w:t>
      </w:r>
      <w:r w:rsidR="0032797B">
        <w:t>TriggerZoneForWindow</w:t>
      </w:r>
      <w:ins w:id="320" w:author="Gamerek Nonstop" w:date="2024-12-05T22:36:00Z">
        <w:r w:rsidR="003E30DA">
          <w:t xml:space="preserve"> script</w:t>
        </w:r>
      </w:ins>
      <w:r w:rsidR="0032797B">
        <w:t xml:space="preserve"> részlet</w:t>
      </w:r>
    </w:p>
    <w:p w14:paraId="3A79144C" w14:textId="6A3E07BC" w:rsidR="00193BA4" w:rsidRDefault="00193BA4" w:rsidP="00193BA4">
      <w:pPr>
        <w:ind w:firstLine="0"/>
      </w:pPr>
      <w:r>
        <w:t xml:space="preserve">Ebben a script részletben pont ennek az alkalmazására lehet látni egy példát. A kód önmagában egy üres objektumhoz van kapcsolva, amin kizárólag egy „Box Collider” </w:t>
      </w:r>
      <w:r w:rsidR="00346DB6">
        <w:t>található,</w:t>
      </w:r>
      <w:r>
        <w:t xml:space="preserve"> aminek testreszabott szélességi és hosszúsági paraméterei vannak.</w:t>
      </w:r>
    </w:p>
    <w:p w14:paraId="36FC9B7B" w14:textId="6444C129" w:rsidR="00193BA4" w:rsidRDefault="00193BA4" w:rsidP="00193BA4">
      <w:pPr>
        <w:ind w:firstLine="0"/>
      </w:pPr>
      <w:r>
        <w:t xml:space="preserve">Feladatát tekintve arra való, hogy ha a játékos ütközik ezzel a láthatatlan dobozzal, feldob a program egy úgynevezett moduláris </w:t>
      </w:r>
      <w:r w:rsidR="00346DB6">
        <w:t>ablakot,</w:t>
      </w:r>
      <w:r>
        <w:t xml:space="preserve"> ami információkat tartalmaz. Ez egy grafikai megjelenítő segítségével a háttérben inaktív egészen addig a pillanatig amíg nem találkozik a játékos a zónával.</w:t>
      </w:r>
    </w:p>
    <w:p w14:paraId="7BA5F64D" w14:textId="5DB054CB" w:rsidR="003E30DA" w:rsidRDefault="00346DB6" w:rsidP="00CD1F5B">
      <w:pPr>
        <w:ind w:firstLine="0"/>
      </w:pPr>
      <w:r>
        <w:t xml:space="preserve">A kód ezen része egy függvény, ami </w:t>
      </w:r>
      <w:r w:rsidR="000B6A94">
        <w:t>az</w:t>
      </w:r>
      <w:r>
        <w:t xml:space="preserve"> akkor hívódik meg amikor a játékos rányom a „Rendben” </w:t>
      </w:r>
      <w:r w:rsidR="000B6A94">
        <w:t>gombra,</w:t>
      </w:r>
      <w:r>
        <w:t xml:space="preserve"> ami bezárja a moduláris ablakot. Elsőnek ellenőrzi, hogy létezik-e a játékost irányító script az adott pályán, ez hibakezelési szempontból fontos. Amikor érzékelte a játékost, mint elemet és a hozzá tartozó </w:t>
      </w:r>
      <w:r w:rsidR="00181E64">
        <w:t>„</w:t>
      </w:r>
      <w:r>
        <w:t>script</w:t>
      </w:r>
      <w:r w:rsidR="00181E64">
        <w:t xml:space="preserve">” </w:t>
      </w:r>
      <w:r>
        <w:t>-</w:t>
      </w:r>
      <w:r w:rsidR="00181E64">
        <w:t xml:space="preserve"> </w:t>
      </w:r>
      <w:r>
        <w:t>et, azonnal meghívja a „CanMoveAgain</w:t>
      </w:r>
      <w:r w:rsidR="0055552E">
        <w:t xml:space="preserve"> ()</w:t>
      </w:r>
      <w:r>
        <w:t xml:space="preserve">” függvényt, ami annyit tesz, hogy a </w:t>
      </w:r>
      <w:r w:rsidR="00181E64">
        <w:t>logikai</w:t>
      </w:r>
      <w:r>
        <w:t xml:space="preserve"> változó értékét visszaállítja „true” tehát igaz értékre. Majd alaphelyzetbe állítja a kurzort, hogy a játék további részében ne zavarja a játékmenetet.</w:t>
      </w:r>
    </w:p>
    <w:p w14:paraId="326CF2F6" w14:textId="287DE1E3" w:rsidR="00181E64" w:rsidRDefault="00181E64" w:rsidP="00CD1F5B">
      <w:pPr>
        <w:ind w:firstLine="0"/>
      </w:pPr>
      <w:r>
        <w:t xml:space="preserve">Annak érdekében, hogy az irányítás mindenki számára könnyen érthető és átlátható legyen, elhelyeztem egy úgynevezett „súgó” gomb funkciót, ami a játék bal alsó sarkában van vizuálisan jelezve. A játékos a „T” (mint tutorial) gomb megnyomásával elő is </w:t>
      </w:r>
      <w:r>
        <w:lastRenderedPageBreak/>
        <w:t xml:space="preserve">hozhatja az erre a célra összerakott moduláris </w:t>
      </w:r>
      <w:r w:rsidR="00A914C4">
        <w:t>ablakot,</w:t>
      </w:r>
      <w:r>
        <w:t xml:space="preserve"> ami tartalmazza az irányítással </w:t>
      </w:r>
      <w:r w:rsidR="00BE4CAC" w:rsidRPr="00FD5E9A">
        <w:drawing>
          <wp:anchor distT="0" distB="0" distL="114300" distR="114300" simplePos="0" relativeHeight="251683840" behindDoc="0" locked="0" layoutInCell="1" allowOverlap="1" wp14:anchorId="4DCE2E4A" wp14:editId="7373C026">
            <wp:simplePos x="0" y="0"/>
            <wp:positionH relativeFrom="margin">
              <wp:posOffset>667321</wp:posOffset>
            </wp:positionH>
            <wp:positionV relativeFrom="paragraph">
              <wp:posOffset>484104</wp:posOffset>
            </wp:positionV>
            <wp:extent cx="4319905" cy="2788920"/>
            <wp:effectExtent l="0" t="0" r="4445" b="0"/>
            <wp:wrapTopAndBottom/>
            <wp:docPr id="27" name="Kép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905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apcsolatos információkat és a tovább haladási lehetőséget képes formában jelezve.</w:t>
      </w:r>
    </w:p>
    <w:p w14:paraId="07039C06" w14:textId="5D335019" w:rsidR="00CD1F5B" w:rsidRDefault="006D1130" w:rsidP="00FD5E9A">
      <w:pPr>
        <w:pStyle w:val="Kpalrs"/>
      </w:pPr>
      <w:r>
        <w:t>27</w:t>
      </w:r>
      <w:r w:rsidR="00FD5E9A">
        <w:t>. Ábra: illusztráció az irányítást segítő Súgó funkcióról</w:t>
      </w:r>
    </w:p>
    <w:p w14:paraId="1BCC7CE8" w14:textId="77777777" w:rsidR="00FD5E9A" w:rsidRDefault="00FD5E9A" w:rsidP="00FD5E9A">
      <w:pPr>
        <w:pStyle w:val="Cmsor2"/>
        <w:rPr>
          <w:ins w:id="321" w:author="Gamerek Nonstop" w:date="2024-12-05T22:12:00Z"/>
        </w:rPr>
      </w:pPr>
      <w:bookmarkStart w:id="322" w:name="_Toc195004407"/>
      <w:ins w:id="323" w:author="Gamerek Nonstop" w:date="2024-12-05T22:12:00Z">
        <w:r>
          <w:t>Mappastruktúra összeállítása</w:t>
        </w:r>
        <w:bookmarkEnd w:id="322"/>
      </w:ins>
    </w:p>
    <w:p w14:paraId="6E2D5A58" w14:textId="5CDCA446" w:rsidR="00BE4CAC" w:rsidRPr="00BE4CAC" w:rsidRDefault="00FD5E9A" w:rsidP="00BE4CAC">
      <w:pPr>
        <w:pStyle w:val="Firstparagraph"/>
        <w:ind w:firstLine="431"/>
      </w:pPr>
      <w:ins w:id="324" w:author="Gamerek Nonstop" w:date="2024-12-05T22:13:00Z">
        <w:r>
          <w:t xml:space="preserve">A mappák elrendezése a játék fejlesztésének </w:t>
        </w:r>
      </w:ins>
      <w:r w:rsidR="00BE4CAC">
        <w:t>fontos</w:t>
      </w:r>
      <w:ins w:id="325" w:author="Gamerek Nonstop" w:date="2024-12-05T22:13:00Z">
        <w:r>
          <w:t xml:space="preserve"> aspektusa</w:t>
        </w:r>
      </w:ins>
      <w:ins w:id="326" w:author="Gamerek Nonstop" w:date="2024-12-05T22:14:00Z">
        <w:r>
          <w:t xml:space="preserve">. A különböző elemek későbbi átláthatósága miatt olyan rendszert kell </w:t>
        </w:r>
      </w:ins>
      <w:ins w:id="327" w:author="Gamerek Nonstop" w:date="2024-12-05T22:19:00Z">
        <w:r>
          <w:t>felépíteni,</w:t>
        </w:r>
      </w:ins>
      <w:ins w:id="328" w:author="Gamerek Nonstop" w:date="2024-12-05T22:15:00Z">
        <w:r>
          <w:t xml:space="preserve"> ami később is konzisztens tud </w:t>
        </w:r>
      </w:ins>
      <w:ins w:id="329" w:author="Gamerek Nonstop" w:date="2024-12-05T22:18:00Z">
        <w:r>
          <w:t>maradni,</w:t>
        </w:r>
      </w:ins>
      <w:ins w:id="330" w:author="Gamerek Nonstop" w:date="2024-12-05T22:15:00Z">
        <w:r>
          <w:t xml:space="preserve"> még ha 1000-es nagyságú is a projekt importált vagy létrehozott objektumainak nagysága.</w:t>
        </w:r>
      </w:ins>
      <w:r w:rsidR="00BE4CAC">
        <w:t xml:space="preserve"> A struktúra meghatározásakor mindegyik vizuális vagy logikai elemnek külön rendszert kell biztosítani, hogy a növekedés során követhető maradjon és ha változtatásra van szükség ne vegyen el felesleges időt a keresgélés. Ezek </w:t>
      </w:r>
      <w:r w:rsidR="00DD1DC6">
        <w:t>mellett,</w:t>
      </w:r>
      <w:r w:rsidR="00BE4CAC">
        <w:t xml:space="preserve"> ha csoportmunkáról beszélünk szintén fontos a felépítés mivel a programozók, fejlesztők, modellezők vagy 3D modellezők aszinkron munkája </w:t>
      </w:r>
      <w:r w:rsidR="00DD1DC6">
        <w:t>miatt,</w:t>
      </w:r>
      <w:r w:rsidR="00BE4CAC">
        <w:t xml:space="preserve"> ha valaki eltér a rendszerezési normától könnyen előfordulhat keveredés és ez a sprint hetek esetében idő által behatárolt munkánál frusztráló lehet.</w:t>
      </w:r>
    </w:p>
    <w:p w14:paraId="5AA387AD" w14:textId="620352CD" w:rsidR="00FD5E9A" w:rsidRDefault="00FD5E9A" w:rsidP="00BE4CAC">
      <w:pPr>
        <w:pStyle w:val="Firstparagraph"/>
        <w:rPr>
          <w:ins w:id="331" w:author="Gamerek Nonstop" w:date="2024-12-05T22:21:00Z"/>
          <w:noProof/>
        </w:rPr>
      </w:pPr>
      <w:ins w:id="332" w:author="Gamerek Nonstop" w:date="2024-12-05T22:19:00Z">
        <w:r>
          <w:t>A számomra fontos alap</w:t>
        </w:r>
      </w:ins>
      <w:ins w:id="333" w:author="Gamerek Nonstop" w:date="2024-12-05T22:20:00Z">
        <w:r>
          <w:t>vető mappák a következőképpen kell, hogy elemeket tároljanak</w:t>
        </w:r>
      </w:ins>
      <w:ins w:id="334" w:author="Gamerek Nonstop" w:date="2024-12-05T22:21:00Z">
        <w:r>
          <w:t>:</w:t>
        </w:r>
      </w:ins>
    </w:p>
    <w:p w14:paraId="4E98DAAD" w14:textId="3920C411" w:rsidR="00FD5E9A" w:rsidRDefault="00FD5E9A" w:rsidP="00FD5E9A">
      <w:pPr>
        <w:pStyle w:val="Listaszerbekezds"/>
        <w:numPr>
          <w:ilvl w:val="0"/>
          <w:numId w:val="26"/>
        </w:numPr>
        <w:rPr>
          <w:ins w:id="335" w:author="Gamerek Nonstop" w:date="2024-12-05T22:21:00Z"/>
        </w:rPr>
      </w:pPr>
      <w:ins w:id="336" w:author="Gamerek Nonstop" w:date="2024-12-05T22:21:00Z">
        <w:r>
          <w:t>3D elemek mappája</w:t>
        </w:r>
      </w:ins>
      <w:r w:rsidR="00BE4CAC">
        <w:t xml:space="preserve"> (modellek struktúrája)</w:t>
      </w:r>
    </w:p>
    <w:p w14:paraId="590A0F17" w14:textId="2B62DD2D" w:rsidR="00FD5E9A" w:rsidRDefault="00FD5E9A" w:rsidP="00FD5E9A">
      <w:pPr>
        <w:pStyle w:val="Listaszerbekezds"/>
        <w:numPr>
          <w:ilvl w:val="0"/>
          <w:numId w:val="26"/>
        </w:numPr>
        <w:rPr>
          <w:ins w:id="337" w:author="Gamerek Nonstop" w:date="2024-12-05T22:21:00Z"/>
        </w:rPr>
      </w:pPr>
      <w:ins w:id="338" w:author="Gamerek Nonstop" w:date="2024-12-05T22:21:00Z">
        <w:r>
          <w:t>Script-ek mappája</w:t>
        </w:r>
      </w:ins>
      <w:r w:rsidR="00BE4CAC">
        <w:t xml:space="preserve"> (kódok struktúrája)</w:t>
      </w:r>
    </w:p>
    <w:p w14:paraId="71F1C2F0" w14:textId="07D9FBFA" w:rsidR="00FD5E9A" w:rsidRDefault="00FD5E9A" w:rsidP="00FD5E9A">
      <w:pPr>
        <w:pStyle w:val="Listaszerbekezds"/>
        <w:numPr>
          <w:ilvl w:val="0"/>
          <w:numId w:val="26"/>
        </w:numPr>
        <w:rPr>
          <w:ins w:id="339" w:author="Gamerek Nonstop" w:date="2024-12-05T22:21:00Z"/>
        </w:rPr>
      </w:pPr>
      <w:ins w:id="340" w:author="Gamerek Nonstop" w:date="2024-12-05T22:21:00Z">
        <w:r>
          <w:t>Rendering mappa</w:t>
        </w:r>
      </w:ins>
      <w:r w:rsidR="00BE4CAC">
        <w:t xml:space="preserve"> (fejlesztőkörnyezet vizuális megjelenítő objektumai)</w:t>
      </w:r>
    </w:p>
    <w:p w14:paraId="62D06C5E" w14:textId="63F87D84" w:rsidR="00FD5E9A" w:rsidRDefault="00763E20" w:rsidP="00FD5E9A">
      <w:pPr>
        <w:pStyle w:val="Listaszerbekezds"/>
        <w:numPr>
          <w:ilvl w:val="0"/>
          <w:numId w:val="26"/>
        </w:numPr>
        <w:rPr>
          <w:ins w:id="341" w:author="Gamerek Nonstop" w:date="2024-12-05T22:21:00Z"/>
        </w:rPr>
      </w:pPr>
      <w:r>
        <w:t>„</w:t>
      </w:r>
      <w:r w:rsidR="00857285">
        <w:t>Scene” -</w:t>
      </w:r>
      <w:ins w:id="342" w:author="Gamerek Nonstop" w:date="2024-12-05T22:21:00Z">
        <w:r w:rsidR="00FD5E9A">
          <w:t>ek mappája</w:t>
        </w:r>
      </w:ins>
      <w:r w:rsidR="00BE4CAC">
        <w:t xml:space="preserve"> (szintek struktúrája)</w:t>
      </w:r>
    </w:p>
    <w:p w14:paraId="70DA43AA" w14:textId="41B6BBC7" w:rsidR="00FD5E9A" w:rsidRDefault="00FD5E9A" w:rsidP="00FD5E9A">
      <w:pPr>
        <w:pStyle w:val="Listaszerbekezds"/>
        <w:numPr>
          <w:ilvl w:val="0"/>
          <w:numId w:val="26"/>
        </w:numPr>
        <w:rPr>
          <w:ins w:id="343" w:author="Gamerek Nonstop" w:date="2024-12-05T22:22:00Z"/>
        </w:rPr>
      </w:pPr>
      <w:ins w:id="344" w:author="Gamerek Nonstop" w:date="2024-12-05T22:21:00Z">
        <w:r>
          <w:t>Sprie-ok mappá</w:t>
        </w:r>
      </w:ins>
      <w:ins w:id="345" w:author="Gamerek Nonstop" w:date="2024-12-05T22:22:00Z">
        <w:r>
          <w:t>ja</w:t>
        </w:r>
      </w:ins>
      <w:r w:rsidR="00BE4CAC">
        <w:t xml:space="preserve"> (vizuális elemek struktúrája)</w:t>
      </w:r>
    </w:p>
    <w:p w14:paraId="0062B1B8" w14:textId="3AFFA832" w:rsidR="00FD5E9A" w:rsidRDefault="00FD5E9A" w:rsidP="00FD5E9A">
      <w:pPr>
        <w:pStyle w:val="Listaszerbekezds"/>
        <w:numPr>
          <w:ilvl w:val="0"/>
          <w:numId w:val="26"/>
        </w:numPr>
        <w:rPr>
          <w:ins w:id="346" w:author="Gamerek Nonstop" w:date="2024-12-05T22:22:00Z"/>
        </w:rPr>
      </w:pPr>
      <w:ins w:id="347" w:author="Gamerek Nonstop" w:date="2024-12-05T22:22:00Z">
        <w:r>
          <w:t>Material-ok mappája</w:t>
        </w:r>
      </w:ins>
      <w:r w:rsidR="00BE4CAC">
        <w:t xml:space="preserve"> (modellekhez tartozó vizuális anyagok struktúrája)</w:t>
      </w:r>
    </w:p>
    <w:p w14:paraId="6548951E" w14:textId="0F69116B" w:rsidR="00FD5E9A" w:rsidRDefault="00FD5E9A" w:rsidP="00FD5E9A">
      <w:pPr>
        <w:pStyle w:val="Listaszerbekezds"/>
        <w:numPr>
          <w:ilvl w:val="0"/>
          <w:numId w:val="26"/>
        </w:numPr>
        <w:rPr>
          <w:ins w:id="348" w:author="Gamerek Nonstop" w:date="2024-12-05T22:22:00Z"/>
        </w:rPr>
      </w:pPr>
      <w:ins w:id="349" w:author="Gamerek Nonstop" w:date="2024-12-05T22:22:00Z">
        <w:r>
          <w:lastRenderedPageBreak/>
          <w:t>Audio fájlok mappája</w:t>
        </w:r>
      </w:ins>
      <w:r w:rsidR="00BE4CAC">
        <w:t xml:space="preserve"> (hanganyagok struktúrája)</w:t>
      </w:r>
    </w:p>
    <w:p w14:paraId="2C8D7F5C" w14:textId="7E430DB7" w:rsidR="00FD5E9A" w:rsidRDefault="00BE4CAC" w:rsidP="00FD5E9A">
      <w:pPr>
        <w:pStyle w:val="Listaszerbekezds"/>
        <w:numPr>
          <w:ilvl w:val="0"/>
          <w:numId w:val="26"/>
        </w:numPr>
        <w:rPr>
          <w:ins w:id="350" w:author="Gamerek Nonstop" w:date="2024-12-05T22:23:00Z"/>
        </w:rPr>
        <w:pPrChange w:id="351" w:author="Gamerek Nonstop" w:date="2024-12-05T22:24:00Z">
          <w:pPr/>
        </w:pPrChange>
      </w:pPr>
      <w:ins w:id="352" w:author="Gamerek Nonstop" w:date="2024-12-05T22:19:00Z">
        <w:r>
          <w:rPr>
            <w:noProof/>
          </w:rPr>
          <w:drawing>
            <wp:anchor distT="0" distB="0" distL="114300" distR="114300" simplePos="0" relativeHeight="251685888" behindDoc="1" locked="0" layoutInCell="1" allowOverlap="1" wp14:anchorId="1AFE2E82" wp14:editId="0E4A7936">
              <wp:simplePos x="0" y="0"/>
              <wp:positionH relativeFrom="margin">
                <wp:posOffset>2020249</wp:posOffset>
              </wp:positionH>
              <wp:positionV relativeFrom="paragraph">
                <wp:posOffset>311913</wp:posOffset>
              </wp:positionV>
              <wp:extent cx="1725930" cy="3477895"/>
              <wp:effectExtent l="0" t="0" r="7620" b="8255"/>
              <wp:wrapTopAndBottom/>
              <wp:docPr id="5" name="Kép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4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25930" cy="3477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ins w:id="353" w:author="Gamerek Nonstop" w:date="2024-12-05T22:22:00Z">
        <w:r w:rsidR="00FD5E9A">
          <w:t>Package-ek mappája</w:t>
        </w:r>
      </w:ins>
      <w:r>
        <w:t xml:space="preserve"> (külsőleg importált objektumok)</w:t>
      </w:r>
    </w:p>
    <w:p w14:paraId="4B5BBE05" w14:textId="46607A8F" w:rsidR="00FD5E9A" w:rsidRDefault="00FD5E9A" w:rsidP="00FD5E9A">
      <w:pPr>
        <w:pStyle w:val="Kpalrs"/>
        <w:rPr>
          <w:ins w:id="354" w:author="Gamerek Nonstop" w:date="2024-12-05T22:24:00Z"/>
        </w:rPr>
      </w:pPr>
      <w:ins w:id="355" w:author="Gamerek Nonstop" w:date="2024-12-05T22:23:00Z">
        <w:r>
          <w:tab/>
        </w:r>
      </w:ins>
      <w:r w:rsidR="006D1130">
        <w:t>28</w:t>
      </w:r>
      <w:ins w:id="356" w:author="Gamerek Nonstop" w:date="2024-12-05T22:23:00Z">
        <w:r>
          <w:t xml:space="preserve">.ábra: </w:t>
        </w:r>
      </w:ins>
      <w:ins w:id="357" w:author="Gamerek Nonstop" w:date="2024-12-05T22:24:00Z">
        <w:r>
          <w:t>Projekt mappastruktúrája</w:t>
        </w:r>
      </w:ins>
    </w:p>
    <w:p w14:paraId="6966C5BD" w14:textId="739845D9" w:rsidR="004755D6" w:rsidRDefault="00FD5E9A" w:rsidP="00031E99">
      <w:pPr>
        <w:ind w:firstLine="0"/>
      </w:pPr>
      <w:ins w:id="358" w:author="Gamerek Nonstop" w:date="2024-12-05T22:24:00Z">
        <w:r>
          <w:t>Ezek</w:t>
        </w:r>
      </w:ins>
      <w:ins w:id="359" w:author="Gamerek Nonstop" w:date="2024-12-05T22:25:00Z">
        <w:r>
          <w:t xml:space="preserve"> által tökéletesen el lehet </w:t>
        </w:r>
      </w:ins>
      <w:ins w:id="360" w:author="Gamerek Nonstop" w:date="2024-12-05T22:26:00Z">
        <w:r>
          <w:t>tájékozódni,</w:t>
        </w:r>
      </w:ins>
      <w:ins w:id="361" w:author="Gamerek Nonstop" w:date="2024-12-05T22:25:00Z">
        <w:r>
          <w:t xml:space="preserve"> ha új elem beillesztésére esne sor vagy egy már felhasznált elemen kellene finomítani. </w:t>
        </w:r>
      </w:ins>
      <w:ins w:id="362" w:author="Gamerek Nonstop" w:date="2024-12-05T22:26:00Z">
        <w:r>
          <w:t>A scripteket</w:t>
        </w:r>
      </w:ins>
      <w:ins w:id="363" w:author="Gamerek Nonstop" w:date="2024-12-05T22:25:00Z">
        <w:r>
          <w:t xml:space="preserve"> </w:t>
        </w:r>
      </w:ins>
      <w:ins w:id="364" w:author="Gamerek Nonstop" w:date="2024-12-05T22:26:00Z">
        <w:r>
          <w:t>szintenként külön</w:t>
        </w:r>
      </w:ins>
      <w:ins w:id="365" w:author="Gamerek Nonstop" w:date="2024-12-05T22:25:00Z">
        <w:r>
          <w:t xml:space="preserve"> mappába tettem mivel így a logikák nem keverednek és egy-egy já</w:t>
        </w:r>
      </w:ins>
      <w:ins w:id="366" w:author="Gamerek Nonstop" w:date="2024-12-05T22:26:00Z">
        <w:r>
          <w:t>tékelemhez könnyebben megtalálom a hozzá tartozó script fájlt.</w:t>
        </w:r>
      </w:ins>
    </w:p>
    <w:p w14:paraId="1A7DDF93" w14:textId="0435D6F2" w:rsidR="004755D6" w:rsidRDefault="004755D6" w:rsidP="004755D6">
      <w:pPr>
        <w:pStyle w:val="Cmsor1"/>
      </w:pPr>
      <w:bookmarkStart w:id="367" w:name="_Toc195004408"/>
      <w:r>
        <w:t>Statisztikai eredmények</w:t>
      </w:r>
      <w:bookmarkEnd w:id="367"/>
    </w:p>
    <w:p w14:paraId="02E35758" w14:textId="77777777" w:rsidR="004755D6" w:rsidRDefault="004755D6" w:rsidP="004755D6">
      <w:pPr>
        <w:pStyle w:val="Firstparagraph"/>
      </w:pPr>
    </w:p>
    <w:p w14:paraId="72ABCAD8" w14:textId="4057C9BE" w:rsidR="004755D6" w:rsidRPr="004755D6" w:rsidRDefault="004755D6" w:rsidP="004755D6">
      <w:pPr>
        <w:sectPr w:rsidR="004755D6" w:rsidRPr="004755D6" w:rsidSect="009823AA">
          <w:headerReference w:type="default" r:id="rId45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368" w:name="_Toc195004409"/>
      <w:r w:rsidRPr="00674F6E">
        <w:lastRenderedPageBreak/>
        <w:t>Irodalomjegyzék</w:t>
      </w:r>
      <w:bookmarkEnd w:id="368"/>
      <w:commentRangeStart w:id="369"/>
      <w:commentRangeStart w:id="370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Style w:val="Rcsostblzat"/>
        <w:tblpPr w:leftFromText="141" w:rightFromText="141" w:vertAnchor="text" w:horzAnchor="margin" w:tblpY="-13"/>
        <w:tblW w:w="5531" w:type="pct"/>
        <w:tblLook w:val="04A0" w:firstRow="1" w:lastRow="0" w:firstColumn="1" w:lastColumn="0" w:noHBand="0" w:noVBand="1"/>
        <w:tblPrChange w:id="371" w:author="Gamerek Nonstop" w:date="2024-12-05T19:26:00Z">
          <w:tblPr>
            <w:tblStyle w:val="Rcsostblzat"/>
            <w:tblpPr w:leftFromText="141" w:rightFromText="141" w:vertAnchor="text" w:horzAnchor="margin" w:tblpY="-13"/>
            <w:tblW w:w="5531" w:type="pct"/>
            <w:tblLook w:val="04A0" w:firstRow="1" w:lastRow="0" w:firstColumn="1" w:lastColumn="0" w:noHBand="0" w:noVBand="1"/>
          </w:tblPr>
        </w:tblPrChange>
      </w:tblPr>
      <w:tblGrid>
        <w:gridCol w:w="924"/>
        <w:gridCol w:w="8471"/>
        <w:tblGridChange w:id="372">
          <w:tblGrid>
            <w:gridCol w:w="926"/>
            <w:gridCol w:w="8480"/>
          </w:tblGrid>
        </w:tblGridChange>
      </w:tblGrid>
      <w:tr w:rsidR="00AF2524" w:rsidDel="00EC0D75" w14:paraId="7BD1BA6C" w14:textId="601E11A2" w:rsidTr="0035339C">
        <w:trPr>
          <w:divId w:val="1268612199"/>
          <w:del w:id="373" w:author="Gamerek Nonstop" w:date="2024-12-05T20:24:00Z"/>
          <w:trPrChange w:id="374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75" w:author="Gamerek Nonstop" w:date="2024-12-05T19:26:00Z">
              <w:tcPr>
                <w:tcW w:w="492" w:type="pct"/>
                <w:hideMark/>
              </w:tcPr>
            </w:tcPrChange>
          </w:tcPr>
          <w:p w14:paraId="21175CD5" w14:textId="4B459862" w:rsidR="00AF2524" w:rsidDel="00EC0D75" w:rsidRDefault="00AF2524" w:rsidP="00AF2524">
            <w:pPr>
              <w:pStyle w:val="Irodalomjegyzk"/>
              <w:rPr>
                <w:del w:id="376" w:author="Gamerek Nonstop" w:date="2024-12-05T20:24:00Z"/>
                <w:noProof/>
                <w:szCs w:val="24"/>
                <w:lang w:val="en-GB"/>
              </w:rPr>
            </w:pPr>
            <w:del w:id="377" w:author="Gamerek Nonstop" w:date="2024-12-05T20:24:00Z">
              <w:r w:rsidDel="00EC0D75">
                <w:rPr>
                  <w:noProof/>
                  <w:lang w:val="en-GB"/>
                </w:rPr>
                <w:delText>[</w:delText>
              </w:r>
            </w:del>
            <w:del w:id="378" w:author="Gamerek Nonstop" w:date="2024-12-05T19:27:00Z">
              <w:r w:rsidDel="0035339C">
                <w:rPr>
                  <w:noProof/>
                  <w:lang w:val="en-GB"/>
                </w:rPr>
                <w:delText>1</w:delText>
              </w:r>
            </w:del>
            <w:del w:id="379" w:author="Gamerek Nonstop" w:date="2024-12-05T20:24:00Z">
              <w:r w:rsidDel="00EC0D75">
                <w:rPr>
                  <w:noProof/>
                  <w:lang w:val="en-GB"/>
                </w:rPr>
                <w:delText xml:space="preserve">] </w:delText>
              </w:r>
            </w:del>
          </w:p>
        </w:tc>
        <w:tc>
          <w:tcPr>
            <w:tcW w:w="0" w:type="auto"/>
            <w:hideMark/>
            <w:tcPrChange w:id="380" w:author="Gamerek Nonstop" w:date="2024-12-05T19:26:00Z">
              <w:tcPr>
                <w:tcW w:w="0" w:type="auto"/>
                <w:hideMark/>
              </w:tcPr>
            </w:tcPrChange>
          </w:tcPr>
          <w:p w14:paraId="1D11E48B" w14:textId="2E631793" w:rsidR="00AF2524" w:rsidDel="00901564" w:rsidRDefault="00A90168" w:rsidP="00AF2524">
            <w:pPr>
              <w:pStyle w:val="Irodalomjegyzk"/>
              <w:rPr>
                <w:del w:id="381" w:author="Gamerek Nonstop" w:date="2024-12-05T20:21:00Z"/>
                <w:noProof/>
                <w:lang w:val="en-GB"/>
              </w:rPr>
            </w:pPr>
            <w:del w:id="382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M. Esther del Moral Pérez, Alba P. Guzmán Duque </w:delText>
              </w:r>
            </w:del>
            <w:del w:id="383" w:author="Gamerek Nonstop" w:date="2024-12-05T20:13:00Z">
              <w:r w:rsidRPr="00A90168" w:rsidDel="0014568A">
                <w:rPr>
                  <w:noProof/>
                  <w:lang w:val="en-GB"/>
                </w:rPr>
                <w:delText>&amp;</w:delText>
              </w:r>
            </w:del>
            <w:del w:id="384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 L. Carlota Fernández García</w:delText>
              </w:r>
              <w:r w:rsidDel="00EC0D75">
                <w:rPr>
                  <w:noProof/>
                  <w:lang w:val="en-GB"/>
                </w:rPr>
                <w:delText xml:space="preserve"> "</w:delText>
              </w:r>
              <w:r w:rsidRPr="00A90168" w:rsidDel="00EC0D75">
                <w:rPr>
                  <w:noProof/>
                  <w:lang w:val="en-GB"/>
                </w:rPr>
                <w:delText>Game-Based Learning: Increasing the Logical-Mathematical, Naturalistic, and Linguistic Learning Levels of Primary School Students</w:delText>
              </w:r>
              <w:r w:rsidDel="00EC0D75">
                <w:rPr>
                  <w:noProof/>
                  <w:lang w:val="en-GB"/>
                </w:rPr>
                <w:delText>"</w:delText>
              </w:r>
            </w:del>
          </w:p>
          <w:p w14:paraId="185123A9" w14:textId="2A8C36C6" w:rsidR="00A90168" w:rsidRPr="00A90168" w:rsidDel="00EC0D75" w:rsidRDefault="00A90168">
            <w:pPr>
              <w:pStyle w:val="Irodalomjegyzk"/>
              <w:rPr>
                <w:del w:id="385" w:author="Gamerek Nonstop" w:date="2024-12-05T20:24:00Z"/>
                <w:lang w:val="en-GB"/>
              </w:rPr>
              <w:pPrChange w:id="386" w:author="Gamerek Nonstop" w:date="2024-12-05T20:21:00Z">
                <w:pPr>
                  <w:framePr w:hSpace="141" w:wrap="around" w:vAnchor="text" w:hAnchor="margin" w:y="-13"/>
                </w:pPr>
              </w:pPrChange>
            </w:pPr>
            <w:del w:id="387" w:author="Gamerek Nonstop" w:date="2024-12-05T20:21:00Z">
              <w:r w:rsidDel="00901564">
                <w:rPr>
                  <w:lang w:val="en-GB"/>
                </w:rPr>
                <w:delText xml:space="preserve">Elérhető: </w:delText>
              </w:r>
              <w:r w:rsidRPr="00A90168" w:rsidDel="00901564">
                <w:rPr>
                  <w:lang w:val="en-GB"/>
                </w:rPr>
                <w:delText>https://link.springer.com/article/10.7821/naer.2018.1.248</w:delText>
              </w:r>
            </w:del>
          </w:p>
        </w:tc>
      </w:tr>
      <w:tr w:rsidR="00AF2524" w:rsidDel="00EC0D75" w14:paraId="78B2BFA0" w14:textId="319C2863" w:rsidTr="0035339C">
        <w:trPr>
          <w:divId w:val="1268612199"/>
          <w:del w:id="388" w:author="Gamerek Nonstop" w:date="2024-12-05T20:24:00Z"/>
          <w:trPrChange w:id="389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90" w:author="Gamerek Nonstop" w:date="2024-12-05T19:26:00Z">
              <w:tcPr>
                <w:tcW w:w="492" w:type="pct"/>
                <w:hideMark/>
              </w:tcPr>
            </w:tcPrChange>
          </w:tcPr>
          <w:p w14:paraId="37E9ABA2" w14:textId="486B0E1A" w:rsidR="00AF2524" w:rsidDel="00EC0D75" w:rsidRDefault="00AF2524" w:rsidP="00AF2524">
            <w:pPr>
              <w:pStyle w:val="Irodalomjegyzk"/>
              <w:rPr>
                <w:del w:id="391" w:author="Gamerek Nonstop" w:date="2024-12-05T20:24:00Z"/>
                <w:noProof/>
              </w:rPr>
            </w:pPr>
            <w:del w:id="392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93" w:author="Gamerek Nonstop" w:date="2024-12-05T19:27:00Z">
              <w:r w:rsidDel="0035339C">
                <w:rPr>
                  <w:noProof/>
                </w:rPr>
                <w:delText>2</w:delText>
              </w:r>
            </w:del>
            <w:del w:id="394" w:author="Gamerek Nonstop" w:date="2024-12-05T20:24:00Z">
              <w:r w:rsidDel="00EC0D75">
                <w:rPr>
                  <w:noProof/>
                </w:rPr>
                <w:delText xml:space="preserve">] </w:delText>
              </w:r>
            </w:del>
          </w:p>
        </w:tc>
        <w:tc>
          <w:tcPr>
            <w:tcW w:w="0" w:type="auto"/>
            <w:tcPrChange w:id="395" w:author="Gamerek Nonstop" w:date="2024-12-05T19:26:00Z">
              <w:tcPr>
                <w:tcW w:w="0" w:type="auto"/>
              </w:tcPr>
            </w:tcPrChange>
          </w:tcPr>
          <w:p w14:paraId="1A6A3CFF" w14:textId="1BE815E1" w:rsidR="00A90168" w:rsidRPr="00A90168" w:rsidDel="00EC0D75" w:rsidRDefault="00A90168" w:rsidP="00A90168">
            <w:pPr>
              <w:pStyle w:val="Irodalomjegyzk"/>
              <w:rPr>
                <w:del w:id="396" w:author="Gamerek Nonstop" w:date="2024-12-05T20:24:00Z"/>
              </w:rPr>
            </w:pPr>
            <w:del w:id="397" w:author="Gamerek Nonstop" w:date="2024-12-05T20:20:00Z">
              <w:r w:rsidDel="00901564">
                <w:delText>Wikipédia "Vint Cerf" profil</w:delText>
              </w:r>
            </w:del>
            <w:del w:id="398" w:author="Gamerek Nonstop" w:date="2024-12-05T20:24:00Z">
              <w:r w:rsidDel="00EC0D75">
                <w:delText xml:space="preserve"> </w:delText>
              </w:r>
            </w:del>
            <w:del w:id="399" w:author="Gamerek Nonstop" w:date="2024-12-05T20:21:00Z">
              <w:r w:rsidDel="00901564">
                <w:delText>Elérhető</w:delText>
              </w:r>
            </w:del>
            <w:del w:id="400" w:author="Gamerek Nonstop" w:date="2024-12-05T20:24:00Z">
              <w:r w:rsidDel="00EC0D75">
                <w:delText>:</w:delText>
              </w:r>
            </w:del>
            <w:del w:id="401" w:author="Gamerek Nonstop" w:date="2024-12-05T20:20:00Z">
              <w:r w:rsidDel="00901564">
                <w:delText xml:space="preserve"> </w:delText>
              </w:r>
              <w:r w:rsidRPr="00A90168" w:rsidDel="00901564">
                <w:delText>https://en.wikipedia.org/wiki/Vint_Cerf</w:delText>
              </w:r>
            </w:del>
          </w:p>
        </w:tc>
      </w:tr>
      <w:tr w:rsidR="00A90168" w:rsidDel="00EC0D75" w14:paraId="73063AFD" w14:textId="6DCB79FB" w:rsidTr="0035339C">
        <w:trPr>
          <w:divId w:val="1268612199"/>
          <w:del w:id="402" w:author="Gamerek Nonstop" w:date="2024-12-05T20:24:00Z"/>
          <w:trPrChange w:id="403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404" w:author="Gamerek Nonstop" w:date="2024-12-05T19:26:00Z">
              <w:tcPr>
                <w:tcW w:w="492" w:type="pct"/>
              </w:tcPr>
            </w:tcPrChange>
          </w:tcPr>
          <w:p w14:paraId="26276D90" w14:textId="7040BB57" w:rsidR="00A90168" w:rsidDel="00EC0D75" w:rsidRDefault="00A90168" w:rsidP="00AF2524">
            <w:pPr>
              <w:pStyle w:val="Irodalomjegyzk"/>
              <w:rPr>
                <w:del w:id="405" w:author="Gamerek Nonstop" w:date="2024-12-05T20:24:00Z"/>
                <w:noProof/>
              </w:rPr>
            </w:pPr>
            <w:del w:id="406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407" w:author="Gamerek Nonstop" w:date="2024-12-05T19:27:00Z">
              <w:r w:rsidDel="0035339C">
                <w:rPr>
                  <w:noProof/>
                </w:rPr>
                <w:delText>3</w:delText>
              </w:r>
            </w:del>
            <w:del w:id="408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409" w:author="Gamerek Nonstop" w:date="2024-12-05T19:26:00Z">
              <w:tcPr>
                <w:tcW w:w="0" w:type="auto"/>
              </w:tcPr>
            </w:tcPrChange>
          </w:tcPr>
          <w:p w14:paraId="0731DDB9" w14:textId="1CE15096" w:rsidR="00A90168" w:rsidRPr="0044328F" w:rsidDel="00901564" w:rsidRDefault="00A90168" w:rsidP="00A90168">
            <w:pPr>
              <w:pStyle w:val="Irodalomjegyzk"/>
              <w:rPr>
                <w:del w:id="410" w:author="Gamerek Nonstop" w:date="2024-12-05T20:23:00Z"/>
                <w:noProof/>
              </w:rPr>
            </w:pPr>
            <w:del w:id="411" w:author="Gamerek Nonstop" w:date="2024-12-05T20:24:00Z">
              <w:r w:rsidRPr="0044328F" w:rsidDel="00EC0D75">
                <w:rPr>
                  <w:noProof/>
                </w:rPr>
                <w:delText>Illéssy Miklós és Huszár Ákos "</w:delText>
              </w:r>
              <w:r w:rsidDel="00EC0D75">
                <w:delText xml:space="preserve"> </w:delText>
              </w:r>
              <w:r w:rsidRPr="0044328F" w:rsidDel="00EC0D75">
                <w:rPr>
                  <w:noProof/>
                </w:rPr>
                <w:delText>Technológiai fejlődés és munkaerőpiac: hogyan hat az automatizáció a munkahelyekre Magyarországon?"</w:delText>
              </w:r>
            </w:del>
          </w:p>
          <w:p w14:paraId="51A2F10C" w14:textId="644608C6" w:rsidR="00A90168" w:rsidDel="00EC0D75" w:rsidRDefault="00A90168" w:rsidP="00A90168">
            <w:pPr>
              <w:pStyle w:val="Irodalomjegyzk"/>
              <w:rPr>
                <w:del w:id="412" w:author="Gamerek Nonstop" w:date="2024-12-05T20:24:00Z"/>
                <w:noProof/>
              </w:rPr>
            </w:pPr>
            <w:del w:id="413" w:author="Gamerek Nonstop" w:date="2024-12-05T20:23:00Z">
              <w:r w:rsidRPr="0044328F" w:rsidDel="00901564">
                <w:rPr>
                  <w:noProof/>
                </w:rPr>
                <w:delText>Elérhető: https://www.ksh.hu/statszemle_archive/all/2022/2022_02/2022_02_137.pdf</w:delText>
              </w:r>
            </w:del>
          </w:p>
        </w:tc>
      </w:tr>
      <w:tr w:rsidR="00A90168" w:rsidDel="00EC0D75" w14:paraId="5B5B686D" w14:textId="64C1854F" w:rsidTr="0035339C">
        <w:trPr>
          <w:divId w:val="1268612199"/>
          <w:del w:id="414" w:author="Gamerek Nonstop" w:date="2024-12-05T20:24:00Z"/>
          <w:trPrChange w:id="415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416" w:author="Gamerek Nonstop" w:date="2024-12-05T19:26:00Z">
              <w:tcPr>
                <w:tcW w:w="492" w:type="pct"/>
              </w:tcPr>
            </w:tcPrChange>
          </w:tcPr>
          <w:p w14:paraId="5111EFC0" w14:textId="5662BA91" w:rsidR="00A90168" w:rsidDel="00EC0D75" w:rsidRDefault="00A90168" w:rsidP="00A90168">
            <w:pPr>
              <w:pStyle w:val="Irodalomjegyzk"/>
              <w:rPr>
                <w:del w:id="417" w:author="Gamerek Nonstop" w:date="2024-12-05T20:24:00Z"/>
                <w:noProof/>
              </w:rPr>
            </w:pPr>
            <w:del w:id="418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419" w:author="Gamerek Nonstop" w:date="2024-12-05T19:27:00Z">
              <w:r w:rsidDel="0035339C">
                <w:rPr>
                  <w:noProof/>
                </w:rPr>
                <w:delText>4</w:delText>
              </w:r>
            </w:del>
            <w:del w:id="420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421" w:author="Gamerek Nonstop" w:date="2024-12-05T19:26:00Z">
              <w:tcPr>
                <w:tcW w:w="0" w:type="auto"/>
              </w:tcPr>
            </w:tcPrChange>
          </w:tcPr>
          <w:p w14:paraId="38276BB2" w14:textId="56145303" w:rsidR="00A90168" w:rsidDel="00EC0D75" w:rsidRDefault="00A90168" w:rsidP="00A90168">
            <w:pPr>
              <w:pStyle w:val="Irodalomjegyzk"/>
              <w:rPr>
                <w:del w:id="422" w:author="Gamerek Nonstop" w:date="2024-12-05T20:24:00Z"/>
                <w:noProof/>
              </w:rPr>
            </w:pPr>
            <w:del w:id="423" w:author="Gamerek Nonstop" w:date="2024-12-05T20:24:00Z">
              <w:r w:rsidDel="00EC0D75">
                <w:rPr>
                  <w:noProof/>
                </w:rPr>
                <w:delText xml:space="preserve">KSH 1.23 Digitális ismeretek statisztika </w:delText>
              </w:r>
            </w:del>
            <w:del w:id="424" w:author="Gamerek Nonstop" w:date="2024-12-05T20:23:00Z">
              <w:r w:rsidDel="00901564">
                <w:rPr>
                  <w:noProof/>
                </w:rPr>
                <w:delText>Elérhető</w:delText>
              </w:r>
            </w:del>
            <w:del w:id="425" w:author="Gamerek Nonstop" w:date="2024-12-05T20:24:00Z">
              <w:r w:rsidDel="00EC0D75">
                <w:rPr>
                  <w:noProof/>
                </w:rPr>
                <w:delText xml:space="preserve">: </w:delText>
              </w:r>
              <w:r w:rsidDel="00EC0D75">
                <w:delText>https://www.ksh.hu/ffi/1-23.html</w:delText>
              </w:r>
            </w:del>
          </w:p>
        </w:tc>
      </w:tr>
    </w:tbl>
    <w:tbl>
      <w:tblPr>
        <w:tblStyle w:val="Rcsostblzat"/>
        <w:tblW w:w="5091" w:type="pct"/>
        <w:tblLook w:val="04A0" w:firstRow="1" w:lastRow="0" w:firstColumn="1" w:lastColumn="0" w:noHBand="0" w:noVBand="1"/>
      </w:tblPr>
      <w:tblGrid>
        <w:gridCol w:w="616"/>
        <w:gridCol w:w="8032"/>
      </w:tblGrid>
      <w:tr w:rsidR="00EC0D75" w14:paraId="21535315" w14:textId="77777777" w:rsidTr="00DD1DC6">
        <w:trPr>
          <w:divId w:val="1268612199"/>
          <w:trHeight w:val="888"/>
          <w:ins w:id="426" w:author="Gamerek Nonstop" w:date="2024-12-05T20:26:00Z"/>
        </w:trPr>
        <w:tc>
          <w:tcPr>
            <w:tcW w:w="292" w:type="pct"/>
            <w:hideMark/>
          </w:tcPr>
          <w:p w14:paraId="0AC028E6" w14:textId="77777777" w:rsidR="00EC0D75" w:rsidRDefault="00EC0D75" w:rsidP="00B05058">
            <w:pPr>
              <w:pStyle w:val="Irodalomjegyzk"/>
              <w:rPr>
                <w:ins w:id="427" w:author="Gamerek Nonstop" w:date="2024-12-05T20:26:00Z"/>
                <w:noProof/>
                <w:szCs w:val="24"/>
                <w:lang w:val="en-GB"/>
              </w:rPr>
            </w:pPr>
            <w:ins w:id="428" w:author="Gamerek Nonstop" w:date="2024-12-05T20:26:00Z">
              <w:r>
                <w:rPr>
                  <w:noProof/>
                  <w:lang w:val="en-GB"/>
                </w:rPr>
                <w:t xml:space="preserve">[1] </w:t>
              </w:r>
            </w:ins>
          </w:p>
        </w:tc>
        <w:tc>
          <w:tcPr>
            <w:tcW w:w="0" w:type="auto"/>
            <w:hideMark/>
          </w:tcPr>
          <w:p w14:paraId="08EDAEB0" w14:textId="117754AF" w:rsidR="00EC0D75" w:rsidRDefault="00EC0D75" w:rsidP="00B05058">
            <w:pPr>
              <w:pStyle w:val="Irodalomjegyzk"/>
              <w:rPr>
                <w:ins w:id="429" w:author="Gamerek Nonstop" w:date="2024-12-05T20:26:00Z"/>
                <w:noProof/>
                <w:lang w:val="en-GB"/>
              </w:rPr>
            </w:pPr>
            <w:ins w:id="430" w:author="Gamerek Nonstop" w:date="2024-12-05T20:26:00Z">
              <w:r w:rsidRPr="00C302A6">
                <w:rPr>
                  <w:noProof/>
                  <w:lang w:val="en-GB"/>
                </w:rPr>
                <w:t>Bene Ágnes, Móré Marianna</w:t>
              </w:r>
              <w:r>
                <w:rPr>
                  <w:noProof/>
                  <w:lang w:val="en-GB"/>
                </w:rPr>
                <w:t>,</w:t>
              </w:r>
              <w:r w:rsidRPr="00C302A6">
                <w:rPr>
                  <w:noProof/>
                  <w:lang w:val="en-GB"/>
                </w:rPr>
                <w:t xml:space="preserve"> Zombory Júlia</w:t>
              </w:r>
              <w:r>
                <w:rPr>
                  <w:noProof/>
                  <w:lang w:val="en-GB"/>
                </w:rPr>
                <w:t xml:space="preserve"> "A digitalizáció néhány elemének időseket érintő hatásai - karantén előtti helyzetkép", 2020</w:t>
              </w:r>
            </w:ins>
          </w:p>
        </w:tc>
      </w:tr>
      <w:tr w:rsidR="00EC0D75" w14:paraId="31FAE4D4" w14:textId="77777777" w:rsidTr="00DD1DC6">
        <w:trPr>
          <w:divId w:val="1268612199"/>
          <w:trHeight w:val="1334"/>
          <w:ins w:id="431" w:author="Gamerek Nonstop" w:date="2024-12-05T20:26:00Z"/>
        </w:trPr>
        <w:tc>
          <w:tcPr>
            <w:tcW w:w="292" w:type="pct"/>
            <w:hideMark/>
          </w:tcPr>
          <w:p w14:paraId="14A70880" w14:textId="77777777" w:rsidR="00EC0D75" w:rsidRDefault="00EC0D75" w:rsidP="00B05058">
            <w:pPr>
              <w:pStyle w:val="Irodalomjegyzk"/>
              <w:rPr>
                <w:ins w:id="432" w:author="Gamerek Nonstop" w:date="2024-12-05T20:26:00Z"/>
                <w:noProof/>
              </w:rPr>
            </w:pPr>
            <w:ins w:id="433" w:author="Gamerek Nonstop" w:date="2024-12-05T20:26:00Z">
              <w:r>
                <w:rPr>
                  <w:noProof/>
                </w:rPr>
                <w:t xml:space="preserve">[2] </w:t>
              </w:r>
            </w:ins>
          </w:p>
        </w:tc>
        <w:tc>
          <w:tcPr>
            <w:tcW w:w="0" w:type="auto"/>
            <w:hideMark/>
          </w:tcPr>
          <w:p w14:paraId="66FDCEFE" w14:textId="137CA8E5" w:rsidR="00EC0D75" w:rsidRDefault="00EC0D75" w:rsidP="00B05058">
            <w:pPr>
              <w:pStyle w:val="Irodalomjegyzk"/>
              <w:rPr>
                <w:ins w:id="434" w:author="Gamerek Nonstop" w:date="2024-12-05T20:26:00Z"/>
                <w:noProof/>
              </w:rPr>
            </w:pPr>
            <w:ins w:id="435" w:author="Gamerek Nonstop" w:date="2024-12-05T20:26:00Z">
              <w:r w:rsidRPr="00A90168">
                <w:rPr>
                  <w:noProof/>
                  <w:lang w:val="en-GB"/>
                </w:rPr>
                <w:t xml:space="preserve">M. Esther del Moral Pérez, Alba P. Guzmán Duque </w:t>
              </w:r>
              <w:r>
                <w:rPr>
                  <w:noProof/>
                  <w:lang w:val="en-GB"/>
                </w:rPr>
                <w:t>and</w:t>
              </w:r>
              <w:r w:rsidRPr="00A90168">
                <w:rPr>
                  <w:noProof/>
                  <w:lang w:val="en-GB"/>
                </w:rPr>
                <w:t xml:space="preserve"> L. Carlota Fernández García</w:t>
              </w:r>
              <w:r>
                <w:rPr>
                  <w:noProof/>
                  <w:lang w:val="en-GB"/>
                </w:rPr>
                <w:t xml:space="preserve"> "</w:t>
              </w:r>
              <w:r w:rsidRPr="00A90168">
                <w:rPr>
                  <w:noProof/>
                  <w:lang w:val="en-GB"/>
                </w:rPr>
                <w:t>Game-Based Learning: Increasing the Logical-Mathematical, Naturalistic, and Linguistic Learning Levels of Primary School Students</w:t>
              </w:r>
              <w:r>
                <w:rPr>
                  <w:noProof/>
                  <w:lang w:val="en-GB"/>
                </w:rPr>
                <w:t>", 2018</w:t>
              </w:r>
            </w:ins>
          </w:p>
        </w:tc>
      </w:tr>
      <w:tr w:rsidR="00EC0D75" w14:paraId="3A222786" w14:textId="77777777" w:rsidTr="00DD1DC6">
        <w:trPr>
          <w:divId w:val="1268612199"/>
          <w:trHeight w:val="888"/>
          <w:ins w:id="436" w:author="Gamerek Nonstop" w:date="2024-12-05T20:26:00Z"/>
        </w:trPr>
        <w:tc>
          <w:tcPr>
            <w:tcW w:w="292" w:type="pct"/>
            <w:hideMark/>
          </w:tcPr>
          <w:p w14:paraId="01296AD7" w14:textId="77777777" w:rsidR="00EC0D75" w:rsidRDefault="00EC0D75" w:rsidP="00B05058">
            <w:pPr>
              <w:pStyle w:val="Irodalomjegyzk"/>
              <w:rPr>
                <w:ins w:id="437" w:author="Gamerek Nonstop" w:date="2024-12-05T20:26:00Z"/>
                <w:noProof/>
              </w:rPr>
            </w:pPr>
            <w:ins w:id="438" w:author="Gamerek Nonstop" w:date="2024-12-05T20:26:00Z">
              <w:r>
                <w:rPr>
                  <w:noProof/>
                </w:rPr>
                <w:t xml:space="preserve">[3] </w:t>
              </w:r>
            </w:ins>
          </w:p>
        </w:tc>
        <w:tc>
          <w:tcPr>
            <w:tcW w:w="0" w:type="auto"/>
            <w:hideMark/>
          </w:tcPr>
          <w:p w14:paraId="2389D835" w14:textId="77777777" w:rsidR="00EC0D75" w:rsidRDefault="00EC0D75" w:rsidP="00EC0D75">
            <w:pPr>
              <w:pStyle w:val="Irodalomjegyzk"/>
              <w:rPr>
                <w:ins w:id="439" w:author="Gamerek Nonstop" w:date="2024-12-05T20:27:00Z"/>
              </w:rPr>
            </w:pPr>
            <w:ins w:id="440" w:author="Gamerek Nonstop" w:date="2024-12-05T20:27:00Z">
              <w:r>
                <w:t>Vinton Cerf archív profilja [Online]</w:t>
              </w:r>
            </w:ins>
          </w:p>
          <w:p w14:paraId="2CF47B12" w14:textId="3FDB5433" w:rsidR="00EC0D75" w:rsidRDefault="00EC0D75" w:rsidP="00EC0D75">
            <w:pPr>
              <w:pStyle w:val="Irodalomjegyzk"/>
              <w:rPr>
                <w:ins w:id="441" w:author="Gamerek Nonstop" w:date="2024-12-05T20:26:00Z"/>
                <w:noProof/>
              </w:rPr>
            </w:pPr>
            <w:ins w:id="442" w:author="Gamerek Nonstop" w:date="2024-12-05T20:27:00Z">
              <w:r>
                <w:t xml:space="preserve"> Avaible: </w:t>
              </w:r>
              <w:r w:rsidRPr="00EC0D75">
                <w:t>https://shorturl.at/c5OMh</w:t>
              </w:r>
            </w:ins>
          </w:p>
        </w:tc>
      </w:tr>
      <w:tr w:rsidR="00EC0D75" w14:paraId="015F9687" w14:textId="77777777" w:rsidTr="00DD1DC6">
        <w:trPr>
          <w:divId w:val="1268612199"/>
          <w:trHeight w:val="910"/>
          <w:ins w:id="443" w:author="Gamerek Nonstop" w:date="2024-12-05T20:27:00Z"/>
        </w:trPr>
        <w:tc>
          <w:tcPr>
            <w:tcW w:w="292" w:type="pct"/>
          </w:tcPr>
          <w:p w14:paraId="3AB1537A" w14:textId="13029A72" w:rsidR="00EC0D75" w:rsidRDefault="00EC0D75" w:rsidP="00B05058">
            <w:pPr>
              <w:pStyle w:val="Irodalomjegyzk"/>
              <w:rPr>
                <w:ins w:id="444" w:author="Gamerek Nonstop" w:date="2024-12-05T20:27:00Z"/>
                <w:noProof/>
              </w:rPr>
            </w:pPr>
            <w:ins w:id="445" w:author="Gamerek Nonstop" w:date="2024-12-05T20:27:00Z">
              <w:r>
                <w:rPr>
                  <w:noProof/>
                </w:rPr>
                <w:t>[4]</w:t>
              </w:r>
            </w:ins>
          </w:p>
        </w:tc>
        <w:tc>
          <w:tcPr>
            <w:tcW w:w="0" w:type="auto"/>
          </w:tcPr>
          <w:p w14:paraId="3FDC4C15" w14:textId="32461CBD" w:rsidR="00EC0D75" w:rsidRDefault="00EC0D75" w:rsidP="00EC0D75">
            <w:pPr>
              <w:pStyle w:val="Irodalomjegyzk"/>
              <w:rPr>
                <w:ins w:id="446" w:author="Gamerek Nonstop" w:date="2024-12-05T20:27:00Z"/>
              </w:rPr>
            </w:pPr>
            <w:ins w:id="447" w:author="Gamerek Nonstop" w:date="2024-12-05T20:28:00Z">
              <w:r w:rsidRPr="0044328F">
                <w:rPr>
                  <w:noProof/>
                </w:rPr>
                <w:t>Illéssy Miklós és Huszár Ákos "</w:t>
              </w:r>
              <w:r>
                <w:t xml:space="preserve"> </w:t>
              </w:r>
              <w:r w:rsidRPr="0044328F">
                <w:rPr>
                  <w:noProof/>
                </w:rPr>
                <w:t>Technológiai fejlődés és munkaerőpiac: hogyan hat az automatizáció a munkahelyekre Magyarországon?"</w:t>
              </w:r>
              <w:r>
                <w:rPr>
                  <w:noProof/>
                </w:rPr>
                <w:t>, 2022</w:t>
              </w:r>
            </w:ins>
          </w:p>
        </w:tc>
      </w:tr>
      <w:tr w:rsidR="00EC0D75" w14:paraId="78BC6306" w14:textId="77777777" w:rsidTr="00DD1DC6">
        <w:trPr>
          <w:divId w:val="1268612199"/>
          <w:trHeight w:val="888"/>
          <w:ins w:id="448" w:author="Gamerek Nonstop" w:date="2024-12-05T20:27:00Z"/>
        </w:trPr>
        <w:tc>
          <w:tcPr>
            <w:tcW w:w="292" w:type="pct"/>
          </w:tcPr>
          <w:p w14:paraId="4B1E64CD" w14:textId="5ED18978" w:rsidR="00EC0D75" w:rsidRDefault="00EC0D75" w:rsidP="00B05058">
            <w:pPr>
              <w:pStyle w:val="Irodalomjegyzk"/>
              <w:rPr>
                <w:ins w:id="449" w:author="Gamerek Nonstop" w:date="2024-12-05T20:27:00Z"/>
                <w:noProof/>
              </w:rPr>
            </w:pPr>
            <w:ins w:id="450" w:author="Gamerek Nonstop" w:date="2024-12-05T20:27:00Z">
              <w:r>
                <w:rPr>
                  <w:noProof/>
                </w:rPr>
                <w:t>[5]</w:t>
              </w:r>
            </w:ins>
          </w:p>
        </w:tc>
        <w:tc>
          <w:tcPr>
            <w:tcW w:w="0" w:type="auto"/>
          </w:tcPr>
          <w:p w14:paraId="680DE94F" w14:textId="3DA98F18" w:rsidR="00EC0D75" w:rsidRDefault="00EC0D75" w:rsidP="00EC0D75">
            <w:pPr>
              <w:pStyle w:val="Irodalomjegyzk"/>
              <w:rPr>
                <w:ins w:id="451" w:author="Gamerek Nonstop" w:date="2024-12-05T20:27:00Z"/>
              </w:rPr>
            </w:pPr>
            <w:ins w:id="452" w:author="Gamerek Nonstop" w:date="2024-12-05T20:28:00Z">
              <w:r>
                <w:rPr>
                  <w:noProof/>
                </w:rPr>
                <w:t xml:space="preserve">Központi Statisztikai Hivatal (KSH) 1.23 Digitális ismeretek statisztika [Online] Avaible: </w:t>
              </w:r>
              <w:r>
                <w:t>https://www.ksh.hu/ffi/1-23.html</w:t>
              </w:r>
            </w:ins>
          </w:p>
        </w:tc>
      </w:tr>
      <w:tr w:rsidR="00346258" w14:paraId="252D6C46" w14:textId="77777777" w:rsidTr="00DD1DC6">
        <w:trPr>
          <w:divId w:val="1268612199"/>
          <w:trHeight w:val="1334"/>
          <w:ins w:id="453" w:author="Gamerek Nonstop" w:date="2024-12-05T21:38:00Z"/>
        </w:trPr>
        <w:tc>
          <w:tcPr>
            <w:tcW w:w="292" w:type="pct"/>
          </w:tcPr>
          <w:p w14:paraId="3379E7CB" w14:textId="02DCB6EF" w:rsidR="00346258" w:rsidRDefault="00346258" w:rsidP="00B05058">
            <w:pPr>
              <w:pStyle w:val="Irodalomjegyzk"/>
              <w:rPr>
                <w:ins w:id="454" w:author="Gamerek Nonstop" w:date="2024-12-05T21:38:00Z"/>
                <w:noProof/>
              </w:rPr>
            </w:pPr>
            <w:ins w:id="455" w:author="Gamerek Nonstop" w:date="2024-12-05T21:39:00Z">
              <w:r>
                <w:rPr>
                  <w:noProof/>
                </w:rPr>
                <w:t>[6]</w:t>
              </w:r>
            </w:ins>
          </w:p>
        </w:tc>
        <w:tc>
          <w:tcPr>
            <w:tcW w:w="0" w:type="auto"/>
          </w:tcPr>
          <w:p w14:paraId="29D15844" w14:textId="77777777" w:rsidR="00346258" w:rsidRDefault="00346258" w:rsidP="00EC0D75">
            <w:pPr>
              <w:pStyle w:val="Irodalomjegyzk"/>
              <w:rPr>
                <w:ins w:id="456" w:author="Gamerek Nonstop" w:date="2024-12-05T21:43:00Z"/>
                <w:noProof/>
              </w:rPr>
            </w:pPr>
            <w:ins w:id="457" w:author="Gamerek Nonstop" w:date="2024-12-05T21:40:00Z">
              <w:r>
                <w:rPr>
                  <w:noProof/>
                </w:rPr>
                <w:t>GameAce Game Studio, "</w:t>
              </w:r>
              <w:r w:rsidRPr="00346258">
                <w:rPr>
                  <w:noProof/>
                </w:rPr>
                <w:t>Game Prototyping Essentials: Everything You Need to Know</w:t>
              </w:r>
              <w:r>
                <w:rPr>
                  <w:noProof/>
                </w:rPr>
                <w:t>", 2024</w:t>
              </w:r>
            </w:ins>
            <w:ins w:id="458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66BE14B6" w14:textId="0DA2A672" w:rsidR="00C5547D" w:rsidRPr="00C5547D" w:rsidRDefault="00CD0A21">
            <w:pPr>
              <w:rPr>
                <w:ins w:id="459" w:author="Gamerek Nonstop" w:date="2024-12-05T21:38:00Z"/>
                <w:rPrChange w:id="460" w:author="Gamerek Nonstop" w:date="2024-12-05T21:43:00Z">
                  <w:rPr>
                    <w:ins w:id="461" w:author="Gamerek Nonstop" w:date="2024-12-05T21:38:00Z"/>
                    <w:noProof/>
                  </w:rPr>
                </w:rPrChange>
              </w:rPr>
              <w:pPrChange w:id="462" w:author="Gamerek Nonstop" w:date="2024-12-05T21:43:00Z">
                <w:pPr>
                  <w:pStyle w:val="Irodalomjegyzk"/>
                </w:pPr>
              </w:pPrChange>
            </w:pPr>
            <w:r>
              <w:t>Avaible: https://game-ace.com/blog/game-prototyping/</w:t>
            </w:r>
          </w:p>
        </w:tc>
      </w:tr>
      <w:tr w:rsidR="00346258" w14:paraId="532D5DE4" w14:textId="77777777" w:rsidTr="00DD1DC6">
        <w:trPr>
          <w:divId w:val="1268612199"/>
          <w:trHeight w:val="1779"/>
          <w:ins w:id="463" w:author="Gamerek Nonstop" w:date="2024-12-05T21:38:00Z"/>
        </w:trPr>
        <w:tc>
          <w:tcPr>
            <w:tcW w:w="292" w:type="pct"/>
          </w:tcPr>
          <w:p w14:paraId="5A9F9152" w14:textId="244AE691" w:rsidR="00346258" w:rsidRDefault="00346258" w:rsidP="00B05058">
            <w:pPr>
              <w:pStyle w:val="Irodalomjegyzk"/>
              <w:rPr>
                <w:ins w:id="464" w:author="Gamerek Nonstop" w:date="2024-12-05T21:38:00Z"/>
                <w:noProof/>
              </w:rPr>
            </w:pPr>
            <w:ins w:id="465" w:author="Gamerek Nonstop" w:date="2024-12-05T21:39:00Z">
              <w:r>
                <w:rPr>
                  <w:noProof/>
                </w:rPr>
                <w:t>[7]</w:t>
              </w:r>
            </w:ins>
          </w:p>
        </w:tc>
        <w:tc>
          <w:tcPr>
            <w:tcW w:w="0" w:type="auto"/>
          </w:tcPr>
          <w:p w14:paraId="74FFB339" w14:textId="77777777" w:rsidR="00346258" w:rsidRDefault="00346258" w:rsidP="00EC0D75">
            <w:pPr>
              <w:pStyle w:val="Irodalomjegyzk"/>
              <w:rPr>
                <w:ins w:id="466" w:author="Gamerek Nonstop" w:date="2024-12-05T21:43:00Z"/>
                <w:noProof/>
              </w:rPr>
            </w:pPr>
            <w:ins w:id="467" w:author="Gamerek Nonstop" w:date="2024-12-05T21:41:00Z">
              <w:r w:rsidRPr="00346258">
                <w:rPr>
                  <w:noProof/>
                </w:rPr>
                <w:t>Yuriy Denisyuk</w:t>
              </w:r>
              <w:r>
                <w:rPr>
                  <w:noProof/>
                </w:rPr>
                <w:t xml:space="preserve">, Pingle </w:t>
              </w:r>
            </w:ins>
            <w:ins w:id="468" w:author="Gamerek Nonstop" w:date="2024-12-05T21:42:00Z">
              <w:r>
                <w:rPr>
                  <w:noProof/>
                </w:rPr>
                <w:t xml:space="preserve">global </w:t>
              </w:r>
            </w:ins>
            <w:ins w:id="469" w:author="Gamerek Nonstop" w:date="2024-12-05T21:41:00Z">
              <w:r>
                <w:rPr>
                  <w:noProof/>
                </w:rPr>
                <w:t xml:space="preserve">game development partner, </w:t>
              </w:r>
            </w:ins>
            <w:ins w:id="470" w:author="Gamerek Nonstop" w:date="2024-12-05T21:42:00Z">
              <w:r>
                <w:rPr>
                  <w:noProof/>
                </w:rPr>
                <w:t>"</w:t>
              </w:r>
              <w:r>
                <w:t xml:space="preserve"> </w:t>
              </w:r>
              <w:r w:rsidRPr="00346258">
                <w:rPr>
                  <w:noProof/>
                </w:rPr>
                <w:t>Why is prototyping important for the game development process?</w:t>
              </w:r>
              <w:r>
                <w:rPr>
                  <w:noProof/>
                </w:rPr>
                <w:t>", 2023</w:t>
              </w:r>
            </w:ins>
            <w:ins w:id="471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3696D31A" w14:textId="569503D7" w:rsidR="00C5547D" w:rsidRPr="00C5547D" w:rsidRDefault="00C5547D">
            <w:pPr>
              <w:rPr>
                <w:ins w:id="472" w:author="Gamerek Nonstop" w:date="2024-12-05T21:38:00Z"/>
                <w:rPrChange w:id="473" w:author="Gamerek Nonstop" w:date="2024-12-05T21:43:00Z">
                  <w:rPr>
                    <w:ins w:id="474" w:author="Gamerek Nonstop" w:date="2024-12-05T21:38:00Z"/>
                    <w:noProof/>
                  </w:rPr>
                </w:rPrChange>
              </w:rPr>
              <w:pPrChange w:id="475" w:author="Gamerek Nonstop" w:date="2024-12-05T21:43:00Z">
                <w:pPr>
                  <w:pStyle w:val="Irodalomjegyzk"/>
                </w:pPr>
              </w:pPrChange>
            </w:pPr>
            <w:ins w:id="476" w:author="Gamerek Nonstop" w:date="2024-12-05T21:44:00Z">
              <w:r>
                <w:t>Avaible:</w:t>
              </w:r>
            </w:ins>
            <w:r w:rsidR="0012755E">
              <w:t xml:space="preserve"> </w:t>
            </w:r>
            <w:ins w:id="477" w:author="Gamerek Nonstop" w:date="2024-12-05T21:44:00Z">
              <w:r w:rsidRPr="00C5547D">
                <w:t>https://pinglestudio.com/blog/full-cycle-development/game-prototyping</w:t>
              </w:r>
            </w:ins>
          </w:p>
        </w:tc>
      </w:tr>
      <w:tr w:rsidR="00DD1DC6" w14:paraId="28AB4680" w14:textId="77777777" w:rsidTr="00380E8B">
        <w:trPr>
          <w:divId w:val="1268612199"/>
          <w:trHeight w:val="1273"/>
        </w:trPr>
        <w:tc>
          <w:tcPr>
            <w:tcW w:w="292" w:type="pct"/>
          </w:tcPr>
          <w:p w14:paraId="366B7279" w14:textId="27F14BDC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8]</w:t>
            </w:r>
          </w:p>
        </w:tc>
        <w:tc>
          <w:tcPr>
            <w:tcW w:w="0" w:type="auto"/>
          </w:tcPr>
          <w:p w14:paraId="41A547B0" w14:textId="77777777" w:rsidR="00896DEA" w:rsidRDefault="00896DEA" w:rsidP="00EC0D75">
            <w:pPr>
              <w:pStyle w:val="Irodalomjegyzk"/>
            </w:pPr>
            <w:r>
              <w:t>Fact Monster, "Simon Says," 2024. [Online].</w:t>
            </w:r>
          </w:p>
          <w:p w14:paraId="53135B88" w14:textId="6D6E75AC" w:rsidR="00DD1DC6" w:rsidRPr="00346258" w:rsidRDefault="00896DEA" w:rsidP="00EC0D75">
            <w:pPr>
              <w:pStyle w:val="Irodalomjegyzk"/>
              <w:rPr>
                <w:noProof/>
              </w:rPr>
            </w:pPr>
            <w:r>
              <w:t xml:space="preserve"> Available: </w:t>
            </w:r>
            <w:hyperlink r:id="rId46" w:tgtFrame="_new" w:history="1">
              <w:r>
                <w:rPr>
                  <w:rStyle w:val="Hiperhivatkozs"/>
                </w:rPr>
                <w:t>https://www.factmonster.com/games/simonsays</w:t>
              </w:r>
            </w:hyperlink>
          </w:p>
        </w:tc>
      </w:tr>
      <w:tr w:rsidR="00DD1DC6" w14:paraId="748C3CB0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4DBC6B06" w14:textId="35D8C24E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9]</w:t>
            </w:r>
          </w:p>
        </w:tc>
        <w:tc>
          <w:tcPr>
            <w:tcW w:w="0" w:type="auto"/>
          </w:tcPr>
          <w:p w14:paraId="512CCEB8" w14:textId="77777777" w:rsidR="00896DEA" w:rsidRDefault="00896DEA" w:rsidP="00EC0D75">
            <w:pPr>
              <w:pStyle w:val="Irodalomjegyzk"/>
            </w:pPr>
            <w:r>
              <w:t xml:space="preserve">E. K. Michael and D. A. Balota, "Simon says: Reliability and the role of working memory and attentional control in the Simon task," </w:t>
            </w:r>
            <w:r>
              <w:rPr>
                <w:rStyle w:val="Kiemels"/>
              </w:rPr>
              <w:t>Journal of Experimental Psychology: Learning, Memory, and Cognition</w:t>
            </w:r>
            <w:r>
              <w:t>, vol. 38, no. 6, pp. 1637–1651, 2012. [Online].</w:t>
            </w:r>
          </w:p>
          <w:p w14:paraId="5062ACCE" w14:textId="60E87712" w:rsidR="00DD1DC6" w:rsidRPr="00346258" w:rsidRDefault="00896DEA" w:rsidP="00EC0D75">
            <w:pPr>
              <w:pStyle w:val="Irodalomjegyzk"/>
              <w:rPr>
                <w:noProof/>
              </w:rPr>
            </w:pPr>
            <w:r>
              <w:t xml:space="preserve"> Available: https://doi.org/10.1037/a0029143</w:t>
            </w:r>
          </w:p>
        </w:tc>
      </w:tr>
      <w:tr w:rsidR="00DD1DC6" w14:paraId="0D90D08D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430134AF" w14:textId="32E91A1E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lastRenderedPageBreak/>
              <w:t>[10]</w:t>
            </w:r>
          </w:p>
        </w:tc>
        <w:tc>
          <w:tcPr>
            <w:tcW w:w="0" w:type="auto"/>
          </w:tcPr>
          <w:p w14:paraId="37AC5493" w14:textId="77777777" w:rsidR="00601549" w:rsidRDefault="00601549" w:rsidP="00EC0D75">
            <w:pPr>
              <w:pStyle w:val="Irodalomjegyzk"/>
              <w:rPr>
                <w:noProof/>
              </w:rPr>
            </w:pPr>
            <w:r w:rsidRPr="00601549">
              <w:rPr>
                <w:noProof/>
              </w:rPr>
              <w:t>C. Wang, X. Liu, J. Liu, and B. Wang, "The link between parent–child relationship and learning engagement among adolescents: The chain mediating roles of learning motivation and academic self-efficacy," Frontiers in Education, vol. 7, 2022.[Online].</w:t>
            </w:r>
          </w:p>
          <w:p w14:paraId="204EE416" w14:textId="1D393B80" w:rsidR="00DD1DC6" w:rsidRPr="00346258" w:rsidRDefault="00601549" w:rsidP="00EC0D75">
            <w:pPr>
              <w:pStyle w:val="Irodalomjegyzk"/>
              <w:rPr>
                <w:noProof/>
              </w:rPr>
            </w:pPr>
            <w:r w:rsidRPr="00601549">
              <w:rPr>
                <w:noProof/>
              </w:rPr>
              <w:t>Available: https://www.frontiersin.org/articles/10.3389/feduc.2022.854549/full</w:t>
            </w:r>
          </w:p>
        </w:tc>
      </w:tr>
      <w:tr w:rsidR="00DD1DC6" w14:paraId="2A7EE50A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079D5950" w14:textId="69757E99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1]</w:t>
            </w:r>
          </w:p>
        </w:tc>
        <w:tc>
          <w:tcPr>
            <w:tcW w:w="0" w:type="auto"/>
          </w:tcPr>
          <w:p w14:paraId="26917AC3" w14:textId="77777777" w:rsidR="00AD12C4" w:rsidRDefault="00AD12C4" w:rsidP="00EC0D75">
            <w:pPr>
              <w:pStyle w:val="Irodalomjegyzk"/>
              <w:rPr>
                <w:noProof/>
              </w:rPr>
            </w:pPr>
            <w:r w:rsidRPr="00AD12C4">
              <w:rPr>
                <w:noProof/>
              </w:rPr>
              <w:t>L. E. Jarrott and C. Smith, "Implementing reverse mentoring to address social isolation among older adults," Journal of Gerontological Social Work, vol. 61, no. 5,pp.513–525,2018.[Online].</w:t>
            </w:r>
          </w:p>
          <w:p w14:paraId="3A780C5B" w14:textId="6B04D44C" w:rsidR="00DD1DC6" w:rsidRPr="00346258" w:rsidRDefault="00AD12C4" w:rsidP="00EC0D75">
            <w:pPr>
              <w:pStyle w:val="Irodalomjegyzk"/>
              <w:rPr>
                <w:noProof/>
              </w:rPr>
            </w:pPr>
            <w:r w:rsidRPr="00AD12C4">
              <w:rPr>
                <w:noProof/>
              </w:rPr>
              <w:t>Available:</w:t>
            </w:r>
            <w:r>
              <w:rPr>
                <w:noProof/>
              </w:rPr>
              <w:t xml:space="preserve"> </w:t>
            </w:r>
            <w:r w:rsidRPr="00AD12C4">
              <w:rPr>
                <w:noProof/>
              </w:rPr>
              <w:t>https://www.tandfonline.com/doi/abs/10.1080/01634372.2018.1448030</w:t>
            </w:r>
          </w:p>
        </w:tc>
      </w:tr>
      <w:tr w:rsidR="00DD1DC6" w14:paraId="67F7E8F0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61256C46" w14:textId="72FF1440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2]</w:t>
            </w:r>
          </w:p>
        </w:tc>
        <w:tc>
          <w:tcPr>
            <w:tcW w:w="0" w:type="auto"/>
          </w:tcPr>
          <w:p w14:paraId="73B7A9BF" w14:textId="1A018CF2" w:rsidR="00DD1DC6" w:rsidRPr="00346258" w:rsidRDefault="00857285" w:rsidP="00EC0D75">
            <w:pPr>
              <w:pStyle w:val="Irodalomjegyzk"/>
              <w:rPr>
                <w:noProof/>
              </w:rPr>
            </w:pPr>
            <w:r>
              <w:t xml:space="preserve">L. Konzack, "Pan European game information (PEGI) system," in </w:t>
            </w:r>
            <w:r>
              <w:rPr>
                <w:rStyle w:val="Kiemels"/>
              </w:rPr>
              <w:t>Encyclopedia of Video Games: The Culture, Technology, and Art of Gaming</w:t>
            </w:r>
            <w:r>
              <w:t>, vol. 2, pp. 474–476, 2012.</w:t>
            </w:r>
          </w:p>
        </w:tc>
      </w:tr>
      <w:tr w:rsidR="00857285" w14:paraId="18C7C7EC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232D694F" w14:textId="706F9DE8" w:rsidR="00857285" w:rsidRDefault="00857285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3]</w:t>
            </w:r>
          </w:p>
        </w:tc>
        <w:tc>
          <w:tcPr>
            <w:tcW w:w="0" w:type="auto"/>
          </w:tcPr>
          <w:p w14:paraId="4B448A01" w14:textId="77777777" w:rsidR="00857285" w:rsidRDefault="00857285" w:rsidP="00EC0D75">
            <w:pPr>
              <w:pStyle w:val="Irodalomjegyzk"/>
            </w:pPr>
            <w:r>
              <w:t xml:space="preserve">L. Dogruel and S. Joeckel, "Video game rating systems in the US and Europe: Comparing their outcomes," </w:t>
            </w:r>
            <w:r>
              <w:rPr>
                <w:rStyle w:val="Kiemels"/>
              </w:rPr>
              <w:t>International Communication Gazette</w:t>
            </w:r>
            <w:r>
              <w:t>, vol. 75, no. 7, pp.672–692,2013.[Online].</w:t>
            </w:r>
          </w:p>
          <w:p w14:paraId="202DD16B" w14:textId="2B1B2419" w:rsidR="00857285" w:rsidRPr="00346258" w:rsidRDefault="00857285" w:rsidP="00EC0D75">
            <w:pPr>
              <w:pStyle w:val="Irodalomjegyzk"/>
              <w:rPr>
                <w:noProof/>
              </w:rPr>
            </w:pPr>
            <w:r>
              <w:t>Available: https://doi.org/10.1177/1748048513482540</w:t>
            </w:r>
          </w:p>
        </w:tc>
      </w:tr>
      <w:tr w:rsidR="00290D51" w14:paraId="115486D6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5DF78020" w14:textId="613A211B" w:rsidR="00290D51" w:rsidRDefault="00290D51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</w:t>
            </w:r>
            <w:r w:rsidR="00857285">
              <w:rPr>
                <w:noProof/>
              </w:rPr>
              <w:t>4</w:t>
            </w:r>
            <w:r>
              <w:rPr>
                <w:noProof/>
              </w:rPr>
              <w:t>]</w:t>
            </w:r>
          </w:p>
        </w:tc>
        <w:tc>
          <w:tcPr>
            <w:tcW w:w="0" w:type="auto"/>
          </w:tcPr>
          <w:p w14:paraId="65F4DC5E" w14:textId="77777777" w:rsidR="0012755E" w:rsidRDefault="0012755E" w:rsidP="00EC0D75">
            <w:pPr>
              <w:pStyle w:val="Irodalomjegyzk"/>
              <w:rPr>
                <w:noProof/>
              </w:rPr>
            </w:pPr>
            <w:r w:rsidRPr="0012755E">
              <w:rPr>
                <w:noProof/>
              </w:rPr>
              <w:t xml:space="preserve">G. L. West, B. L. Drisdelle, K. Konishi, J. Jackson, P. Jolicoeur, and V. D. Bohbot, "Habitual action video game playing is associated with caudate nucleus-dependent navigational strategies," Proceedings of the Royal Society B: Biological Sciences, vol. 284, no. 1856, p. 20162762, 2017. [Online]. </w:t>
            </w:r>
          </w:p>
          <w:p w14:paraId="7AFB2F5A" w14:textId="44E37B10" w:rsidR="00290D51" w:rsidRPr="00346258" w:rsidRDefault="0012755E" w:rsidP="00EC0D75">
            <w:pPr>
              <w:pStyle w:val="Irodalomjegyzk"/>
              <w:rPr>
                <w:noProof/>
              </w:rPr>
            </w:pPr>
            <w:r w:rsidRPr="0012755E">
              <w:rPr>
                <w:noProof/>
              </w:rPr>
              <w:t>Available: https://doi.org/10.1098/rspb.2016.2762</w:t>
            </w:r>
          </w:p>
        </w:tc>
      </w:tr>
      <w:tr w:rsidR="00290D51" w14:paraId="6D4CA67D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72C56C06" w14:textId="520B6EB1" w:rsidR="00290D51" w:rsidRDefault="00290D51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</w:t>
            </w:r>
            <w:r w:rsidR="00857285">
              <w:rPr>
                <w:noProof/>
              </w:rPr>
              <w:t>5</w:t>
            </w:r>
            <w:r>
              <w:rPr>
                <w:noProof/>
              </w:rPr>
              <w:t>]</w:t>
            </w:r>
          </w:p>
        </w:tc>
        <w:tc>
          <w:tcPr>
            <w:tcW w:w="0" w:type="auto"/>
          </w:tcPr>
          <w:p w14:paraId="58B957F2" w14:textId="77777777" w:rsidR="0012755E" w:rsidRDefault="0012755E" w:rsidP="00EC0D75">
            <w:pPr>
              <w:pStyle w:val="Irodalomjegyzk"/>
              <w:rPr>
                <w:noProof/>
              </w:rPr>
            </w:pPr>
            <w:r w:rsidRPr="0012755E">
              <w:rPr>
                <w:noProof/>
              </w:rPr>
              <w:t>G. D. Clemenson and C. E. Stark, "Virtual environmental enrichment through video games improves hippocampal-associated memory," The Journal of Neuroscience, vol. 35, no. 49, pp. 16116–16125, 2015. [Online].</w:t>
            </w:r>
          </w:p>
          <w:p w14:paraId="1ACE096F" w14:textId="6DB876FA" w:rsidR="00290D51" w:rsidRPr="00346258" w:rsidRDefault="0012755E" w:rsidP="00EC0D75">
            <w:pPr>
              <w:pStyle w:val="Irodalomjegyzk"/>
              <w:rPr>
                <w:noProof/>
              </w:rPr>
            </w:pPr>
            <w:r w:rsidRPr="0012755E">
              <w:rPr>
                <w:noProof/>
              </w:rPr>
              <w:t xml:space="preserve"> Available: https://doi.org/10.1523/JNEUROSCI.2580-15.2015</w:t>
            </w:r>
          </w:p>
        </w:tc>
      </w:tr>
    </w:tbl>
    <w:p w14:paraId="7E4F30E8" w14:textId="40EE263C" w:rsidR="009944F1" w:rsidRDefault="009944F1" w:rsidP="00DD1DC6">
      <w:pPr>
        <w:ind w:firstLine="0"/>
        <w:divId w:val="1268612199"/>
        <w:rPr>
          <w:rFonts w:eastAsia="Times New Roman"/>
          <w:noProof/>
        </w:rPr>
      </w:pPr>
    </w:p>
    <w:p w14:paraId="0B3DAFAE" w14:textId="77777777" w:rsidR="00DD1DC6" w:rsidRDefault="00DD1DC6">
      <w:pPr>
        <w:ind w:firstLine="0"/>
        <w:divId w:val="1268612199"/>
        <w:rPr>
          <w:rFonts w:eastAsia="Times New Roman"/>
          <w:noProof/>
        </w:rPr>
        <w:pPrChange w:id="478" w:author="Gamerek Nonstop" w:date="2024-12-05T20:25:00Z">
          <w:pPr>
            <w:divId w:val="1268612199"/>
          </w:pPr>
        </w:pPrChange>
      </w:pPr>
    </w:p>
    <w:p w14:paraId="3F143755" w14:textId="63F6B66C" w:rsidR="00527543" w:rsidRDefault="00B84CB4" w:rsidP="00771B5F">
      <w:pPr>
        <w:pStyle w:val="Cmsor1-szmozatlan"/>
      </w:pPr>
      <w:r>
        <w:lastRenderedPageBreak/>
        <w:fldChar w:fldCharType="end"/>
      </w:r>
      <w:bookmarkStart w:id="479" w:name="_Ref89376640"/>
      <w:bookmarkStart w:id="480" w:name="_Toc195004410"/>
      <w:commentRangeEnd w:id="369"/>
      <w:commentRangeEnd w:id="370"/>
      <w:r w:rsidR="00BE0479">
        <w:rPr>
          <w:rStyle w:val="Jegyzethivatkozs"/>
          <w:rFonts w:eastAsiaTheme="minorHAnsi" w:cstheme="minorHAnsi"/>
          <w:b w:val="0"/>
          <w:color w:val="auto"/>
        </w:rPr>
        <w:commentReference w:id="369"/>
      </w:r>
      <w:r w:rsidR="00CB0E48">
        <w:rPr>
          <w:rStyle w:val="Jegyzethivatkozs"/>
          <w:rFonts w:eastAsiaTheme="minorHAnsi" w:cstheme="minorHAnsi"/>
          <w:b w:val="0"/>
          <w:color w:val="auto"/>
        </w:rPr>
        <w:commentReference w:id="370"/>
      </w:r>
      <w:r w:rsidR="002F016A" w:rsidRPr="00FA1347">
        <w:t>Mellékletek</w:t>
      </w:r>
      <w:bookmarkEnd w:id="479"/>
      <w:bookmarkEnd w:id="480"/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481" w:name="_Toc195004411"/>
      <w:r w:rsidRPr="006E4100">
        <w:lastRenderedPageBreak/>
        <w:t>Ábrajegyzék</w:t>
      </w:r>
      <w:bookmarkEnd w:id="481"/>
    </w:p>
    <w:p w14:paraId="4B5E0D12" w14:textId="7B2BDF43" w:rsidR="00B36958" w:rsidRDefault="00B36958" w:rsidP="00B36958">
      <w:pPr>
        <w:tabs>
          <w:tab w:val="left" w:pos="1220"/>
        </w:tabs>
      </w:pPr>
      <w:r>
        <w:fldChar w:fldCharType="begin"/>
      </w:r>
      <w:r>
        <w:instrText xml:space="preserve"> TOC \h \z \c "ábra" </w:instrText>
      </w:r>
      <w:r>
        <w:fldChar w:fldCharType="separate"/>
      </w:r>
      <w:r w:rsidR="002474AE">
        <w:rPr>
          <w:b/>
          <w:bCs/>
          <w:noProof/>
        </w:rPr>
        <w:t>Nincs ábrajegyzék-bejegyzés.</w:t>
      </w: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482" w:name="_Toc195004412"/>
      <w:r>
        <w:lastRenderedPageBreak/>
        <w:t>Táblázatjegyzék</w:t>
      </w:r>
      <w:bookmarkEnd w:id="482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47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4" w:author="Szabó Patrícia" w:date="2024-12-05T18:44:00Z" w:initials="PS">
    <w:p w14:paraId="421CB560" w14:textId="77777777" w:rsidR="00B819CE" w:rsidRDefault="00B819CE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is furcsa</w:t>
      </w:r>
    </w:p>
  </w:comment>
  <w:comment w:id="116" w:author="Szabó Patrícia" w:date="2024-12-05T18:46:00Z" w:initials="PS">
    <w:p w14:paraId="6D3B8E56" w14:textId="2E270254" w:rsidR="00B819CE" w:rsidRDefault="00B819CE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ajd még ugyis írsz ide, majd a végén arra </w:t>
      </w:r>
      <w:proofErr w:type="gramStart"/>
      <w:r>
        <w:t>figyelj ,</w:t>
      </w:r>
      <w:proofErr w:type="gramEnd"/>
      <w:r>
        <w:t xml:space="preserve"> hogy úgy jöjjön ki nagyjából a fejezetek , hogy minden nagyobb új oldalon kezdődjön!</w:t>
      </w:r>
    </w:p>
  </w:comment>
  <w:comment w:id="126" w:author="Szabó Patrícia" w:date="2024-12-05T18:50:00Z" w:initials="PS">
    <w:p w14:paraId="4FF643F0" w14:textId="77777777" w:rsidR="00B819CE" w:rsidRDefault="00B819CE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ezt a szót nem használod helyesen! nem azt </w:t>
      </w:r>
      <w:proofErr w:type="gramStart"/>
      <w:r>
        <w:t>jelenti</w:t>
      </w:r>
      <w:proofErr w:type="gramEnd"/>
      <w:r>
        <w:t xml:space="preserve"> amit mondani akarsz</w:t>
      </w:r>
    </w:p>
  </w:comment>
  <w:comment w:id="187" w:author="Szabó Patrícia" w:date="2024-12-05T18:50:00Z" w:initials="PS">
    <w:p w14:paraId="50A251A7" w14:textId="77777777" w:rsidR="00B819CE" w:rsidRDefault="00B819CE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it jelent? csak így nem rakhatod be, el kell magyaráznod, vagy ne használd </w:t>
      </w:r>
    </w:p>
  </w:comment>
  <w:comment w:id="369" w:author="Szabó Patrícia" w:date="2024-12-05T19:00:00Z" w:initials="PS">
    <w:p w14:paraId="33030BE3" w14:textId="77777777" w:rsidR="00B819CE" w:rsidRDefault="00B819CE" w:rsidP="00BE0479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alig van hivatkozásod és mégsem egységes, nem &amp; jel kell az első </w:t>
      </w:r>
      <w:proofErr w:type="gramStart"/>
      <w:r>
        <w:t>esetben</w:t>
      </w:r>
      <w:proofErr w:type="gramEnd"/>
      <w:r>
        <w:t xml:space="preserve"> ha megnézed a formátumot hanem and, magyarul cikk esetén pedig és. Ha cikket hivatkozol lásd 1-eset akkor nem rakunk oda linket !!!! oda évszám kell, doi, folyóirat </w:t>
      </w:r>
      <w:proofErr w:type="gramStart"/>
      <w:r>
        <w:t>név ,</w:t>
      </w:r>
      <w:proofErr w:type="gramEnd"/>
      <w:r>
        <w:t xml:space="preserve"> nézd meg a templatet</w:t>
      </w:r>
    </w:p>
  </w:comment>
  <w:comment w:id="370" w:author="Szabó Patrícia" w:date="2024-12-05T18:58:00Z" w:initials="PS">
    <w:p w14:paraId="009C29DD" w14:textId="45F39668" w:rsidR="00B819CE" w:rsidRDefault="00B819CE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ha egy mód van rá Wikipédiára ne hivatkozz! nézd meg akkor a wikipédia mire hivatkozik, és nem így van a weboldalak hivatkozása!!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1CB560" w15:done="0"/>
  <w15:commentEx w15:paraId="6D3B8E56" w15:done="0"/>
  <w15:commentEx w15:paraId="4FF643F0" w15:done="0"/>
  <w15:commentEx w15:paraId="50A251A7" w15:done="0"/>
  <w15:commentEx w15:paraId="33030BE3" w15:done="1"/>
  <w15:commentEx w15:paraId="009C29D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4B606F" w16cex:dateUtc="2024-12-05T17:44:00Z"/>
  <w16cex:commentExtensible w16cex:durableId="55FA1C8F" w16cex:dateUtc="2024-12-05T17:46:00Z"/>
  <w16cex:commentExtensible w16cex:durableId="3B253A2F" w16cex:dateUtc="2024-12-05T17:50:00Z"/>
  <w16cex:commentExtensible w16cex:durableId="53B022F4" w16cex:dateUtc="2024-12-05T17:50:00Z"/>
  <w16cex:commentExtensible w16cex:durableId="702BA737" w16cex:dateUtc="2024-12-05T18:00:00Z"/>
  <w16cex:commentExtensible w16cex:durableId="5488F822" w16cex:dateUtc="2024-12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1CB560" w16cid:durableId="214B606F"/>
  <w16cid:commentId w16cid:paraId="6D3B8E56" w16cid:durableId="55FA1C8F"/>
  <w16cid:commentId w16cid:paraId="4FF643F0" w16cid:durableId="3B253A2F"/>
  <w16cid:commentId w16cid:paraId="50A251A7" w16cid:durableId="53B022F4"/>
  <w16cid:commentId w16cid:paraId="33030BE3" w16cid:durableId="702BA737"/>
  <w16cid:commentId w16cid:paraId="009C29DD" w16cid:durableId="5488F8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DCA0D" w14:textId="77777777" w:rsidR="00EA27B8" w:rsidRDefault="00EA27B8" w:rsidP="003101D0">
      <w:pPr>
        <w:spacing w:line="240" w:lineRule="auto"/>
      </w:pPr>
      <w:r>
        <w:separator/>
      </w:r>
    </w:p>
  </w:endnote>
  <w:endnote w:type="continuationSeparator" w:id="0">
    <w:p w14:paraId="5EBC7F6B" w14:textId="77777777" w:rsidR="00EA27B8" w:rsidRDefault="00EA27B8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B819CE" w:rsidRDefault="00B819CE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B819CE" w:rsidRDefault="00B819CE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B819CE" w:rsidRDefault="00B819CE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880F4" w14:textId="77777777" w:rsidR="00EA27B8" w:rsidRDefault="00EA27B8" w:rsidP="003101D0">
      <w:pPr>
        <w:spacing w:line="240" w:lineRule="auto"/>
      </w:pPr>
      <w:r>
        <w:separator/>
      </w:r>
    </w:p>
  </w:footnote>
  <w:footnote w:type="continuationSeparator" w:id="0">
    <w:p w14:paraId="106B16D9" w14:textId="77777777" w:rsidR="00EA27B8" w:rsidRDefault="00EA27B8" w:rsidP="003101D0">
      <w:pPr>
        <w:spacing w:line="240" w:lineRule="auto"/>
      </w:pPr>
      <w:r>
        <w:continuationSeparator/>
      </w:r>
    </w:p>
  </w:footnote>
  <w:footnote w:id="1">
    <w:p w14:paraId="455A5417" w14:textId="71E1279A" w:rsidR="00B819CE" w:rsidRPr="00F64AF0" w:rsidRDefault="00B819CE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A megfelelő rész aláhúzandó.</w:t>
      </w:r>
      <w:r>
        <w:t xml:space="preserve"> </w:t>
      </w:r>
      <w:r w:rsidRPr="00F64AF0">
        <w:rPr>
          <w:color w:val="FF0000"/>
        </w:rPr>
        <w:t xml:space="preserve">Amennyiben a válasza NEM, akkor a következő bekezdést és </w:t>
      </w:r>
      <w:r>
        <w:rPr>
          <w:color w:val="FF0000"/>
        </w:rPr>
        <w:t>t</w:t>
      </w:r>
      <w:r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B819CE" w:rsidRPr="004F5C1D" w:rsidRDefault="00B819CE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B819CE" w:rsidRDefault="00B819CE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73C02D59" w:rsidR="00B819CE" w:rsidRDefault="00B819CE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="009B60D5">
      <w:rPr>
        <w:rFonts w:cs="Times New Roman"/>
        <w:szCs w:val="24"/>
      </w:rPr>
      <w:fldChar w:fldCharType="separate"/>
    </w:r>
    <w:r w:rsidR="002474AE">
      <w:rPr>
        <w:rFonts w:cs="Times New Roman"/>
        <w:noProof/>
        <w:szCs w:val="24"/>
      </w:rPr>
      <w:t>Saját projekt felépítése</w:t>
    </w:r>
    <w:r w:rsidRPr="004F5C1D">
      <w:rPr>
        <w:rFonts w:cs="Times New Roman"/>
        <w:szCs w:val="24"/>
      </w:rPr>
      <w:fldChar w:fldCharType="end"/>
    </w:r>
  </w:p>
  <w:p w14:paraId="39FD7EC4" w14:textId="77777777" w:rsidR="00B819CE" w:rsidRDefault="00B819C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B819CE" w:rsidRDefault="00B819CE">
    <w:pPr>
      <w:pBdr>
        <w:bottom w:val="single" w:sz="6" w:space="1" w:color="auto"/>
      </w:pBdr>
    </w:pPr>
  </w:p>
  <w:p w14:paraId="36CDDA1D" w14:textId="77777777" w:rsidR="00B819CE" w:rsidRDefault="00B819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65134"/>
    <w:multiLevelType w:val="hybridMultilevel"/>
    <w:tmpl w:val="E27C4ED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B63B7"/>
    <w:multiLevelType w:val="hybridMultilevel"/>
    <w:tmpl w:val="6A04B1B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B3464"/>
    <w:multiLevelType w:val="hybridMultilevel"/>
    <w:tmpl w:val="94947B18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757E8D"/>
    <w:multiLevelType w:val="hybridMultilevel"/>
    <w:tmpl w:val="763E9F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46297"/>
    <w:multiLevelType w:val="hybridMultilevel"/>
    <w:tmpl w:val="19AEA316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B26CC"/>
    <w:multiLevelType w:val="hybridMultilevel"/>
    <w:tmpl w:val="166A1E4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7A96B4C"/>
    <w:multiLevelType w:val="hybridMultilevel"/>
    <w:tmpl w:val="FCC6D0FC"/>
    <w:lvl w:ilvl="0" w:tplc="040E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9A50E04"/>
    <w:multiLevelType w:val="hybridMultilevel"/>
    <w:tmpl w:val="DE2AB4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CD673E6"/>
    <w:multiLevelType w:val="hybridMultilevel"/>
    <w:tmpl w:val="3C9223B0"/>
    <w:lvl w:ilvl="0" w:tplc="040E0015">
      <w:start w:val="1"/>
      <w:numFmt w:val="upperLetter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0F51606"/>
    <w:multiLevelType w:val="hybridMultilevel"/>
    <w:tmpl w:val="1472A96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1457DEF"/>
    <w:multiLevelType w:val="hybridMultilevel"/>
    <w:tmpl w:val="E69819B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4FB57C2"/>
    <w:multiLevelType w:val="hybridMultilevel"/>
    <w:tmpl w:val="CB5C0A7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5EC0809"/>
    <w:multiLevelType w:val="hybridMultilevel"/>
    <w:tmpl w:val="FD681B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6792C"/>
    <w:multiLevelType w:val="hybridMultilevel"/>
    <w:tmpl w:val="E4287D3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743DD"/>
    <w:multiLevelType w:val="hybridMultilevel"/>
    <w:tmpl w:val="5420B986"/>
    <w:lvl w:ilvl="0" w:tplc="D7D0C8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E55F5D"/>
    <w:multiLevelType w:val="hybridMultilevel"/>
    <w:tmpl w:val="6B4E244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52A8E"/>
    <w:multiLevelType w:val="hybridMultilevel"/>
    <w:tmpl w:val="912E298A"/>
    <w:lvl w:ilvl="0" w:tplc="200A6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3C7F95"/>
    <w:multiLevelType w:val="hybridMultilevel"/>
    <w:tmpl w:val="A6BAC08A"/>
    <w:lvl w:ilvl="0" w:tplc="5ED0B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F34392"/>
    <w:multiLevelType w:val="hybridMultilevel"/>
    <w:tmpl w:val="D460F1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49452EF8"/>
    <w:multiLevelType w:val="hybridMultilevel"/>
    <w:tmpl w:val="38F471C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4B582139"/>
    <w:multiLevelType w:val="hybridMultilevel"/>
    <w:tmpl w:val="6352D7B8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03DEA"/>
    <w:multiLevelType w:val="hybridMultilevel"/>
    <w:tmpl w:val="FE6AE65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4D9B6D19"/>
    <w:multiLevelType w:val="hybridMultilevel"/>
    <w:tmpl w:val="48F4435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AC2681"/>
    <w:multiLevelType w:val="hybridMultilevel"/>
    <w:tmpl w:val="D9F4FE44"/>
    <w:lvl w:ilvl="0" w:tplc="040E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7" w15:restartNumberingAfterBreak="0">
    <w:nsid w:val="542974CD"/>
    <w:multiLevelType w:val="hybridMultilevel"/>
    <w:tmpl w:val="55A63CF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8C55959"/>
    <w:multiLevelType w:val="hybridMultilevel"/>
    <w:tmpl w:val="E646BE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B21DDF"/>
    <w:multiLevelType w:val="hybridMultilevel"/>
    <w:tmpl w:val="412A61D0"/>
    <w:lvl w:ilvl="0" w:tplc="5ED0B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5A2D48"/>
    <w:multiLevelType w:val="hybridMultilevel"/>
    <w:tmpl w:val="AF9693A2"/>
    <w:lvl w:ilvl="0" w:tplc="5CBE4DE4">
      <w:start w:val="1"/>
      <w:numFmt w:val="decimal"/>
      <w:pStyle w:val="Cmsor2Szakdoga"/>
      <w:lvlText w:val="%1.1."/>
      <w:lvlJc w:val="left"/>
      <w:pPr>
        <w:ind w:left="128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>
      <w:start w:val="1"/>
      <w:numFmt w:val="lowerRoman"/>
      <w:lvlText w:val="%3."/>
      <w:lvlJc w:val="right"/>
      <w:pPr>
        <w:ind w:left="2727" w:hanging="180"/>
      </w:pPr>
    </w:lvl>
    <w:lvl w:ilvl="3" w:tplc="040E000F">
      <w:start w:val="1"/>
      <w:numFmt w:val="decimal"/>
      <w:lvlText w:val="%4."/>
      <w:lvlJc w:val="left"/>
      <w:pPr>
        <w:ind w:left="3447" w:hanging="360"/>
      </w:pPr>
    </w:lvl>
    <w:lvl w:ilvl="4" w:tplc="040E0019">
      <w:start w:val="1"/>
      <w:numFmt w:val="lowerLetter"/>
      <w:lvlText w:val="%5."/>
      <w:lvlJc w:val="left"/>
      <w:pPr>
        <w:ind w:left="4167" w:hanging="360"/>
      </w:pPr>
    </w:lvl>
    <w:lvl w:ilvl="5" w:tplc="040E001B">
      <w:start w:val="1"/>
      <w:numFmt w:val="lowerRoman"/>
      <w:lvlText w:val="%6."/>
      <w:lvlJc w:val="right"/>
      <w:pPr>
        <w:ind w:left="4887" w:hanging="180"/>
      </w:pPr>
    </w:lvl>
    <w:lvl w:ilvl="6" w:tplc="040E000F">
      <w:start w:val="1"/>
      <w:numFmt w:val="decimal"/>
      <w:lvlText w:val="%7."/>
      <w:lvlJc w:val="left"/>
      <w:pPr>
        <w:ind w:left="5607" w:hanging="360"/>
      </w:pPr>
    </w:lvl>
    <w:lvl w:ilvl="7" w:tplc="040E0019">
      <w:start w:val="1"/>
      <w:numFmt w:val="lowerLetter"/>
      <w:lvlText w:val="%8."/>
      <w:lvlJc w:val="left"/>
      <w:pPr>
        <w:ind w:left="6327" w:hanging="360"/>
      </w:pPr>
    </w:lvl>
    <w:lvl w:ilvl="8" w:tplc="040E001B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61CB723B"/>
    <w:multiLevelType w:val="multilevel"/>
    <w:tmpl w:val="C9C2ACE2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647723A"/>
    <w:multiLevelType w:val="hybridMultilevel"/>
    <w:tmpl w:val="C06EE0D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7D05959"/>
    <w:multiLevelType w:val="hybridMultilevel"/>
    <w:tmpl w:val="84842F2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4A196B"/>
    <w:multiLevelType w:val="hybridMultilevel"/>
    <w:tmpl w:val="AAB8BF9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A213051"/>
    <w:multiLevelType w:val="hybridMultilevel"/>
    <w:tmpl w:val="866EB0A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6A504CBA"/>
    <w:multiLevelType w:val="hybridMultilevel"/>
    <w:tmpl w:val="7EAAB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706C1E9A"/>
    <w:multiLevelType w:val="hybridMultilevel"/>
    <w:tmpl w:val="63EE19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D137A"/>
    <w:multiLevelType w:val="hybridMultilevel"/>
    <w:tmpl w:val="F5708A7E"/>
    <w:lvl w:ilvl="0" w:tplc="040E0015">
      <w:start w:val="1"/>
      <w:numFmt w:val="upperLetter"/>
      <w:lvlText w:val="%1."/>
      <w:lvlJc w:val="left"/>
      <w:pPr>
        <w:ind w:left="1287" w:hanging="360"/>
      </w:pPr>
    </w:lvl>
    <w:lvl w:ilvl="1" w:tplc="040E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77414DFF"/>
    <w:multiLevelType w:val="hybridMultilevel"/>
    <w:tmpl w:val="F4DE82A6"/>
    <w:lvl w:ilvl="0" w:tplc="8650299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43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3"/>
  </w:num>
  <w:num w:numId="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8"/>
  </w:num>
  <w:num w:numId="13">
    <w:abstractNumId w:val="28"/>
  </w:num>
  <w:num w:numId="14">
    <w:abstractNumId w:val="42"/>
  </w:num>
  <w:num w:numId="15">
    <w:abstractNumId w:val="25"/>
  </w:num>
  <w:num w:numId="1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0"/>
  </w:num>
  <w:num w:numId="18">
    <w:abstractNumId w:val="44"/>
  </w:num>
  <w:num w:numId="19">
    <w:abstractNumId w:val="8"/>
  </w:num>
  <w:num w:numId="20">
    <w:abstractNumId w:val="31"/>
  </w:num>
  <w:num w:numId="21">
    <w:abstractNumId w:val="26"/>
  </w:num>
  <w:num w:numId="22">
    <w:abstractNumId w:val="36"/>
  </w:num>
  <w:num w:numId="23">
    <w:abstractNumId w:val="23"/>
  </w:num>
  <w:num w:numId="24">
    <w:abstractNumId w:val="10"/>
  </w:num>
  <w:num w:numId="25">
    <w:abstractNumId w:val="11"/>
  </w:num>
  <w:num w:numId="26">
    <w:abstractNumId w:val="2"/>
  </w:num>
  <w:num w:numId="27">
    <w:abstractNumId w:val="12"/>
  </w:num>
  <w:num w:numId="28">
    <w:abstractNumId w:val="16"/>
  </w:num>
  <w:num w:numId="29">
    <w:abstractNumId w:val="5"/>
  </w:num>
  <w:num w:numId="30">
    <w:abstractNumId w:val="24"/>
  </w:num>
  <w:num w:numId="31">
    <w:abstractNumId w:val="35"/>
  </w:num>
  <w:num w:numId="32">
    <w:abstractNumId w:val="33"/>
  </w:num>
  <w:num w:numId="33">
    <w:abstractNumId w:val="9"/>
  </w:num>
  <w:num w:numId="34">
    <w:abstractNumId w:val="40"/>
  </w:num>
  <w:num w:numId="35">
    <w:abstractNumId w:val="6"/>
  </w:num>
  <w:num w:numId="36">
    <w:abstractNumId w:val="37"/>
  </w:num>
  <w:num w:numId="37">
    <w:abstractNumId w:val="39"/>
  </w:num>
  <w:num w:numId="38">
    <w:abstractNumId w:val="0"/>
  </w:num>
  <w:num w:numId="39">
    <w:abstractNumId w:val="7"/>
  </w:num>
  <w:num w:numId="40">
    <w:abstractNumId w:val="4"/>
  </w:num>
  <w:num w:numId="41">
    <w:abstractNumId w:val="41"/>
  </w:num>
  <w:num w:numId="42">
    <w:abstractNumId w:val="22"/>
  </w:num>
  <w:num w:numId="43">
    <w:abstractNumId w:val="19"/>
  </w:num>
  <w:num w:numId="44">
    <w:abstractNumId w:val="1"/>
  </w:num>
  <w:num w:numId="45">
    <w:abstractNumId w:val="21"/>
  </w:num>
  <w:num w:numId="46">
    <w:abstractNumId w:val="14"/>
  </w:num>
  <w:num w:numId="47">
    <w:abstractNumId w:val="17"/>
  </w:num>
  <w:num w:numId="48">
    <w:abstractNumId w:val="34"/>
  </w:num>
  <w:num w:numId="49">
    <w:abstractNumId w:val="27"/>
  </w:num>
  <w:num w:numId="50">
    <w:abstractNumId w:val="18"/>
  </w:num>
  <w:num w:numId="51">
    <w:abstractNumId w:val="30"/>
  </w:num>
  <w:num w:numId="52">
    <w:abstractNumId w:val="29"/>
  </w:num>
  <w:num w:numId="53">
    <w:abstractNumId w:val="3"/>
  </w:num>
  <w:num w:numId="54">
    <w:abstractNumId w:val="13"/>
  </w:num>
  <w:num w:numId="55">
    <w:abstractNumId w:val="15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zabó Patrícia">
    <w15:presenceInfo w15:providerId="AD" w15:userId="S::szabo.patricia@mik.uni-pannon.hu::f1a081af-870d-4efb-9be8-b51acba75720"/>
  </w15:person>
  <w15:person w15:author="Gamerek Nonstop">
    <w15:presenceInfo w15:providerId="Windows Live" w15:userId="fa8f9950179508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27D68"/>
    <w:rsid w:val="00031E99"/>
    <w:rsid w:val="000325C8"/>
    <w:rsid w:val="00034CA0"/>
    <w:rsid w:val="00037D0C"/>
    <w:rsid w:val="00040044"/>
    <w:rsid w:val="000400E3"/>
    <w:rsid w:val="000422CC"/>
    <w:rsid w:val="00042B01"/>
    <w:rsid w:val="00047387"/>
    <w:rsid w:val="0006785B"/>
    <w:rsid w:val="00067B87"/>
    <w:rsid w:val="000704EF"/>
    <w:rsid w:val="00070A85"/>
    <w:rsid w:val="00071246"/>
    <w:rsid w:val="00071C72"/>
    <w:rsid w:val="000836AC"/>
    <w:rsid w:val="00087915"/>
    <w:rsid w:val="00087FF8"/>
    <w:rsid w:val="00095C47"/>
    <w:rsid w:val="000A0F2E"/>
    <w:rsid w:val="000A36CC"/>
    <w:rsid w:val="000A735E"/>
    <w:rsid w:val="000A798C"/>
    <w:rsid w:val="000B016E"/>
    <w:rsid w:val="000B3286"/>
    <w:rsid w:val="000B3866"/>
    <w:rsid w:val="000B570C"/>
    <w:rsid w:val="000B5823"/>
    <w:rsid w:val="000B6A94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1613B"/>
    <w:rsid w:val="00124731"/>
    <w:rsid w:val="0012755E"/>
    <w:rsid w:val="00130D03"/>
    <w:rsid w:val="00140E7A"/>
    <w:rsid w:val="0014313F"/>
    <w:rsid w:val="0014568A"/>
    <w:rsid w:val="00145993"/>
    <w:rsid w:val="001459A7"/>
    <w:rsid w:val="00147894"/>
    <w:rsid w:val="00150EA8"/>
    <w:rsid w:val="00151591"/>
    <w:rsid w:val="00152458"/>
    <w:rsid w:val="00152E13"/>
    <w:rsid w:val="00154111"/>
    <w:rsid w:val="00154C9B"/>
    <w:rsid w:val="00155878"/>
    <w:rsid w:val="00155FEB"/>
    <w:rsid w:val="001572C0"/>
    <w:rsid w:val="0015764D"/>
    <w:rsid w:val="00167166"/>
    <w:rsid w:val="00181314"/>
    <w:rsid w:val="00181E64"/>
    <w:rsid w:val="00191D29"/>
    <w:rsid w:val="00193BA4"/>
    <w:rsid w:val="001A611A"/>
    <w:rsid w:val="001A7988"/>
    <w:rsid w:val="001B5117"/>
    <w:rsid w:val="001B7FCE"/>
    <w:rsid w:val="001C0AA4"/>
    <w:rsid w:val="001C26D6"/>
    <w:rsid w:val="001C49DA"/>
    <w:rsid w:val="001D0313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5BC6"/>
    <w:rsid w:val="002273BF"/>
    <w:rsid w:val="00233BB3"/>
    <w:rsid w:val="00237EE5"/>
    <w:rsid w:val="00237FAA"/>
    <w:rsid w:val="002400BB"/>
    <w:rsid w:val="002474AE"/>
    <w:rsid w:val="00247D65"/>
    <w:rsid w:val="00250DAD"/>
    <w:rsid w:val="00252700"/>
    <w:rsid w:val="00252F4F"/>
    <w:rsid w:val="00253447"/>
    <w:rsid w:val="0025441B"/>
    <w:rsid w:val="00264B39"/>
    <w:rsid w:val="00265486"/>
    <w:rsid w:val="002671D5"/>
    <w:rsid w:val="00267589"/>
    <w:rsid w:val="00270DBC"/>
    <w:rsid w:val="0027218C"/>
    <w:rsid w:val="002773E2"/>
    <w:rsid w:val="00282ACF"/>
    <w:rsid w:val="002844C3"/>
    <w:rsid w:val="002905E4"/>
    <w:rsid w:val="00290D51"/>
    <w:rsid w:val="00291A15"/>
    <w:rsid w:val="002A369F"/>
    <w:rsid w:val="002A42AC"/>
    <w:rsid w:val="002A4F45"/>
    <w:rsid w:val="002B0F75"/>
    <w:rsid w:val="002B1A2A"/>
    <w:rsid w:val="002C00D3"/>
    <w:rsid w:val="002C0ADB"/>
    <w:rsid w:val="002C145E"/>
    <w:rsid w:val="002C3117"/>
    <w:rsid w:val="002C7918"/>
    <w:rsid w:val="002D566A"/>
    <w:rsid w:val="002D67F4"/>
    <w:rsid w:val="002E1A1B"/>
    <w:rsid w:val="002F016A"/>
    <w:rsid w:val="002F1935"/>
    <w:rsid w:val="003010C3"/>
    <w:rsid w:val="003011AD"/>
    <w:rsid w:val="003071F1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2797B"/>
    <w:rsid w:val="0033193A"/>
    <w:rsid w:val="0033258A"/>
    <w:rsid w:val="00335637"/>
    <w:rsid w:val="00337F97"/>
    <w:rsid w:val="00344A0B"/>
    <w:rsid w:val="0034555B"/>
    <w:rsid w:val="00346258"/>
    <w:rsid w:val="00346DB6"/>
    <w:rsid w:val="0035339C"/>
    <w:rsid w:val="00354085"/>
    <w:rsid w:val="00354817"/>
    <w:rsid w:val="003601AC"/>
    <w:rsid w:val="00360BD6"/>
    <w:rsid w:val="0036775F"/>
    <w:rsid w:val="00367924"/>
    <w:rsid w:val="00367AFA"/>
    <w:rsid w:val="00373496"/>
    <w:rsid w:val="00380E8B"/>
    <w:rsid w:val="003820B2"/>
    <w:rsid w:val="0038397D"/>
    <w:rsid w:val="00383ABA"/>
    <w:rsid w:val="00384496"/>
    <w:rsid w:val="0038751C"/>
    <w:rsid w:val="0039051D"/>
    <w:rsid w:val="00390765"/>
    <w:rsid w:val="00390C78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D52B4"/>
    <w:rsid w:val="003E30DA"/>
    <w:rsid w:val="003E5356"/>
    <w:rsid w:val="003F098B"/>
    <w:rsid w:val="003F575C"/>
    <w:rsid w:val="003F60FD"/>
    <w:rsid w:val="004006C4"/>
    <w:rsid w:val="00401B01"/>
    <w:rsid w:val="00403AE4"/>
    <w:rsid w:val="0040445F"/>
    <w:rsid w:val="00406F2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34F0B"/>
    <w:rsid w:val="0044328F"/>
    <w:rsid w:val="0045047B"/>
    <w:rsid w:val="00457C1F"/>
    <w:rsid w:val="00467543"/>
    <w:rsid w:val="00467F90"/>
    <w:rsid w:val="004755D6"/>
    <w:rsid w:val="0048745E"/>
    <w:rsid w:val="004955A1"/>
    <w:rsid w:val="00496501"/>
    <w:rsid w:val="0049750B"/>
    <w:rsid w:val="004A1FA9"/>
    <w:rsid w:val="004A2289"/>
    <w:rsid w:val="004A3624"/>
    <w:rsid w:val="004A655F"/>
    <w:rsid w:val="004A7656"/>
    <w:rsid w:val="004B05C5"/>
    <w:rsid w:val="004B0EFB"/>
    <w:rsid w:val="004B1FFD"/>
    <w:rsid w:val="004B36EA"/>
    <w:rsid w:val="004B43CF"/>
    <w:rsid w:val="004C0DD6"/>
    <w:rsid w:val="004C11DD"/>
    <w:rsid w:val="004C1F4A"/>
    <w:rsid w:val="004C4C4A"/>
    <w:rsid w:val="004C4D45"/>
    <w:rsid w:val="004C78E4"/>
    <w:rsid w:val="004D4C4C"/>
    <w:rsid w:val="004E0302"/>
    <w:rsid w:val="004E317F"/>
    <w:rsid w:val="004E3206"/>
    <w:rsid w:val="004E4A20"/>
    <w:rsid w:val="004E4A49"/>
    <w:rsid w:val="004E69DD"/>
    <w:rsid w:val="004F0CE1"/>
    <w:rsid w:val="004F25C3"/>
    <w:rsid w:val="004F3BEA"/>
    <w:rsid w:val="004F5C1D"/>
    <w:rsid w:val="004F5F4D"/>
    <w:rsid w:val="004F6B12"/>
    <w:rsid w:val="0050128E"/>
    <w:rsid w:val="0050159C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5552E"/>
    <w:rsid w:val="005610BD"/>
    <w:rsid w:val="00561F74"/>
    <w:rsid w:val="00562170"/>
    <w:rsid w:val="005629CE"/>
    <w:rsid w:val="00570665"/>
    <w:rsid w:val="005727F3"/>
    <w:rsid w:val="00572DF2"/>
    <w:rsid w:val="0057540B"/>
    <w:rsid w:val="0058135A"/>
    <w:rsid w:val="00581526"/>
    <w:rsid w:val="00583CAA"/>
    <w:rsid w:val="0058706F"/>
    <w:rsid w:val="00587BE5"/>
    <w:rsid w:val="00592D5F"/>
    <w:rsid w:val="005956DE"/>
    <w:rsid w:val="005959B0"/>
    <w:rsid w:val="005A15E9"/>
    <w:rsid w:val="005A2A99"/>
    <w:rsid w:val="005A4871"/>
    <w:rsid w:val="005A5558"/>
    <w:rsid w:val="005B2AF8"/>
    <w:rsid w:val="005C1886"/>
    <w:rsid w:val="005C1F4C"/>
    <w:rsid w:val="005C1FA9"/>
    <w:rsid w:val="005C367A"/>
    <w:rsid w:val="005C52C1"/>
    <w:rsid w:val="005D0D4D"/>
    <w:rsid w:val="005E27D3"/>
    <w:rsid w:val="005E3250"/>
    <w:rsid w:val="005E5D69"/>
    <w:rsid w:val="005E5E64"/>
    <w:rsid w:val="005F1CD9"/>
    <w:rsid w:val="006012E6"/>
    <w:rsid w:val="00601549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4C71"/>
    <w:rsid w:val="00655654"/>
    <w:rsid w:val="0065611E"/>
    <w:rsid w:val="00656DC4"/>
    <w:rsid w:val="00666D1F"/>
    <w:rsid w:val="00673F75"/>
    <w:rsid w:val="00674F6E"/>
    <w:rsid w:val="006751E1"/>
    <w:rsid w:val="00675AB8"/>
    <w:rsid w:val="0067745B"/>
    <w:rsid w:val="00685871"/>
    <w:rsid w:val="00687DF0"/>
    <w:rsid w:val="00690423"/>
    <w:rsid w:val="006932A2"/>
    <w:rsid w:val="00696BE4"/>
    <w:rsid w:val="006A5863"/>
    <w:rsid w:val="006B3EC9"/>
    <w:rsid w:val="006C46BD"/>
    <w:rsid w:val="006C7AE9"/>
    <w:rsid w:val="006D050F"/>
    <w:rsid w:val="006D08A0"/>
    <w:rsid w:val="006D1130"/>
    <w:rsid w:val="006D484D"/>
    <w:rsid w:val="006D68A0"/>
    <w:rsid w:val="006E17E0"/>
    <w:rsid w:val="006E4100"/>
    <w:rsid w:val="006F2BAB"/>
    <w:rsid w:val="006F53AD"/>
    <w:rsid w:val="007071D7"/>
    <w:rsid w:val="007128FE"/>
    <w:rsid w:val="00712E95"/>
    <w:rsid w:val="0071420A"/>
    <w:rsid w:val="00720CF6"/>
    <w:rsid w:val="00722283"/>
    <w:rsid w:val="00727020"/>
    <w:rsid w:val="00727754"/>
    <w:rsid w:val="00730D44"/>
    <w:rsid w:val="007330BF"/>
    <w:rsid w:val="007335A8"/>
    <w:rsid w:val="007374C7"/>
    <w:rsid w:val="007411F2"/>
    <w:rsid w:val="00741B68"/>
    <w:rsid w:val="007420D3"/>
    <w:rsid w:val="0074214C"/>
    <w:rsid w:val="00746D06"/>
    <w:rsid w:val="00750ADC"/>
    <w:rsid w:val="00750D1C"/>
    <w:rsid w:val="00761FB3"/>
    <w:rsid w:val="00762E8C"/>
    <w:rsid w:val="00763E20"/>
    <w:rsid w:val="00764FF6"/>
    <w:rsid w:val="00766717"/>
    <w:rsid w:val="00766D15"/>
    <w:rsid w:val="00771B5F"/>
    <w:rsid w:val="0077743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C6172"/>
    <w:rsid w:val="007D1720"/>
    <w:rsid w:val="007E7C40"/>
    <w:rsid w:val="007E7F78"/>
    <w:rsid w:val="007F7534"/>
    <w:rsid w:val="008021BA"/>
    <w:rsid w:val="008058B6"/>
    <w:rsid w:val="00807C8E"/>
    <w:rsid w:val="00807CF0"/>
    <w:rsid w:val="00811ADF"/>
    <w:rsid w:val="00814C23"/>
    <w:rsid w:val="0082090D"/>
    <w:rsid w:val="00824FEF"/>
    <w:rsid w:val="0082775C"/>
    <w:rsid w:val="0083004D"/>
    <w:rsid w:val="00835931"/>
    <w:rsid w:val="00837A23"/>
    <w:rsid w:val="00842554"/>
    <w:rsid w:val="008448C9"/>
    <w:rsid w:val="00844EBF"/>
    <w:rsid w:val="00845F19"/>
    <w:rsid w:val="00846A29"/>
    <w:rsid w:val="00847FF4"/>
    <w:rsid w:val="0085127A"/>
    <w:rsid w:val="008513DE"/>
    <w:rsid w:val="00851FD5"/>
    <w:rsid w:val="00854825"/>
    <w:rsid w:val="00854D42"/>
    <w:rsid w:val="008554DC"/>
    <w:rsid w:val="00855A43"/>
    <w:rsid w:val="00855DEE"/>
    <w:rsid w:val="00856A01"/>
    <w:rsid w:val="00857285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96DEA"/>
    <w:rsid w:val="008A7020"/>
    <w:rsid w:val="008B2567"/>
    <w:rsid w:val="008B656E"/>
    <w:rsid w:val="008B78D3"/>
    <w:rsid w:val="008B7EA5"/>
    <w:rsid w:val="008C0A57"/>
    <w:rsid w:val="008D24E0"/>
    <w:rsid w:val="008D3589"/>
    <w:rsid w:val="008D4836"/>
    <w:rsid w:val="008D7904"/>
    <w:rsid w:val="008E1524"/>
    <w:rsid w:val="008E3105"/>
    <w:rsid w:val="008E3A41"/>
    <w:rsid w:val="008E5BBC"/>
    <w:rsid w:val="008F28D7"/>
    <w:rsid w:val="008F2A06"/>
    <w:rsid w:val="008F4D99"/>
    <w:rsid w:val="008F621C"/>
    <w:rsid w:val="008F71AE"/>
    <w:rsid w:val="00901564"/>
    <w:rsid w:val="00903116"/>
    <w:rsid w:val="009038FD"/>
    <w:rsid w:val="00906D47"/>
    <w:rsid w:val="009103F0"/>
    <w:rsid w:val="00910A8E"/>
    <w:rsid w:val="00912784"/>
    <w:rsid w:val="0091475E"/>
    <w:rsid w:val="00921762"/>
    <w:rsid w:val="00923090"/>
    <w:rsid w:val="00924292"/>
    <w:rsid w:val="009325CF"/>
    <w:rsid w:val="00933CB3"/>
    <w:rsid w:val="009347ED"/>
    <w:rsid w:val="00934B19"/>
    <w:rsid w:val="00934D00"/>
    <w:rsid w:val="00941164"/>
    <w:rsid w:val="00942557"/>
    <w:rsid w:val="009436A7"/>
    <w:rsid w:val="00955398"/>
    <w:rsid w:val="009659FA"/>
    <w:rsid w:val="00974406"/>
    <w:rsid w:val="0097638D"/>
    <w:rsid w:val="0098238B"/>
    <w:rsid w:val="009823AA"/>
    <w:rsid w:val="00982C61"/>
    <w:rsid w:val="00991B72"/>
    <w:rsid w:val="00991BDE"/>
    <w:rsid w:val="00991C34"/>
    <w:rsid w:val="00994078"/>
    <w:rsid w:val="009944F1"/>
    <w:rsid w:val="009945E3"/>
    <w:rsid w:val="00996A51"/>
    <w:rsid w:val="00997359"/>
    <w:rsid w:val="009A23B0"/>
    <w:rsid w:val="009A2EEA"/>
    <w:rsid w:val="009A30DC"/>
    <w:rsid w:val="009A5EEE"/>
    <w:rsid w:val="009A7B29"/>
    <w:rsid w:val="009B3F65"/>
    <w:rsid w:val="009B5BCE"/>
    <w:rsid w:val="009B60D5"/>
    <w:rsid w:val="009C1B73"/>
    <w:rsid w:val="009C42CB"/>
    <w:rsid w:val="009C4BAE"/>
    <w:rsid w:val="009C76AE"/>
    <w:rsid w:val="009C7A4F"/>
    <w:rsid w:val="009D2E35"/>
    <w:rsid w:val="009D4047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9F75B6"/>
    <w:rsid w:val="00A02AD6"/>
    <w:rsid w:val="00A02FEA"/>
    <w:rsid w:val="00A059AC"/>
    <w:rsid w:val="00A0731D"/>
    <w:rsid w:val="00A112B8"/>
    <w:rsid w:val="00A11BF5"/>
    <w:rsid w:val="00A12C5E"/>
    <w:rsid w:val="00A15BBD"/>
    <w:rsid w:val="00A15CAA"/>
    <w:rsid w:val="00A17818"/>
    <w:rsid w:val="00A20A67"/>
    <w:rsid w:val="00A239CA"/>
    <w:rsid w:val="00A25EC4"/>
    <w:rsid w:val="00A3234C"/>
    <w:rsid w:val="00A3331D"/>
    <w:rsid w:val="00A47A51"/>
    <w:rsid w:val="00A52B3F"/>
    <w:rsid w:val="00A552A4"/>
    <w:rsid w:val="00A70D45"/>
    <w:rsid w:val="00A7326D"/>
    <w:rsid w:val="00A73F8D"/>
    <w:rsid w:val="00A75AB2"/>
    <w:rsid w:val="00A76AA2"/>
    <w:rsid w:val="00A76C2E"/>
    <w:rsid w:val="00A778C3"/>
    <w:rsid w:val="00A869AC"/>
    <w:rsid w:val="00A90168"/>
    <w:rsid w:val="00A914C4"/>
    <w:rsid w:val="00A9246E"/>
    <w:rsid w:val="00AA38DC"/>
    <w:rsid w:val="00AA4306"/>
    <w:rsid w:val="00AB22BA"/>
    <w:rsid w:val="00AB2AA8"/>
    <w:rsid w:val="00AD12C4"/>
    <w:rsid w:val="00AD1F13"/>
    <w:rsid w:val="00AD2E35"/>
    <w:rsid w:val="00AD7707"/>
    <w:rsid w:val="00AE14AD"/>
    <w:rsid w:val="00AE5B92"/>
    <w:rsid w:val="00AE6441"/>
    <w:rsid w:val="00AF2524"/>
    <w:rsid w:val="00AF32E9"/>
    <w:rsid w:val="00AF3B2F"/>
    <w:rsid w:val="00AF6B65"/>
    <w:rsid w:val="00B04A67"/>
    <w:rsid w:val="00B05058"/>
    <w:rsid w:val="00B05334"/>
    <w:rsid w:val="00B05899"/>
    <w:rsid w:val="00B06638"/>
    <w:rsid w:val="00B1348F"/>
    <w:rsid w:val="00B1501F"/>
    <w:rsid w:val="00B26C88"/>
    <w:rsid w:val="00B272F6"/>
    <w:rsid w:val="00B3287F"/>
    <w:rsid w:val="00B34026"/>
    <w:rsid w:val="00B35A4D"/>
    <w:rsid w:val="00B36958"/>
    <w:rsid w:val="00B429E8"/>
    <w:rsid w:val="00B42C58"/>
    <w:rsid w:val="00B45CAE"/>
    <w:rsid w:val="00B472A7"/>
    <w:rsid w:val="00B52FFD"/>
    <w:rsid w:val="00B54CEC"/>
    <w:rsid w:val="00B54F4F"/>
    <w:rsid w:val="00B57DEF"/>
    <w:rsid w:val="00B64A04"/>
    <w:rsid w:val="00B64CCC"/>
    <w:rsid w:val="00B64CF2"/>
    <w:rsid w:val="00B65105"/>
    <w:rsid w:val="00B66B8E"/>
    <w:rsid w:val="00B67836"/>
    <w:rsid w:val="00B7768F"/>
    <w:rsid w:val="00B8093D"/>
    <w:rsid w:val="00B819CE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579B"/>
    <w:rsid w:val="00BA7D91"/>
    <w:rsid w:val="00BB158A"/>
    <w:rsid w:val="00BB5F68"/>
    <w:rsid w:val="00BC27AE"/>
    <w:rsid w:val="00BC7E19"/>
    <w:rsid w:val="00BD14AC"/>
    <w:rsid w:val="00BD2844"/>
    <w:rsid w:val="00BE0479"/>
    <w:rsid w:val="00BE4CAC"/>
    <w:rsid w:val="00BE5F9D"/>
    <w:rsid w:val="00BE765A"/>
    <w:rsid w:val="00BF17C5"/>
    <w:rsid w:val="00BF459C"/>
    <w:rsid w:val="00C00FFC"/>
    <w:rsid w:val="00C023DC"/>
    <w:rsid w:val="00C02DEA"/>
    <w:rsid w:val="00C02E02"/>
    <w:rsid w:val="00C05535"/>
    <w:rsid w:val="00C118EE"/>
    <w:rsid w:val="00C23A3D"/>
    <w:rsid w:val="00C302A6"/>
    <w:rsid w:val="00C33C6A"/>
    <w:rsid w:val="00C44D58"/>
    <w:rsid w:val="00C51804"/>
    <w:rsid w:val="00C5547D"/>
    <w:rsid w:val="00C57EDF"/>
    <w:rsid w:val="00C64124"/>
    <w:rsid w:val="00C741A3"/>
    <w:rsid w:val="00C76541"/>
    <w:rsid w:val="00C77E82"/>
    <w:rsid w:val="00C77F55"/>
    <w:rsid w:val="00C83533"/>
    <w:rsid w:val="00C84D01"/>
    <w:rsid w:val="00C86346"/>
    <w:rsid w:val="00C8677E"/>
    <w:rsid w:val="00C90A21"/>
    <w:rsid w:val="00C94D9B"/>
    <w:rsid w:val="00CA3046"/>
    <w:rsid w:val="00CA4DB3"/>
    <w:rsid w:val="00CA5F8B"/>
    <w:rsid w:val="00CA7354"/>
    <w:rsid w:val="00CB0E48"/>
    <w:rsid w:val="00CB1451"/>
    <w:rsid w:val="00CB2667"/>
    <w:rsid w:val="00CB4375"/>
    <w:rsid w:val="00CB55DA"/>
    <w:rsid w:val="00CB582A"/>
    <w:rsid w:val="00CC5331"/>
    <w:rsid w:val="00CD0A21"/>
    <w:rsid w:val="00CD1F5B"/>
    <w:rsid w:val="00CD728D"/>
    <w:rsid w:val="00CE10BE"/>
    <w:rsid w:val="00CE1C25"/>
    <w:rsid w:val="00CE3AE0"/>
    <w:rsid w:val="00CF2C39"/>
    <w:rsid w:val="00CF499E"/>
    <w:rsid w:val="00CF5104"/>
    <w:rsid w:val="00CF5531"/>
    <w:rsid w:val="00D0099B"/>
    <w:rsid w:val="00D02435"/>
    <w:rsid w:val="00D02E8A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661CF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1DC6"/>
    <w:rsid w:val="00DD5D06"/>
    <w:rsid w:val="00DD7B11"/>
    <w:rsid w:val="00DE0E1B"/>
    <w:rsid w:val="00DE2D7F"/>
    <w:rsid w:val="00DE59DB"/>
    <w:rsid w:val="00DF2021"/>
    <w:rsid w:val="00DF21C0"/>
    <w:rsid w:val="00DF2A55"/>
    <w:rsid w:val="00DF6AE8"/>
    <w:rsid w:val="00E00105"/>
    <w:rsid w:val="00E1104F"/>
    <w:rsid w:val="00E237FB"/>
    <w:rsid w:val="00E36E0A"/>
    <w:rsid w:val="00E422DB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016"/>
    <w:rsid w:val="00E67F8F"/>
    <w:rsid w:val="00E76FE1"/>
    <w:rsid w:val="00E81B7C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970B4"/>
    <w:rsid w:val="00EA0FBA"/>
    <w:rsid w:val="00EA27B8"/>
    <w:rsid w:val="00EA3319"/>
    <w:rsid w:val="00EA5C25"/>
    <w:rsid w:val="00EA6136"/>
    <w:rsid w:val="00EA67B6"/>
    <w:rsid w:val="00EB1AB1"/>
    <w:rsid w:val="00EB296C"/>
    <w:rsid w:val="00EB71D7"/>
    <w:rsid w:val="00EB7737"/>
    <w:rsid w:val="00EB7CC1"/>
    <w:rsid w:val="00EC0D75"/>
    <w:rsid w:val="00EC7547"/>
    <w:rsid w:val="00ED0BD2"/>
    <w:rsid w:val="00ED5C52"/>
    <w:rsid w:val="00EE4D11"/>
    <w:rsid w:val="00EE79C5"/>
    <w:rsid w:val="00EE7D99"/>
    <w:rsid w:val="00EF30DF"/>
    <w:rsid w:val="00EF582D"/>
    <w:rsid w:val="00EF6CAA"/>
    <w:rsid w:val="00F070C8"/>
    <w:rsid w:val="00F10725"/>
    <w:rsid w:val="00F128D5"/>
    <w:rsid w:val="00F1411D"/>
    <w:rsid w:val="00F22239"/>
    <w:rsid w:val="00F24CE8"/>
    <w:rsid w:val="00F3306B"/>
    <w:rsid w:val="00F35DBA"/>
    <w:rsid w:val="00F37487"/>
    <w:rsid w:val="00F46A0B"/>
    <w:rsid w:val="00F46FD9"/>
    <w:rsid w:val="00F50CAE"/>
    <w:rsid w:val="00F515D6"/>
    <w:rsid w:val="00F53608"/>
    <w:rsid w:val="00F54678"/>
    <w:rsid w:val="00F54B3F"/>
    <w:rsid w:val="00F575BE"/>
    <w:rsid w:val="00F60354"/>
    <w:rsid w:val="00F61E45"/>
    <w:rsid w:val="00F630E6"/>
    <w:rsid w:val="00F64AF0"/>
    <w:rsid w:val="00F67779"/>
    <w:rsid w:val="00F67808"/>
    <w:rsid w:val="00F71A8D"/>
    <w:rsid w:val="00F76995"/>
    <w:rsid w:val="00F85208"/>
    <w:rsid w:val="00F853D5"/>
    <w:rsid w:val="00F93E79"/>
    <w:rsid w:val="00F9510F"/>
    <w:rsid w:val="00FA1347"/>
    <w:rsid w:val="00FA26AE"/>
    <w:rsid w:val="00FA2D64"/>
    <w:rsid w:val="00FA3157"/>
    <w:rsid w:val="00FA3FAA"/>
    <w:rsid w:val="00FA4B8E"/>
    <w:rsid w:val="00FC0582"/>
    <w:rsid w:val="00FD0288"/>
    <w:rsid w:val="00FD106F"/>
    <w:rsid w:val="00FD3037"/>
    <w:rsid w:val="00FD4A22"/>
    <w:rsid w:val="00FD5E9A"/>
    <w:rsid w:val="00FE2684"/>
    <w:rsid w:val="00FE3FF0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sor2Szakdoga">
    <w:name w:val="Címsor 2 Szakdoga"/>
    <w:basedOn w:val="Cmsor2"/>
    <w:link w:val="Cmsor2SzakdogaChar"/>
    <w:qFormat/>
    <w:rsid w:val="00B64CF2"/>
    <w:pPr>
      <w:keepNext w:val="0"/>
      <w:keepLines w:val="0"/>
      <w:numPr>
        <w:ilvl w:val="0"/>
        <w:numId w:val="20"/>
      </w:numPr>
      <w:spacing w:before="240"/>
      <w:ind w:left="1281" w:hanging="357"/>
    </w:pPr>
    <w:rPr>
      <w:rFonts w:cstheme="minorHAnsi"/>
      <w:lang w:eastAsia="hu-HU"/>
    </w:rPr>
  </w:style>
  <w:style w:type="character" w:customStyle="1" w:styleId="Cmsor2SzakdogaChar">
    <w:name w:val="Címsor 2 Szakdoga Char"/>
    <w:basedOn w:val="Cmsor2Char"/>
    <w:link w:val="Cmsor2Szakdoga"/>
    <w:rsid w:val="00B64CF2"/>
    <w:rPr>
      <w:rFonts w:ascii="Times New Roman" w:eastAsiaTheme="majorEastAsia" w:hAnsi="Times New Roman" w:cstheme="minorHAnsi"/>
      <w:b/>
      <w:color w:val="000000" w:themeColor="text1"/>
      <w:sz w:val="24"/>
      <w:szCs w:val="26"/>
      <w:lang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B64CF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B64CF2"/>
    <w:pPr>
      <w:spacing w:line="240" w:lineRule="auto"/>
    </w:pPr>
    <w:rPr>
      <w:rFonts w:cstheme="minorHAnsi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B64CF2"/>
    <w:rPr>
      <w:rFonts w:ascii="Times New Roman" w:hAnsi="Times New Roman" w:cstheme="minorHAnsi"/>
      <w:sz w:val="20"/>
      <w:szCs w:val="20"/>
    </w:rPr>
  </w:style>
  <w:style w:type="paragraph" w:styleId="Vltozat">
    <w:name w:val="Revision"/>
    <w:hidden/>
    <w:uiPriority w:val="99"/>
    <w:semiHidden/>
    <w:rsid w:val="0044328F"/>
    <w:pPr>
      <w:spacing w:after="0" w:line="240" w:lineRule="auto"/>
    </w:pPr>
    <w:rPr>
      <w:rFonts w:ascii="Times New Roman" w:hAnsi="Times New Roman"/>
      <w:sz w:val="24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4328F"/>
    <w:rPr>
      <w:rFonts w:cstheme="minorBidi"/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4328F"/>
    <w:rPr>
      <w:rFonts w:ascii="Times New Roman" w:hAnsi="Times New Roman" w:cstheme="minorHAnsi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050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05058"/>
    <w:rPr>
      <w:rFonts w:ascii="Segoe UI" w:hAnsi="Segoe UI" w:cs="Segoe UI"/>
      <w:sz w:val="18"/>
      <w:szCs w:val="18"/>
    </w:rPr>
  </w:style>
  <w:style w:type="character" w:styleId="Kiemels">
    <w:name w:val="Emphasis"/>
    <w:basedOn w:val="Bekezdsalapbettpusa"/>
    <w:uiPriority w:val="20"/>
    <w:qFormat/>
    <w:rsid w:val="00896DE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mments" Target="comments.xm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eader" Target="header4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9" Type="http://schemas.openxmlformats.org/officeDocument/2006/relationships/image" Target="media/image14.png"/><Relationship Id="rId11" Type="http://schemas.openxmlformats.org/officeDocument/2006/relationships/header" Target="header2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fontTable" Target="fontTable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www.factmonster.com/games/simonsays" TargetMode="Externa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AA42E9FD-4E12-462B-916D-25C70C6B3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762</TotalTime>
  <Pages>57</Pages>
  <Words>10246</Words>
  <Characters>70701</Characters>
  <Application>Microsoft Office Word</Application>
  <DocSecurity>0</DocSecurity>
  <Lines>589</Lines>
  <Paragraphs>16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Gamerek Nonstop</cp:lastModifiedBy>
  <cp:revision>104</cp:revision>
  <dcterms:created xsi:type="dcterms:W3CDTF">2024-12-05T19:24:00Z</dcterms:created>
  <dcterms:modified xsi:type="dcterms:W3CDTF">2025-04-08T11:53:00Z</dcterms:modified>
</cp:coreProperties>
</file>